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18528432"/>
        <w:docPartObj>
          <w:docPartGallery w:val="Cover Pages"/>
          <w:docPartUnique/>
        </w:docPartObj>
      </w:sdtPr>
      <w:sdtContent>
        <w:p w14:paraId="094E9A08" w14:textId="47337018" w:rsidR="00C76850" w:rsidRDefault="00C76850"/>
        <w:p w14:paraId="5769C324" w14:textId="77777777" w:rsidR="00E10FD2" w:rsidRDefault="00C76850">
          <w:r>
            <w:rPr>
              <w:noProof/>
            </w:rPr>
            <mc:AlternateContent>
              <mc:Choice Requires="wps">
                <w:drawing>
                  <wp:anchor distT="0" distB="0" distL="182880" distR="182880" simplePos="0" relativeHeight="251660288" behindDoc="0" locked="0" layoutInCell="1" allowOverlap="1" wp14:anchorId="3DB1C262" wp14:editId="677B0277">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kstboks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AE7BFC" w14:textId="584781D3" w:rsidR="00E6056C" w:rsidRDefault="00E6056C">
                                <w:pPr>
                                  <w:pStyle w:val="Ingenmellomrom"/>
                                  <w:spacing w:before="40" w:after="560" w:line="216" w:lineRule="auto"/>
                                  <w:rPr>
                                    <w:color w:val="4472C4" w:themeColor="accent1"/>
                                    <w:sz w:val="72"/>
                                    <w:szCs w:val="72"/>
                                  </w:rPr>
                                </w:pPr>
                                <w:sdt>
                                  <w:sdtPr>
                                    <w:rPr>
                                      <w:color w:val="4472C4" w:themeColor="accent1"/>
                                      <w:sz w:val="72"/>
                                      <w:szCs w:val="72"/>
                                    </w:rPr>
                                    <w:alias w:val="Tittel"/>
                                    <w:tag w:val=""/>
                                    <w:id w:val="151731938"/>
                                    <w:dataBinding w:prefixMappings="xmlns:ns0='http://purl.org/dc/elements/1.1/' xmlns:ns1='http://schemas.openxmlformats.org/package/2006/metadata/core-properties' " w:xpath="/ns1:coreProperties[1]/ns0:title[1]" w:storeItemID="{6C3C8BC8-F283-45AE-878A-BAB7291924A1}"/>
                                    <w:text/>
                                  </w:sdtPr>
                                  <w:sdtContent>
                                    <w:proofErr w:type="spellStart"/>
                                    <w:r>
                                      <w:rPr>
                                        <w:color w:val="4472C4" w:themeColor="accent1"/>
                                        <w:sz w:val="72"/>
                                        <w:szCs w:val="72"/>
                                      </w:rPr>
                                      <w:t>Technopoly</w:t>
                                    </w:r>
                                    <w:proofErr w:type="spellEnd"/>
                                  </w:sdtContent>
                                </w:sdt>
                              </w:p>
                              <w:sdt>
                                <w:sdtPr>
                                  <w:rPr>
                                    <w:caps/>
                                    <w:color w:val="1F4E79" w:themeColor="accent5" w:themeShade="80"/>
                                    <w:sz w:val="28"/>
                                    <w:szCs w:val="28"/>
                                  </w:rPr>
                                  <w:alias w:val="Undertittel"/>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7D76604" w14:textId="2DC2D008" w:rsidR="00E6056C" w:rsidRDefault="00E6056C">
                                    <w:pPr>
                                      <w:pStyle w:val="Ingenmellomrom"/>
                                      <w:spacing w:before="40" w:after="40"/>
                                      <w:rPr>
                                        <w:caps/>
                                        <w:color w:val="1F4E79" w:themeColor="accent5" w:themeShade="80"/>
                                        <w:sz w:val="28"/>
                                        <w:szCs w:val="28"/>
                                      </w:rPr>
                                    </w:pPr>
                                    <w:r>
                                      <w:rPr>
                                        <w:caps/>
                                        <w:color w:val="1F4E79" w:themeColor="accent5" w:themeShade="80"/>
                                        <w:sz w:val="28"/>
                                        <w:szCs w:val="28"/>
                                      </w:rPr>
                                      <w:t>Project Report</w:t>
                                    </w:r>
                                  </w:p>
                                </w:sdtContent>
                              </w:sdt>
                              <w:sdt>
                                <w:sdtPr>
                                  <w:rPr>
                                    <w:caps/>
                                    <w:color w:val="5B9BD5" w:themeColor="accent5"/>
                                    <w:sz w:val="24"/>
                                    <w:szCs w:val="24"/>
                                  </w:rPr>
                                  <w:alias w:val="Forfatte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6D71577B" w14:textId="33A310CD" w:rsidR="00E6056C" w:rsidRDefault="00E6056C">
                                    <w:pPr>
                                      <w:pStyle w:val="Ingenmellomrom"/>
                                      <w:spacing w:before="80" w:after="40"/>
                                      <w:rPr>
                                        <w:caps/>
                                        <w:color w:val="5B9BD5" w:themeColor="accent5"/>
                                        <w:sz w:val="24"/>
                                        <w:szCs w:val="24"/>
                                      </w:rPr>
                                    </w:pPr>
                                    <w:r>
                                      <w:rPr>
                                        <w:caps/>
                                        <w:color w:val="5B9BD5" w:themeColor="accent5"/>
                                        <w:sz w:val="24"/>
                                        <w:szCs w:val="24"/>
                                      </w:rPr>
                                      <w:t>Lars-Kristian Svenoy, James Greene, And Brendan Girva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DB1C262" id="_x0000_t202" coordsize="21600,21600" o:spt="202" path="m,l,21600r21600,l21600,xe">
                    <v:stroke joinstyle="miter"/>
                    <v:path gradientshapeok="t" o:connecttype="rect"/>
                  </v:shapetype>
                  <v:shape id="Tekstboks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" filled="f" stroked="f" strokeweight=".5pt">
                    <v:textbox style="mso-fit-shape-to-text:t" inset="0,0,0,0">
                      <w:txbxContent>
                        <w:p w14:paraId="73AE7BFC" w14:textId="584781D3" w:rsidR="00E6056C" w:rsidRDefault="00E6056C">
                          <w:pPr>
                            <w:pStyle w:val="Ingenmellomrom"/>
                            <w:spacing w:before="40" w:after="560" w:line="216" w:lineRule="auto"/>
                            <w:rPr>
                              <w:color w:val="4472C4" w:themeColor="accent1"/>
                              <w:sz w:val="72"/>
                              <w:szCs w:val="72"/>
                            </w:rPr>
                          </w:pPr>
                          <w:sdt>
                            <w:sdtPr>
                              <w:rPr>
                                <w:color w:val="4472C4" w:themeColor="accent1"/>
                                <w:sz w:val="72"/>
                                <w:szCs w:val="72"/>
                              </w:rPr>
                              <w:alias w:val="Tittel"/>
                              <w:tag w:val=""/>
                              <w:id w:val="151731938"/>
                              <w:dataBinding w:prefixMappings="xmlns:ns0='http://purl.org/dc/elements/1.1/' xmlns:ns1='http://schemas.openxmlformats.org/package/2006/metadata/core-properties' " w:xpath="/ns1:coreProperties[1]/ns0:title[1]" w:storeItemID="{6C3C8BC8-F283-45AE-878A-BAB7291924A1}"/>
                              <w:text/>
                            </w:sdtPr>
                            <w:sdtContent>
                              <w:proofErr w:type="spellStart"/>
                              <w:r>
                                <w:rPr>
                                  <w:color w:val="4472C4" w:themeColor="accent1"/>
                                  <w:sz w:val="72"/>
                                  <w:szCs w:val="72"/>
                                </w:rPr>
                                <w:t>Technopoly</w:t>
                              </w:r>
                              <w:proofErr w:type="spellEnd"/>
                            </w:sdtContent>
                          </w:sdt>
                        </w:p>
                        <w:sdt>
                          <w:sdtPr>
                            <w:rPr>
                              <w:caps/>
                              <w:color w:val="1F4E79" w:themeColor="accent5" w:themeShade="80"/>
                              <w:sz w:val="28"/>
                              <w:szCs w:val="28"/>
                            </w:rPr>
                            <w:alias w:val="Undertittel"/>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7D76604" w14:textId="2DC2D008" w:rsidR="00E6056C" w:rsidRDefault="00E6056C">
                              <w:pPr>
                                <w:pStyle w:val="Ingenmellomrom"/>
                                <w:spacing w:before="40" w:after="40"/>
                                <w:rPr>
                                  <w:caps/>
                                  <w:color w:val="1F4E79" w:themeColor="accent5" w:themeShade="80"/>
                                  <w:sz w:val="28"/>
                                  <w:szCs w:val="28"/>
                                </w:rPr>
                              </w:pPr>
                              <w:r>
                                <w:rPr>
                                  <w:caps/>
                                  <w:color w:val="1F4E79" w:themeColor="accent5" w:themeShade="80"/>
                                  <w:sz w:val="28"/>
                                  <w:szCs w:val="28"/>
                                </w:rPr>
                                <w:t>Project Report</w:t>
                              </w:r>
                            </w:p>
                          </w:sdtContent>
                        </w:sdt>
                        <w:sdt>
                          <w:sdtPr>
                            <w:rPr>
                              <w:caps/>
                              <w:color w:val="5B9BD5" w:themeColor="accent5"/>
                              <w:sz w:val="24"/>
                              <w:szCs w:val="24"/>
                            </w:rPr>
                            <w:alias w:val="Forfatte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6D71577B" w14:textId="33A310CD" w:rsidR="00E6056C" w:rsidRDefault="00E6056C">
                              <w:pPr>
                                <w:pStyle w:val="Ingenmellomrom"/>
                                <w:spacing w:before="80" w:after="40"/>
                                <w:rPr>
                                  <w:caps/>
                                  <w:color w:val="5B9BD5" w:themeColor="accent5"/>
                                  <w:sz w:val="24"/>
                                  <w:szCs w:val="24"/>
                                </w:rPr>
                              </w:pPr>
                              <w:r>
                                <w:rPr>
                                  <w:caps/>
                                  <w:color w:val="5B9BD5" w:themeColor="accent5"/>
                                  <w:sz w:val="24"/>
                                  <w:szCs w:val="24"/>
                                </w:rPr>
                                <w:t>Lars-Kristian Svenoy, James Greene, And Brendan Girvan</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751A7967" wp14:editId="13B04D0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ktangel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År"/>
                                  <w:tag w:val=""/>
                                  <w:id w:val="-785116381"/>
                                  <w:dataBinding w:prefixMappings="xmlns:ns0='http://schemas.microsoft.com/office/2006/coverPageProps' " w:xpath="/ns0:CoverPageProperties[1]/ns0:PublishDate[1]" w:storeItemID="{55AF091B-3C7A-41E3-B477-F2FDAA23CFDA}"/>
                                  <w:date w:fullDate="2019-01-01T00:00:00Z">
                                    <w:dateFormat w:val="yyyy"/>
                                    <w:lid w:val="nb-NO"/>
                                    <w:storeMappedDataAs w:val="dateTime"/>
                                    <w:calendar w:val="gregorian"/>
                                  </w:date>
                                </w:sdtPr>
                                <w:sdtContent>
                                  <w:p w14:paraId="20E1A0C6" w14:textId="26099BB1" w:rsidR="00E6056C" w:rsidRDefault="00E6056C">
                                    <w:pPr>
                                      <w:pStyle w:val="Ingenmellomrom"/>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51A7967" id="Rektangel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" fillcolor="#4472c4 [3204]" stroked="f" strokeweight="1pt">
                    <o:lock v:ext="edit" aspectratio="t"/>
                    <v:textbox inset="3.6pt,,3.6pt">
                      <w:txbxContent>
                        <w:sdt>
                          <w:sdtPr>
                            <w:rPr>
                              <w:color w:val="FFFFFF" w:themeColor="background1"/>
                              <w:sz w:val="24"/>
                              <w:szCs w:val="24"/>
                            </w:rPr>
                            <w:alias w:val="År"/>
                            <w:tag w:val=""/>
                            <w:id w:val="-785116381"/>
                            <w:dataBinding w:prefixMappings="xmlns:ns0='http://schemas.microsoft.com/office/2006/coverPageProps' " w:xpath="/ns0:CoverPageProperties[1]/ns0:PublishDate[1]" w:storeItemID="{55AF091B-3C7A-41E3-B477-F2FDAA23CFDA}"/>
                            <w:date w:fullDate="2019-01-01T00:00:00Z">
                              <w:dateFormat w:val="yyyy"/>
                              <w:lid w:val="nb-NO"/>
                              <w:storeMappedDataAs w:val="dateTime"/>
                              <w:calendar w:val="gregorian"/>
                            </w:date>
                          </w:sdtPr>
                          <w:sdtContent>
                            <w:p w14:paraId="20E1A0C6" w14:textId="26099BB1" w:rsidR="00E6056C" w:rsidRDefault="00E6056C">
                              <w:pPr>
                                <w:pStyle w:val="Ingenmellomrom"/>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br w:type="page"/>
          </w:r>
        </w:p>
        <w:p w14:paraId="4778EABC" w14:textId="77777777" w:rsidR="00475206" w:rsidRPr="00475206" w:rsidRDefault="00475206" w:rsidP="00475206">
          <w:pPr>
            <w:keepNext/>
            <w:spacing w:before="240" w:after="60" w:line="240" w:lineRule="auto"/>
            <w:outlineLvl w:val="0"/>
            <w:rPr>
              <w:rFonts w:ascii="Cambria" w:eastAsia="Times New Roman" w:hAnsi="Cambria" w:cs="Times New Roman"/>
              <w:b/>
              <w:bCs/>
              <w:kern w:val="32"/>
              <w:sz w:val="18"/>
              <w:lang w:val="en-GB" w:eastAsia="en-GB"/>
            </w:rPr>
          </w:pPr>
          <w:r w:rsidRPr="00475206">
            <w:rPr>
              <w:rFonts w:ascii="Cambria" w:eastAsia="Times New Roman" w:hAnsi="Cambria" w:cs="Times New Roman"/>
              <w:b/>
              <w:bCs/>
              <w:kern w:val="32"/>
              <w:sz w:val="18"/>
              <w:lang w:val="en-GB" w:eastAsia="en-GB"/>
            </w:rPr>
            <w:lastRenderedPageBreak/>
            <w:t xml:space="preserve">CSC7083 Peer Assessment: </w:t>
          </w:r>
          <w:proofErr w:type="spellStart"/>
          <w:r w:rsidRPr="00475206">
            <w:rPr>
              <w:rFonts w:ascii="Cambria" w:eastAsia="Times New Roman" w:hAnsi="Cambria" w:cs="Times New Roman"/>
              <w:b/>
              <w:bCs/>
              <w:kern w:val="32"/>
              <w:sz w:val="18"/>
              <w:lang w:val="en-GB" w:eastAsia="en-GB"/>
            </w:rPr>
            <w:t>Technopoly</w:t>
          </w:r>
          <w:proofErr w:type="spellEnd"/>
          <w:r w:rsidRPr="00475206">
            <w:rPr>
              <w:rFonts w:ascii="Cambria" w:eastAsia="Times New Roman" w:hAnsi="Cambria" w:cs="Times New Roman"/>
              <w:b/>
              <w:bCs/>
              <w:kern w:val="32"/>
              <w:sz w:val="18"/>
              <w:lang w:val="en-GB" w:eastAsia="en-GB"/>
            </w:rPr>
            <w:tab/>
          </w:r>
        </w:p>
        <w:p w14:paraId="26EF6DBF" w14:textId="3BDF0A24" w:rsidR="00475206" w:rsidRDefault="00475206" w:rsidP="00475206">
          <w:pPr>
            <w:spacing w:before="0" w:after="0" w:line="240" w:lineRule="auto"/>
            <w:rPr>
              <w:rFonts w:ascii="Calibri" w:eastAsia="Times New Roman" w:hAnsi="Calibri" w:cs="Arial"/>
              <w:sz w:val="18"/>
              <w:lang w:val="en-GB" w:eastAsia="en-GB"/>
            </w:rPr>
          </w:pPr>
          <w:r w:rsidRPr="00475206">
            <w:rPr>
              <w:rFonts w:ascii="Calibri" w:eastAsia="Times New Roman" w:hAnsi="Calibri" w:cs="Arial"/>
              <w:sz w:val="18"/>
              <w:lang w:val="en-GB" w:eastAsia="en-GB"/>
            </w:rPr>
            <w:t>This Assessment Document is intended to provide you and your assessor with an overview of each group member’s involvement delivery of the CSC7083 Project.</w:t>
          </w:r>
        </w:p>
        <w:p w14:paraId="7694DE84" w14:textId="77777777" w:rsidR="00475206" w:rsidRPr="00475206" w:rsidRDefault="00475206" w:rsidP="00475206">
          <w:pPr>
            <w:spacing w:before="0" w:after="0" w:line="240" w:lineRule="auto"/>
            <w:rPr>
              <w:rFonts w:ascii="Calibri" w:eastAsia="Times New Roman" w:hAnsi="Calibri" w:cs="Arial"/>
              <w:sz w:val="18"/>
              <w:lang w:val="en-GB" w:eastAsia="en-GB"/>
            </w:rPr>
          </w:pPr>
        </w:p>
        <w:p w14:paraId="4A5212FA" w14:textId="77777777" w:rsidR="00475206" w:rsidRPr="00475206" w:rsidRDefault="00475206" w:rsidP="00475206">
          <w:pPr>
            <w:spacing w:before="0" w:after="0" w:line="240" w:lineRule="auto"/>
            <w:rPr>
              <w:rFonts w:ascii="Calibri" w:eastAsia="Times New Roman" w:hAnsi="Calibri" w:cs="Arial"/>
              <w:sz w:val="18"/>
              <w:lang w:val="en-GB" w:eastAsia="en-GB"/>
            </w:rPr>
          </w:pPr>
          <w:r w:rsidRPr="00475206">
            <w:rPr>
              <w:rFonts w:ascii="Calibri" w:eastAsia="Times New Roman" w:hAnsi="Calibri" w:cs="Arial"/>
              <w:sz w:val="18"/>
              <w:lang w:val="en-GB" w:eastAsia="en-GB"/>
            </w:rPr>
            <w:t xml:space="preserve">Each group should complete </w:t>
          </w:r>
          <w:r w:rsidRPr="00475206">
            <w:rPr>
              <w:rFonts w:ascii="Calibri" w:eastAsia="Times New Roman" w:hAnsi="Calibri" w:cs="Arial"/>
              <w:sz w:val="18"/>
              <w:u w:val="single"/>
              <w:lang w:val="en-GB" w:eastAsia="en-GB"/>
            </w:rPr>
            <w:t>one</w:t>
          </w:r>
          <w:r w:rsidRPr="00475206">
            <w:rPr>
              <w:rFonts w:ascii="Calibri" w:eastAsia="Times New Roman" w:hAnsi="Calibri" w:cs="Arial"/>
              <w:sz w:val="18"/>
              <w:lang w:val="en-GB" w:eastAsia="en-GB"/>
            </w:rPr>
            <w:t xml:space="preserve"> Assessment Document and its content must be agreed by all group members.  The completed form should be included as hard copy at the start of your group’s report.  </w:t>
          </w:r>
          <w:r w:rsidRPr="00475206">
            <w:rPr>
              <w:rFonts w:ascii="Calibri" w:eastAsia="Times New Roman" w:hAnsi="Calibri" w:cs="Arial"/>
              <w:b/>
              <w:i/>
              <w:sz w:val="18"/>
              <w:lang w:val="en-GB" w:eastAsia="en-GB"/>
            </w:rPr>
            <w:t>Don’t forget to fill in the Group Number</w:t>
          </w:r>
          <w:r w:rsidRPr="00475206">
            <w:rPr>
              <w:rFonts w:ascii="Calibri" w:eastAsia="Times New Roman" w:hAnsi="Calibri" w:cs="Arial"/>
              <w:b/>
              <w:sz w:val="18"/>
              <w:lang w:val="en-GB" w:eastAsia="en-GB"/>
            </w:rPr>
            <w:t xml:space="preserve">. </w:t>
          </w:r>
          <w:r w:rsidRPr="00475206">
            <w:rPr>
              <w:rFonts w:ascii="Calibri" w:eastAsia="Times New Roman" w:hAnsi="Calibri" w:cs="Arial"/>
              <w:sz w:val="18"/>
              <w:lang w:val="en-GB" w:eastAsia="en-GB"/>
            </w:rPr>
            <w:t xml:space="preserve"> </w:t>
          </w:r>
        </w:p>
        <w:p w14:paraId="51BFD152" w14:textId="77777777" w:rsidR="00475206" w:rsidRPr="00475206" w:rsidRDefault="00475206" w:rsidP="00475206">
          <w:pPr>
            <w:spacing w:before="0" w:after="0" w:line="240" w:lineRule="auto"/>
            <w:rPr>
              <w:rFonts w:ascii="Calibri" w:eastAsia="Times New Roman" w:hAnsi="Calibri" w:cs="Arial"/>
              <w:sz w:val="18"/>
              <w:lang w:val="en-GB" w:eastAsia="en-GB"/>
            </w:rPr>
          </w:pPr>
        </w:p>
        <w:p w14:paraId="46CE08C3" w14:textId="77777777" w:rsidR="00475206" w:rsidRPr="00475206" w:rsidRDefault="00475206" w:rsidP="00475206">
          <w:pPr>
            <w:spacing w:before="0" w:after="0" w:line="240" w:lineRule="auto"/>
            <w:rPr>
              <w:rFonts w:ascii="Calibri" w:eastAsia="Times New Roman" w:hAnsi="Calibri" w:cs="Arial"/>
              <w:sz w:val="18"/>
              <w:lang w:val="en-GB" w:eastAsia="en-GB"/>
            </w:rPr>
          </w:pPr>
          <w:r w:rsidRPr="00475206">
            <w:rPr>
              <w:rFonts w:ascii="Calibri" w:eastAsia="Times New Roman" w:hAnsi="Calibri" w:cs="Arial"/>
              <w:sz w:val="18"/>
              <w:lang w:val="en-GB" w:eastAsia="en-GB"/>
            </w:rPr>
            <w:t xml:space="preserve">There are two main parts to the Assessment Document – the Evaluation and the Declaration. Both parts must be completed – otherwise your group’s report will not be marked.  Arrange a group meeting to discuss the </w:t>
          </w:r>
          <w:proofErr w:type="gramStart"/>
          <w:r w:rsidRPr="00475206">
            <w:rPr>
              <w:rFonts w:ascii="Calibri" w:eastAsia="Times New Roman" w:hAnsi="Calibri" w:cs="Arial"/>
              <w:sz w:val="18"/>
              <w:lang w:val="en-GB" w:eastAsia="en-GB"/>
            </w:rPr>
            <w:t>evaluation, and</w:t>
          </w:r>
          <w:proofErr w:type="gramEnd"/>
          <w:r w:rsidRPr="00475206">
            <w:rPr>
              <w:rFonts w:ascii="Calibri" w:eastAsia="Times New Roman" w:hAnsi="Calibri" w:cs="Arial"/>
              <w:sz w:val="18"/>
              <w:lang w:val="en-GB" w:eastAsia="en-GB"/>
            </w:rPr>
            <w:t xml:space="preserve"> see the note below!  </w:t>
          </w:r>
        </w:p>
        <w:p w14:paraId="6932EFBD" w14:textId="77777777" w:rsidR="00475206" w:rsidRPr="00475206" w:rsidRDefault="00475206" w:rsidP="00475206">
          <w:pPr>
            <w:spacing w:before="0" w:after="0" w:line="240" w:lineRule="auto"/>
            <w:rPr>
              <w:rFonts w:ascii="Calibri" w:eastAsia="Times New Roman" w:hAnsi="Calibri" w:cs="Arial"/>
              <w:sz w:val="18"/>
              <w:lang w:val="en-GB"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4"/>
            <w:gridCol w:w="1908"/>
            <w:gridCol w:w="1454"/>
            <w:gridCol w:w="1453"/>
            <w:gridCol w:w="1453"/>
            <w:gridCol w:w="1450"/>
          </w:tblGrid>
          <w:tr w:rsidR="00475206" w:rsidRPr="00475206" w14:paraId="3AD424E1" w14:textId="77777777" w:rsidTr="00FB7BAD">
            <w:tc>
              <w:tcPr>
                <w:tcW w:w="1701" w:type="dxa"/>
                <w:tcBorders>
                  <w:right w:val="nil"/>
                </w:tcBorders>
              </w:tcPr>
              <w:p w14:paraId="622409C3" w14:textId="77777777" w:rsidR="00475206" w:rsidRPr="00475206" w:rsidRDefault="00475206" w:rsidP="00475206">
                <w:pPr>
                  <w:spacing w:before="0" w:after="0" w:line="240" w:lineRule="auto"/>
                  <w:rPr>
                    <w:rFonts w:ascii="Calibri" w:eastAsia="Times New Roman" w:hAnsi="Calibri" w:cs="Times New Roman"/>
                    <w:sz w:val="18"/>
                    <w:lang w:val="en-GB" w:eastAsia="en-GB"/>
                  </w:rPr>
                </w:pPr>
                <w:r w:rsidRPr="00475206">
                  <w:rPr>
                    <w:rFonts w:ascii="Calibri" w:eastAsia="Times New Roman" w:hAnsi="Calibri" w:cs="Times New Roman"/>
                    <w:b/>
                    <w:sz w:val="18"/>
                    <w:lang w:val="en-GB" w:eastAsia="en-GB"/>
                  </w:rPr>
                  <w:t>Evaluation</w:t>
                </w:r>
                <w:r w:rsidRPr="00475206">
                  <w:rPr>
                    <w:rFonts w:ascii="Calibri" w:eastAsia="Times New Roman" w:hAnsi="Calibri" w:cs="Times New Roman"/>
                    <w:sz w:val="18"/>
                    <w:lang w:val="en-GB" w:eastAsia="en-GB"/>
                  </w:rPr>
                  <w:t xml:space="preserve">                      </w:t>
                </w:r>
              </w:p>
            </w:tc>
            <w:tc>
              <w:tcPr>
                <w:tcW w:w="2268" w:type="dxa"/>
                <w:tcBorders>
                  <w:left w:val="nil"/>
                  <w:right w:val="nil"/>
                </w:tcBorders>
              </w:tcPr>
              <w:p w14:paraId="1B977175" w14:textId="033B8C4F" w:rsidR="00475206" w:rsidRPr="00475206" w:rsidRDefault="00475206" w:rsidP="00475206">
                <w:pPr>
                  <w:spacing w:before="0" w:after="0" w:line="240" w:lineRule="auto"/>
                  <w:rPr>
                    <w:rFonts w:ascii="Calibri" w:eastAsia="Times New Roman" w:hAnsi="Calibri" w:cs="Times New Roman"/>
                    <w:sz w:val="18"/>
                    <w:lang w:val="en-GB" w:eastAsia="en-GB"/>
                  </w:rPr>
                </w:pPr>
                <w:proofErr w:type="gramStart"/>
                <w:r w:rsidRPr="00475206">
                  <w:rPr>
                    <w:rFonts w:ascii="Calibri" w:eastAsia="Times New Roman" w:hAnsi="Calibri" w:cs="Times New Roman"/>
                    <w:sz w:val="18"/>
                    <w:lang w:val="en-GB" w:eastAsia="en-GB"/>
                  </w:rPr>
                  <w:t>Group  Number</w:t>
                </w:r>
                <w:proofErr w:type="gramEnd"/>
                <w:r w:rsidRPr="00475206">
                  <w:rPr>
                    <w:rFonts w:ascii="Calibri" w:eastAsia="Times New Roman" w:hAnsi="Calibri" w:cs="Times New Roman"/>
                    <w:sz w:val="18"/>
                    <w:lang w:val="en-GB" w:eastAsia="en-GB"/>
                  </w:rPr>
                  <w:t xml:space="preserve">:     </w:t>
                </w:r>
                <w:r w:rsidR="009A56F7">
                  <w:rPr>
                    <w:rFonts w:ascii="Calibri" w:eastAsia="Times New Roman" w:hAnsi="Calibri" w:cs="Times New Roman"/>
                    <w:sz w:val="18"/>
                    <w:lang w:val="en-GB" w:eastAsia="en-GB"/>
                  </w:rPr>
                  <w:t>3</w:t>
                </w:r>
                <w:r w:rsidRPr="00475206">
                  <w:rPr>
                    <w:rFonts w:ascii="Calibri" w:eastAsia="Times New Roman" w:hAnsi="Calibri" w:cs="Times New Roman"/>
                    <w:sz w:val="18"/>
                    <w:lang w:val="en-GB" w:eastAsia="en-GB"/>
                  </w:rPr>
                  <w:t xml:space="preserve">         </w:t>
                </w:r>
              </w:p>
            </w:tc>
            <w:tc>
              <w:tcPr>
                <w:tcW w:w="6379" w:type="dxa"/>
                <w:gridSpan w:val="4"/>
                <w:tcBorders>
                  <w:left w:val="nil"/>
                </w:tcBorders>
              </w:tcPr>
              <w:p w14:paraId="1BE85366"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475206" w:rsidRPr="00475206" w14:paraId="7E0BEF6A" w14:textId="77777777" w:rsidTr="00FB7BAD">
            <w:tc>
              <w:tcPr>
                <w:tcW w:w="3969" w:type="dxa"/>
                <w:gridSpan w:val="2"/>
                <w:vAlign w:val="bottom"/>
              </w:tcPr>
              <w:p w14:paraId="7797A7BF" w14:textId="77777777" w:rsidR="00475206" w:rsidRPr="00475206" w:rsidRDefault="00475206" w:rsidP="00475206">
                <w:pPr>
                  <w:spacing w:before="0" w:after="0" w:line="240" w:lineRule="auto"/>
                  <w:rPr>
                    <w:rFonts w:ascii="Calibri" w:eastAsia="Times New Roman" w:hAnsi="Calibri" w:cs="Times New Roman"/>
                    <w:sz w:val="18"/>
                    <w:lang w:val="en-GB" w:eastAsia="en-GB"/>
                  </w:rPr>
                </w:pPr>
                <w:r w:rsidRPr="00475206">
                  <w:rPr>
                    <w:rFonts w:ascii="Calibri" w:eastAsia="Times New Roman" w:hAnsi="Calibri" w:cs="Times New Roman"/>
                    <w:sz w:val="18"/>
                    <w:lang w:val="en-GB" w:eastAsia="en-GB"/>
                  </w:rPr>
                  <w:t>Name</w:t>
                </w:r>
              </w:p>
            </w:tc>
            <w:tc>
              <w:tcPr>
                <w:tcW w:w="1560" w:type="dxa"/>
                <w:vAlign w:val="bottom"/>
              </w:tcPr>
              <w:p w14:paraId="100B4CB1" w14:textId="77777777" w:rsidR="00475206" w:rsidRPr="00475206" w:rsidRDefault="00475206" w:rsidP="00475206">
                <w:pPr>
                  <w:spacing w:before="0" w:after="0" w:line="240" w:lineRule="auto"/>
                  <w:rPr>
                    <w:rFonts w:ascii="Calibri" w:eastAsia="Times New Roman" w:hAnsi="Calibri" w:cs="Times New Roman"/>
                    <w:sz w:val="18"/>
                    <w:vertAlign w:val="superscript"/>
                    <w:lang w:val="en-GB" w:eastAsia="en-GB"/>
                  </w:rPr>
                </w:pPr>
                <w:r w:rsidRPr="00475206">
                  <w:rPr>
                    <w:rFonts w:ascii="Calibri" w:eastAsia="Times New Roman" w:hAnsi="Calibri" w:cs="Arial"/>
                    <w:bCs/>
                    <w:sz w:val="18"/>
                    <w:lang w:val="en-GB" w:eastAsia="en-GB"/>
                  </w:rPr>
                  <w:t>Contribution of time and effort</w:t>
                </w:r>
                <w:r w:rsidRPr="00475206">
                  <w:rPr>
                    <w:rFonts w:ascii="Calibri" w:eastAsia="Times New Roman" w:hAnsi="Calibri" w:cs="Arial"/>
                    <w:bCs/>
                    <w:sz w:val="18"/>
                    <w:vertAlign w:val="superscript"/>
                    <w:lang w:val="en-GB" w:eastAsia="en-GB"/>
                  </w:rPr>
                  <w:t>1</w:t>
                </w:r>
              </w:p>
            </w:tc>
            <w:tc>
              <w:tcPr>
                <w:tcW w:w="1559" w:type="dxa"/>
                <w:vAlign w:val="bottom"/>
              </w:tcPr>
              <w:p w14:paraId="1C89D0FC" w14:textId="77777777" w:rsidR="00475206" w:rsidRPr="00475206" w:rsidRDefault="00475206" w:rsidP="00475206">
                <w:pPr>
                  <w:spacing w:before="0" w:after="0" w:line="240" w:lineRule="auto"/>
                  <w:rPr>
                    <w:rFonts w:ascii="Calibri" w:eastAsia="Times New Roman" w:hAnsi="Calibri" w:cs="Arial"/>
                    <w:bCs/>
                    <w:sz w:val="18"/>
                    <w:lang w:val="en-GB" w:eastAsia="en-GB"/>
                  </w:rPr>
                </w:pPr>
                <w:r w:rsidRPr="00475206">
                  <w:rPr>
                    <w:rFonts w:ascii="Calibri" w:eastAsia="Times New Roman" w:hAnsi="Calibri" w:cs="Times New Roman"/>
                    <w:sz w:val="18"/>
                    <w:lang w:val="en-GB" w:eastAsia="en-GB"/>
                  </w:rPr>
                  <w:t>Contribution to team-working and motivation</w:t>
                </w:r>
                <w:r w:rsidRPr="00475206">
                  <w:rPr>
                    <w:rFonts w:ascii="Calibri" w:eastAsia="Times New Roman" w:hAnsi="Calibri" w:cs="Times New Roman"/>
                    <w:sz w:val="18"/>
                    <w:vertAlign w:val="superscript"/>
                    <w:lang w:val="en-GB" w:eastAsia="en-GB"/>
                  </w:rPr>
                  <w:t>1</w:t>
                </w:r>
                <w:r w:rsidRPr="00475206">
                  <w:rPr>
                    <w:rFonts w:ascii="Calibri" w:eastAsia="Times New Roman" w:hAnsi="Calibri" w:cs="Arial"/>
                    <w:bCs/>
                    <w:sz w:val="18"/>
                    <w:lang w:val="en-GB" w:eastAsia="en-GB"/>
                  </w:rPr>
                  <w:t xml:space="preserve"> </w:t>
                </w:r>
              </w:p>
            </w:tc>
            <w:tc>
              <w:tcPr>
                <w:tcW w:w="1559" w:type="dxa"/>
                <w:vAlign w:val="bottom"/>
              </w:tcPr>
              <w:p w14:paraId="6E230D3D" w14:textId="77777777" w:rsidR="00475206" w:rsidRPr="00475206" w:rsidRDefault="00475206" w:rsidP="00475206">
                <w:pPr>
                  <w:spacing w:before="0" w:after="0" w:line="240" w:lineRule="auto"/>
                  <w:rPr>
                    <w:rFonts w:ascii="Calibri" w:eastAsia="Times New Roman" w:hAnsi="Calibri" w:cs="Times New Roman"/>
                    <w:sz w:val="18"/>
                    <w:vertAlign w:val="superscript"/>
                    <w:lang w:val="en-GB" w:eastAsia="en-GB"/>
                  </w:rPr>
                </w:pPr>
                <w:r w:rsidRPr="00475206">
                  <w:rPr>
                    <w:rFonts w:ascii="Calibri" w:eastAsia="Times New Roman" w:hAnsi="Calibri" w:cs="Times New Roman"/>
                    <w:sz w:val="18"/>
                    <w:lang w:val="en-GB" w:eastAsia="en-GB"/>
                  </w:rPr>
                  <w:t xml:space="preserve">Contribution to the deliverables </w:t>
                </w:r>
                <w:r w:rsidRPr="00475206">
                  <w:rPr>
                    <w:rFonts w:ascii="Calibri" w:eastAsia="Times New Roman" w:hAnsi="Calibri" w:cs="Times New Roman"/>
                    <w:sz w:val="18"/>
                    <w:vertAlign w:val="superscript"/>
                    <w:lang w:val="en-GB" w:eastAsia="en-GB"/>
                  </w:rPr>
                  <w:t>1,2</w:t>
                </w:r>
              </w:p>
            </w:tc>
            <w:tc>
              <w:tcPr>
                <w:tcW w:w="1701" w:type="dxa"/>
                <w:vAlign w:val="bottom"/>
              </w:tcPr>
              <w:p w14:paraId="51BFD81E" w14:textId="77777777" w:rsidR="00475206" w:rsidRPr="00475206" w:rsidRDefault="00475206" w:rsidP="00475206">
                <w:pPr>
                  <w:spacing w:before="0" w:after="0" w:line="240" w:lineRule="auto"/>
                  <w:rPr>
                    <w:rFonts w:ascii="Calibri" w:eastAsia="Times New Roman" w:hAnsi="Calibri" w:cs="Times New Roman"/>
                    <w:sz w:val="18"/>
                    <w:lang w:val="en-GB" w:eastAsia="en-GB"/>
                  </w:rPr>
                </w:pPr>
                <w:r w:rsidRPr="00475206">
                  <w:rPr>
                    <w:rFonts w:ascii="Calibri" w:eastAsia="Times New Roman" w:hAnsi="Calibri" w:cs="Times New Roman"/>
                    <w:sz w:val="18"/>
                    <w:lang w:val="en-GB" w:eastAsia="en-GB"/>
                  </w:rPr>
                  <w:t>Peer Score</w:t>
                </w:r>
              </w:p>
              <w:p w14:paraId="47D2D396" w14:textId="77777777" w:rsidR="00475206" w:rsidRPr="00475206" w:rsidRDefault="00475206" w:rsidP="00475206">
                <w:pPr>
                  <w:spacing w:before="0" w:after="0" w:line="240" w:lineRule="auto"/>
                  <w:rPr>
                    <w:rFonts w:ascii="Calibri" w:eastAsia="Times New Roman" w:hAnsi="Calibri" w:cs="Times New Roman"/>
                    <w:sz w:val="18"/>
                    <w:lang w:val="en-GB" w:eastAsia="en-GB"/>
                  </w:rPr>
                </w:pPr>
                <w:r w:rsidRPr="00475206">
                  <w:rPr>
                    <w:rFonts w:ascii="Calibri" w:eastAsia="Times New Roman" w:hAnsi="Calibri" w:cs="Times New Roman"/>
                    <w:sz w:val="18"/>
                    <w:lang w:val="en-GB" w:eastAsia="en-GB"/>
                  </w:rPr>
                  <w:t xml:space="preserve">(Range 85 – 115) </w:t>
                </w:r>
              </w:p>
            </w:tc>
          </w:tr>
          <w:tr w:rsidR="00475206" w:rsidRPr="00475206" w14:paraId="1B1A225C" w14:textId="77777777" w:rsidTr="00FB7BAD">
            <w:tc>
              <w:tcPr>
                <w:tcW w:w="3969" w:type="dxa"/>
                <w:gridSpan w:val="2"/>
              </w:tcPr>
              <w:p w14:paraId="2AECB21D" w14:textId="09F627B0" w:rsidR="00475206" w:rsidRPr="00475206" w:rsidRDefault="000E1E48" w:rsidP="00475206">
                <w:pPr>
                  <w:spacing w:before="0" w:after="0" w:line="240" w:lineRule="auto"/>
                  <w:rPr>
                    <w:rFonts w:ascii="Calibri" w:eastAsia="Times New Roman" w:hAnsi="Calibri" w:cs="Times New Roman"/>
                    <w:sz w:val="18"/>
                    <w:lang w:val="en-GB" w:eastAsia="en-GB"/>
                  </w:rPr>
                </w:pPr>
                <w:r w:rsidRPr="0038634A">
                  <w:rPr>
                    <w:rFonts w:ascii="Calibri" w:eastAsia="Times New Roman" w:hAnsi="Calibri" w:cs="Times New Roman"/>
                    <w:sz w:val="18"/>
                    <w:lang w:val="en-GB" w:eastAsia="en-GB"/>
                  </w:rPr>
                  <w:t>Lars-Kristian Svenoy</w:t>
                </w:r>
              </w:p>
            </w:tc>
            <w:tc>
              <w:tcPr>
                <w:tcW w:w="1560" w:type="dxa"/>
              </w:tcPr>
              <w:p w14:paraId="5579DF12" w14:textId="2D829870" w:rsidR="00475206" w:rsidRPr="00475206" w:rsidRDefault="00BE1EFD" w:rsidP="00475206">
                <w:pPr>
                  <w:spacing w:before="0" w:after="0" w:line="240" w:lineRule="auto"/>
                  <w:rPr>
                    <w:rFonts w:ascii="Calibri" w:eastAsia="Times New Roman" w:hAnsi="Calibri" w:cs="Times New Roman"/>
                    <w:sz w:val="18"/>
                    <w:lang w:val="en-GB" w:eastAsia="en-GB"/>
                  </w:rPr>
                </w:pPr>
                <w:r>
                  <w:rPr>
                    <w:rFonts w:ascii="Calibri" w:eastAsia="Times New Roman" w:hAnsi="Calibri" w:cs="Times New Roman"/>
                    <w:sz w:val="18"/>
                    <w:lang w:val="en-GB" w:eastAsia="en-GB"/>
                  </w:rPr>
                  <w:t>3</w:t>
                </w:r>
              </w:p>
            </w:tc>
            <w:tc>
              <w:tcPr>
                <w:tcW w:w="1559" w:type="dxa"/>
              </w:tcPr>
              <w:p w14:paraId="3F6F9BE4" w14:textId="7A3A771E" w:rsidR="00475206" w:rsidRPr="00475206" w:rsidRDefault="001A6DD7" w:rsidP="00475206">
                <w:pPr>
                  <w:spacing w:before="0" w:after="0" w:line="240" w:lineRule="auto"/>
                  <w:rPr>
                    <w:rFonts w:ascii="Calibri" w:eastAsia="Times New Roman" w:hAnsi="Calibri" w:cs="Times New Roman"/>
                    <w:sz w:val="18"/>
                    <w:lang w:val="en-GB" w:eastAsia="en-GB"/>
                  </w:rPr>
                </w:pPr>
                <w:r w:rsidRPr="0038634A">
                  <w:rPr>
                    <w:rFonts w:ascii="Calibri" w:eastAsia="Times New Roman" w:hAnsi="Calibri" w:cs="Times New Roman"/>
                    <w:sz w:val="18"/>
                    <w:lang w:val="en-GB" w:eastAsia="en-GB"/>
                  </w:rPr>
                  <w:t>5</w:t>
                </w:r>
              </w:p>
            </w:tc>
            <w:tc>
              <w:tcPr>
                <w:tcW w:w="1559" w:type="dxa"/>
              </w:tcPr>
              <w:p w14:paraId="37BC5850" w14:textId="77777777" w:rsidR="00475206" w:rsidRPr="00475206" w:rsidRDefault="00475206" w:rsidP="00475206">
                <w:pPr>
                  <w:spacing w:before="0" w:after="0" w:line="240" w:lineRule="auto"/>
                  <w:rPr>
                    <w:rFonts w:ascii="Calibri" w:eastAsia="Times New Roman" w:hAnsi="Calibri" w:cs="Times New Roman"/>
                    <w:sz w:val="18"/>
                    <w:lang w:val="en-GB" w:eastAsia="en-GB"/>
                  </w:rPr>
                </w:pPr>
                <w:r w:rsidRPr="00475206">
                  <w:rPr>
                    <w:rFonts w:ascii="Calibri" w:eastAsia="Times New Roman" w:hAnsi="Calibri" w:cs="Times New Roman"/>
                    <w:sz w:val="18"/>
                    <w:lang w:val="en-GB" w:eastAsia="en-GB"/>
                  </w:rPr>
                  <w:t>5</w:t>
                </w:r>
              </w:p>
            </w:tc>
            <w:tc>
              <w:tcPr>
                <w:tcW w:w="1701" w:type="dxa"/>
              </w:tcPr>
              <w:p w14:paraId="4F94D0C6" w14:textId="05E2A535" w:rsidR="00475206" w:rsidRPr="00475206" w:rsidRDefault="00353837" w:rsidP="00475206">
                <w:pPr>
                  <w:spacing w:before="0" w:after="0" w:line="240" w:lineRule="auto"/>
                  <w:rPr>
                    <w:rFonts w:ascii="Calibri" w:eastAsia="Times New Roman" w:hAnsi="Calibri" w:cs="Times New Roman"/>
                    <w:sz w:val="18"/>
                    <w:lang w:val="en-GB" w:eastAsia="en-GB"/>
                  </w:rPr>
                </w:pPr>
                <w:r w:rsidRPr="0038634A">
                  <w:rPr>
                    <w:rFonts w:ascii="Calibri" w:eastAsia="Times New Roman" w:hAnsi="Calibri" w:cs="Times New Roman"/>
                    <w:sz w:val="18"/>
                    <w:lang w:val="en-GB" w:eastAsia="en-GB"/>
                  </w:rPr>
                  <w:t>115</w:t>
                </w:r>
              </w:p>
            </w:tc>
          </w:tr>
          <w:tr w:rsidR="00475206" w:rsidRPr="00475206" w14:paraId="14065270" w14:textId="77777777" w:rsidTr="00FB7BAD">
            <w:tc>
              <w:tcPr>
                <w:tcW w:w="3969" w:type="dxa"/>
                <w:gridSpan w:val="2"/>
              </w:tcPr>
              <w:p w14:paraId="54A4E283" w14:textId="20F46D51" w:rsidR="00475206" w:rsidRPr="00475206" w:rsidRDefault="001A6DD7" w:rsidP="00475206">
                <w:pPr>
                  <w:spacing w:before="0" w:after="0" w:line="240" w:lineRule="auto"/>
                  <w:rPr>
                    <w:rFonts w:ascii="Calibri" w:eastAsia="Times New Roman" w:hAnsi="Calibri" w:cs="Times New Roman"/>
                    <w:sz w:val="18"/>
                    <w:lang w:val="en-GB" w:eastAsia="en-GB"/>
                  </w:rPr>
                </w:pPr>
                <w:r w:rsidRPr="0038634A">
                  <w:rPr>
                    <w:rFonts w:ascii="Calibri" w:eastAsia="Times New Roman" w:hAnsi="Calibri" w:cs="Times New Roman"/>
                    <w:sz w:val="18"/>
                    <w:lang w:val="en-GB" w:eastAsia="en-GB"/>
                  </w:rPr>
                  <w:t>James Greene</w:t>
                </w:r>
              </w:p>
            </w:tc>
            <w:tc>
              <w:tcPr>
                <w:tcW w:w="1560" w:type="dxa"/>
              </w:tcPr>
              <w:p w14:paraId="5492932E" w14:textId="4041894A" w:rsidR="00475206" w:rsidRPr="00475206" w:rsidRDefault="001651D0" w:rsidP="00475206">
                <w:pPr>
                  <w:spacing w:before="0" w:after="0" w:line="240" w:lineRule="auto"/>
                  <w:rPr>
                    <w:rFonts w:ascii="Calibri" w:eastAsia="Times New Roman" w:hAnsi="Calibri" w:cs="Times New Roman"/>
                    <w:sz w:val="18"/>
                    <w:lang w:val="en-GB" w:eastAsia="en-GB"/>
                  </w:rPr>
                </w:pPr>
                <w:r>
                  <w:rPr>
                    <w:rFonts w:ascii="Calibri" w:eastAsia="Times New Roman" w:hAnsi="Calibri" w:cs="Times New Roman"/>
                    <w:sz w:val="18"/>
                    <w:lang w:val="en-GB" w:eastAsia="en-GB"/>
                  </w:rPr>
                  <w:t>3</w:t>
                </w:r>
              </w:p>
            </w:tc>
            <w:tc>
              <w:tcPr>
                <w:tcW w:w="1559" w:type="dxa"/>
              </w:tcPr>
              <w:p w14:paraId="16253284" w14:textId="7F990740" w:rsidR="00475206" w:rsidRPr="00475206" w:rsidRDefault="001651D0" w:rsidP="00475206">
                <w:pPr>
                  <w:spacing w:before="0" w:after="0" w:line="240" w:lineRule="auto"/>
                  <w:rPr>
                    <w:rFonts w:ascii="Calibri" w:eastAsia="Times New Roman" w:hAnsi="Calibri" w:cs="Times New Roman"/>
                    <w:sz w:val="18"/>
                    <w:lang w:val="en-GB" w:eastAsia="en-GB"/>
                  </w:rPr>
                </w:pPr>
                <w:r>
                  <w:rPr>
                    <w:rFonts w:ascii="Calibri" w:eastAsia="Times New Roman" w:hAnsi="Calibri" w:cs="Times New Roman"/>
                    <w:sz w:val="18"/>
                    <w:lang w:val="en-GB" w:eastAsia="en-GB"/>
                  </w:rPr>
                  <w:t>2</w:t>
                </w:r>
              </w:p>
            </w:tc>
            <w:tc>
              <w:tcPr>
                <w:tcW w:w="1559" w:type="dxa"/>
              </w:tcPr>
              <w:p w14:paraId="2C0FAD86" w14:textId="7D672401" w:rsidR="00475206" w:rsidRPr="00475206" w:rsidRDefault="001651D0" w:rsidP="00475206">
                <w:pPr>
                  <w:spacing w:before="0" w:after="0" w:line="240" w:lineRule="auto"/>
                  <w:rPr>
                    <w:rFonts w:ascii="Calibri" w:eastAsia="Times New Roman" w:hAnsi="Calibri" w:cs="Times New Roman"/>
                    <w:sz w:val="18"/>
                    <w:lang w:val="en-GB" w:eastAsia="en-GB"/>
                  </w:rPr>
                </w:pPr>
                <w:r>
                  <w:rPr>
                    <w:rFonts w:ascii="Calibri" w:eastAsia="Times New Roman" w:hAnsi="Calibri" w:cs="Times New Roman"/>
                    <w:sz w:val="18"/>
                    <w:lang w:val="en-GB" w:eastAsia="en-GB"/>
                  </w:rPr>
                  <w:t>2</w:t>
                </w:r>
              </w:p>
            </w:tc>
            <w:tc>
              <w:tcPr>
                <w:tcW w:w="1701" w:type="dxa"/>
              </w:tcPr>
              <w:p w14:paraId="7080B0AA" w14:textId="5269B6AD" w:rsidR="00475206" w:rsidRPr="00475206" w:rsidRDefault="0038634A" w:rsidP="00475206">
                <w:pPr>
                  <w:spacing w:before="0" w:after="0" w:line="240" w:lineRule="auto"/>
                  <w:rPr>
                    <w:rFonts w:ascii="Calibri" w:eastAsia="Times New Roman" w:hAnsi="Calibri" w:cs="Times New Roman"/>
                    <w:sz w:val="18"/>
                    <w:lang w:val="en-GB" w:eastAsia="en-GB"/>
                  </w:rPr>
                </w:pPr>
                <w:r w:rsidRPr="0038634A">
                  <w:rPr>
                    <w:rFonts w:ascii="Calibri" w:eastAsia="Times New Roman" w:hAnsi="Calibri" w:cs="Times New Roman"/>
                    <w:sz w:val="18"/>
                    <w:lang w:val="en-GB" w:eastAsia="en-GB"/>
                  </w:rPr>
                  <w:t>93</w:t>
                </w:r>
              </w:p>
            </w:tc>
          </w:tr>
          <w:tr w:rsidR="00475206" w:rsidRPr="00475206" w14:paraId="3C51936B" w14:textId="77777777" w:rsidTr="00FB7BAD">
            <w:tc>
              <w:tcPr>
                <w:tcW w:w="3969" w:type="dxa"/>
                <w:gridSpan w:val="2"/>
              </w:tcPr>
              <w:p w14:paraId="51953CB9" w14:textId="2ADB8CD3" w:rsidR="00475206" w:rsidRPr="00475206" w:rsidRDefault="001A6DD7" w:rsidP="00475206">
                <w:pPr>
                  <w:spacing w:before="0" w:after="0" w:line="240" w:lineRule="auto"/>
                  <w:rPr>
                    <w:rFonts w:ascii="Calibri" w:eastAsia="Times New Roman" w:hAnsi="Calibri" w:cs="Times New Roman"/>
                    <w:sz w:val="18"/>
                    <w:lang w:val="en-GB" w:eastAsia="en-GB"/>
                  </w:rPr>
                </w:pPr>
                <w:r w:rsidRPr="0038634A">
                  <w:rPr>
                    <w:rFonts w:ascii="Calibri" w:eastAsia="Times New Roman" w:hAnsi="Calibri" w:cs="Times New Roman"/>
                    <w:sz w:val="18"/>
                    <w:lang w:val="en-GB" w:eastAsia="en-GB"/>
                  </w:rPr>
                  <w:t>Brendan Girvan</w:t>
                </w:r>
              </w:p>
            </w:tc>
            <w:tc>
              <w:tcPr>
                <w:tcW w:w="1560" w:type="dxa"/>
              </w:tcPr>
              <w:p w14:paraId="65475B39" w14:textId="66E93347" w:rsidR="00475206" w:rsidRPr="00475206" w:rsidRDefault="00BE1EFD" w:rsidP="00475206">
                <w:pPr>
                  <w:spacing w:before="0" w:after="0" w:line="240" w:lineRule="auto"/>
                  <w:rPr>
                    <w:rFonts w:ascii="Calibri" w:eastAsia="Times New Roman" w:hAnsi="Calibri" w:cs="Times New Roman"/>
                    <w:sz w:val="18"/>
                    <w:lang w:val="en-GB" w:eastAsia="en-GB"/>
                  </w:rPr>
                </w:pPr>
                <w:r>
                  <w:rPr>
                    <w:rFonts w:ascii="Calibri" w:eastAsia="Times New Roman" w:hAnsi="Calibri" w:cs="Times New Roman"/>
                    <w:sz w:val="18"/>
                    <w:lang w:val="en-GB" w:eastAsia="en-GB"/>
                  </w:rPr>
                  <w:t>3</w:t>
                </w:r>
              </w:p>
            </w:tc>
            <w:tc>
              <w:tcPr>
                <w:tcW w:w="1559" w:type="dxa"/>
              </w:tcPr>
              <w:p w14:paraId="7D8387A0" w14:textId="30114240" w:rsidR="00475206" w:rsidRPr="00475206" w:rsidRDefault="001651D0" w:rsidP="00475206">
                <w:pPr>
                  <w:spacing w:before="0" w:after="0" w:line="240" w:lineRule="auto"/>
                  <w:rPr>
                    <w:rFonts w:ascii="Calibri" w:eastAsia="Times New Roman" w:hAnsi="Calibri" w:cs="Times New Roman"/>
                    <w:sz w:val="18"/>
                    <w:lang w:val="en-GB" w:eastAsia="en-GB"/>
                  </w:rPr>
                </w:pPr>
                <w:r>
                  <w:rPr>
                    <w:rFonts w:ascii="Calibri" w:eastAsia="Times New Roman" w:hAnsi="Calibri" w:cs="Times New Roman"/>
                    <w:sz w:val="18"/>
                    <w:lang w:val="en-GB" w:eastAsia="en-GB"/>
                  </w:rPr>
                  <w:t>2</w:t>
                </w:r>
              </w:p>
            </w:tc>
            <w:tc>
              <w:tcPr>
                <w:tcW w:w="1559" w:type="dxa"/>
              </w:tcPr>
              <w:p w14:paraId="39F6F0DF" w14:textId="0EB49731" w:rsidR="00475206" w:rsidRPr="00475206" w:rsidRDefault="00144DF9" w:rsidP="00475206">
                <w:pPr>
                  <w:spacing w:before="0" w:after="0" w:line="240" w:lineRule="auto"/>
                  <w:rPr>
                    <w:rFonts w:ascii="Calibri" w:eastAsia="Times New Roman" w:hAnsi="Calibri" w:cs="Times New Roman"/>
                    <w:sz w:val="18"/>
                    <w:lang w:val="en-GB" w:eastAsia="en-GB"/>
                  </w:rPr>
                </w:pPr>
                <w:r w:rsidRPr="0038634A">
                  <w:rPr>
                    <w:rFonts w:ascii="Calibri" w:eastAsia="Times New Roman" w:hAnsi="Calibri" w:cs="Times New Roman"/>
                    <w:sz w:val="18"/>
                    <w:lang w:val="en-GB" w:eastAsia="en-GB"/>
                  </w:rPr>
                  <w:t>2</w:t>
                </w:r>
              </w:p>
            </w:tc>
            <w:tc>
              <w:tcPr>
                <w:tcW w:w="1701" w:type="dxa"/>
              </w:tcPr>
              <w:p w14:paraId="51837CA4" w14:textId="4401E57B" w:rsidR="00475206" w:rsidRPr="00475206" w:rsidRDefault="0038634A" w:rsidP="00475206">
                <w:pPr>
                  <w:spacing w:before="0" w:after="0" w:line="240" w:lineRule="auto"/>
                  <w:rPr>
                    <w:rFonts w:ascii="Calibri" w:eastAsia="Times New Roman" w:hAnsi="Calibri" w:cs="Times New Roman"/>
                    <w:sz w:val="18"/>
                    <w:lang w:val="en-GB" w:eastAsia="en-GB"/>
                  </w:rPr>
                </w:pPr>
                <w:r w:rsidRPr="0038634A">
                  <w:rPr>
                    <w:rFonts w:ascii="Calibri" w:eastAsia="Times New Roman" w:hAnsi="Calibri" w:cs="Times New Roman"/>
                    <w:sz w:val="18"/>
                    <w:lang w:val="en-GB" w:eastAsia="en-GB"/>
                  </w:rPr>
                  <w:t>92</w:t>
                </w:r>
              </w:p>
            </w:tc>
          </w:tr>
          <w:tr w:rsidR="00475206" w:rsidRPr="00475206" w14:paraId="5E6CB32E" w14:textId="77777777" w:rsidTr="00FB7BAD">
            <w:tc>
              <w:tcPr>
                <w:tcW w:w="3969" w:type="dxa"/>
                <w:gridSpan w:val="2"/>
              </w:tcPr>
              <w:p w14:paraId="209142AB"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60" w:type="dxa"/>
              </w:tcPr>
              <w:p w14:paraId="7FB768F1"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3A41E90D"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0D96692C"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701" w:type="dxa"/>
              </w:tcPr>
              <w:p w14:paraId="5E4D8178"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475206" w:rsidRPr="00475206" w14:paraId="2BE53505" w14:textId="77777777" w:rsidTr="00FB7BAD">
            <w:tc>
              <w:tcPr>
                <w:tcW w:w="3969" w:type="dxa"/>
                <w:gridSpan w:val="2"/>
              </w:tcPr>
              <w:p w14:paraId="0B22DCB5"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60" w:type="dxa"/>
              </w:tcPr>
              <w:p w14:paraId="5379BBEF"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002B91CD"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22850E03"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701" w:type="dxa"/>
              </w:tcPr>
              <w:p w14:paraId="657746D5"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475206" w:rsidRPr="00475206" w14:paraId="74DC8C6B" w14:textId="77777777" w:rsidTr="00FB7BAD">
            <w:tc>
              <w:tcPr>
                <w:tcW w:w="3969" w:type="dxa"/>
                <w:gridSpan w:val="2"/>
              </w:tcPr>
              <w:p w14:paraId="132FB9EA"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60" w:type="dxa"/>
              </w:tcPr>
              <w:p w14:paraId="28FC0938"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67FA808F"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1022D847"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701" w:type="dxa"/>
              </w:tcPr>
              <w:p w14:paraId="23CFC59B"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475206" w:rsidRPr="00475206" w14:paraId="478C55FC" w14:textId="77777777" w:rsidTr="00FB7BAD">
            <w:tc>
              <w:tcPr>
                <w:tcW w:w="3969" w:type="dxa"/>
                <w:gridSpan w:val="2"/>
              </w:tcPr>
              <w:p w14:paraId="4C03DF27"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60" w:type="dxa"/>
              </w:tcPr>
              <w:p w14:paraId="4B94C5CA"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2574C26E"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0B53CCF5"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701" w:type="dxa"/>
              </w:tcPr>
              <w:p w14:paraId="28EA8210"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475206" w:rsidRPr="00475206" w14:paraId="3BDCA050" w14:textId="77777777" w:rsidTr="00FB7BAD">
            <w:tc>
              <w:tcPr>
                <w:tcW w:w="3969" w:type="dxa"/>
                <w:gridSpan w:val="2"/>
              </w:tcPr>
              <w:p w14:paraId="6DCB8AE5"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60" w:type="dxa"/>
              </w:tcPr>
              <w:p w14:paraId="349C780A"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71B5F36B"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6C483D44"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701" w:type="dxa"/>
              </w:tcPr>
              <w:p w14:paraId="2A633B09"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475206" w:rsidRPr="00475206" w14:paraId="46B27925" w14:textId="77777777" w:rsidTr="00FB7BAD">
            <w:tc>
              <w:tcPr>
                <w:tcW w:w="3969" w:type="dxa"/>
                <w:gridSpan w:val="2"/>
              </w:tcPr>
              <w:p w14:paraId="19FEE0F3"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60" w:type="dxa"/>
              </w:tcPr>
              <w:p w14:paraId="6208937B"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7E0EC147"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1719BAB4"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701" w:type="dxa"/>
              </w:tcPr>
              <w:p w14:paraId="511C533F"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475206" w:rsidRPr="00475206" w14:paraId="764F92B3" w14:textId="77777777" w:rsidTr="00FB7BAD">
            <w:tc>
              <w:tcPr>
                <w:tcW w:w="3969" w:type="dxa"/>
                <w:gridSpan w:val="2"/>
              </w:tcPr>
              <w:p w14:paraId="47DE5170"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60" w:type="dxa"/>
              </w:tcPr>
              <w:p w14:paraId="36E71D17"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5B53C84E"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38384715"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701" w:type="dxa"/>
              </w:tcPr>
              <w:p w14:paraId="620BB5F0"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475206" w:rsidRPr="00475206" w14:paraId="08C96779" w14:textId="77777777" w:rsidTr="00FB7BAD">
            <w:tc>
              <w:tcPr>
                <w:tcW w:w="3969" w:type="dxa"/>
                <w:gridSpan w:val="2"/>
              </w:tcPr>
              <w:p w14:paraId="65BBC70D"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60" w:type="dxa"/>
              </w:tcPr>
              <w:p w14:paraId="6FD01875"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1D473F6F"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559" w:type="dxa"/>
              </w:tcPr>
              <w:p w14:paraId="515953C6"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701" w:type="dxa"/>
              </w:tcPr>
              <w:p w14:paraId="6AEFB396"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bl>
        <w:p w14:paraId="319348AD" w14:textId="77777777" w:rsidR="00475206" w:rsidRPr="00475206" w:rsidRDefault="00475206" w:rsidP="00475206">
          <w:pPr>
            <w:spacing w:before="0" w:after="0" w:line="240" w:lineRule="auto"/>
            <w:rPr>
              <w:rFonts w:ascii="Calibri" w:eastAsia="Times New Roman" w:hAnsi="Calibri" w:cs="Times New Roman"/>
              <w:sz w:val="18"/>
              <w:lang w:val="en-GB" w:eastAsia="en-GB"/>
            </w:rPr>
          </w:pPr>
          <w:r w:rsidRPr="00475206">
            <w:rPr>
              <w:rFonts w:ascii="Calibri" w:eastAsia="Times New Roman" w:hAnsi="Calibri" w:cs="Times New Roman"/>
              <w:sz w:val="18"/>
              <w:vertAlign w:val="superscript"/>
              <w:lang w:val="en-GB" w:eastAsia="en-GB"/>
            </w:rPr>
            <w:t>1</w:t>
          </w:r>
          <w:r w:rsidRPr="00475206">
            <w:rPr>
              <w:rFonts w:ascii="Calibri" w:eastAsia="Times New Roman" w:hAnsi="Calibri" w:cs="Times New Roman"/>
              <w:sz w:val="18"/>
              <w:lang w:val="en-GB" w:eastAsia="en-GB"/>
            </w:rPr>
            <w:t>Values: 1 = Less than average; 2 = Slightly less than average; 3 = Average; 4 = Slightly more than average; 5 = More than average</w:t>
          </w:r>
        </w:p>
        <w:p w14:paraId="7A57E5C4" w14:textId="77777777" w:rsidR="00475206" w:rsidRPr="00475206" w:rsidRDefault="00475206" w:rsidP="00475206">
          <w:pPr>
            <w:spacing w:before="0" w:after="0" w:line="240" w:lineRule="auto"/>
            <w:rPr>
              <w:rFonts w:ascii="Calibri" w:eastAsia="Times New Roman" w:hAnsi="Calibri" w:cs="Times New Roman"/>
              <w:sz w:val="18"/>
              <w:lang w:val="en-GB" w:eastAsia="en-GB"/>
            </w:rPr>
          </w:pPr>
          <w:r w:rsidRPr="00475206">
            <w:rPr>
              <w:rFonts w:ascii="Calibri" w:eastAsia="Times New Roman" w:hAnsi="Calibri" w:cs="Times New Roman"/>
              <w:sz w:val="18"/>
              <w:vertAlign w:val="superscript"/>
              <w:lang w:val="en-GB" w:eastAsia="en-GB"/>
            </w:rPr>
            <w:t>2</w:t>
          </w:r>
          <w:r w:rsidRPr="00475206">
            <w:rPr>
              <w:rFonts w:ascii="Calibri" w:eastAsia="Times New Roman" w:hAnsi="Calibri" w:cs="Times New Roman"/>
              <w:sz w:val="18"/>
              <w:lang w:val="en-GB" w:eastAsia="en-GB"/>
            </w:rPr>
            <w:t>This value should consider contributions in the round – direct contributions to required deliverables, and contributions that have made the deliverables possible.</w:t>
          </w:r>
        </w:p>
        <w:p w14:paraId="19169700"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0"/>
            <w:gridCol w:w="1261"/>
            <w:gridCol w:w="4491"/>
          </w:tblGrid>
          <w:tr w:rsidR="00475206" w:rsidRPr="00475206" w14:paraId="6AA9495D" w14:textId="77777777" w:rsidTr="00FB7BAD">
            <w:tc>
              <w:tcPr>
                <w:tcW w:w="10348" w:type="dxa"/>
                <w:gridSpan w:val="3"/>
              </w:tcPr>
              <w:p w14:paraId="12ABAC27" w14:textId="77777777" w:rsidR="00475206" w:rsidRPr="00475206" w:rsidRDefault="00475206" w:rsidP="00475206">
                <w:pPr>
                  <w:spacing w:before="0" w:after="0" w:line="240" w:lineRule="auto"/>
                  <w:rPr>
                    <w:rFonts w:ascii="Calibri" w:eastAsia="Times New Roman" w:hAnsi="Calibri" w:cs="Times New Roman"/>
                    <w:b/>
                    <w:sz w:val="18"/>
                    <w:lang w:val="en-GB" w:eastAsia="en-GB"/>
                  </w:rPr>
                </w:pPr>
                <w:r w:rsidRPr="00475206">
                  <w:rPr>
                    <w:rFonts w:ascii="Calibri" w:eastAsia="Times New Roman" w:hAnsi="Calibri" w:cs="Times New Roman"/>
                    <w:b/>
                    <w:sz w:val="18"/>
                    <w:lang w:val="en-GB" w:eastAsia="en-GB"/>
                  </w:rPr>
                  <w:t>Declaration</w:t>
                </w:r>
              </w:p>
              <w:p w14:paraId="5EF7FCC7" w14:textId="77777777" w:rsidR="00475206" w:rsidRPr="00475206" w:rsidRDefault="00475206" w:rsidP="00475206">
                <w:pPr>
                  <w:spacing w:before="0" w:after="0" w:line="240" w:lineRule="auto"/>
                  <w:jc w:val="both"/>
                  <w:rPr>
                    <w:rFonts w:ascii="Calibri" w:eastAsia="Times New Roman" w:hAnsi="Calibri" w:cs="Times New Roman"/>
                    <w:sz w:val="18"/>
                    <w:lang w:val="en-GB" w:eastAsia="en-GB"/>
                  </w:rPr>
                </w:pPr>
                <w:r w:rsidRPr="00475206">
                  <w:rPr>
                    <w:rFonts w:ascii="Calibri" w:eastAsia="Times New Roman" w:hAnsi="Calibri" w:cs="Times New Roman"/>
                    <w:sz w:val="18"/>
                    <w:lang w:val="en-GB" w:eastAsia="en-GB"/>
                  </w:rPr>
                  <w:t>“I declare that I have read the Queen's University regulations on plagiarism, and that any contribution I have made to this assignment is my own original work, except for any elements that I have clearly attributed to third parties. I understand that this assignment will be subject to an electronic test for plagiarism and will also be subject to the University’s regulations concerning late submission if it is received after the deadline.”</w:t>
                </w:r>
              </w:p>
            </w:tc>
          </w:tr>
          <w:tr w:rsidR="006765D1" w:rsidRPr="00475206" w14:paraId="03D52F33" w14:textId="77777777" w:rsidTr="00FB7BAD">
            <w:tc>
              <w:tcPr>
                <w:tcW w:w="3969" w:type="dxa"/>
              </w:tcPr>
              <w:p w14:paraId="7B706446" w14:textId="77777777" w:rsidR="00475206" w:rsidRPr="00475206" w:rsidRDefault="00475206" w:rsidP="00475206">
                <w:pPr>
                  <w:spacing w:before="0" w:after="0" w:line="240" w:lineRule="auto"/>
                  <w:rPr>
                    <w:rFonts w:ascii="Calibri" w:eastAsia="Times New Roman" w:hAnsi="Calibri" w:cs="Times New Roman"/>
                    <w:sz w:val="18"/>
                    <w:lang w:val="en-GB" w:eastAsia="en-GB"/>
                  </w:rPr>
                </w:pPr>
                <w:r w:rsidRPr="00475206">
                  <w:rPr>
                    <w:rFonts w:ascii="Calibri" w:eastAsia="Times New Roman" w:hAnsi="Calibri" w:cs="Times New Roman"/>
                    <w:sz w:val="18"/>
                    <w:lang w:val="en-GB" w:eastAsia="en-GB"/>
                  </w:rPr>
                  <w:t>Name</w:t>
                </w:r>
              </w:p>
            </w:tc>
            <w:tc>
              <w:tcPr>
                <w:tcW w:w="1276" w:type="dxa"/>
              </w:tcPr>
              <w:p w14:paraId="21C3DC6D" w14:textId="77777777" w:rsidR="00475206" w:rsidRPr="00475206" w:rsidRDefault="00475206" w:rsidP="00475206">
                <w:pPr>
                  <w:spacing w:before="0" w:after="0" w:line="240" w:lineRule="auto"/>
                  <w:rPr>
                    <w:rFonts w:ascii="Calibri" w:eastAsia="Times New Roman" w:hAnsi="Calibri" w:cs="Times New Roman"/>
                    <w:sz w:val="18"/>
                    <w:lang w:val="en-GB" w:eastAsia="en-GB"/>
                  </w:rPr>
                </w:pPr>
                <w:r w:rsidRPr="00475206">
                  <w:rPr>
                    <w:rFonts w:ascii="Calibri" w:eastAsia="Times New Roman" w:hAnsi="Calibri" w:cs="Times New Roman"/>
                    <w:sz w:val="18"/>
                    <w:lang w:val="en-GB" w:eastAsia="en-GB"/>
                  </w:rPr>
                  <w:t>Date</w:t>
                </w:r>
              </w:p>
            </w:tc>
            <w:tc>
              <w:tcPr>
                <w:tcW w:w="5103" w:type="dxa"/>
              </w:tcPr>
              <w:p w14:paraId="71EBF2F9" w14:textId="77777777" w:rsidR="00475206" w:rsidRPr="00475206" w:rsidRDefault="00475206" w:rsidP="00475206">
                <w:pPr>
                  <w:spacing w:before="0" w:after="0" w:line="240" w:lineRule="auto"/>
                  <w:rPr>
                    <w:rFonts w:ascii="Calibri" w:eastAsia="Times New Roman" w:hAnsi="Calibri" w:cs="Times New Roman"/>
                    <w:sz w:val="18"/>
                    <w:lang w:val="en-GB" w:eastAsia="en-GB"/>
                  </w:rPr>
                </w:pPr>
                <w:r w:rsidRPr="00475206">
                  <w:rPr>
                    <w:rFonts w:ascii="Calibri" w:eastAsia="Times New Roman" w:hAnsi="Calibri" w:cs="Times New Roman"/>
                    <w:sz w:val="18"/>
                    <w:lang w:val="en-GB" w:eastAsia="en-GB"/>
                  </w:rPr>
                  <w:t xml:space="preserve">Confirmation </w:t>
                </w:r>
                <w:r w:rsidRPr="00475206">
                  <w:rPr>
                    <w:rFonts w:ascii="Calibri" w:eastAsia="Times New Roman" w:hAnsi="Calibri" w:cs="Times New Roman"/>
                    <w:i/>
                    <w:sz w:val="18"/>
                    <w:lang w:val="en-GB" w:eastAsia="en-GB"/>
                  </w:rPr>
                  <w:t>(use the words shown in the example below!)</w:t>
                </w:r>
              </w:p>
            </w:tc>
          </w:tr>
          <w:tr w:rsidR="006765D1" w:rsidRPr="00475206" w14:paraId="1E1B1AB2" w14:textId="77777777" w:rsidTr="00FB7BAD">
            <w:tc>
              <w:tcPr>
                <w:tcW w:w="3969" w:type="dxa"/>
              </w:tcPr>
              <w:p w14:paraId="24806B01" w14:textId="2D2EFF78" w:rsidR="00475206" w:rsidRPr="00475206" w:rsidRDefault="00B105DD" w:rsidP="00475206">
                <w:pPr>
                  <w:spacing w:before="0" w:after="0" w:line="240" w:lineRule="auto"/>
                  <w:rPr>
                    <w:rFonts w:ascii="Calibri" w:eastAsia="Times New Roman" w:hAnsi="Calibri" w:cs="Times New Roman"/>
                    <w:lang w:val="en-GB" w:eastAsia="en-GB"/>
                  </w:rPr>
                </w:pPr>
                <w:r w:rsidRPr="006765D1">
                  <w:rPr>
                    <w:rFonts w:ascii="Calibri" w:eastAsia="Times New Roman" w:hAnsi="Calibri" w:cs="Times New Roman"/>
                    <w:lang w:val="en-GB" w:eastAsia="en-GB"/>
                  </w:rPr>
                  <w:t xml:space="preserve">Lars-Kristian </w:t>
                </w:r>
                <w:proofErr w:type="spellStart"/>
                <w:r w:rsidRPr="006765D1">
                  <w:rPr>
                    <w:rFonts w:ascii="Calibri" w:eastAsia="Times New Roman" w:hAnsi="Calibri" w:cs="Times New Roman"/>
                    <w:lang w:val="en-GB" w:eastAsia="en-GB"/>
                  </w:rPr>
                  <w:t>Svenoey</w:t>
                </w:r>
                <w:proofErr w:type="spellEnd"/>
              </w:p>
            </w:tc>
            <w:tc>
              <w:tcPr>
                <w:tcW w:w="1276" w:type="dxa"/>
              </w:tcPr>
              <w:p w14:paraId="6D95D708" w14:textId="77777777" w:rsidR="00475206" w:rsidRPr="00475206" w:rsidRDefault="00475206" w:rsidP="00475206">
                <w:pPr>
                  <w:spacing w:before="0" w:after="0" w:line="240" w:lineRule="auto"/>
                  <w:rPr>
                    <w:rFonts w:ascii="Calibri" w:eastAsia="Times New Roman" w:hAnsi="Calibri" w:cs="Times New Roman"/>
                    <w:lang w:val="en-GB" w:eastAsia="en-GB"/>
                  </w:rPr>
                </w:pPr>
                <w:r w:rsidRPr="00475206">
                  <w:rPr>
                    <w:rFonts w:ascii="Calibri" w:eastAsia="Times New Roman" w:hAnsi="Calibri" w:cs="Times New Roman"/>
                    <w:lang w:val="en-GB" w:eastAsia="en-GB"/>
                  </w:rPr>
                  <w:t>14/03/2019</w:t>
                </w:r>
              </w:p>
            </w:tc>
            <w:tc>
              <w:tcPr>
                <w:tcW w:w="5103" w:type="dxa"/>
              </w:tcPr>
              <w:p w14:paraId="28674DA9" w14:textId="77777777" w:rsidR="00475206" w:rsidRPr="00475206" w:rsidRDefault="00475206" w:rsidP="00475206">
                <w:pPr>
                  <w:spacing w:before="0" w:after="0" w:line="240" w:lineRule="auto"/>
                  <w:rPr>
                    <w:rFonts w:ascii="Calibri" w:eastAsia="Times New Roman" w:hAnsi="Calibri" w:cs="Times New Roman"/>
                    <w:lang w:val="en-GB" w:eastAsia="en-GB"/>
                  </w:rPr>
                </w:pPr>
                <w:r w:rsidRPr="00475206">
                  <w:rPr>
                    <w:rFonts w:ascii="Calibri" w:eastAsia="Times New Roman" w:hAnsi="Calibri" w:cs="Times New Roman"/>
                    <w:lang w:val="en-GB" w:eastAsia="en-GB"/>
                  </w:rPr>
                  <w:t>I agree to the terms of the declaration</w:t>
                </w:r>
              </w:p>
            </w:tc>
          </w:tr>
          <w:tr w:rsidR="006765D1" w:rsidRPr="00475206" w14:paraId="299F1ADC" w14:textId="77777777" w:rsidTr="00FB7BAD">
            <w:tc>
              <w:tcPr>
                <w:tcW w:w="3969" w:type="dxa"/>
              </w:tcPr>
              <w:p w14:paraId="10DBF163" w14:textId="24B8E579" w:rsidR="00475206" w:rsidRPr="00475206" w:rsidRDefault="00B105DD" w:rsidP="00475206">
                <w:pPr>
                  <w:spacing w:before="0" w:after="0" w:line="240" w:lineRule="auto"/>
                  <w:rPr>
                    <w:rFonts w:ascii="Calibri" w:eastAsia="Times New Roman" w:hAnsi="Calibri" w:cs="Times New Roman"/>
                    <w:lang w:val="en-GB" w:eastAsia="en-GB"/>
                  </w:rPr>
                </w:pPr>
                <w:r w:rsidRPr="006765D1">
                  <w:rPr>
                    <w:rFonts w:ascii="Calibri" w:eastAsia="Times New Roman" w:hAnsi="Calibri" w:cs="Times New Roman"/>
                    <w:lang w:val="en-GB" w:eastAsia="en-GB"/>
                  </w:rPr>
                  <w:t>James Greene</w:t>
                </w:r>
              </w:p>
            </w:tc>
            <w:tc>
              <w:tcPr>
                <w:tcW w:w="1276" w:type="dxa"/>
              </w:tcPr>
              <w:p w14:paraId="60C82AD2" w14:textId="21E1F424" w:rsidR="00475206" w:rsidRPr="00475206" w:rsidRDefault="00B105DD" w:rsidP="00475206">
                <w:pPr>
                  <w:spacing w:before="0" w:after="0" w:line="240" w:lineRule="auto"/>
                  <w:rPr>
                    <w:rFonts w:ascii="Calibri" w:eastAsia="Times New Roman" w:hAnsi="Calibri" w:cs="Times New Roman"/>
                    <w:lang w:val="en-GB" w:eastAsia="en-GB"/>
                  </w:rPr>
                </w:pPr>
                <w:r w:rsidRPr="006765D1">
                  <w:rPr>
                    <w:rFonts w:ascii="Calibri" w:eastAsia="Times New Roman" w:hAnsi="Calibri" w:cs="Times New Roman"/>
                    <w:lang w:val="en-GB" w:eastAsia="en-GB"/>
                  </w:rPr>
                  <w:t>14/03/2019</w:t>
                </w:r>
              </w:p>
            </w:tc>
            <w:tc>
              <w:tcPr>
                <w:tcW w:w="5103" w:type="dxa"/>
              </w:tcPr>
              <w:p w14:paraId="7A1F9B8B" w14:textId="6EAFB6FD" w:rsidR="00475206" w:rsidRPr="00475206" w:rsidRDefault="00B105DD" w:rsidP="00475206">
                <w:pPr>
                  <w:spacing w:before="0" w:after="0" w:line="240" w:lineRule="auto"/>
                  <w:rPr>
                    <w:rFonts w:ascii="Calibri" w:eastAsia="Times New Roman" w:hAnsi="Calibri" w:cs="Times New Roman"/>
                    <w:lang w:val="en-GB" w:eastAsia="en-GB"/>
                  </w:rPr>
                </w:pPr>
                <w:r w:rsidRPr="006765D1">
                  <w:rPr>
                    <w:rFonts w:ascii="Calibri" w:eastAsia="Times New Roman" w:hAnsi="Calibri" w:cs="Times New Roman"/>
                    <w:lang w:val="en-GB" w:eastAsia="en-GB"/>
                  </w:rPr>
                  <w:t>I agree to the terms of the declaration</w:t>
                </w:r>
              </w:p>
            </w:tc>
          </w:tr>
          <w:tr w:rsidR="006765D1" w:rsidRPr="00475206" w14:paraId="2FA6837F" w14:textId="77777777" w:rsidTr="00FB7BAD">
            <w:tc>
              <w:tcPr>
                <w:tcW w:w="3969" w:type="dxa"/>
              </w:tcPr>
              <w:p w14:paraId="57D62B09" w14:textId="592BDDF4" w:rsidR="00475206" w:rsidRPr="00475206" w:rsidRDefault="002E0944" w:rsidP="00475206">
                <w:pPr>
                  <w:spacing w:before="0" w:after="0" w:line="240" w:lineRule="auto"/>
                  <w:rPr>
                    <w:rFonts w:ascii="Calibri" w:eastAsia="Times New Roman" w:hAnsi="Calibri" w:cs="Times New Roman"/>
                    <w:sz w:val="18"/>
                    <w:lang w:val="en-GB" w:eastAsia="en-GB"/>
                  </w:rPr>
                </w:pPr>
                <w:r>
                  <w:rPr>
                    <w:rFonts w:ascii="Calibri" w:eastAsia="Times New Roman" w:hAnsi="Calibri" w:cs="Times New Roman"/>
                    <w:sz w:val="18"/>
                    <w:lang w:val="en-GB" w:eastAsia="en-GB"/>
                  </w:rPr>
                  <w:t>Brendan Girvan</w:t>
                </w:r>
              </w:p>
            </w:tc>
            <w:tc>
              <w:tcPr>
                <w:tcW w:w="1276" w:type="dxa"/>
              </w:tcPr>
              <w:p w14:paraId="4E3DCC30" w14:textId="4A8777F0" w:rsidR="00475206" w:rsidRPr="00475206" w:rsidRDefault="002E0944" w:rsidP="00475206">
                <w:pPr>
                  <w:spacing w:before="0" w:after="0" w:line="240" w:lineRule="auto"/>
                  <w:rPr>
                    <w:rFonts w:ascii="Calibri" w:eastAsia="Times New Roman" w:hAnsi="Calibri" w:cs="Times New Roman"/>
                    <w:sz w:val="18"/>
                    <w:lang w:val="en-GB" w:eastAsia="en-GB"/>
                  </w:rPr>
                </w:pPr>
                <w:r>
                  <w:rPr>
                    <w:rFonts w:ascii="Calibri" w:eastAsia="Times New Roman" w:hAnsi="Calibri" w:cs="Times New Roman"/>
                    <w:sz w:val="18"/>
                    <w:lang w:val="en-GB" w:eastAsia="en-GB"/>
                  </w:rPr>
                  <w:t>15/03/2019</w:t>
                </w:r>
              </w:p>
            </w:tc>
            <w:tc>
              <w:tcPr>
                <w:tcW w:w="5103" w:type="dxa"/>
              </w:tcPr>
              <w:p w14:paraId="33CF3810" w14:textId="2C7C04F9" w:rsidR="00475206" w:rsidRPr="00475206" w:rsidRDefault="002E0944" w:rsidP="00475206">
                <w:pPr>
                  <w:spacing w:before="0" w:after="0" w:line="240" w:lineRule="auto"/>
                  <w:rPr>
                    <w:rFonts w:ascii="Calibri" w:eastAsia="Times New Roman" w:hAnsi="Calibri" w:cs="Times New Roman"/>
                    <w:sz w:val="18"/>
                    <w:lang w:val="en-GB" w:eastAsia="en-GB"/>
                  </w:rPr>
                </w:pPr>
                <w:r>
                  <w:rPr>
                    <w:rFonts w:ascii="Calibri" w:eastAsia="Times New Roman" w:hAnsi="Calibri" w:cs="Times New Roman"/>
                    <w:sz w:val="18"/>
                    <w:lang w:val="en-GB" w:eastAsia="en-GB"/>
                  </w:rPr>
                  <w:t>I agree to the terms of the declaration</w:t>
                </w:r>
              </w:p>
            </w:tc>
          </w:tr>
          <w:tr w:rsidR="006765D1" w:rsidRPr="00475206" w14:paraId="07B800C8" w14:textId="77777777" w:rsidTr="00FB7BAD">
            <w:tc>
              <w:tcPr>
                <w:tcW w:w="3969" w:type="dxa"/>
              </w:tcPr>
              <w:p w14:paraId="220F7621"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276" w:type="dxa"/>
              </w:tcPr>
              <w:p w14:paraId="4633A568"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5103" w:type="dxa"/>
              </w:tcPr>
              <w:p w14:paraId="465D6351"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6765D1" w:rsidRPr="00475206" w14:paraId="4E3694D6" w14:textId="77777777" w:rsidTr="00FB7BAD">
            <w:tc>
              <w:tcPr>
                <w:tcW w:w="3969" w:type="dxa"/>
              </w:tcPr>
              <w:p w14:paraId="3902B0C7"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276" w:type="dxa"/>
              </w:tcPr>
              <w:p w14:paraId="37449E02"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5103" w:type="dxa"/>
              </w:tcPr>
              <w:p w14:paraId="5E6E72CA"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6765D1" w:rsidRPr="00475206" w14:paraId="0B12AB6E" w14:textId="77777777" w:rsidTr="00FB7BAD">
            <w:tc>
              <w:tcPr>
                <w:tcW w:w="3969" w:type="dxa"/>
              </w:tcPr>
              <w:p w14:paraId="1EF8AD56"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276" w:type="dxa"/>
              </w:tcPr>
              <w:p w14:paraId="451E7CAE"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5103" w:type="dxa"/>
              </w:tcPr>
              <w:p w14:paraId="3DA20125"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6765D1" w:rsidRPr="00475206" w14:paraId="7E2F4BEF" w14:textId="77777777" w:rsidTr="00FB7BAD">
            <w:tc>
              <w:tcPr>
                <w:tcW w:w="3969" w:type="dxa"/>
              </w:tcPr>
              <w:p w14:paraId="66475D45"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276" w:type="dxa"/>
              </w:tcPr>
              <w:p w14:paraId="5AD216C0"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5103" w:type="dxa"/>
              </w:tcPr>
              <w:p w14:paraId="48BFB92A"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6765D1" w:rsidRPr="00475206" w14:paraId="63673521" w14:textId="77777777" w:rsidTr="00FB7BAD">
            <w:tc>
              <w:tcPr>
                <w:tcW w:w="3969" w:type="dxa"/>
              </w:tcPr>
              <w:p w14:paraId="7780FB32"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276" w:type="dxa"/>
              </w:tcPr>
              <w:p w14:paraId="2A31923E"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5103" w:type="dxa"/>
              </w:tcPr>
              <w:p w14:paraId="4AC42FB6"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6765D1" w:rsidRPr="00475206" w14:paraId="5E6DE16B" w14:textId="77777777" w:rsidTr="00FB7BAD">
            <w:tc>
              <w:tcPr>
                <w:tcW w:w="3969" w:type="dxa"/>
              </w:tcPr>
              <w:p w14:paraId="096E0EEE"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276" w:type="dxa"/>
              </w:tcPr>
              <w:p w14:paraId="5E3F6F11"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5103" w:type="dxa"/>
              </w:tcPr>
              <w:p w14:paraId="4294B844"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6765D1" w:rsidRPr="00475206" w14:paraId="29A390A5" w14:textId="77777777" w:rsidTr="00FB7BAD">
            <w:tc>
              <w:tcPr>
                <w:tcW w:w="3969" w:type="dxa"/>
              </w:tcPr>
              <w:p w14:paraId="386DA21C"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276" w:type="dxa"/>
              </w:tcPr>
              <w:p w14:paraId="60F0D6A6"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5103" w:type="dxa"/>
              </w:tcPr>
              <w:p w14:paraId="12678D47"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r w:rsidR="006765D1" w:rsidRPr="00475206" w14:paraId="322D25E1" w14:textId="77777777" w:rsidTr="00FB7BAD">
            <w:tc>
              <w:tcPr>
                <w:tcW w:w="3969" w:type="dxa"/>
              </w:tcPr>
              <w:p w14:paraId="02F0D818"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1276" w:type="dxa"/>
              </w:tcPr>
              <w:p w14:paraId="6C9ED580"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c>
              <w:tcPr>
                <w:tcW w:w="5103" w:type="dxa"/>
              </w:tcPr>
              <w:p w14:paraId="247185F7" w14:textId="77777777" w:rsidR="00475206" w:rsidRPr="00475206" w:rsidRDefault="00475206" w:rsidP="00475206">
                <w:pPr>
                  <w:spacing w:before="0" w:after="0" w:line="240" w:lineRule="auto"/>
                  <w:rPr>
                    <w:rFonts w:ascii="Calibri" w:eastAsia="Times New Roman" w:hAnsi="Calibri" w:cs="Times New Roman"/>
                    <w:sz w:val="18"/>
                    <w:lang w:val="en-GB" w:eastAsia="en-GB"/>
                  </w:rPr>
                </w:pPr>
              </w:p>
            </w:tc>
          </w:tr>
        </w:tbl>
        <w:p w14:paraId="28052B57" w14:textId="5C2891FE" w:rsidR="00E10FD2" w:rsidRDefault="00E10FD2"/>
        <w:p w14:paraId="1B75A49A" w14:textId="77777777" w:rsidR="00385B0A" w:rsidRDefault="00385B0A"/>
        <w:p w14:paraId="1822B958" w14:textId="77777777" w:rsidR="00E10FD2" w:rsidRDefault="00E10FD2"/>
        <w:p w14:paraId="521278F0" w14:textId="695C61D9" w:rsidR="00C76850" w:rsidRDefault="00C76850"/>
      </w:sdtContent>
    </w:sdt>
    <w:p w14:paraId="6A8D76C7" w14:textId="7554704B" w:rsidR="00E6056C" w:rsidRDefault="00802126" w:rsidP="00802126">
      <w:pPr>
        <w:pStyle w:val="Overskrift1"/>
      </w:pPr>
      <w:r>
        <w:lastRenderedPageBreak/>
        <w:t>Requirements Analysis</w:t>
      </w:r>
      <w:r w:rsidR="008C7755">
        <w:t xml:space="preserve"> – B.G</w:t>
      </w:r>
      <w:bookmarkStart w:id="0" w:name="_GoBack"/>
      <w:bookmarkEnd w:id="0"/>
    </w:p>
    <w:p w14:paraId="431F8556" w14:textId="04676023" w:rsidR="00802126" w:rsidRDefault="003808C7" w:rsidP="00802126">
      <w:r>
        <w:t>As part of our requirements analysis, we developed use case descriptions and diagrams to help assist in the realization of the pro</w:t>
      </w:r>
      <w:r w:rsidR="004F739A">
        <w:t>ject based on the requirements presented to us by our customer.</w:t>
      </w:r>
    </w:p>
    <w:p w14:paraId="0CDFC754" w14:textId="78E99048" w:rsidR="004F739A" w:rsidRDefault="00716B14" w:rsidP="00716B14">
      <w:pPr>
        <w:pStyle w:val="Overskrift2"/>
      </w:pPr>
      <w:r>
        <w:t>Requirements</w:t>
      </w:r>
    </w:p>
    <w:tbl>
      <w:tblPr>
        <w:tblStyle w:val="Rutenettabell1lysuthevingsfarge1"/>
        <w:tblW w:w="0" w:type="auto"/>
        <w:tblLook w:val="04A0" w:firstRow="1" w:lastRow="0" w:firstColumn="1" w:lastColumn="0" w:noHBand="0" w:noVBand="1"/>
      </w:tblPr>
      <w:tblGrid>
        <w:gridCol w:w="4675"/>
        <w:gridCol w:w="4675"/>
      </w:tblGrid>
      <w:tr w:rsidR="00716B14" w14:paraId="316640C7" w14:textId="77777777" w:rsidTr="00716B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E6245F" w14:textId="72EEB8F0" w:rsidR="00716B14" w:rsidRPr="00B854C3" w:rsidRDefault="00EC3E0A" w:rsidP="00B854C3">
            <w:pPr>
              <w:spacing w:line="216" w:lineRule="auto"/>
            </w:pPr>
            <w:r w:rsidRPr="00B854C3">
              <w:t>Id</w:t>
            </w:r>
          </w:p>
        </w:tc>
        <w:tc>
          <w:tcPr>
            <w:tcW w:w="4675" w:type="dxa"/>
          </w:tcPr>
          <w:p w14:paraId="300E5882" w14:textId="546CA2CF" w:rsidR="00716B14" w:rsidRPr="00B854C3" w:rsidRDefault="00EC3E0A" w:rsidP="00B854C3">
            <w:pPr>
              <w:spacing w:line="216" w:lineRule="auto"/>
              <w:cnfStyle w:val="100000000000" w:firstRow="1" w:lastRow="0" w:firstColumn="0" w:lastColumn="0" w:oddVBand="0" w:evenVBand="0" w:oddHBand="0" w:evenHBand="0" w:firstRowFirstColumn="0" w:firstRowLastColumn="0" w:lastRowFirstColumn="0" w:lastRowLastColumn="0"/>
            </w:pPr>
            <w:r w:rsidRPr="00B854C3">
              <w:t>Requirement</w:t>
            </w:r>
          </w:p>
        </w:tc>
      </w:tr>
      <w:tr w:rsidR="00716B14" w14:paraId="6D81A3AD"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3ACFEC0F" w14:textId="3271DFC4" w:rsidR="00716B14" w:rsidRPr="00B854C3" w:rsidRDefault="002D754C" w:rsidP="00B854C3">
            <w:pPr>
              <w:spacing w:line="216" w:lineRule="auto"/>
              <w:rPr>
                <w:b w:val="0"/>
              </w:rPr>
            </w:pPr>
            <w:r w:rsidRPr="00B854C3">
              <w:rPr>
                <w:b w:val="0"/>
              </w:rPr>
              <w:t>REQ_1</w:t>
            </w:r>
          </w:p>
        </w:tc>
        <w:tc>
          <w:tcPr>
            <w:tcW w:w="4675" w:type="dxa"/>
          </w:tcPr>
          <w:p w14:paraId="559FC627" w14:textId="6996EDB9" w:rsidR="00716B14" w:rsidRPr="00B854C3" w:rsidRDefault="002D754C"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The game has up to four players, and their names should be entered.</w:t>
            </w:r>
          </w:p>
        </w:tc>
      </w:tr>
      <w:tr w:rsidR="002D754C" w14:paraId="33D42BDD"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406AC00A" w14:textId="35C768D5" w:rsidR="002D754C" w:rsidRPr="00B854C3" w:rsidRDefault="002D754C" w:rsidP="00B854C3">
            <w:pPr>
              <w:spacing w:line="216" w:lineRule="auto"/>
              <w:rPr>
                <w:b w:val="0"/>
              </w:rPr>
            </w:pPr>
            <w:r w:rsidRPr="00B854C3">
              <w:rPr>
                <w:b w:val="0"/>
              </w:rPr>
              <w:t>REQ_2</w:t>
            </w:r>
          </w:p>
        </w:tc>
        <w:tc>
          <w:tcPr>
            <w:tcW w:w="4675" w:type="dxa"/>
          </w:tcPr>
          <w:p w14:paraId="5A561799" w14:textId="398BFA8E" w:rsidR="002D754C" w:rsidRPr="00B854C3" w:rsidRDefault="002D754C"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The players take turns.</w:t>
            </w:r>
          </w:p>
        </w:tc>
      </w:tr>
      <w:tr w:rsidR="002D754C" w14:paraId="22C9C156"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6DA38A9C" w14:textId="597C0ECF" w:rsidR="002D754C" w:rsidRPr="00B854C3" w:rsidRDefault="002D754C" w:rsidP="00B854C3">
            <w:pPr>
              <w:spacing w:line="216" w:lineRule="auto"/>
              <w:rPr>
                <w:b w:val="0"/>
              </w:rPr>
            </w:pPr>
            <w:r w:rsidRPr="00B854C3">
              <w:rPr>
                <w:b w:val="0"/>
              </w:rPr>
              <w:t>REQ_3</w:t>
            </w:r>
          </w:p>
        </w:tc>
        <w:tc>
          <w:tcPr>
            <w:tcW w:w="4675" w:type="dxa"/>
          </w:tcPr>
          <w:p w14:paraId="36096DE5" w14:textId="6304E233" w:rsidR="002D754C" w:rsidRPr="00B854C3" w:rsidRDefault="002D754C"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 xml:space="preserve">On a </w:t>
            </w:r>
            <w:r w:rsidR="00637215" w:rsidRPr="00B854C3">
              <w:t xml:space="preserve">player’s </w:t>
            </w:r>
            <w:r w:rsidRPr="00B854C3">
              <w:t>turn, they can throw 2 virtual dice.</w:t>
            </w:r>
          </w:p>
        </w:tc>
      </w:tr>
      <w:tr w:rsidR="002D754C" w14:paraId="30CB8BB6"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7C59BABA" w14:textId="576077F5" w:rsidR="002D754C" w:rsidRPr="00B854C3" w:rsidRDefault="002D754C" w:rsidP="00B854C3">
            <w:pPr>
              <w:spacing w:line="216" w:lineRule="auto"/>
              <w:rPr>
                <w:b w:val="0"/>
              </w:rPr>
            </w:pPr>
            <w:r w:rsidRPr="00B854C3">
              <w:rPr>
                <w:b w:val="0"/>
              </w:rPr>
              <w:t>REQ_4</w:t>
            </w:r>
          </w:p>
        </w:tc>
        <w:tc>
          <w:tcPr>
            <w:tcW w:w="4675" w:type="dxa"/>
          </w:tcPr>
          <w:p w14:paraId="195D712D" w14:textId="18A39E74" w:rsidR="002D754C" w:rsidRPr="00B854C3" w:rsidRDefault="00C66856"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There is a start square, where players pick up their resources</w:t>
            </w:r>
            <w:r w:rsidR="00E313D8" w:rsidRPr="00B854C3">
              <w:t>.</w:t>
            </w:r>
          </w:p>
        </w:tc>
      </w:tr>
      <w:tr w:rsidR="002D754C" w14:paraId="686A7098"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0BBBA015" w14:textId="60B5B00E" w:rsidR="002D754C" w:rsidRPr="00B854C3" w:rsidRDefault="00C66856" w:rsidP="00B854C3">
            <w:pPr>
              <w:spacing w:line="216" w:lineRule="auto"/>
              <w:rPr>
                <w:b w:val="0"/>
              </w:rPr>
            </w:pPr>
            <w:r w:rsidRPr="00B854C3">
              <w:rPr>
                <w:b w:val="0"/>
              </w:rPr>
              <w:t>REQ_5</w:t>
            </w:r>
          </w:p>
        </w:tc>
        <w:tc>
          <w:tcPr>
            <w:tcW w:w="4675" w:type="dxa"/>
          </w:tcPr>
          <w:p w14:paraId="37F90CBD" w14:textId="5802983D" w:rsidR="002D754C" w:rsidRPr="00B854C3" w:rsidRDefault="00C66856"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There is an equivalent of a Free Parking square</w:t>
            </w:r>
            <w:r w:rsidR="00E313D8" w:rsidRPr="00B854C3">
              <w:t>.</w:t>
            </w:r>
          </w:p>
        </w:tc>
      </w:tr>
      <w:tr w:rsidR="002D754C" w14:paraId="004DF56C"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566E716D" w14:textId="2D81CE7B" w:rsidR="002D754C" w:rsidRPr="00B854C3" w:rsidRDefault="00C66856" w:rsidP="00B854C3">
            <w:pPr>
              <w:spacing w:line="216" w:lineRule="auto"/>
              <w:rPr>
                <w:b w:val="0"/>
              </w:rPr>
            </w:pPr>
            <w:r w:rsidRPr="00B854C3">
              <w:rPr>
                <w:b w:val="0"/>
              </w:rPr>
              <w:t>REQ_6</w:t>
            </w:r>
          </w:p>
        </w:tc>
        <w:tc>
          <w:tcPr>
            <w:tcW w:w="4675" w:type="dxa"/>
          </w:tcPr>
          <w:p w14:paraId="66024640" w14:textId="01F0745F" w:rsidR="002D754C" w:rsidRPr="00B854C3" w:rsidRDefault="00637215"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There are four fields, two consisting of three areas and two consisting of two areas.</w:t>
            </w:r>
          </w:p>
        </w:tc>
      </w:tr>
      <w:tr w:rsidR="002D754C" w14:paraId="78C6F9DB"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49CCE07D" w14:textId="4E7E0EBC" w:rsidR="002D754C" w:rsidRPr="00B854C3" w:rsidRDefault="00771512" w:rsidP="00B854C3">
            <w:pPr>
              <w:spacing w:line="216" w:lineRule="auto"/>
              <w:rPr>
                <w:b w:val="0"/>
              </w:rPr>
            </w:pPr>
            <w:r w:rsidRPr="00B854C3">
              <w:rPr>
                <w:b w:val="0"/>
              </w:rPr>
              <w:t>REQ_7</w:t>
            </w:r>
          </w:p>
        </w:tc>
        <w:tc>
          <w:tcPr>
            <w:tcW w:w="4675" w:type="dxa"/>
          </w:tcPr>
          <w:p w14:paraId="53CCF45A" w14:textId="5B86D1BD" w:rsidR="002D754C" w:rsidRPr="00B854C3" w:rsidRDefault="00771512"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One of the two-area fields is the most expensive field on the board to acquire</w:t>
            </w:r>
            <w:r w:rsidR="00DC1FEA" w:rsidRPr="00B854C3">
              <w:t xml:space="preserve"> and resource</w:t>
            </w:r>
            <w:r w:rsidRPr="00B854C3">
              <w:t>.</w:t>
            </w:r>
          </w:p>
        </w:tc>
      </w:tr>
      <w:tr w:rsidR="00771512" w14:paraId="35DB993C"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76A021C3" w14:textId="5BBD715F" w:rsidR="00771512" w:rsidRPr="00B854C3" w:rsidRDefault="00771512" w:rsidP="00B854C3">
            <w:pPr>
              <w:spacing w:line="216" w:lineRule="auto"/>
              <w:rPr>
                <w:b w:val="0"/>
              </w:rPr>
            </w:pPr>
            <w:r w:rsidRPr="00B854C3">
              <w:rPr>
                <w:b w:val="0"/>
              </w:rPr>
              <w:t>REQ_8</w:t>
            </w:r>
          </w:p>
        </w:tc>
        <w:tc>
          <w:tcPr>
            <w:tcW w:w="4675" w:type="dxa"/>
          </w:tcPr>
          <w:p w14:paraId="783C216F" w14:textId="552E4FEB" w:rsidR="00771512" w:rsidRPr="00B854C3" w:rsidRDefault="00771512"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 xml:space="preserve">One of the two-area fields is the </w:t>
            </w:r>
            <w:r w:rsidR="00DC1FEA" w:rsidRPr="00B854C3">
              <w:t>least expensive field on the board to acquire and resource.</w:t>
            </w:r>
          </w:p>
        </w:tc>
      </w:tr>
      <w:tr w:rsidR="00771512" w14:paraId="2199EA19"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44925AA7" w14:textId="470F801D" w:rsidR="00771512" w:rsidRPr="00B854C3" w:rsidRDefault="00DC1FEA" w:rsidP="00B854C3">
            <w:pPr>
              <w:spacing w:line="216" w:lineRule="auto"/>
              <w:rPr>
                <w:b w:val="0"/>
              </w:rPr>
            </w:pPr>
            <w:r w:rsidRPr="00B854C3">
              <w:rPr>
                <w:b w:val="0"/>
              </w:rPr>
              <w:t>REQ_9</w:t>
            </w:r>
          </w:p>
        </w:tc>
        <w:tc>
          <w:tcPr>
            <w:tcW w:w="4675" w:type="dxa"/>
          </w:tcPr>
          <w:p w14:paraId="3DAC99ED" w14:textId="223ED336" w:rsidR="00771512" w:rsidRPr="00B854C3" w:rsidRDefault="00DC1FEA"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Before you can develop an area within a field, you must own</w:t>
            </w:r>
            <w:r w:rsidR="00B17810" w:rsidRPr="00B854C3">
              <w:t xml:space="preserve"> all areas in the field.</w:t>
            </w:r>
          </w:p>
        </w:tc>
      </w:tr>
      <w:tr w:rsidR="00771512" w14:paraId="3A9D825D"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28B6821F" w14:textId="0230F401" w:rsidR="00771512" w:rsidRPr="00B854C3" w:rsidRDefault="00B17810" w:rsidP="00B854C3">
            <w:pPr>
              <w:spacing w:line="216" w:lineRule="auto"/>
              <w:rPr>
                <w:b w:val="0"/>
              </w:rPr>
            </w:pPr>
            <w:r w:rsidRPr="00B854C3">
              <w:rPr>
                <w:b w:val="0"/>
              </w:rPr>
              <w:t>REQ_10</w:t>
            </w:r>
          </w:p>
        </w:tc>
        <w:tc>
          <w:tcPr>
            <w:tcW w:w="4675" w:type="dxa"/>
          </w:tcPr>
          <w:p w14:paraId="7CAAAC36" w14:textId="2B91EFA7" w:rsidR="00771512" w:rsidRPr="00B854C3" w:rsidRDefault="00B17810"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You can develop areas in a developed field no matter where your player is on the board</w:t>
            </w:r>
            <w:r w:rsidR="00E313D8" w:rsidRPr="00B854C3">
              <w:t>.</w:t>
            </w:r>
          </w:p>
        </w:tc>
      </w:tr>
      <w:tr w:rsidR="00771512" w14:paraId="20EB033E"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479EEF3E" w14:textId="62B135E7" w:rsidR="00771512" w:rsidRPr="00B854C3" w:rsidRDefault="00B17810" w:rsidP="00B854C3">
            <w:pPr>
              <w:spacing w:line="216" w:lineRule="auto"/>
              <w:rPr>
                <w:b w:val="0"/>
              </w:rPr>
            </w:pPr>
            <w:r w:rsidRPr="00B854C3">
              <w:rPr>
                <w:b w:val="0"/>
              </w:rPr>
              <w:t>REQ_11</w:t>
            </w:r>
          </w:p>
        </w:tc>
        <w:tc>
          <w:tcPr>
            <w:tcW w:w="4675" w:type="dxa"/>
          </w:tcPr>
          <w:p w14:paraId="374D05F9" w14:textId="508D1074" w:rsidR="00771512" w:rsidRPr="00B854C3" w:rsidRDefault="004A369C"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You develop a field by building houses on it.</w:t>
            </w:r>
          </w:p>
        </w:tc>
      </w:tr>
      <w:tr w:rsidR="00771512" w14:paraId="1C54B9A8"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72E81692" w14:textId="43788E6A" w:rsidR="00771512" w:rsidRPr="00B854C3" w:rsidRDefault="004A369C" w:rsidP="00B854C3">
            <w:pPr>
              <w:spacing w:line="216" w:lineRule="auto"/>
              <w:rPr>
                <w:b w:val="0"/>
              </w:rPr>
            </w:pPr>
            <w:r w:rsidRPr="00B854C3">
              <w:rPr>
                <w:b w:val="0"/>
              </w:rPr>
              <w:t>REQ_12</w:t>
            </w:r>
          </w:p>
        </w:tc>
        <w:tc>
          <w:tcPr>
            <w:tcW w:w="4675" w:type="dxa"/>
          </w:tcPr>
          <w:p w14:paraId="4CB6CFF5" w14:textId="2ED48F80" w:rsidR="00771512" w:rsidRPr="00B854C3" w:rsidRDefault="004A369C"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Three houses must be buil</w:t>
            </w:r>
            <w:r w:rsidR="00E313D8" w:rsidRPr="00B854C3">
              <w:t>t on an area before a hotel may be built on it.</w:t>
            </w:r>
          </w:p>
        </w:tc>
      </w:tr>
      <w:tr w:rsidR="00771512" w14:paraId="67533351"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796318BA" w14:textId="15DA85F5" w:rsidR="00771512" w:rsidRPr="00B854C3" w:rsidRDefault="00E313D8" w:rsidP="00B854C3">
            <w:pPr>
              <w:spacing w:line="216" w:lineRule="auto"/>
              <w:rPr>
                <w:b w:val="0"/>
              </w:rPr>
            </w:pPr>
            <w:r w:rsidRPr="00B854C3">
              <w:rPr>
                <w:b w:val="0"/>
              </w:rPr>
              <w:t>REQ_13</w:t>
            </w:r>
          </w:p>
        </w:tc>
        <w:tc>
          <w:tcPr>
            <w:tcW w:w="4675" w:type="dxa"/>
          </w:tcPr>
          <w:p w14:paraId="69B88856" w14:textId="64008484" w:rsidR="00771512" w:rsidRPr="00B854C3" w:rsidRDefault="003F72E3"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Players taking a turn are told where they have landed, and what their obligations or opportunities are.</w:t>
            </w:r>
          </w:p>
        </w:tc>
      </w:tr>
      <w:tr w:rsidR="00771512" w14:paraId="4EB7E39C"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7DE48FBA" w14:textId="78945885" w:rsidR="00771512" w:rsidRPr="00B854C3" w:rsidRDefault="00493185" w:rsidP="00B854C3">
            <w:pPr>
              <w:spacing w:line="216" w:lineRule="auto"/>
              <w:rPr>
                <w:b w:val="0"/>
              </w:rPr>
            </w:pPr>
            <w:r w:rsidRPr="00B854C3">
              <w:rPr>
                <w:b w:val="0"/>
              </w:rPr>
              <w:t>REQ_14</w:t>
            </w:r>
          </w:p>
        </w:tc>
        <w:tc>
          <w:tcPr>
            <w:tcW w:w="4675" w:type="dxa"/>
          </w:tcPr>
          <w:p w14:paraId="446AC297" w14:textId="0E34B53A" w:rsidR="00771512" w:rsidRPr="00B854C3" w:rsidRDefault="00493185"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Where appropriate, they may indicate their choice of action.</w:t>
            </w:r>
          </w:p>
        </w:tc>
      </w:tr>
      <w:tr w:rsidR="00771512" w14:paraId="2DAEA4EC"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7FA3BFD2" w14:textId="5ACF309C" w:rsidR="00771512" w:rsidRPr="00B854C3" w:rsidRDefault="00493185" w:rsidP="00B854C3">
            <w:pPr>
              <w:spacing w:line="216" w:lineRule="auto"/>
              <w:rPr>
                <w:b w:val="0"/>
              </w:rPr>
            </w:pPr>
            <w:r w:rsidRPr="00B854C3">
              <w:rPr>
                <w:b w:val="0"/>
              </w:rPr>
              <w:t>REQ_15</w:t>
            </w:r>
          </w:p>
        </w:tc>
        <w:tc>
          <w:tcPr>
            <w:tcW w:w="4675" w:type="dxa"/>
          </w:tcPr>
          <w:p w14:paraId="4802C78F" w14:textId="3575491E" w:rsidR="00771512" w:rsidRPr="00B854C3" w:rsidRDefault="00493185"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If a player’s resources have changed, the system indicates the reason for the change and announces the player’s new balance.</w:t>
            </w:r>
          </w:p>
        </w:tc>
      </w:tr>
      <w:tr w:rsidR="00493185" w14:paraId="15B0FB75"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637DDBA9" w14:textId="16A27AFF" w:rsidR="00493185" w:rsidRPr="00B854C3" w:rsidRDefault="004B5C6B" w:rsidP="00B854C3">
            <w:pPr>
              <w:spacing w:line="216" w:lineRule="auto"/>
              <w:rPr>
                <w:b w:val="0"/>
              </w:rPr>
            </w:pPr>
            <w:r w:rsidRPr="00B854C3">
              <w:rPr>
                <w:b w:val="0"/>
              </w:rPr>
              <w:t>REQ_16</w:t>
            </w:r>
          </w:p>
        </w:tc>
        <w:tc>
          <w:tcPr>
            <w:tcW w:w="4675" w:type="dxa"/>
          </w:tcPr>
          <w:p w14:paraId="6E60E152" w14:textId="2726C677" w:rsidR="00493185" w:rsidRPr="00B854C3" w:rsidRDefault="004B5C6B"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There is a cost associated with developing areas within fields. When you land on an area that someone else owns, you must pay</w:t>
            </w:r>
            <w:r w:rsidR="00C134F0" w:rsidRPr="00B854C3">
              <w:t xml:space="preserve"> a cost, which increases based on how developed the area is.</w:t>
            </w:r>
          </w:p>
        </w:tc>
      </w:tr>
      <w:tr w:rsidR="00C134F0" w14:paraId="7186BA86"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741944E1" w14:textId="3E7023A1" w:rsidR="00C134F0" w:rsidRPr="00B854C3" w:rsidRDefault="00C134F0" w:rsidP="00B854C3">
            <w:pPr>
              <w:spacing w:line="216" w:lineRule="auto"/>
              <w:rPr>
                <w:b w:val="0"/>
              </w:rPr>
            </w:pPr>
            <w:r w:rsidRPr="00B854C3">
              <w:rPr>
                <w:b w:val="0"/>
              </w:rPr>
              <w:t>REQ_17</w:t>
            </w:r>
          </w:p>
        </w:tc>
        <w:tc>
          <w:tcPr>
            <w:tcW w:w="4675" w:type="dxa"/>
          </w:tcPr>
          <w:p w14:paraId="08745252" w14:textId="7BE2FE1F" w:rsidR="00C134F0" w:rsidRPr="00B854C3" w:rsidRDefault="00C134F0"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 xml:space="preserve">You may acquire unowned properties by </w:t>
            </w:r>
            <w:r w:rsidR="00470EE5" w:rsidRPr="00B854C3">
              <w:t>giving up resources for it. Cost of properties increases the more expensive the property rent is.</w:t>
            </w:r>
          </w:p>
        </w:tc>
      </w:tr>
      <w:tr w:rsidR="00470EE5" w14:paraId="3A6B74A1" w14:textId="77777777" w:rsidTr="00716B14">
        <w:tc>
          <w:tcPr>
            <w:cnfStyle w:val="001000000000" w:firstRow="0" w:lastRow="0" w:firstColumn="1" w:lastColumn="0" w:oddVBand="0" w:evenVBand="0" w:oddHBand="0" w:evenHBand="0" w:firstRowFirstColumn="0" w:firstRowLastColumn="0" w:lastRowFirstColumn="0" w:lastRowLastColumn="0"/>
            <w:tcW w:w="4675" w:type="dxa"/>
          </w:tcPr>
          <w:p w14:paraId="5F131D42" w14:textId="36BEAEF5" w:rsidR="00470EE5" w:rsidRPr="00B854C3" w:rsidRDefault="00470EE5" w:rsidP="00B854C3">
            <w:pPr>
              <w:spacing w:line="216" w:lineRule="auto"/>
              <w:rPr>
                <w:b w:val="0"/>
              </w:rPr>
            </w:pPr>
            <w:r w:rsidRPr="00B854C3">
              <w:rPr>
                <w:b w:val="0"/>
              </w:rPr>
              <w:t>REQ_18</w:t>
            </w:r>
          </w:p>
        </w:tc>
        <w:tc>
          <w:tcPr>
            <w:tcW w:w="4675" w:type="dxa"/>
          </w:tcPr>
          <w:p w14:paraId="7B565799" w14:textId="4853229A" w:rsidR="00470EE5" w:rsidRPr="00B854C3" w:rsidRDefault="00B854C3" w:rsidP="00B854C3">
            <w:pPr>
              <w:spacing w:line="216" w:lineRule="auto"/>
              <w:cnfStyle w:val="000000000000" w:firstRow="0" w:lastRow="0" w:firstColumn="0" w:lastColumn="0" w:oddVBand="0" w:evenVBand="0" w:oddHBand="0" w:evenHBand="0" w:firstRowFirstColumn="0" w:firstRowLastColumn="0" w:lastRowFirstColumn="0" w:lastRowLastColumn="0"/>
            </w:pPr>
            <w:r w:rsidRPr="00B854C3">
              <w:t>When one player runs out of resources, the player with the most resources is declared the winner. A player may also choose to end the game, at which point the player with the most resources is declared the winner.</w:t>
            </w:r>
          </w:p>
        </w:tc>
      </w:tr>
    </w:tbl>
    <w:p w14:paraId="33510322" w14:textId="41AA583B" w:rsidR="00716B14" w:rsidRDefault="00716B14" w:rsidP="00716B14"/>
    <w:p w14:paraId="3F07AB85" w14:textId="646992AF" w:rsidR="00B40480" w:rsidRDefault="00B40480" w:rsidP="00B40480">
      <w:pPr>
        <w:pStyle w:val="Overskrift2"/>
      </w:pPr>
      <w:r>
        <w:lastRenderedPageBreak/>
        <w:t>Game Board Visualisation</w:t>
      </w:r>
    </w:p>
    <w:p w14:paraId="412D2A73" w14:textId="44B1D97A" w:rsidR="00B40480" w:rsidRDefault="0022197D" w:rsidP="00B40480">
      <w:r>
        <w:rPr>
          <w:noProof/>
        </w:rPr>
        <w:drawing>
          <wp:inline distT="0" distB="0" distL="0" distR="0" wp14:anchorId="75F0FBCD" wp14:editId="4A13BF0C">
            <wp:extent cx="5943600" cy="7195185"/>
            <wp:effectExtent l="0" t="0" r="0" b="5715"/>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_CROPPED.png"/>
                    <pic:cNvPicPr/>
                  </pic:nvPicPr>
                  <pic:blipFill>
                    <a:blip r:embed="rId9">
                      <a:extLst>
                        <a:ext uri="{28A0092B-C50C-407E-A947-70E740481C1C}">
                          <a14:useLocalDpi xmlns:a14="http://schemas.microsoft.com/office/drawing/2010/main" val="0"/>
                        </a:ext>
                      </a:extLst>
                    </a:blip>
                    <a:stretch>
                      <a:fillRect/>
                    </a:stretch>
                  </pic:blipFill>
                  <pic:spPr>
                    <a:xfrm>
                      <a:off x="0" y="0"/>
                      <a:ext cx="5943600" cy="7195185"/>
                    </a:xfrm>
                    <a:prstGeom prst="rect">
                      <a:avLst/>
                    </a:prstGeom>
                  </pic:spPr>
                </pic:pic>
              </a:graphicData>
            </a:graphic>
          </wp:inline>
        </w:drawing>
      </w:r>
    </w:p>
    <w:p w14:paraId="10EAFFD5" w14:textId="5C8004D3" w:rsidR="00776F41" w:rsidRDefault="00E35CED" w:rsidP="00B40480">
      <w:r>
        <w:t xml:space="preserve">Based on the requirements, we made a graphical illustration of the board. </w:t>
      </w:r>
      <w:r w:rsidR="00AF1321">
        <w:t xml:space="preserve">This board illustrates how the player may move across the board and acquire properties in </w:t>
      </w:r>
      <w:r w:rsidR="00BB2DE2">
        <w:t xml:space="preserve">fields while doing so. The players start on the Start </w:t>
      </w:r>
      <w:r w:rsidR="0022197D">
        <w:t>tile and</w:t>
      </w:r>
      <w:r w:rsidR="00BB2DE2">
        <w:t xml:space="preserve"> move in a circular fashion around the board to acquire properties, while paying rent on properties they land on.</w:t>
      </w:r>
    </w:p>
    <w:p w14:paraId="15C671B9" w14:textId="3BF20493" w:rsidR="00597CDA" w:rsidRPr="004916A4" w:rsidRDefault="00BB2DE2" w:rsidP="004916A4">
      <w:pPr>
        <w:pStyle w:val="Overskrift2"/>
      </w:pPr>
      <w:r>
        <w:lastRenderedPageBreak/>
        <w:t>Use Case Descriptions</w:t>
      </w:r>
    </w:p>
    <w:tbl>
      <w:tblPr>
        <w:tblStyle w:val="Tabellrutenett"/>
        <w:tblW w:w="0" w:type="auto"/>
        <w:tblInd w:w="-5" w:type="dxa"/>
        <w:tblLook w:val="04A0" w:firstRow="1" w:lastRow="0" w:firstColumn="1" w:lastColumn="0" w:noHBand="0" w:noVBand="1"/>
      </w:tblPr>
      <w:tblGrid>
        <w:gridCol w:w="1980"/>
        <w:gridCol w:w="7036"/>
      </w:tblGrid>
      <w:tr w:rsidR="00597CDA" w:rsidRPr="000155F7" w14:paraId="47209391" w14:textId="77777777" w:rsidTr="004916A4">
        <w:tc>
          <w:tcPr>
            <w:tcW w:w="1980" w:type="dxa"/>
          </w:tcPr>
          <w:p w14:paraId="790595A1" w14:textId="0D2F4D79" w:rsidR="00597CDA" w:rsidRPr="000155F7" w:rsidRDefault="00597CDA" w:rsidP="00E6056C">
            <w:pPr>
              <w:rPr>
                <w:rFonts w:cstheme="minorHAnsi"/>
                <w:b/>
                <w:sz w:val="18"/>
              </w:rPr>
            </w:pPr>
            <w:r w:rsidRPr="000155F7">
              <w:rPr>
                <w:rFonts w:cstheme="minorHAnsi"/>
                <w:b/>
                <w:sz w:val="18"/>
              </w:rPr>
              <w:t>Name</w:t>
            </w:r>
          </w:p>
        </w:tc>
        <w:tc>
          <w:tcPr>
            <w:tcW w:w="7036" w:type="dxa"/>
          </w:tcPr>
          <w:p w14:paraId="664A3001" w14:textId="048BA4CA" w:rsidR="00597CDA" w:rsidRPr="000155F7" w:rsidRDefault="00597CDA" w:rsidP="00E6056C">
            <w:pPr>
              <w:rPr>
                <w:rFonts w:cstheme="minorHAnsi"/>
                <w:b/>
                <w:sz w:val="18"/>
              </w:rPr>
            </w:pPr>
            <w:r w:rsidRPr="000155F7">
              <w:rPr>
                <w:rFonts w:cstheme="minorHAnsi"/>
                <w:b/>
                <w:sz w:val="18"/>
              </w:rPr>
              <w:t>Start Game</w:t>
            </w:r>
          </w:p>
        </w:tc>
      </w:tr>
      <w:tr w:rsidR="00597CDA" w:rsidRPr="000155F7" w14:paraId="1107EC53" w14:textId="77777777" w:rsidTr="004916A4">
        <w:tc>
          <w:tcPr>
            <w:tcW w:w="1980" w:type="dxa"/>
          </w:tcPr>
          <w:p w14:paraId="47CA0F85" w14:textId="77777777" w:rsidR="00597CDA" w:rsidRPr="000155F7" w:rsidRDefault="00597CDA" w:rsidP="00E6056C">
            <w:pPr>
              <w:rPr>
                <w:rFonts w:cstheme="minorHAnsi"/>
                <w:b/>
                <w:sz w:val="18"/>
              </w:rPr>
            </w:pPr>
            <w:r w:rsidRPr="000155F7">
              <w:rPr>
                <w:rFonts w:cstheme="minorHAnsi"/>
                <w:b/>
                <w:sz w:val="18"/>
              </w:rPr>
              <w:t>ID</w:t>
            </w:r>
          </w:p>
        </w:tc>
        <w:tc>
          <w:tcPr>
            <w:tcW w:w="7036" w:type="dxa"/>
          </w:tcPr>
          <w:p w14:paraId="2DC24619" w14:textId="7C3D812B" w:rsidR="00597CDA" w:rsidRPr="000155F7" w:rsidRDefault="00597CDA" w:rsidP="00E6056C">
            <w:pPr>
              <w:rPr>
                <w:rFonts w:cstheme="minorHAnsi"/>
                <w:sz w:val="18"/>
              </w:rPr>
            </w:pPr>
            <w:r w:rsidRPr="000155F7">
              <w:rPr>
                <w:rFonts w:cstheme="minorHAnsi"/>
                <w:sz w:val="18"/>
              </w:rPr>
              <w:t>UC_1</w:t>
            </w:r>
          </w:p>
        </w:tc>
      </w:tr>
      <w:tr w:rsidR="00597CDA" w:rsidRPr="000155F7" w14:paraId="226E8661" w14:textId="77777777" w:rsidTr="004916A4">
        <w:tc>
          <w:tcPr>
            <w:tcW w:w="1980" w:type="dxa"/>
          </w:tcPr>
          <w:p w14:paraId="7801EB50" w14:textId="24AF23CB" w:rsidR="00597CDA" w:rsidRPr="000155F7" w:rsidRDefault="00597CDA" w:rsidP="00E6056C">
            <w:pPr>
              <w:rPr>
                <w:rFonts w:cstheme="minorHAnsi"/>
                <w:b/>
                <w:sz w:val="18"/>
              </w:rPr>
            </w:pPr>
            <w:r w:rsidRPr="000155F7">
              <w:rPr>
                <w:rFonts w:cstheme="minorHAnsi"/>
                <w:b/>
                <w:sz w:val="18"/>
              </w:rPr>
              <w:t>Description</w:t>
            </w:r>
          </w:p>
        </w:tc>
        <w:tc>
          <w:tcPr>
            <w:tcW w:w="7036" w:type="dxa"/>
          </w:tcPr>
          <w:p w14:paraId="7CAD60FB" w14:textId="77777777" w:rsidR="00597CDA" w:rsidRPr="000155F7" w:rsidRDefault="00597CDA" w:rsidP="00E6056C">
            <w:pPr>
              <w:rPr>
                <w:rFonts w:cstheme="minorHAnsi"/>
                <w:sz w:val="18"/>
              </w:rPr>
            </w:pPr>
            <w:r w:rsidRPr="000155F7">
              <w:rPr>
                <w:rFonts w:cstheme="minorHAnsi"/>
                <w:sz w:val="18"/>
              </w:rPr>
              <w:t>Player initiates a game</w:t>
            </w:r>
          </w:p>
        </w:tc>
      </w:tr>
      <w:tr w:rsidR="00597CDA" w:rsidRPr="000155F7" w14:paraId="4AF008C2" w14:textId="77777777" w:rsidTr="004916A4">
        <w:tc>
          <w:tcPr>
            <w:tcW w:w="1980" w:type="dxa"/>
          </w:tcPr>
          <w:p w14:paraId="05260132" w14:textId="7FC70AAF" w:rsidR="00597CDA" w:rsidRPr="000155F7" w:rsidRDefault="00597CDA" w:rsidP="00E6056C">
            <w:pPr>
              <w:rPr>
                <w:rFonts w:cstheme="minorHAnsi"/>
                <w:b/>
                <w:sz w:val="18"/>
              </w:rPr>
            </w:pPr>
            <w:r w:rsidRPr="000155F7">
              <w:rPr>
                <w:rFonts w:cstheme="minorHAnsi"/>
                <w:b/>
                <w:sz w:val="18"/>
              </w:rPr>
              <w:t>Pre-conditions</w:t>
            </w:r>
          </w:p>
        </w:tc>
        <w:tc>
          <w:tcPr>
            <w:tcW w:w="7036" w:type="dxa"/>
          </w:tcPr>
          <w:p w14:paraId="1E08995B" w14:textId="77777777" w:rsidR="00597CDA" w:rsidRPr="000155F7" w:rsidRDefault="00597CDA" w:rsidP="00E6056C">
            <w:pPr>
              <w:rPr>
                <w:rFonts w:cstheme="minorHAnsi"/>
                <w:sz w:val="18"/>
              </w:rPr>
            </w:pPr>
            <w:r w:rsidRPr="000155F7">
              <w:rPr>
                <w:rFonts w:cstheme="minorHAnsi"/>
                <w:sz w:val="18"/>
              </w:rPr>
              <w:t>System is loaded</w:t>
            </w:r>
          </w:p>
        </w:tc>
      </w:tr>
      <w:tr w:rsidR="00597CDA" w:rsidRPr="000155F7" w14:paraId="510D0C6E" w14:textId="77777777" w:rsidTr="004916A4">
        <w:tc>
          <w:tcPr>
            <w:tcW w:w="1980" w:type="dxa"/>
          </w:tcPr>
          <w:p w14:paraId="758CC600" w14:textId="77777777" w:rsidR="00597CDA" w:rsidRPr="000155F7" w:rsidRDefault="00597CDA" w:rsidP="00E6056C">
            <w:pPr>
              <w:rPr>
                <w:rFonts w:cstheme="minorHAnsi"/>
                <w:b/>
                <w:sz w:val="18"/>
              </w:rPr>
            </w:pPr>
            <w:r w:rsidRPr="000155F7">
              <w:rPr>
                <w:rFonts w:cstheme="minorHAnsi"/>
                <w:b/>
                <w:sz w:val="18"/>
              </w:rPr>
              <w:t>Post conditions</w:t>
            </w:r>
          </w:p>
        </w:tc>
        <w:tc>
          <w:tcPr>
            <w:tcW w:w="7036" w:type="dxa"/>
          </w:tcPr>
          <w:p w14:paraId="3494F1CD" w14:textId="77777777" w:rsidR="00597CDA" w:rsidRPr="000155F7" w:rsidRDefault="00597CDA" w:rsidP="00E6056C">
            <w:pPr>
              <w:rPr>
                <w:rFonts w:cstheme="minorHAnsi"/>
                <w:sz w:val="18"/>
              </w:rPr>
            </w:pPr>
          </w:p>
        </w:tc>
      </w:tr>
      <w:tr w:rsidR="00597CDA" w:rsidRPr="000155F7" w14:paraId="6788B2AC" w14:textId="77777777" w:rsidTr="00B402B1">
        <w:trPr>
          <w:trHeight w:val="2177"/>
        </w:trPr>
        <w:tc>
          <w:tcPr>
            <w:tcW w:w="1980" w:type="dxa"/>
          </w:tcPr>
          <w:p w14:paraId="7CA2B252" w14:textId="77777777" w:rsidR="00597CDA" w:rsidRPr="000155F7" w:rsidRDefault="00597CDA" w:rsidP="00E6056C">
            <w:pPr>
              <w:rPr>
                <w:rFonts w:cstheme="minorHAnsi"/>
                <w:b/>
                <w:sz w:val="18"/>
              </w:rPr>
            </w:pPr>
            <w:r w:rsidRPr="000155F7">
              <w:rPr>
                <w:rFonts w:cstheme="minorHAnsi"/>
                <w:b/>
                <w:sz w:val="18"/>
              </w:rPr>
              <w:t>Main flow</w:t>
            </w:r>
          </w:p>
        </w:tc>
        <w:tc>
          <w:tcPr>
            <w:tcW w:w="7036" w:type="dxa"/>
          </w:tcPr>
          <w:p w14:paraId="089FF63E" w14:textId="16139B93" w:rsidR="00597CDA" w:rsidRPr="000155F7" w:rsidRDefault="00597CDA" w:rsidP="003C3658">
            <w:pPr>
              <w:pStyle w:val="Listeavsnitt"/>
              <w:numPr>
                <w:ilvl w:val="0"/>
                <w:numId w:val="2"/>
              </w:numPr>
              <w:spacing w:after="0" w:line="240" w:lineRule="auto"/>
              <w:rPr>
                <w:rFonts w:cstheme="minorHAnsi"/>
                <w:sz w:val="18"/>
                <w:szCs w:val="20"/>
              </w:rPr>
            </w:pPr>
            <w:r w:rsidRPr="000155F7">
              <w:rPr>
                <w:rFonts w:cstheme="minorHAnsi"/>
                <w:sz w:val="18"/>
                <w:szCs w:val="20"/>
              </w:rPr>
              <w:t>User selects to start a new game</w:t>
            </w:r>
          </w:p>
          <w:p w14:paraId="7BB66523" w14:textId="77777777" w:rsidR="00597CDA" w:rsidRPr="000155F7" w:rsidRDefault="00597CDA" w:rsidP="003C3658">
            <w:pPr>
              <w:pStyle w:val="Listeavsnitt"/>
              <w:numPr>
                <w:ilvl w:val="0"/>
                <w:numId w:val="2"/>
              </w:numPr>
              <w:spacing w:after="0" w:line="240" w:lineRule="auto"/>
              <w:rPr>
                <w:rFonts w:cstheme="minorHAnsi"/>
                <w:sz w:val="18"/>
                <w:szCs w:val="20"/>
              </w:rPr>
            </w:pPr>
            <w:r w:rsidRPr="000155F7">
              <w:rPr>
                <w:rFonts w:cstheme="minorHAnsi"/>
                <w:sz w:val="18"/>
                <w:szCs w:val="20"/>
              </w:rPr>
              <w:t>System prompts user to enter number of players (2-4)</w:t>
            </w:r>
          </w:p>
          <w:p w14:paraId="1F52EDE5" w14:textId="77777777" w:rsidR="00597CDA" w:rsidRPr="000155F7" w:rsidRDefault="00597CDA" w:rsidP="003C3658">
            <w:pPr>
              <w:pStyle w:val="Listeavsnitt"/>
              <w:numPr>
                <w:ilvl w:val="0"/>
                <w:numId w:val="2"/>
              </w:numPr>
              <w:spacing w:after="0" w:line="240" w:lineRule="auto"/>
              <w:rPr>
                <w:rFonts w:cstheme="minorHAnsi"/>
                <w:sz w:val="18"/>
                <w:szCs w:val="20"/>
              </w:rPr>
            </w:pPr>
            <w:r w:rsidRPr="000155F7">
              <w:rPr>
                <w:rFonts w:cstheme="minorHAnsi"/>
                <w:sz w:val="18"/>
                <w:szCs w:val="20"/>
              </w:rPr>
              <w:t>System prompts user to enter names of players.</w:t>
            </w:r>
            <w:r w:rsidRPr="000155F7">
              <w:rPr>
                <w:rFonts w:cstheme="minorHAnsi"/>
                <w:sz w:val="18"/>
                <w:szCs w:val="20"/>
              </w:rPr>
              <w:tab/>
            </w:r>
          </w:p>
          <w:p w14:paraId="27E00DB8" w14:textId="74EDEC98" w:rsidR="00597CDA" w:rsidRPr="000155F7" w:rsidRDefault="00597CDA" w:rsidP="003C3658">
            <w:pPr>
              <w:pStyle w:val="Listeavsnitt"/>
              <w:numPr>
                <w:ilvl w:val="0"/>
                <w:numId w:val="2"/>
              </w:numPr>
              <w:spacing w:after="0" w:line="240" w:lineRule="auto"/>
              <w:rPr>
                <w:rFonts w:cstheme="minorHAnsi"/>
                <w:sz w:val="18"/>
                <w:szCs w:val="20"/>
              </w:rPr>
            </w:pPr>
            <w:r w:rsidRPr="000155F7">
              <w:rPr>
                <w:rFonts w:cstheme="minorHAnsi"/>
                <w:sz w:val="18"/>
                <w:szCs w:val="20"/>
              </w:rPr>
              <w:t xml:space="preserve">Last name that is entered starts game, </w:t>
            </w:r>
            <w:r w:rsidR="00A20341" w:rsidRPr="000155F7">
              <w:rPr>
                <w:rFonts w:cstheme="minorHAnsi"/>
                <w:sz w:val="18"/>
                <w:szCs w:val="20"/>
              </w:rPr>
              <w:t xml:space="preserve">the </w:t>
            </w:r>
            <w:r w:rsidRPr="000155F7">
              <w:rPr>
                <w:rFonts w:cstheme="minorHAnsi"/>
                <w:sz w:val="18"/>
                <w:szCs w:val="20"/>
              </w:rPr>
              <w:t>syste</w:t>
            </w:r>
            <w:r w:rsidR="00A20341" w:rsidRPr="000155F7">
              <w:rPr>
                <w:rFonts w:cstheme="minorHAnsi"/>
                <w:sz w:val="18"/>
                <w:szCs w:val="20"/>
              </w:rPr>
              <w:t xml:space="preserve">m </w:t>
            </w:r>
            <w:r w:rsidRPr="000155F7">
              <w:rPr>
                <w:rFonts w:cstheme="minorHAnsi"/>
                <w:sz w:val="18"/>
                <w:szCs w:val="20"/>
              </w:rPr>
              <w:t>displays options, players current bank balance</w:t>
            </w:r>
            <w:r w:rsidR="00A20341" w:rsidRPr="000155F7">
              <w:rPr>
                <w:rFonts w:cstheme="minorHAnsi"/>
                <w:sz w:val="18"/>
                <w:szCs w:val="20"/>
              </w:rPr>
              <w:t xml:space="preserve"> </w:t>
            </w:r>
            <w:r w:rsidRPr="000155F7">
              <w:rPr>
                <w:rFonts w:cstheme="minorHAnsi"/>
                <w:sz w:val="18"/>
                <w:szCs w:val="20"/>
              </w:rPr>
              <w:t>and properties owned on screen</w:t>
            </w:r>
          </w:p>
          <w:p w14:paraId="5F459716" w14:textId="6709117E" w:rsidR="00597CDA" w:rsidRPr="000155F7" w:rsidRDefault="00597CDA" w:rsidP="003C3658">
            <w:pPr>
              <w:pStyle w:val="Listeavsnitt"/>
              <w:numPr>
                <w:ilvl w:val="0"/>
                <w:numId w:val="2"/>
              </w:numPr>
              <w:spacing w:after="0" w:line="240" w:lineRule="auto"/>
              <w:rPr>
                <w:rFonts w:cstheme="minorHAnsi"/>
                <w:sz w:val="18"/>
                <w:szCs w:val="20"/>
              </w:rPr>
            </w:pPr>
            <w:r w:rsidRPr="000155F7">
              <w:rPr>
                <w:rFonts w:cstheme="minorHAnsi"/>
                <w:sz w:val="18"/>
                <w:szCs w:val="20"/>
              </w:rPr>
              <w:t>Player selects from options – roll dice, view board,</w:t>
            </w:r>
            <w:r w:rsidR="00A20341" w:rsidRPr="000155F7">
              <w:rPr>
                <w:rFonts w:cstheme="minorHAnsi"/>
                <w:sz w:val="18"/>
                <w:szCs w:val="20"/>
              </w:rPr>
              <w:t xml:space="preserve"> </w:t>
            </w:r>
            <w:r w:rsidRPr="000155F7">
              <w:rPr>
                <w:rFonts w:cstheme="minorHAnsi"/>
                <w:sz w:val="18"/>
                <w:szCs w:val="20"/>
              </w:rPr>
              <w:t>manage properties or end game.</w:t>
            </w:r>
          </w:p>
          <w:p w14:paraId="31A023C3" w14:textId="02F95A2A" w:rsidR="00597CDA" w:rsidRPr="000155F7" w:rsidRDefault="00597CDA" w:rsidP="003C3658">
            <w:pPr>
              <w:pStyle w:val="Listeavsnitt"/>
              <w:numPr>
                <w:ilvl w:val="0"/>
                <w:numId w:val="2"/>
              </w:numPr>
              <w:spacing w:after="0" w:line="240" w:lineRule="auto"/>
              <w:rPr>
                <w:rFonts w:cstheme="minorHAnsi"/>
                <w:sz w:val="18"/>
                <w:szCs w:val="20"/>
              </w:rPr>
            </w:pPr>
            <w:r w:rsidRPr="000155F7">
              <w:rPr>
                <w:rFonts w:cstheme="minorHAnsi"/>
                <w:sz w:val="18"/>
                <w:szCs w:val="20"/>
              </w:rPr>
              <w:t xml:space="preserve">System displays choice and loads appropriate </w:t>
            </w:r>
            <w:r w:rsidR="00A20341" w:rsidRPr="000155F7">
              <w:rPr>
                <w:rFonts w:cstheme="minorHAnsi"/>
                <w:sz w:val="18"/>
                <w:szCs w:val="20"/>
              </w:rPr>
              <w:t>text-based</w:t>
            </w:r>
            <w:r w:rsidRPr="000155F7">
              <w:rPr>
                <w:rFonts w:cstheme="minorHAnsi"/>
                <w:sz w:val="18"/>
                <w:szCs w:val="20"/>
              </w:rPr>
              <w:t xml:space="preserve"> comments/instructions</w:t>
            </w:r>
          </w:p>
        </w:tc>
      </w:tr>
      <w:tr w:rsidR="00597CDA" w:rsidRPr="000155F7" w14:paraId="274EEDC1" w14:textId="77777777" w:rsidTr="00B402B1">
        <w:trPr>
          <w:trHeight w:val="70"/>
        </w:trPr>
        <w:tc>
          <w:tcPr>
            <w:tcW w:w="1980" w:type="dxa"/>
          </w:tcPr>
          <w:p w14:paraId="023B7197" w14:textId="77777777" w:rsidR="00597CDA" w:rsidRPr="000155F7" w:rsidRDefault="00597CDA" w:rsidP="00E6056C">
            <w:pPr>
              <w:rPr>
                <w:rFonts w:cstheme="minorHAnsi"/>
                <w:b/>
                <w:sz w:val="18"/>
              </w:rPr>
            </w:pPr>
            <w:r w:rsidRPr="000155F7">
              <w:rPr>
                <w:rFonts w:cstheme="minorHAnsi"/>
                <w:b/>
                <w:sz w:val="18"/>
              </w:rPr>
              <w:t>Alternative flow</w:t>
            </w:r>
          </w:p>
        </w:tc>
        <w:tc>
          <w:tcPr>
            <w:tcW w:w="7036" w:type="dxa"/>
          </w:tcPr>
          <w:p w14:paraId="3D81600F" w14:textId="77777777" w:rsidR="00597CDA" w:rsidRPr="000155F7" w:rsidRDefault="00597CDA" w:rsidP="00E6056C">
            <w:pPr>
              <w:rPr>
                <w:rFonts w:cstheme="minorHAnsi"/>
                <w:sz w:val="18"/>
              </w:rPr>
            </w:pPr>
          </w:p>
        </w:tc>
      </w:tr>
      <w:tr w:rsidR="00597CDA" w:rsidRPr="000155F7" w14:paraId="60351D34" w14:textId="77777777" w:rsidTr="00B402B1">
        <w:trPr>
          <w:trHeight w:val="143"/>
        </w:trPr>
        <w:tc>
          <w:tcPr>
            <w:tcW w:w="1980" w:type="dxa"/>
          </w:tcPr>
          <w:p w14:paraId="1A03C87A" w14:textId="77777777" w:rsidR="00597CDA" w:rsidRPr="000155F7" w:rsidRDefault="00597CDA" w:rsidP="00E6056C">
            <w:pPr>
              <w:rPr>
                <w:rFonts w:cstheme="minorHAnsi"/>
                <w:b/>
                <w:sz w:val="18"/>
              </w:rPr>
            </w:pPr>
            <w:r w:rsidRPr="000155F7">
              <w:rPr>
                <w:rFonts w:cstheme="minorHAnsi"/>
                <w:b/>
                <w:sz w:val="18"/>
              </w:rPr>
              <w:t>Extension points</w:t>
            </w:r>
          </w:p>
        </w:tc>
        <w:tc>
          <w:tcPr>
            <w:tcW w:w="7036" w:type="dxa"/>
          </w:tcPr>
          <w:p w14:paraId="792778B5" w14:textId="608C9690" w:rsidR="00834814" w:rsidRPr="000155F7" w:rsidRDefault="00834814" w:rsidP="003C3658">
            <w:pPr>
              <w:pStyle w:val="Listeavsnitt"/>
              <w:numPr>
                <w:ilvl w:val="0"/>
                <w:numId w:val="3"/>
              </w:numPr>
              <w:spacing w:after="0" w:line="240" w:lineRule="auto"/>
              <w:rPr>
                <w:rFonts w:cstheme="minorHAnsi"/>
                <w:sz w:val="18"/>
                <w:szCs w:val="20"/>
              </w:rPr>
            </w:pPr>
            <w:r w:rsidRPr="000155F7">
              <w:rPr>
                <w:rFonts w:cstheme="minorHAnsi"/>
                <w:sz w:val="18"/>
                <w:szCs w:val="20"/>
              </w:rPr>
              <w:t>At step 1, user selects to load a saved game.</w:t>
            </w:r>
          </w:p>
          <w:p w14:paraId="341D3989" w14:textId="444F8E26" w:rsidR="00597CDA" w:rsidRPr="000155F7" w:rsidRDefault="00834814" w:rsidP="003C3658">
            <w:pPr>
              <w:pStyle w:val="Listeavsnitt"/>
              <w:numPr>
                <w:ilvl w:val="0"/>
                <w:numId w:val="3"/>
              </w:numPr>
              <w:spacing w:after="0" w:line="240" w:lineRule="auto"/>
              <w:rPr>
                <w:rFonts w:cstheme="minorHAnsi"/>
                <w:sz w:val="18"/>
                <w:szCs w:val="20"/>
              </w:rPr>
            </w:pPr>
            <w:r w:rsidRPr="000155F7">
              <w:rPr>
                <w:rFonts w:cstheme="minorHAnsi"/>
                <w:sz w:val="18"/>
                <w:szCs w:val="20"/>
              </w:rPr>
              <w:t>At step 1, user selects to exit the game.</w:t>
            </w:r>
          </w:p>
        </w:tc>
      </w:tr>
      <w:tr w:rsidR="00597CDA" w:rsidRPr="000155F7" w14:paraId="3C1E0955" w14:textId="77777777" w:rsidTr="00B402B1">
        <w:trPr>
          <w:trHeight w:val="755"/>
        </w:trPr>
        <w:tc>
          <w:tcPr>
            <w:tcW w:w="1980" w:type="dxa"/>
          </w:tcPr>
          <w:p w14:paraId="70AE32BF" w14:textId="77777777" w:rsidR="00597CDA" w:rsidRPr="000155F7" w:rsidRDefault="00597CDA" w:rsidP="00E6056C">
            <w:pPr>
              <w:rPr>
                <w:rFonts w:cstheme="minorHAnsi"/>
                <w:b/>
                <w:sz w:val="18"/>
              </w:rPr>
            </w:pPr>
            <w:r w:rsidRPr="000155F7">
              <w:rPr>
                <w:rFonts w:cstheme="minorHAnsi"/>
                <w:b/>
                <w:sz w:val="18"/>
              </w:rPr>
              <w:t>Exceptions</w:t>
            </w:r>
          </w:p>
        </w:tc>
        <w:tc>
          <w:tcPr>
            <w:tcW w:w="7036" w:type="dxa"/>
          </w:tcPr>
          <w:p w14:paraId="65DDC7F0" w14:textId="11F5F2C8" w:rsidR="00597CDA" w:rsidRPr="000155F7" w:rsidRDefault="00597CDA" w:rsidP="003C3658">
            <w:pPr>
              <w:pStyle w:val="Listeavsnitt"/>
              <w:numPr>
                <w:ilvl w:val="0"/>
                <w:numId w:val="1"/>
              </w:numPr>
              <w:spacing w:after="0" w:line="240" w:lineRule="auto"/>
              <w:rPr>
                <w:rFonts w:cstheme="minorHAnsi"/>
                <w:sz w:val="18"/>
                <w:szCs w:val="20"/>
              </w:rPr>
            </w:pPr>
            <w:r w:rsidRPr="000155F7">
              <w:rPr>
                <w:rFonts w:cstheme="minorHAnsi"/>
                <w:sz w:val="18"/>
                <w:szCs w:val="20"/>
              </w:rPr>
              <w:t>At step 2</w:t>
            </w:r>
            <w:r w:rsidR="00761F33" w:rsidRPr="000155F7">
              <w:rPr>
                <w:rFonts w:cstheme="minorHAnsi"/>
                <w:sz w:val="18"/>
                <w:szCs w:val="20"/>
              </w:rPr>
              <w:t>,</w:t>
            </w:r>
            <w:r w:rsidRPr="000155F7">
              <w:rPr>
                <w:rFonts w:cstheme="minorHAnsi"/>
                <w:sz w:val="18"/>
                <w:szCs w:val="20"/>
              </w:rPr>
              <w:t xml:space="preserve"> user enters a non-number of a number outside of range.</w:t>
            </w:r>
          </w:p>
          <w:p w14:paraId="7A2CA8FA" w14:textId="345E7748" w:rsidR="00597CDA" w:rsidRPr="000155F7" w:rsidRDefault="00597CDA" w:rsidP="003C3658">
            <w:pPr>
              <w:pStyle w:val="Listeavsnitt"/>
              <w:numPr>
                <w:ilvl w:val="0"/>
                <w:numId w:val="1"/>
              </w:numPr>
              <w:spacing w:after="0" w:line="240" w:lineRule="auto"/>
              <w:rPr>
                <w:rFonts w:cstheme="minorHAnsi"/>
                <w:sz w:val="18"/>
                <w:szCs w:val="20"/>
              </w:rPr>
            </w:pPr>
            <w:r w:rsidRPr="000155F7">
              <w:rPr>
                <w:rFonts w:cstheme="minorHAnsi"/>
                <w:sz w:val="18"/>
                <w:szCs w:val="20"/>
              </w:rPr>
              <w:t xml:space="preserve">System prompts user to enter appropriate number </w:t>
            </w:r>
          </w:p>
          <w:p w14:paraId="1E5B7223" w14:textId="236F9B87" w:rsidR="00597CDA" w:rsidRPr="000155F7" w:rsidRDefault="00597CDA" w:rsidP="003C3658">
            <w:pPr>
              <w:pStyle w:val="Listeavsnitt"/>
              <w:numPr>
                <w:ilvl w:val="0"/>
                <w:numId w:val="1"/>
              </w:numPr>
              <w:spacing w:after="0" w:line="240" w:lineRule="auto"/>
              <w:rPr>
                <w:rFonts w:cstheme="minorHAnsi"/>
                <w:sz w:val="18"/>
                <w:szCs w:val="20"/>
              </w:rPr>
            </w:pPr>
            <w:r w:rsidRPr="000155F7">
              <w:rPr>
                <w:rFonts w:cstheme="minorHAnsi"/>
                <w:sz w:val="18"/>
                <w:szCs w:val="20"/>
              </w:rPr>
              <w:t>At step 3</w:t>
            </w:r>
            <w:r w:rsidR="00761F33" w:rsidRPr="000155F7">
              <w:rPr>
                <w:rFonts w:cstheme="minorHAnsi"/>
                <w:sz w:val="18"/>
                <w:szCs w:val="20"/>
              </w:rPr>
              <w:t>,</w:t>
            </w:r>
            <w:r w:rsidRPr="000155F7">
              <w:rPr>
                <w:rFonts w:cstheme="minorHAnsi"/>
                <w:sz w:val="18"/>
                <w:szCs w:val="20"/>
              </w:rPr>
              <w:t xml:space="preserve"> duplicate names are entered.</w:t>
            </w:r>
          </w:p>
          <w:p w14:paraId="1A25EDBC" w14:textId="5D774045" w:rsidR="00597CDA" w:rsidRPr="000155F7" w:rsidRDefault="00597CDA" w:rsidP="003C3658">
            <w:pPr>
              <w:pStyle w:val="Listeavsnitt"/>
              <w:numPr>
                <w:ilvl w:val="0"/>
                <w:numId w:val="1"/>
              </w:numPr>
              <w:spacing w:after="0" w:line="240" w:lineRule="auto"/>
              <w:rPr>
                <w:rFonts w:cstheme="minorHAnsi"/>
                <w:sz w:val="18"/>
                <w:szCs w:val="20"/>
              </w:rPr>
            </w:pPr>
            <w:r w:rsidRPr="000155F7">
              <w:rPr>
                <w:rFonts w:cstheme="minorHAnsi"/>
                <w:sz w:val="18"/>
                <w:szCs w:val="20"/>
              </w:rPr>
              <w:t>System prompts user to select a different name.</w:t>
            </w:r>
          </w:p>
        </w:tc>
      </w:tr>
    </w:tbl>
    <w:p w14:paraId="087DFEE6" w14:textId="49BA6828" w:rsidR="00597CDA" w:rsidRPr="000155F7" w:rsidRDefault="00597CDA" w:rsidP="00597CDA">
      <w:pPr>
        <w:rPr>
          <w:sz w:val="18"/>
        </w:rPr>
      </w:pPr>
    </w:p>
    <w:tbl>
      <w:tblPr>
        <w:tblStyle w:val="Tabellrutenett"/>
        <w:tblW w:w="0" w:type="auto"/>
        <w:tblInd w:w="-5" w:type="dxa"/>
        <w:tblLook w:val="04A0" w:firstRow="1" w:lastRow="0" w:firstColumn="1" w:lastColumn="0" w:noHBand="0" w:noVBand="1"/>
      </w:tblPr>
      <w:tblGrid>
        <w:gridCol w:w="1980"/>
        <w:gridCol w:w="7036"/>
      </w:tblGrid>
      <w:tr w:rsidR="004916A4" w:rsidRPr="000155F7" w14:paraId="1495ADC1" w14:textId="77777777" w:rsidTr="00E6056C">
        <w:tc>
          <w:tcPr>
            <w:tcW w:w="1980" w:type="dxa"/>
          </w:tcPr>
          <w:p w14:paraId="56B9F319" w14:textId="77777777" w:rsidR="004916A4" w:rsidRPr="000155F7" w:rsidRDefault="004916A4" w:rsidP="00E6056C">
            <w:pPr>
              <w:rPr>
                <w:rFonts w:cstheme="minorHAnsi"/>
                <w:b/>
                <w:sz w:val="18"/>
              </w:rPr>
            </w:pPr>
            <w:r w:rsidRPr="000155F7">
              <w:rPr>
                <w:rFonts w:cstheme="minorHAnsi"/>
                <w:b/>
                <w:sz w:val="18"/>
              </w:rPr>
              <w:t>Name</w:t>
            </w:r>
          </w:p>
        </w:tc>
        <w:tc>
          <w:tcPr>
            <w:tcW w:w="7036" w:type="dxa"/>
          </w:tcPr>
          <w:p w14:paraId="36AFE29F" w14:textId="614B2566" w:rsidR="004916A4" w:rsidRPr="000155F7" w:rsidRDefault="004916A4" w:rsidP="00E6056C">
            <w:pPr>
              <w:rPr>
                <w:rFonts w:cstheme="minorHAnsi"/>
                <w:b/>
                <w:sz w:val="18"/>
              </w:rPr>
            </w:pPr>
            <w:r w:rsidRPr="000155F7">
              <w:rPr>
                <w:rFonts w:cstheme="minorHAnsi"/>
                <w:b/>
                <w:sz w:val="18"/>
              </w:rPr>
              <w:t>Exit Game</w:t>
            </w:r>
          </w:p>
        </w:tc>
      </w:tr>
      <w:tr w:rsidR="004916A4" w:rsidRPr="000155F7" w14:paraId="0B205BA8" w14:textId="77777777" w:rsidTr="00E6056C">
        <w:tc>
          <w:tcPr>
            <w:tcW w:w="1980" w:type="dxa"/>
          </w:tcPr>
          <w:p w14:paraId="4D377D3C" w14:textId="77777777" w:rsidR="004916A4" w:rsidRPr="000155F7" w:rsidRDefault="004916A4" w:rsidP="00E6056C">
            <w:pPr>
              <w:rPr>
                <w:rFonts w:cstheme="minorHAnsi"/>
                <w:b/>
                <w:sz w:val="18"/>
              </w:rPr>
            </w:pPr>
            <w:r w:rsidRPr="000155F7">
              <w:rPr>
                <w:rFonts w:cstheme="minorHAnsi"/>
                <w:b/>
                <w:sz w:val="18"/>
              </w:rPr>
              <w:t>ID</w:t>
            </w:r>
          </w:p>
        </w:tc>
        <w:tc>
          <w:tcPr>
            <w:tcW w:w="7036" w:type="dxa"/>
          </w:tcPr>
          <w:p w14:paraId="64CC4282" w14:textId="1C4E5826" w:rsidR="004916A4" w:rsidRPr="000155F7" w:rsidRDefault="004916A4" w:rsidP="00E6056C">
            <w:pPr>
              <w:rPr>
                <w:rFonts w:cstheme="minorHAnsi"/>
                <w:sz w:val="18"/>
              </w:rPr>
            </w:pPr>
            <w:r w:rsidRPr="000155F7">
              <w:rPr>
                <w:rFonts w:cstheme="minorHAnsi"/>
                <w:sz w:val="18"/>
              </w:rPr>
              <w:t>UC_2</w:t>
            </w:r>
          </w:p>
        </w:tc>
      </w:tr>
      <w:tr w:rsidR="004916A4" w:rsidRPr="000155F7" w14:paraId="6CABB112" w14:textId="77777777" w:rsidTr="00E6056C">
        <w:tc>
          <w:tcPr>
            <w:tcW w:w="1980" w:type="dxa"/>
          </w:tcPr>
          <w:p w14:paraId="7368FB1E" w14:textId="77777777" w:rsidR="004916A4" w:rsidRPr="000155F7" w:rsidRDefault="004916A4" w:rsidP="00E6056C">
            <w:pPr>
              <w:rPr>
                <w:rFonts w:cstheme="minorHAnsi"/>
                <w:b/>
                <w:sz w:val="18"/>
              </w:rPr>
            </w:pPr>
            <w:r w:rsidRPr="000155F7">
              <w:rPr>
                <w:rFonts w:cstheme="minorHAnsi"/>
                <w:b/>
                <w:sz w:val="18"/>
              </w:rPr>
              <w:t>Description</w:t>
            </w:r>
          </w:p>
        </w:tc>
        <w:tc>
          <w:tcPr>
            <w:tcW w:w="7036" w:type="dxa"/>
          </w:tcPr>
          <w:p w14:paraId="1D76ABDB" w14:textId="52941150" w:rsidR="004916A4" w:rsidRPr="000155F7" w:rsidRDefault="004916A4" w:rsidP="00E6056C">
            <w:pPr>
              <w:rPr>
                <w:rFonts w:cstheme="minorHAnsi"/>
                <w:sz w:val="18"/>
              </w:rPr>
            </w:pPr>
            <w:r w:rsidRPr="000155F7">
              <w:rPr>
                <w:rFonts w:cstheme="minorHAnsi"/>
                <w:sz w:val="18"/>
              </w:rPr>
              <w:t>Player exits the game</w:t>
            </w:r>
          </w:p>
        </w:tc>
      </w:tr>
      <w:tr w:rsidR="004916A4" w:rsidRPr="000155F7" w14:paraId="6AF7FB0E" w14:textId="77777777" w:rsidTr="00E6056C">
        <w:tc>
          <w:tcPr>
            <w:tcW w:w="1980" w:type="dxa"/>
          </w:tcPr>
          <w:p w14:paraId="11B4E871" w14:textId="77777777" w:rsidR="004916A4" w:rsidRPr="000155F7" w:rsidRDefault="004916A4" w:rsidP="00E6056C">
            <w:pPr>
              <w:rPr>
                <w:rFonts w:cstheme="minorHAnsi"/>
                <w:b/>
                <w:sz w:val="18"/>
              </w:rPr>
            </w:pPr>
            <w:r w:rsidRPr="000155F7">
              <w:rPr>
                <w:rFonts w:cstheme="minorHAnsi"/>
                <w:b/>
                <w:sz w:val="18"/>
              </w:rPr>
              <w:t>Pre-conditions</w:t>
            </w:r>
          </w:p>
        </w:tc>
        <w:tc>
          <w:tcPr>
            <w:tcW w:w="7036" w:type="dxa"/>
          </w:tcPr>
          <w:p w14:paraId="6445F5EA" w14:textId="7935E74A" w:rsidR="004916A4" w:rsidRPr="000155F7" w:rsidRDefault="004916A4" w:rsidP="00E6056C">
            <w:pPr>
              <w:rPr>
                <w:rFonts w:cstheme="minorHAnsi"/>
                <w:sz w:val="18"/>
              </w:rPr>
            </w:pPr>
            <w:r w:rsidRPr="000155F7">
              <w:rPr>
                <w:rFonts w:cstheme="minorHAnsi"/>
                <w:sz w:val="18"/>
              </w:rPr>
              <w:t xml:space="preserve">Game </w:t>
            </w:r>
            <w:r w:rsidR="00B402B1" w:rsidRPr="000155F7">
              <w:rPr>
                <w:rFonts w:cstheme="minorHAnsi"/>
                <w:sz w:val="18"/>
              </w:rPr>
              <w:t>must be</w:t>
            </w:r>
            <w:r w:rsidRPr="000155F7">
              <w:rPr>
                <w:rFonts w:cstheme="minorHAnsi"/>
                <w:sz w:val="18"/>
              </w:rPr>
              <w:t xml:space="preserve"> </w:t>
            </w:r>
            <w:r w:rsidR="00013199" w:rsidRPr="000155F7">
              <w:rPr>
                <w:rFonts w:cstheme="minorHAnsi"/>
                <w:sz w:val="18"/>
              </w:rPr>
              <w:t>initialized</w:t>
            </w:r>
          </w:p>
        </w:tc>
      </w:tr>
      <w:tr w:rsidR="004916A4" w:rsidRPr="000155F7" w14:paraId="4AA7D7DF" w14:textId="77777777" w:rsidTr="00E6056C">
        <w:tc>
          <w:tcPr>
            <w:tcW w:w="1980" w:type="dxa"/>
          </w:tcPr>
          <w:p w14:paraId="46673B40" w14:textId="77777777" w:rsidR="004916A4" w:rsidRPr="000155F7" w:rsidRDefault="004916A4" w:rsidP="00E6056C">
            <w:pPr>
              <w:rPr>
                <w:rFonts w:cstheme="minorHAnsi"/>
                <w:b/>
                <w:sz w:val="18"/>
              </w:rPr>
            </w:pPr>
            <w:r w:rsidRPr="000155F7">
              <w:rPr>
                <w:rFonts w:cstheme="minorHAnsi"/>
                <w:b/>
                <w:sz w:val="18"/>
              </w:rPr>
              <w:t>Post conditions</w:t>
            </w:r>
          </w:p>
        </w:tc>
        <w:tc>
          <w:tcPr>
            <w:tcW w:w="7036" w:type="dxa"/>
          </w:tcPr>
          <w:p w14:paraId="0158E723" w14:textId="730EEF1E" w:rsidR="004916A4" w:rsidRPr="000155F7" w:rsidRDefault="00B402B1" w:rsidP="00E6056C">
            <w:pPr>
              <w:rPr>
                <w:rFonts w:cstheme="minorHAnsi"/>
                <w:sz w:val="18"/>
              </w:rPr>
            </w:pPr>
            <w:r w:rsidRPr="000155F7">
              <w:rPr>
                <w:rFonts w:cstheme="minorHAnsi"/>
                <w:sz w:val="18"/>
              </w:rPr>
              <w:t xml:space="preserve">Player(s) with highest balance announced winner(s), end of game message shown </w:t>
            </w:r>
          </w:p>
        </w:tc>
      </w:tr>
      <w:tr w:rsidR="004916A4" w:rsidRPr="000155F7" w14:paraId="26ED3419" w14:textId="77777777" w:rsidTr="00E6056C">
        <w:tc>
          <w:tcPr>
            <w:tcW w:w="1980" w:type="dxa"/>
          </w:tcPr>
          <w:p w14:paraId="24115BA8" w14:textId="77777777" w:rsidR="004916A4" w:rsidRPr="000155F7" w:rsidRDefault="004916A4" w:rsidP="00E6056C">
            <w:pPr>
              <w:rPr>
                <w:rFonts w:cstheme="minorHAnsi"/>
                <w:b/>
                <w:sz w:val="18"/>
              </w:rPr>
            </w:pPr>
            <w:r w:rsidRPr="000155F7">
              <w:rPr>
                <w:rFonts w:cstheme="minorHAnsi"/>
                <w:b/>
                <w:sz w:val="18"/>
              </w:rPr>
              <w:t>Main flow</w:t>
            </w:r>
          </w:p>
        </w:tc>
        <w:tc>
          <w:tcPr>
            <w:tcW w:w="7036" w:type="dxa"/>
          </w:tcPr>
          <w:p w14:paraId="355547FB" w14:textId="77777777" w:rsidR="004916A4" w:rsidRPr="000155F7" w:rsidRDefault="00B402B1" w:rsidP="003C3658">
            <w:pPr>
              <w:pStyle w:val="Listeavsnitt"/>
              <w:numPr>
                <w:ilvl w:val="0"/>
                <w:numId w:val="4"/>
              </w:numPr>
              <w:spacing w:after="0" w:line="240" w:lineRule="auto"/>
              <w:rPr>
                <w:rFonts w:cstheme="minorHAnsi"/>
                <w:sz w:val="18"/>
                <w:szCs w:val="20"/>
              </w:rPr>
            </w:pPr>
            <w:r w:rsidRPr="000155F7">
              <w:rPr>
                <w:rFonts w:cstheme="minorHAnsi"/>
                <w:sz w:val="18"/>
                <w:szCs w:val="20"/>
              </w:rPr>
              <w:t>User selects to exit the game.</w:t>
            </w:r>
          </w:p>
          <w:p w14:paraId="27A7A76A" w14:textId="77777777" w:rsidR="00B402B1" w:rsidRPr="000155F7" w:rsidRDefault="00B402B1" w:rsidP="003C3658">
            <w:pPr>
              <w:pStyle w:val="Listeavsnitt"/>
              <w:numPr>
                <w:ilvl w:val="0"/>
                <w:numId w:val="4"/>
              </w:numPr>
              <w:spacing w:after="0" w:line="240" w:lineRule="auto"/>
              <w:rPr>
                <w:rFonts w:cstheme="minorHAnsi"/>
                <w:sz w:val="18"/>
                <w:szCs w:val="20"/>
              </w:rPr>
            </w:pPr>
            <w:r w:rsidRPr="000155F7">
              <w:rPr>
                <w:rFonts w:cstheme="minorHAnsi"/>
                <w:sz w:val="18"/>
                <w:szCs w:val="20"/>
              </w:rPr>
              <w:t>System announces winner(s).</w:t>
            </w:r>
          </w:p>
          <w:p w14:paraId="2C3C78A6" w14:textId="5A0639E2" w:rsidR="00B402B1" w:rsidRPr="000155F7" w:rsidRDefault="00B402B1" w:rsidP="003C3658">
            <w:pPr>
              <w:pStyle w:val="Listeavsnitt"/>
              <w:numPr>
                <w:ilvl w:val="0"/>
                <w:numId w:val="4"/>
              </w:numPr>
              <w:spacing w:after="0" w:line="240" w:lineRule="auto"/>
              <w:rPr>
                <w:rFonts w:cstheme="minorHAnsi"/>
                <w:sz w:val="18"/>
                <w:szCs w:val="20"/>
              </w:rPr>
            </w:pPr>
            <w:r w:rsidRPr="000155F7">
              <w:rPr>
                <w:rFonts w:cstheme="minorHAnsi"/>
                <w:sz w:val="18"/>
                <w:szCs w:val="20"/>
              </w:rPr>
              <w:t>Game is ended, and the system displayed a message to indicate it.</w:t>
            </w:r>
          </w:p>
        </w:tc>
      </w:tr>
      <w:tr w:rsidR="004916A4" w:rsidRPr="000155F7" w14:paraId="46F21D03" w14:textId="77777777" w:rsidTr="00E6056C">
        <w:tc>
          <w:tcPr>
            <w:tcW w:w="1980" w:type="dxa"/>
          </w:tcPr>
          <w:p w14:paraId="74F47AF8" w14:textId="77777777" w:rsidR="004916A4" w:rsidRPr="000155F7" w:rsidRDefault="004916A4" w:rsidP="00E6056C">
            <w:pPr>
              <w:rPr>
                <w:rFonts w:cstheme="minorHAnsi"/>
                <w:b/>
                <w:sz w:val="18"/>
              </w:rPr>
            </w:pPr>
            <w:r w:rsidRPr="000155F7">
              <w:rPr>
                <w:rFonts w:cstheme="minorHAnsi"/>
                <w:b/>
                <w:sz w:val="18"/>
              </w:rPr>
              <w:t>Alternative flow</w:t>
            </w:r>
          </w:p>
        </w:tc>
        <w:tc>
          <w:tcPr>
            <w:tcW w:w="7036" w:type="dxa"/>
          </w:tcPr>
          <w:p w14:paraId="621E7EC4" w14:textId="77777777" w:rsidR="004916A4" w:rsidRPr="000155F7" w:rsidRDefault="004916A4" w:rsidP="00E6056C">
            <w:pPr>
              <w:rPr>
                <w:rFonts w:cstheme="minorHAnsi"/>
                <w:sz w:val="18"/>
              </w:rPr>
            </w:pPr>
          </w:p>
        </w:tc>
      </w:tr>
      <w:tr w:rsidR="004916A4" w:rsidRPr="000155F7" w14:paraId="33B37747" w14:textId="77777777" w:rsidTr="00E6056C">
        <w:tc>
          <w:tcPr>
            <w:tcW w:w="1980" w:type="dxa"/>
          </w:tcPr>
          <w:p w14:paraId="514FE6F0" w14:textId="77777777" w:rsidR="004916A4" w:rsidRPr="000155F7" w:rsidRDefault="004916A4" w:rsidP="00E6056C">
            <w:pPr>
              <w:rPr>
                <w:rFonts w:cstheme="minorHAnsi"/>
                <w:b/>
                <w:sz w:val="18"/>
              </w:rPr>
            </w:pPr>
            <w:r w:rsidRPr="000155F7">
              <w:rPr>
                <w:rFonts w:cstheme="minorHAnsi"/>
                <w:b/>
                <w:sz w:val="18"/>
              </w:rPr>
              <w:t>Extension points</w:t>
            </w:r>
          </w:p>
        </w:tc>
        <w:tc>
          <w:tcPr>
            <w:tcW w:w="7036" w:type="dxa"/>
          </w:tcPr>
          <w:p w14:paraId="29761FEC" w14:textId="070FB2C0" w:rsidR="004916A4" w:rsidRPr="000155F7" w:rsidRDefault="004916A4" w:rsidP="00B402B1">
            <w:pPr>
              <w:rPr>
                <w:rFonts w:cstheme="minorHAnsi"/>
                <w:sz w:val="18"/>
              </w:rPr>
            </w:pPr>
          </w:p>
        </w:tc>
      </w:tr>
      <w:tr w:rsidR="004916A4" w:rsidRPr="000155F7" w14:paraId="68ED52FF" w14:textId="77777777" w:rsidTr="00B402B1">
        <w:trPr>
          <w:trHeight w:val="125"/>
        </w:trPr>
        <w:tc>
          <w:tcPr>
            <w:tcW w:w="1980" w:type="dxa"/>
          </w:tcPr>
          <w:p w14:paraId="06F3BC45" w14:textId="77777777" w:rsidR="004916A4" w:rsidRPr="000155F7" w:rsidRDefault="004916A4" w:rsidP="00E6056C">
            <w:pPr>
              <w:rPr>
                <w:rFonts w:cstheme="minorHAnsi"/>
                <w:b/>
                <w:sz w:val="18"/>
              </w:rPr>
            </w:pPr>
            <w:r w:rsidRPr="000155F7">
              <w:rPr>
                <w:rFonts w:cstheme="minorHAnsi"/>
                <w:b/>
                <w:sz w:val="18"/>
              </w:rPr>
              <w:t>Exceptions</w:t>
            </w:r>
          </w:p>
        </w:tc>
        <w:tc>
          <w:tcPr>
            <w:tcW w:w="7036" w:type="dxa"/>
          </w:tcPr>
          <w:p w14:paraId="334E966B" w14:textId="2FAB8039" w:rsidR="004916A4" w:rsidRPr="000155F7" w:rsidRDefault="004916A4" w:rsidP="00B402B1">
            <w:pPr>
              <w:rPr>
                <w:rFonts w:cstheme="minorHAnsi"/>
                <w:sz w:val="18"/>
              </w:rPr>
            </w:pPr>
          </w:p>
        </w:tc>
      </w:tr>
    </w:tbl>
    <w:p w14:paraId="6DB2F7A7" w14:textId="43EA53A9" w:rsidR="00597CDA" w:rsidRPr="000155F7" w:rsidRDefault="00597CDA" w:rsidP="00597CDA">
      <w:pPr>
        <w:rPr>
          <w:sz w:val="18"/>
        </w:rPr>
      </w:pPr>
    </w:p>
    <w:tbl>
      <w:tblPr>
        <w:tblStyle w:val="Tabellrutenett"/>
        <w:tblW w:w="0" w:type="auto"/>
        <w:tblInd w:w="-5" w:type="dxa"/>
        <w:tblLook w:val="04A0" w:firstRow="1" w:lastRow="0" w:firstColumn="1" w:lastColumn="0" w:noHBand="0" w:noVBand="1"/>
      </w:tblPr>
      <w:tblGrid>
        <w:gridCol w:w="1980"/>
        <w:gridCol w:w="7036"/>
      </w:tblGrid>
      <w:tr w:rsidR="00074556" w:rsidRPr="000155F7" w14:paraId="12D6936E" w14:textId="77777777" w:rsidTr="00E6056C">
        <w:tc>
          <w:tcPr>
            <w:tcW w:w="1980" w:type="dxa"/>
          </w:tcPr>
          <w:p w14:paraId="62ECC792" w14:textId="77777777" w:rsidR="00074556" w:rsidRPr="000155F7" w:rsidRDefault="00074556" w:rsidP="00E6056C">
            <w:pPr>
              <w:rPr>
                <w:rFonts w:cstheme="minorHAnsi"/>
                <w:b/>
                <w:sz w:val="18"/>
              </w:rPr>
            </w:pPr>
            <w:r w:rsidRPr="000155F7">
              <w:rPr>
                <w:rFonts w:cstheme="minorHAnsi"/>
                <w:b/>
                <w:sz w:val="18"/>
              </w:rPr>
              <w:t>Name</w:t>
            </w:r>
          </w:p>
        </w:tc>
        <w:tc>
          <w:tcPr>
            <w:tcW w:w="7036" w:type="dxa"/>
          </w:tcPr>
          <w:p w14:paraId="30B109ED" w14:textId="221A821B" w:rsidR="00074556" w:rsidRPr="000155F7" w:rsidRDefault="00074556" w:rsidP="00E6056C">
            <w:pPr>
              <w:rPr>
                <w:rFonts w:cstheme="minorHAnsi"/>
                <w:b/>
                <w:sz w:val="18"/>
              </w:rPr>
            </w:pPr>
            <w:r w:rsidRPr="000155F7">
              <w:rPr>
                <w:rFonts w:cstheme="minorHAnsi"/>
                <w:b/>
                <w:sz w:val="18"/>
              </w:rPr>
              <w:t>Land on square and associated options</w:t>
            </w:r>
          </w:p>
        </w:tc>
      </w:tr>
      <w:tr w:rsidR="00074556" w:rsidRPr="000155F7" w14:paraId="44C51051" w14:textId="77777777" w:rsidTr="00E6056C">
        <w:tc>
          <w:tcPr>
            <w:tcW w:w="1980" w:type="dxa"/>
          </w:tcPr>
          <w:p w14:paraId="4CE29DA1" w14:textId="77777777" w:rsidR="00074556" w:rsidRPr="000155F7" w:rsidRDefault="00074556" w:rsidP="00E6056C">
            <w:pPr>
              <w:rPr>
                <w:rFonts w:cstheme="minorHAnsi"/>
                <w:b/>
                <w:sz w:val="18"/>
              </w:rPr>
            </w:pPr>
            <w:r w:rsidRPr="000155F7">
              <w:rPr>
                <w:rFonts w:cstheme="minorHAnsi"/>
                <w:b/>
                <w:sz w:val="18"/>
              </w:rPr>
              <w:t>ID</w:t>
            </w:r>
          </w:p>
        </w:tc>
        <w:tc>
          <w:tcPr>
            <w:tcW w:w="7036" w:type="dxa"/>
          </w:tcPr>
          <w:p w14:paraId="2CC60BF2" w14:textId="6ED0A8B1" w:rsidR="00074556" w:rsidRPr="000155F7" w:rsidRDefault="00074556" w:rsidP="00E6056C">
            <w:pPr>
              <w:rPr>
                <w:rFonts w:cstheme="minorHAnsi"/>
                <w:sz w:val="18"/>
              </w:rPr>
            </w:pPr>
            <w:r w:rsidRPr="000155F7">
              <w:rPr>
                <w:rFonts w:cstheme="minorHAnsi"/>
                <w:sz w:val="18"/>
              </w:rPr>
              <w:t>UC_3</w:t>
            </w:r>
          </w:p>
        </w:tc>
      </w:tr>
      <w:tr w:rsidR="00074556" w:rsidRPr="000155F7" w14:paraId="481491B6" w14:textId="77777777" w:rsidTr="00E6056C">
        <w:tc>
          <w:tcPr>
            <w:tcW w:w="1980" w:type="dxa"/>
          </w:tcPr>
          <w:p w14:paraId="570FBF41" w14:textId="77777777" w:rsidR="00074556" w:rsidRPr="000155F7" w:rsidRDefault="00074556" w:rsidP="00E6056C">
            <w:pPr>
              <w:rPr>
                <w:rFonts w:cstheme="minorHAnsi"/>
                <w:b/>
                <w:sz w:val="18"/>
              </w:rPr>
            </w:pPr>
            <w:r w:rsidRPr="000155F7">
              <w:rPr>
                <w:rFonts w:cstheme="minorHAnsi"/>
                <w:b/>
                <w:sz w:val="18"/>
              </w:rPr>
              <w:t>Description</w:t>
            </w:r>
          </w:p>
        </w:tc>
        <w:tc>
          <w:tcPr>
            <w:tcW w:w="7036" w:type="dxa"/>
          </w:tcPr>
          <w:p w14:paraId="1228F390" w14:textId="1530168E" w:rsidR="00074556" w:rsidRPr="000155F7" w:rsidRDefault="00074556" w:rsidP="00E6056C">
            <w:pPr>
              <w:rPr>
                <w:rFonts w:cstheme="minorHAnsi"/>
                <w:sz w:val="18"/>
              </w:rPr>
            </w:pPr>
            <w:r w:rsidRPr="000155F7">
              <w:rPr>
                <w:rFonts w:cstheme="minorHAnsi"/>
                <w:sz w:val="18"/>
              </w:rPr>
              <w:t>Player takes turn, rolls dice and lands on a square of the board game.</w:t>
            </w:r>
          </w:p>
        </w:tc>
      </w:tr>
      <w:tr w:rsidR="00074556" w:rsidRPr="000155F7" w14:paraId="77400D73" w14:textId="77777777" w:rsidTr="00E6056C">
        <w:tc>
          <w:tcPr>
            <w:tcW w:w="1980" w:type="dxa"/>
          </w:tcPr>
          <w:p w14:paraId="5826C803" w14:textId="77777777" w:rsidR="00074556" w:rsidRPr="000155F7" w:rsidRDefault="00074556" w:rsidP="00E6056C">
            <w:pPr>
              <w:rPr>
                <w:rFonts w:cstheme="minorHAnsi"/>
                <w:b/>
                <w:sz w:val="18"/>
              </w:rPr>
            </w:pPr>
            <w:r w:rsidRPr="000155F7">
              <w:rPr>
                <w:rFonts w:cstheme="minorHAnsi"/>
                <w:b/>
                <w:sz w:val="18"/>
              </w:rPr>
              <w:t>Pre-conditions</w:t>
            </w:r>
          </w:p>
        </w:tc>
        <w:tc>
          <w:tcPr>
            <w:tcW w:w="7036" w:type="dxa"/>
          </w:tcPr>
          <w:p w14:paraId="62D3ED36" w14:textId="706E66C4" w:rsidR="00074556" w:rsidRPr="000155F7" w:rsidRDefault="00074556" w:rsidP="00E6056C">
            <w:pPr>
              <w:rPr>
                <w:rFonts w:cstheme="minorHAnsi"/>
                <w:sz w:val="18"/>
              </w:rPr>
            </w:pPr>
            <w:r w:rsidRPr="000155F7">
              <w:rPr>
                <w:rFonts w:cstheme="minorHAnsi"/>
                <w:sz w:val="18"/>
              </w:rPr>
              <w:t xml:space="preserve">Game must be </w:t>
            </w:r>
            <w:r w:rsidR="008208FF" w:rsidRPr="000155F7">
              <w:rPr>
                <w:rFonts w:cstheme="minorHAnsi"/>
                <w:sz w:val="18"/>
              </w:rPr>
              <w:t>in progress</w:t>
            </w:r>
          </w:p>
        </w:tc>
      </w:tr>
      <w:tr w:rsidR="00074556" w:rsidRPr="000155F7" w14:paraId="50FA1FD0" w14:textId="77777777" w:rsidTr="00E6056C">
        <w:tc>
          <w:tcPr>
            <w:tcW w:w="1980" w:type="dxa"/>
          </w:tcPr>
          <w:p w14:paraId="6F50F700" w14:textId="77777777" w:rsidR="00074556" w:rsidRPr="000155F7" w:rsidRDefault="00074556" w:rsidP="00E6056C">
            <w:pPr>
              <w:rPr>
                <w:rFonts w:cstheme="minorHAnsi"/>
                <w:b/>
                <w:sz w:val="18"/>
              </w:rPr>
            </w:pPr>
            <w:r w:rsidRPr="000155F7">
              <w:rPr>
                <w:rFonts w:cstheme="minorHAnsi"/>
                <w:b/>
                <w:sz w:val="18"/>
              </w:rPr>
              <w:t>Post conditions</w:t>
            </w:r>
          </w:p>
        </w:tc>
        <w:tc>
          <w:tcPr>
            <w:tcW w:w="7036" w:type="dxa"/>
          </w:tcPr>
          <w:p w14:paraId="1020AF84" w14:textId="1E7A3284" w:rsidR="00074556" w:rsidRPr="000155F7" w:rsidRDefault="008208FF" w:rsidP="00E6056C">
            <w:pPr>
              <w:rPr>
                <w:rFonts w:cstheme="minorHAnsi"/>
                <w:sz w:val="18"/>
              </w:rPr>
            </w:pPr>
            <w:r w:rsidRPr="000155F7">
              <w:rPr>
                <w:rFonts w:cstheme="minorHAnsi"/>
                <w:sz w:val="18"/>
              </w:rPr>
              <w:t>Extension point identified, and appropriate instructions displayed</w:t>
            </w:r>
            <w:r w:rsidR="00074556" w:rsidRPr="000155F7">
              <w:rPr>
                <w:rFonts w:cstheme="minorHAnsi"/>
                <w:sz w:val="18"/>
              </w:rPr>
              <w:t xml:space="preserve"> </w:t>
            </w:r>
          </w:p>
        </w:tc>
      </w:tr>
      <w:tr w:rsidR="00074556" w:rsidRPr="000155F7" w14:paraId="50E4BB22" w14:textId="77777777" w:rsidTr="00E6056C">
        <w:tc>
          <w:tcPr>
            <w:tcW w:w="1980" w:type="dxa"/>
          </w:tcPr>
          <w:p w14:paraId="26A345A2" w14:textId="77777777" w:rsidR="00074556" w:rsidRPr="000155F7" w:rsidRDefault="00074556" w:rsidP="00E6056C">
            <w:pPr>
              <w:rPr>
                <w:rFonts w:cstheme="minorHAnsi"/>
                <w:b/>
                <w:sz w:val="18"/>
              </w:rPr>
            </w:pPr>
            <w:r w:rsidRPr="000155F7">
              <w:rPr>
                <w:rFonts w:cstheme="minorHAnsi"/>
                <w:b/>
                <w:sz w:val="18"/>
              </w:rPr>
              <w:t>Main flow</w:t>
            </w:r>
          </w:p>
        </w:tc>
        <w:tc>
          <w:tcPr>
            <w:tcW w:w="7036" w:type="dxa"/>
          </w:tcPr>
          <w:p w14:paraId="6C7A0B7C" w14:textId="77777777" w:rsidR="00074556" w:rsidRPr="000155F7" w:rsidRDefault="008208FF" w:rsidP="003C3658">
            <w:pPr>
              <w:pStyle w:val="Listeavsnitt"/>
              <w:numPr>
                <w:ilvl w:val="0"/>
                <w:numId w:val="5"/>
              </w:numPr>
              <w:spacing w:after="0" w:line="240" w:lineRule="auto"/>
              <w:rPr>
                <w:rFonts w:cstheme="minorHAnsi"/>
                <w:sz w:val="18"/>
                <w:szCs w:val="20"/>
              </w:rPr>
            </w:pPr>
            <w:r w:rsidRPr="000155F7">
              <w:rPr>
                <w:rFonts w:cstheme="minorHAnsi"/>
                <w:sz w:val="18"/>
                <w:szCs w:val="20"/>
              </w:rPr>
              <w:t>System displays name of square and available options</w:t>
            </w:r>
          </w:p>
          <w:p w14:paraId="2F76CF04" w14:textId="77777777" w:rsidR="008208FF" w:rsidRPr="000155F7" w:rsidRDefault="008208FF" w:rsidP="003C3658">
            <w:pPr>
              <w:pStyle w:val="Listeavsnitt"/>
              <w:numPr>
                <w:ilvl w:val="0"/>
                <w:numId w:val="5"/>
              </w:numPr>
              <w:spacing w:after="0" w:line="240" w:lineRule="auto"/>
              <w:rPr>
                <w:rFonts w:cstheme="minorHAnsi"/>
                <w:sz w:val="18"/>
                <w:szCs w:val="20"/>
              </w:rPr>
            </w:pPr>
            <w:r w:rsidRPr="000155F7">
              <w:rPr>
                <w:rFonts w:cstheme="minorHAnsi"/>
                <w:sz w:val="18"/>
                <w:szCs w:val="20"/>
              </w:rPr>
              <w:t xml:space="preserve">If square is not owned by another player, options to buy or auction the property </w:t>
            </w:r>
            <w:r w:rsidR="00741A56" w:rsidRPr="000155F7">
              <w:rPr>
                <w:rFonts w:cstheme="minorHAnsi"/>
                <w:sz w:val="18"/>
                <w:szCs w:val="20"/>
              </w:rPr>
              <w:t>are displayed</w:t>
            </w:r>
          </w:p>
          <w:p w14:paraId="2ECB861C" w14:textId="6FC5D1DB" w:rsidR="00741A56" w:rsidRPr="000155F7" w:rsidRDefault="00741A56" w:rsidP="003C3658">
            <w:pPr>
              <w:pStyle w:val="Listeavsnitt"/>
              <w:numPr>
                <w:ilvl w:val="0"/>
                <w:numId w:val="5"/>
              </w:numPr>
              <w:spacing w:after="0" w:line="240" w:lineRule="auto"/>
              <w:rPr>
                <w:rFonts w:cstheme="minorHAnsi"/>
                <w:sz w:val="18"/>
                <w:szCs w:val="20"/>
              </w:rPr>
            </w:pPr>
            <w:r w:rsidRPr="000155F7">
              <w:rPr>
                <w:rFonts w:cstheme="minorHAnsi"/>
                <w:sz w:val="18"/>
                <w:szCs w:val="20"/>
              </w:rPr>
              <w:t>If square is owned by another player, system displays the rent that must be paid to the owner.</w:t>
            </w:r>
          </w:p>
        </w:tc>
      </w:tr>
      <w:tr w:rsidR="00074556" w:rsidRPr="000155F7" w14:paraId="41E8E8B3" w14:textId="77777777" w:rsidTr="00E6056C">
        <w:tc>
          <w:tcPr>
            <w:tcW w:w="1980" w:type="dxa"/>
          </w:tcPr>
          <w:p w14:paraId="71EBF4D2" w14:textId="77777777" w:rsidR="00074556" w:rsidRPr="000155F7" w:rsidRDefault="00074556" w:rsidP="00E6056C">
            <w:pPr>
              <w:rPr>
                <w:rFonts w:cstheme="minorHAnsi"/>
                <w:b/>
                <w:sz w:val="18"/>
              </w:rPr>
            </w:pPr>
            <w:r w:rsidRPr="000155F7">
              <w:rPr>
                <w:rFonts w:cstheme="minorHAnsi"/>
                <w:b/>
                <w:sz w:val="18"/>
              </w:rPr>
              <w:t>Alternative flow</w:t>
            </w:r>
          </w:p>
        </w:tc>
        <w:tc>
          <w:tcPr>
            <w:tcW w:w="7036" w:type="dxa"/>
          </w:tcPr>
          <w:p w14:paraId="150B1C92" w14:textId="77777777" w:rsidR="00074556" w:rsidRPr="000155F7" w:rsidRDefault="00741A56" w:rsidP="003C3658">
            <w:pPr>
              <w:pStyle w:val="Listeavsnitt"/>
              <w:numPr>
                <w:ilvl w:val="0"/>
                <w:numId w:val="6"/>
              </w:numPr>
              <w:spacing w:after="0" w:line="240" w:lineRule="auto"/>
              <w:rPr>
                <w:rFonts w:cstheme="minorHAnsi"/>
                <w:sz w:val="18"/>
                <w:szCs w:val="20"/>
              </w:rPr>
            </w:pPr>
            <w:r w:rsidRPr="000155F7">
              <w:rPr>
                <w:rFonts w:cstheme="minorHAnsi"/>
                <w:sz w:val="18"/>
                <w:szCs w:val="20"/>
              </w:rPr>
              <w:t>Player lands on a square that they own</w:t>
            </w:r>
          </w:p>
          <w:p w14:paraId="041C0498" w14:textId="1BFABF1C" w:rsidR="00741A56" w:rsidRPr="000155F7" w:rsidRDefault="00741A56" w:rsidP="003C3658">
            <w:pPr>
              <w:pStyle w:val="Listeavsnitt"/>
              <w:numPr>
                <w:ilvl w:val="0"/>
                <w:numId w:val="6"/>
              </w:numPr>
              <w:spacing w:after="0" w:line="240" w:lineRule="auto"/>
              <w:rPr>
                <w:rFonts w:cstheme="minorHAnsi"/>
                <w:sz w:val="18"/>
                <w:szCs w:val="20"/>
              </w:rPr>
            </w:pPr>
            <w:r w:rsidRPr="000155F7">
              <w:rPr>
                <w:rFonts w:cstheme="minorHAnsi"/>
                <w:sz w:val="18"/>
                <w:szCs w:val="20"/>
              </w:rPr>
              <w:t>Player turn ends</w:t>
            </w:r>
          </w:p>
        </w:tc>
      </w:tr>
      <w:tr w:rsidR="00074556" w:rsidRPr="000155F7" w14:paraId="2711E4DB" w14:textId="77777777" w:rsidTr="00E6056C">
        <w:tc>
          <w:tcPr>
            <w:tcW w:w="1980" w:type="dxa"/>
          </w:tcPr>
          <w:p w14:paraId="1F33FEAF" w14:textId="77777777" w:rsidR="00074556" w:rsidRPr="000155F7" w:rsidRDefault="00074556" w:rsidP="00E6056C">
            <w:pPr>
              <w:rPr>
                <w:rFonts w:cstheme="minorHAnsi"/>
                <w:b/>
                <w:sz w:val="18"/>
              </w:rPr>
            </w:pPr>
            <w:r w:rsidRPr="000155F7">
              <w:rPr>
                <w:rFonts w:cstheme="minorHAnsi"/>
                <w:b/>
                <w:sz w:val="18"/>
              </w:rPr>
              <w:t>Extension points</w:t>
            </w:r>
          </w:p>
        </w:tc>
        <w:tc>
          <w:tcPr>
            <w:tcW w:w="7036" w:type="dxa"/>
          </w:tcPr>
          <w:p w14:paraId="6EFF131E" w14:textId="77777777" w:rsidR="00074556" w:rsidRPr="000155F7" w:rsidRDefault="00BB16B0" w:rsidP="003C3658">
            <w:pPr>
              <w:pStyle w:val="Listeavsnitt"/>
              <w:numPr>
                <w:ilvl w:val="0"/>
                <w:numId w:val="7"/>
              </w:numPr>
              <w:spacing w:after="0" w:line="240" w:lineRule="auto"/>
              <w:rPr>
                <w:rFonts w:cstheme="minorHAnsi"/>
                <w:sz w:val="18"/>
                <w:szCs w:val="20"/>
              </w:rPr>
            </w:pPr>
            <w:r w:rsidRPr="000155F7">
              <w:rPr>
                <w:rFonts w:cstheme="minorHAnsi"/>
                <w:sz w:val="18"/>
                <w:szCs w:val="20"/>
              </w:rPr>
              <w:t>If a square is not already owned by another player, the system displays options to either buy or action the property. Player follows instructions following selection. (See UC_4)</w:t>
            </w:r>
          </w:p>
          <w:p w14:paraId="5C86F055" w14:textId="77777777" w:rsidR="00255D25" w:rsidRPr="000155F7" w:rsidRDefault="00255D25" w:rsidP="003C3658">
            <w:pPr>
              <w:pStyle w:val="Listeavsnitt"/>
              <w:numPr>
                <w:ilvl w:val="0"/>
                <w:numId w:val="7"/>
              </w:numPr>
              <w:spacing w:after="0" w:line="240" w:lineRule="auto"/>
              <w:rPr>
                <w:rFonts w:cstheme="minorHAnsi"/>
                <w:sz w:val="18"/>
                <w:szCs w:val="20"/>
              </w:rPr>
            </w:pPr>
            <w:r w:rsidRPr="000155F7">
              <w:rPr>
                <w:rFonts w:cstheme="minorHAnsi"/>
                <w:sz w:val="18"/>
                <w:szCs w:val="20"/>
              </w:rPr>
              <w:t>If following purchase</w:t>
            </w:r>
            <w:r w:rsidR="004F0588" w:rsidRPr="000155F7">
              <w:rPr>
                <w:rFonts w:cstheme="minorHAnsi"/>
                <w:sz w:val="18"/>
                <w:szCs w:val="20"/>
              </w:rPr>
              <w:t>, before rolling the dice, the player may select the “Manage Properties” action. (See UC_7)</w:t>
            </w:r>
          </w:p>
          <w:p w14:paraId="28BE4961" w14:textId="2D4A4153" w:rsidR="00EC397D" w:rsidRPr="000155F7" w:rsidRDefault="00EC397D" w:rsidP="003C3658">
            <w:pPr>
              <w:pStyle w:val="Listeavsnitt"/>
              <w:numPr>
                <w:ilvl w:val="0"/>
                <w:numId w:val="7"/>
              </w:numPr>
              <w:spacing w:after="0" w:line="240" w:lineRule="auto"/>
              <w:rPr>
                <w:rFonts w:cstheme="minorHAnsi"/>
                <w:sz w:val="18"/>
                <w:szCs w:val="20"/>
              </w:rPr>
            </w:pPr>
            <w:r w:rsidRPr="000155F7">
              <w:rPr>
                <w:rFonts w:cstheme="minorHAnsi"/>
                <w:sz w:val="18"/>
                <w:szCs w:val="20"/>
              </w:rPr>
              <w:lastRenderedPageBreak/>
              <w:t>If the square is owned by another player, the system displays how much rent they must pay to the owner of the property. (See UC_5)</w:t>
            </w:r>
          </w:p>
        </w:tc>
      </w:tr>
      <w:tr w:rsidR="00074556" w:rsidRPr="000155F7" w14:paraId="4180EB6C" w14:textId="77777777" w:rsidTr="00E6056C">
        <w:trPr>
          <w:trHeight w:val="125"/>
        </w:trPr>
        <w:tc>
          <w:tcPr>
            <w:tcW w:w="1980" w:type="dxa"/>
          </w:tcPr>
          <w:p w14:paraId="74857E7F" w14:textId="77777777" w:rsidR="00074556" w:rsidRPr="000155F7" w:rsidRDefault="00074556" w:rsidP="00E6056C">
            <w:pPr>
              <w:rPr>
                <w:rFonts w:cstheme="minorHAnsi"/>
                <w:b/>
                <w:sz w:val="18"/>
              </w:rPr>
            </w:pPr>
            <w:r w:rsidRPr="000155F7">
              <w:rPr>
                <w:rFonts w:cstheme="minorHAnsi"/>
                <w:b/>
                <w:sz w:val="18"/>
              </w:rPr>
              <w:lastRenderedPageBreak/>
              <w:t>Exceptions</w:t>
            </w:r>
          </w:p>
        </w:tc>
        <w:tc>
          <w:tcPr>
            <w:tcW w:w="7036" w:type="dxa"/>
          </w:tcPr>
          <w:p w14:paraId="4052BF47" w14:textId="77777777" w:rsidR="00074556" w:rsidRPr="000155F7" w:rsidRDefault="00074556" w:rsidP="00E6056C">
            <w:pPr>
              <w:rPr>
                <w:rFonts w:cstheme="minorHAnsi"/>
                <w:sz w:val="18"/>
              </w:rPr>
            </w:pPr>
          </w:p>
        </w:tc>
      </w:tr>
    </w:tbl>
    <w:p w14:paraId="35C388DC" w14:textId="77777777" w:rsidR="00EC397D" w:rsidRPr="000155F7" w:rsidRDefault="00EC397D" w:rsidP="00EC397D">
      <w:pPr>
        <w:rPr>
          <w:sz w:val="18"/>
        </w:rPr>
      </w:pPr>
    </w:p>
    <w:tbl>
      <w:tblPr>
        <w:tblStyle w:val="Tabellrutenett"/>
        <w:tblW w:w="0" w:type="auto"/>
        <w:tblInd w:w="-5" w:type="dxa"/>
        <w:tblLook w:val="04A0" w:firstRow="1" w:lastRow="0" w:firstColumn="1" w:lastColumn="0" w:noHBand="0" w:noVBand="1"/>
      </w:tblPr>
      <w:tblGrid>
        <w:gridCol w:w="1980"/>
        <w:gridCol w:w="7036"/>
      </w:tblGrid>
      <w:tr w:rsidR="00EC397D" w:rsidRPr="000155F7" w14:paraId="510B78C5" w14:textId="77777777" w:rsidTr="00E6056C">
        <w:tc>
          <w:tcPr>
            <w:tcW w:w="1980" w:type="dxa"/>
          </w:tcPr>
          <w:p w14:paraId="296630FF" w14:textId="77777777" w:rsidR="00EC397D" w:rsidRPr="000155F7" w:rsidRDefault="00EC397D" w:rsidP="00E6056C">
            <w:pPr>
              <w:rPr>
                <w:rFonts w:cstheme="minorHAnsi"/>
                <w:b/>
                <w:sz w:val="18"/>
              </w:rPr>
            </w:pPr>
            <w:r w:rsidRPr="000155F7">
              <w:rPr>
                <w:rFonts w:cstheme="minorHAnsi"/>
                <w:b/>
                <w:sz w:val="18"/>
              </w:rPr>
              <w:t>Name</w:t>
            </w:r>
          </w:p>
        </w:tc>
        <w:tc>
          <w:tcPr>
            <w:tcW w:w="7036" w:type="dxa"/>
          </w:tcPr>
          <w:p w14:paraId="50726EA4" w14:textId="60AA74E4" w:rsidR="00EC397D" w:rsidRPr="000155F7" w:rsidRDefault="00EC397D" w:rsidP="00E6056C">
            <w:pPr>
              <w:rPr>
                <w:rFonts w:cstheme="minorHAnsi"/>
                <w:b/>
                <w:sz w:val="18"/>
              </w:rPr>
            </w:pPr>
            <w:r w:rsidRPr="000155F7">
              <w:rPr>
                <w:rFonts w:cstheme="minorHAnsi"/>
                <w:b/>
                <w:sz w:val="18"/>
              </w:rPr>
              <w:t>Buy property</w:t>
            </w:r>
            <w:r w:rsidR="0094180E">
              <w:rPr>
                <w:rFonts w:cstheme="minorHAnsi"/>
                <w:b/>
                <w:sz w:val="18"/>
              </w:rPr>
              <w:t xml:space="preserve"> – extends UC_3</w:t>
            </w:r>
          </w:p>
        </w:tc>
      </w:tr>
      <w:tr w:rsidR="00EC397D" w:rsidRPr="000155F7" w14:paraId="72380E7A" w14:textId="77777777" w:rsidTr="00E6056C">
        <w:tc>
          <w:tcPr>
            <w:tcW w:w="1980" w:type="dxa"/>
          </w:tcPr>
          <w:p w14:paraId="40250CAF" w14:textId="77777777" w:rsidR="00EC397D" w:rsidRPr="000155F7" w:rsidRDefault="00EC397D" w:rsidP="00E6056C">
            <w:pPr>
              <w:rPr>
                <w:rFonts w:cstheme="minorHAnsi"/>
                <w:b/>
                <w:sz w:val="18"/>
              </w:rPr>
            </w:pPr>
            <w:r w:rsidRPr="000155F7">
              <w:rPr>
                <w:rFonts w:cstheme="minorHAnsi"/>
                <w:b/>
                <w:sz w:val="18"/>
              </w:rPr>
              <w:t>ID</w:t>
            </w:r>
          </w:p>
        </w:tc>
        <w:tc>
          <w:tcPr>
            <w:tcW w:w="7036" w:type="dxa"/>
          </w:tcPr>
          <w:p w14:paraId="68647DB9" w14:textId="201FF4C8" w:rsidR="00EC397D" w:rsidRPr="000155F7" w:rsidRDefault="00EC397D" w:rsidP="00E6056C">
            <w:pPr>
              <w:rPr>
                <w:rFonts w:cstheme="minorHAnsi"/>
                <w:sz w:val="18"/>
              </w:rPr>
            </w:pPr>
            <w:r w:rsidRPr="000155F7">
              <w:rPr>
                <w:rFonts w:cstheme="minorHAnsi"/>
                <w:sz w:val="18"/>
              </w:rPr>
              <w:t>UC_4</w:t>
            </w:r>
          </w:p>
        </w:tc>
      </w:tr>
      <w:tr w:rsidR="00EC397D" w:rsidRPr="000155F7" w14:paraId="476799CA" w14:textId="77777777" w:rsidTr="00E6056C">
        <w:tc>
          <w:tcPr>
            <w:tcW w:w="1980" w:type="dxa"/>
          </w:tcPr>
          <w:p w14:paraId="6B904A37" w14:textId="77777777" w:rsidR="00EC397D" w:rsidRPr="000155F7" w:rsidRDefault="00EC397D" w:rsidP="00E6056C">
            <w:pPr>
              <w:rPr>
                <w:rFonts w:cstheme="minorHAnsi"/>
                <w:b/>
                <w:sz w:val="18"/>
              </w:rPr>
            </w:pPr>
            <w:r w:rsidRPr="000155F7">
              <w:rPr>
                <w:rFonts w:cstheme="minorHAnsi"/>
                <w:b/>
                <w:sz w:val="18"/>
              </w:rPr>
              <w:t>Description</w:t>
            </w:r>
          </w:p>
        </w:tc>
        <w:tc>
          <w:tcPr>
            <w:tcW w:w="7036" w:type="dxa"/>
          </w:tcPr>
          <w:p w14:paraId="197C0F67" w14:textId="4E39D6D2" w:rsidR="00EC397D" w:rsidRPr="000155F7" w:rsidRDefault="00EC397D" w:rsidP="00E6056C">
            <w:pPr>
              <w:rPr>
                <w:rFonts w:cstheme="minorHAnsi"/>
                <w:sz w:val="18"/>
              </w:rPr>
            </w:pPr>
            <w:r w:rsidRPr="000155F7">
              <w:rPr>
                <w:rFonts w:cstheme="minorHAnsi"/>
                <w:sz w:val="18"/>
              </w:rPr>
              <w:t xml:space="preserve">Player buys a property after landing on </w:t>
            </w:r>
            <w:r w:rsidR="00FC139C" w:rsidRPr="000155F7">
              <w:rPr>
                <w:rFonts w:cstheme="minorHAnsi"/>
                <w:sz w:val="18"/>
              </w:rPr>
              <w:t>it, if it is available.</w:t>
            </w:r>
          </w:p>
        </w:tc>
      </w:tr>
      <w:tr w:rsidR="00EC397D" w:rsidRPr="000155F7" w14:paraId="1B8D5BB2" w14:textId="77777777" w:rsidTr="00E6056C">
        <w:tc>
          <w:tcPr>
            <w:tcW w:w="1980" w:type="dxa"/>
          </w:tcPr>
          <w:p w14:paraId="6C83BD23" w14:textId="77777777" w:rsidR="00EC397D" w:rsidRPr="000155F7" w:rsidRDefault="00EC397D" w:rsidP="00E6056C">
            <w:pPr>
              <w:rPr>
                <w:rFonts w:cstheme="minorHAnsi"/>
                <w:b/>
                <w:sz w:val="18"/>
              </w:rPr>
            </w:pPr>
            <w:r w:rsidRPr="000155F7">
              <w:rPr>
                <w:rFonts w:cstheme="minorHAnsi"/>
                <w:b/>
                <w:sz w:val="18"/>
              </w:rPr>
              <w:t>Pre-conditions</w:t>
            </w:r>
          </w:p>
        </w:tc>
        <w:tc>
          <w:tcPr>
            <w:tcW w:w="7036" w:type="dxa"/>
          </w:tcPr>
          <w:p w14:paraId="14FBD0FE" w14:textId="2D7F2E11" w:rsidR="00EC397D" w:rsidRPr="000155F7" w:rsidRDefault="00EC397D" w:rsidP="00E6056C">
            <w:pPr>
              <w:rPr>
                <w:rFonts w:cstheme="minorHAnsi"/>
                <w:sz w:val="18"/>
              </w:rPr>
            </w:pPr>
            <w:r w:rsidRPr="000155F7">
              <w:rPr>
                <w:rFonts w:cstheme="minorHAnsi"/>
                <w:sz w:val="18"/>
              </w:rPr>
              <w:t>Game must be in progress</w:t>
            </w:r>
            <w:r w:rsidR="00FC139C" w:rsidRPr="000155F7">
              <w:rPr>
                <w:rFonts w:cstheme="minorHAnsi"/>
                <w:sz w:val="18"/>
              </w:rPr>
              <w:t>, and the dice has been rolled</w:t>
            </w:r>
          </w:p>
        </w:tc>
      </w:tr>
      <w:tr w:rsidR="00EC397D" w:rsidRPr="000155F7" w14:paraId="2E3713D8" w14:textId="77777777" w:rsidTr="00E6056C">
        <w:tc>
          <w:tcPr>
            <w:tcW w:w="1980" w:type="dxa"/>
          </w:tcPr>
          <w:p w14:paraId="190370B7" w14:textId="77777777" w:rsidR="00EC397D" w:rsidRPr="000155F7" w:rsidRDefault="00EC397D" w:rsidP="00E6056C">
            <w:pPr>
              <w:rPr>
                <w:rFonts w:cstheme="minorHAnsi"/>
                <w:b/>
                <w:sz w:val="18"/>
              </w:rPr>
            </w:pPr>
            <w:r w:rsidRPr="000155F7">
              <w:rPr>
                <w:rFonts w:cstheme="minorHAnsi"/>
                <w:b/>
                <w:sz w:val="18"/>
              </w:rPr>
              <w:t>Post conditions</w:t>
            </w:r>
          </w:p>
        </w:tc>
        <w:tc>
          <w:tcPr>
            <w:tcW w:w="7036" w:type="dxa"/>
          </w:tcPr>
          <w:p w14:paraId="3407E709" w14:textId="3402D72B" w:rsidR="00EC397D" w:rsidRPr="000155F7" w:rsidRDefault="0014105E" w:rsidP="00E6056C">
            <w:pPr>
              <w:rPr>
                <w:rFonts w:cstheme="minorHAnsi"/>
                <w:sz w:val="18"/>
              </w:rPr>
            </w:pPr>
            <w:r w:rsidRPr="000155F7">
              <w:rPr>
                <w:rFonts w:cstheme="minorHAnsi"/>
                <w:sz w:val="18"/>
              </w:rPr>
              <w:t>System will add the property to the player’s inventory, and the player’s balance will be updated</w:t>
            </w:r>
          </w:p>
        </w:tc>
      </w:tr>
      <w:tr w:rsidR="00EC397D" w:rsidRPr="000155F7" w14:paraId="74CD96BE" w14:textId="77777777" w:rsidTr="00E6056C">
        <w:tc>
          <w:tcPr>
            <w:tcW w:w="1980" w:type="dxa"/>
          </w:tcPr>
          <w:p w14:paraId="12011B91" w14:textId="77777777" w:rsidR="00EC397D" w:rsidRPr="000155F7" w:rsidRDefault="00EC397D" w:rsidP="00E6056C">
            <w:pPr>
              <w:rPr>
                <w:rFonts w:cstheme="minorHAnsi"/>
                <w:b/>
                <w:sz w:val="18"/>
              </w:rPr>
            </w:pPr>
            <w:r w:rsidRPr="000155F7">
              <w:rPr>
                <w:rFonts w:cstheme="minorHAnsi"/>
                <w:b/>
                <w:sz w:val="18"/>
              </w:rPr>
              <w:t>Main flow</w:t>
            </w:r>
          </w:p>
        </w:tc>
        <w:tc>
          <w:tcPr>
            <w:tcW w:w="7036" w:type="dxa"/>
          </w:tcPr>
          <w:p w14:paraId="1657ADA4" w14:textId="77777777" w:rsidR="0014105E" w:rsidRPr="000155F7" w:rsidRDefault="0014105E" w:rsidP="003C3658">
            <w:pPr>
              <w:pStyle w:val="Listeavsnitt"/>
              <w:numPr>
                <w:ilvl w:val="0"/>
                <w:numId w:val="8"/>
              </w:numPr>
              <w:spacing w:after="0" w:line="240" w:lineRule="auto"/>
              <w:rPr>
                <w:sz w:val="18"/>
                <w:szCs w:val="20"/>
              </w:rPr>
            </w:pPr>
            <w:r w:rsidRPr="000155F7">
              <w:rPr>
                <w:sz w:val="18"/>
                <w:szCs w:val="20"/>
              </w:rPr>
              <w:t>System displays name and price of property.</w:t>
            </w:r>
          </w:p>
          <w:p w14:paraId="3CAD199C" w14:textId="77777777" w:rsidR="0014105E" w:rsidRPr="000155F7" w:rsidRDefault="0014105E" w:rsidP="003C3658">
            <w:pPr>
              <w:pStyle w:val="Listeavsnitt"/>
              <w:numPr>
                <w:ilvl w:val="0"/>
                <w:numId w:val="8"/>
              </w:numPr>
              <w:spacing w:after="0" w:line="240" w:lineRule="auto"/>
              <w:rPr>
                <w:sz w:val="18"/>
                <w:szCs w:val="20"/>
              </w:rPr>
            </w:pPr>
            <w:r w:rsidRPr="000155F7">
              <w:rPr>
                <w:sz w:val="18"/>
                <w:szCs w:val="20"/>
              </w:rPr>
              <w:t>System displays options to buy or auction property</w:t>
            </w:r>
          </w:p>
          <w:p w14:paraId="57BC55E1" w14:textId="77777777" w:rsidR="0014105E" w:rsidRPr="000155F7" w:rsidRDefault="0014105E" w:rsidP="003C3658">
            <w:pPr>
              <w:pStyle w:val="Listeavsnitt"/>
              <w:numPr>
                <w:ilvl w:val="0"/>
                <w:numId w:val="8"/>
              </w:numPr>
              <w:spacing w:after="0" w:line="240" w:lineRule="auto"/>
              <w:rPr>
                <w:sz w:val="18"/>
                <w:szCs w:val="20"/>
              </w:rPr>
            </w:pPr>
            <w:r w:rsidRPr="000155F7">
              <w:rPr>
                <w:sz w:val="18"/>
                <w:szCs w:val="20"/>
              </w:rPr>
              <w:t>Player selects to buy</w:t>
            </w:r>
          </w:p>
          <w:p w14:paraId="6F377B44" w14:textId="77777777" w:rsidR="0014105E" w:rsidRPr="000155F7" w:rsidRDefault="0014105E" w:rsidP="003C3658">
            <w:pPr>
              <w:pStyle w:val="Listeavsnitt"/>
              <w:numPr>
                <w:ilvl w:val="0"/>
                <w:numId w:val="8"/>
              </w:numPr>
              <w:spacing w:after="0" w:line="240" w:lineRule="auto"/>
              <w:rPr>
                <w:sz w:val="18"/>
                <w:szCs w:val="20"/>
              </w:rPr>
            </w:pPr>
            <w:r w:rsidRPr="000155F7">
              <w:rPr>
                <w:sz w:val="18"/>
                <w:szCs w:val="20"/>
              </w:rPr>
              <w:t>System displays name and price of property</w:t>
            </w:r>
          </w:p>
          <w:p w14:paraId="3E80DA70" w14:textId="77777777" w:rsidR="0014105E" w:rsidRPr="000155F7" w:rsidRDefault="0014105E" w:rsidP="003C3658">
            <w:pPr>
              <w:pStyle w:val="Listeavsnitt"/>
              <w:numPr>
                <w:ilvl w:val="0"/>
                <w:numId w:val="8"/>
              </w:numPr>
              <w:spacing w:after="0" w:line="240" w:lineRule="auto"/>
              <w:rPr>
                <w:sz w:val="18"/>
                <w:szCs w:val="20"/>
              </w:rPr>
            </w:pPr>
            <w:r w:rsidRPr="000155F7">
              <w:rPr>
                <w:sz w:val="18"/>
                <w:szCs w:val="20"/>
              </w:rPr>
              <w:t>System records player as owner of property</w:t>
            </w:r>
          </w:p>
          <w:p w14:paraId="6DDDE601" w14:textId="7048C28B" w:rsidR="00EC397D" w:rsidRPr="000155F7" w:rsidRDefault="0014105E" w:rsidP="003C3658">
            <w:pPr>
              <w:pStyle w:val="Listeavsnitt"/>
              <w:numPr>
                <w:ilvl w:val="0"/>
                <w:numId w:val="8"/>
              </w:numPr>
              <w:spacing w:after="0" w:line="240" w:lineRule="auto"/>
              <w:rPr>
                <w:rFonts w:cstheme="minorHAnsi"/>
                <w:sz w:val="18"/>
                <w:szCs w:val="20"/>
              </w:rPr>
            </w:pPr>
            <w:r w:rsidRPr="000155F7">
              <w:rPr>
                <w:sz w:val="18"/>
                <w:szCs w:val="20"/>
              </w:rPr>
              <w:t>System displays how many properties player now owns and players new bank balance following transaction.</w:t>
            </w:r>
          </w:p>
        </w:tc>
      </w:tr>
      <w:tr w:rsidR="0014105E" w:rsidRPr="000155F7" w14:paraId="560EF54F" w14:textId="77777777" w:rsidTr="00E6056C">
        <w:tc>
          <w:tcPr>
            <w:tcW w:w="1980" w:type="dxa"/>
          </w:tcPr>
          <w:p w14:paraId="0E1CE3E6" w14:textId="77777777" w:rsidR="0014105E" w:rsidRPr="000155F7" w:rsidRDefault="0014105E" w:rsidP="0014105E">
            <w:pPr>
              <w:rPr>
                <w:rFonts w:cstheme="minorHAnsi"/>
                <w:b/>
                <w:sz w:val="18"/>
              </w:rPr>
            </w:pPr>
            <w:r w:rsidRPr="000155F7">
              <w:rPr>
                <w:rFonts w:cstheme="minorHAnsi"/>
                <w:b/>
                <w:sz w:val="18"/>
              </w:rPr>
              <w:t>Alternative flow</w:t>
            </w:r>
          </w:p>
        </w:tc>
        <w:tc>
          <w:tcPr>
            <w:tcW w:w="7036" w:type="dxa"/>
          </w:tcPr>
          <w:p w14:paraId="662B4CEB" w14:textId="77777777" w:rsidR="0014105E" w:rsidRPr="000155F7" w:rsidRDefault="0014105E" w:rsidP="0014105E">
            <w:pPr>
              <w:rPr>
                <w:sz w:val="18"/>
              </w:rPr>
            </w:pPr>
            <w:r w:rsidRPr="000155F7">
              <w:rPr>
                <w:sz w:val="18"/>
              </w:rPr>
              <w:t>At step 2 player selects to auction property:</w:t>
            </w:r>
          </w:p>
          <w:p w14:paraId="2632C411" w14:textId="77777777" w:rsidR="0014105E" w:rsidRPr="000155F7" w:rsidRDefault="0014105E" w:rsidP="003C3658">
            <w:pPr>
              <w:pStyle w:val="Listeavsnitt"/>
              <w:numPr>
                <w:ilvl w:val="0"/>
                <w:numId w:val="9"/>
              </w:numPr>
              <w:spacing w:after="0" w:line="240" w:lineRule="auto"/>
              <w:rPr>
                <w:sz w:val="18"/>
                <w:szCs w:val="20"/>
              </w:rPr>
            </w:pPr>
            <w:r w:rsidRPr="000155F7">
              <w:rPr>
                <w:sz w:val="18"/>
                <w:szCs w:val="20"/>
              </w:rPr>
              <w:t>System displays property for sale with a starting bid amount</w:t>
            </w:r>
          </w:p>
          <w:p w14:paraId="406AA37E" w14:textId="04987AD9" w:rsidR="0014105E" w:rsidRPr="000155F7" w:rsidRDefault="0014105E" w:rsidP="003C3658">
            <w:pPr>
              <w:pStyle w:val="Listeavsnitt"/>
              <w:numPr>
                <w:ilvl w:val="0"/>
                <w:numId w:val="9"/>
              </w:numPr>
              <w:spacing w:after="0" w:line="240" w:lineRule="auto"/>
              <w:rPr>
                <w:rFonts w:cstheme="minorHAnsi"/>
                <w:sz w:val="18"/>
                <w:szCs w:val="20"/>
              </w:rPr>
            </w:pPr>
            <w:r w:rsidRPr="000155F7">
              <w:rPr>
                <w:sz w:val="18"/>
                <w:szCs w:val="20"/>
              </w:rPr>
              <w:t>Each player chooses to bid or not bid until property is allocated to highest bidder.</w:t>
            </w:r>
          </w:p>
        </w:tc>
      </w:tr>
      <w:tr w:rsidR="0014105E" w:rsidRPr="000155F7" w14:paraId="7575450E" w14:textId="77777777" w:rsidTr="00E6056C">
        <w:tc>
          <w:tcPr>
            <w:tcW w:w="1980" w:type="dxa"/>
          </w:tcPr>
          <w:p w14:paraId="16E5BE0E" w14:textId="77777777" w:rsidR="0014105E" w:rsidRPr="000155F7" w:rsidRDefault="0014105E" w:rsidP="0014105E">
            <w:pPr>
              <w:rPr>
                <w:rFonts w:cstheme="minorHAnsi"/>
                <w:b/>
                <w:sz w:val="18"/>
              </w:rPr>
            </w:pPr>
            <w:r w:rsidRPr="000155F7">
              <w:rPr>
                <w:rFonts w:cstheme="minorHAnsi"/>
                <w:b/>
                <w:sz w:val="18"/>
              </w:rPr>
              <w:t>Extension points</w:t>
            </w:r>
          </w:p>
        </w:tc>
        <w:tc>
          <w:tcPr>
            <w:tcW w:w="7036" w:type="dxa"/>
          </w:tcPr>
          <w:p w14:paraId="2EE3D529" w14:textId="0A5641ED" w:rsidR="0014105E" w:rsidRPr="000155F7" w:rsidRDefault="0014105E" w:rsidP="0014105E">
            <w:pPr>
              <w:rPr>
                <w:rFonts w:cstheme="minorHAnsi"/>
                <w:sz w:val="18"/>
              </w:rPr>
            </w:pPr>
          </w:p>
        </w:tc>
      </w:tr>
      <w:tr w:rsidR="0014105E" w:rsidRPr="000155F7" w14:paraId="761D31D3" w14:textId="77777777" w:rsidTr="00E6056C">
        <w:trPr>
          <w:trHeight w:val="125"/>
        </w:trPr>
        <w:tc>
          <w:tcPr>
            <w:tcW w:w="1980" w:type="dxa"/>
          </w:tcPr>
          <w:p w14:paraId="2EE72F03" w14:textId="77777777" w:rsidR="0014105E" w:rsidRPr="000155F7" w:rsidRDefault="0014105E" w:rsidP="0014105E">
            <w:pPr>
              <w:rPr>
                <w:rFonts w:cstheme="minorHAnsi"/>
                <w:b/>
                <w:sz w:val="18"/>
              </w:rPr>
            </w:pPr>
            <w:r w:rsidRPr="000155F7">
              <w:rPr>
                <w:rFonts w:cstheme="minorHAnsi"/>
                <w:b/>
                <w:sz w:val="18"/>
              </w:rPr>
              <w:t>Exceptions</w:t>
            </w:r>
          </w:p>
        </w:tc>
        <w:tc>
          <w:tcPr>
            <w:tcW w:w="7036" w:type="dxa"/>
          </w:tcPr>
          <w:p w14:paraId="738C4CE9" w14:textId="77777777" w:rsidR="0014105E" w:rsidRPr="000155F7" w:rsidRDefault="0014105E" w:rsidP="003C3658">
            <w:pPr>
              <w:pStyle w:val="Listeavsnitt"/>
              <w:numPr>
                <w:ilvl w:val="0"/>
                <w:numId w:val="10"/>
              </w:numPr>
              <w:spacing w:after="0" w:line="240" w:lineRule="auto"/>
              <w:rPr>
                <w:sz w:val="18"/>
                <w:szCs w:val="20"/>
              </w:rPr>
            </w:pPr>
            <w:r w:rsidRPr="000155F7">
              <w:rPr>
                <w:sz w:val="18"/>
                <w:szCs w:val="20"/>
              </w:rPr>
              <w:t>Player has insufficient funds to buy property</w:t>
            </w:r>
          </w:p>
          <w:p w14:paraId="7603428E" w14:textId="686F8DD0" w:rsidR="0014105E" w:rsidRPr="000155F7" w:rsidRDefault="0014105E" w:rsidP="003C3658">
            <w:pPr>
              <w:pStyle w:val="Listeavsnitt"/>
              <w:numPr>
                <w:ilvl w:val="0"/>
                <w:numId w:val="10"/>
              </w:numPr>
              <w:spacing w:after="0" w:line="240" w:lineRule="auto"/>
              <w:rPr>
                <w:rFonts w:cstheme="minorHAnsi"/>
                <w:sz w:val="18"/>
                <w:szCs w:val="20"/>
              </w:rPr>
            </w:pPr>
            <w:r w:rsidRPr="000155F7">
              <w:rPr>
                <w:sz w:val="18"/>
                <w:szCs w:val="20"/>
              </w:rPr>
              <w:t xml:space="preserve">No player bids and property </w:t>
            </w:r>
            <w:proofErr w:type="gramStart"/>
            <w:r w:rsidRPr="000155F7">
              <w:rPr>
                <w:sz w:val="18"/>
                <w:szCs w:val="20"/>
              </w:rPr>
              <w:t>remains</w:t>
            </w:r>
            <w:proofErr w:type="gramEnd"/>
            <w:r w:rsidRPr="000155F7">
              <w:rPr>
                <w:sz w:val="18"/>
                <w:szCs w:val="20"/>
              </w:rPr>
              <w:t xml:space="preserve"> unsold</w:t>
            </w:r>
          </w:p>
        </w:tc>
      </w:tr>
    </w:tbl>
    <w:p w14:paraId="73325A73" w14:textId="2921B676" w:rsidR="0014105E" w:rsidRPr="000155F7" w:rsidRDefault="0014105E" w:rsidP="00EC397D">
      <w:pPr>
        <w:rPr>
          <w:sz w:val="18"/>
        </w:rPr>
      </w:pPr>
    </w:p>
    <w:tbl>
      <w:tblPr>
        <w:tblStyle w:val="Tabellrutenett"/>
        <w:tblW w:w="0" w:type="auto"/>
        <w:tblInd w:w="-5" w:type="dxa"/>
        <w:tblLook w:val="04A0" w:firstRow="1" w:lastRow="0" w:firstColumn="1" w:lastColumn="0" w:noHBand="0" w:noVBand="1"/>
      </w:tblPr>
      <w:tblGrid>
        <w:gridCol w:w="1980"/>
        <w:gridCol w:w="7036"/>
      </w:tblGrid>
      <w:tr w:rsidR="0014105E" w:rsidRPr="000155F7" w14:paraId="0D5B5A8A" w14:textId="77777777" w:rsidTr="00E6056C">
        <w:tc>
          <w:tcPr>
            <w:tcW w:w="1980" w:type="dxa"/>
          </w:tcPr>
          <w:p w14:paraId="730684CC" w14:textId="77777777" w:rsidR="0014105E" w:rsidRPr="000155F7" w:rsidRDefault="0014105E" w:rsidP="00E6056C">
            <w:pPr>
              <w:rPr>
                <w:rFonts w:cstheme="minorHAnsi"/>
                <w:b/>
                <w:sz w:val="18"/>
              </w:rPr>
            </w:pPr>
            <w:r w:rsidRPr="000155F7">
              <w:rPr>
                <w:rFonts w:cstheme="minorHAnsi"/>
                <w:b/>
                <w:sz w:val="18"/>
              </w:rPr>
              <w:t>Name</w:t>
            </w:r>
          </w:p>
        </w:tc>
        <w:tc>
          <w:tcPr>
            <w:tcW w:w="7036" w:type="dxa"/>
          </w:tcPr>
          <w:p w14:paraId="5C218796" w14:textId="0635AE31" w:rsidR="0014105E" w:rsidRPr="000155F7" w:rsidRDefault="0014105E" w:rsidP="00E6056C">
            <w:pPr>
              <w:rPr>
                <w:rFonts w:cstheme="minorHAnsi"/>
                <w:b/>
                <w:sz w:val="18"/>
              </w:rPr>
            </w:pPr>
            <w:r w:rsidRPr="000155F7">
              <w:rPr>
                <w:rFonts w:cstheme="minorHAnsi"/>
                <w:b/>
                <w:sz w:val="18"/>
              </w:rPr>
              <w:t>Pay rent on owned square – extends UC_3</w:t>
            </w:r>
          </w:p>
        </w:tc>
      </w:tr>
      <w:tr w:rsidR="0014105E" w:rsidRPr="000155F7" w14:paraId="376B7349" w14:textId="77777777" w:rsidTr="00E6056C">
        <w:tc>
          <w:tcPr>
            <w:tcW w:w="1980" w:type="dxa"/>
          </w:tcPr>
          <w:p w14:paraId="04AD19D5" w14:textId="77777777" w:rsidR="0014105E" w:rsidRPr="000155F7" w:rsidRDefault="0014105E" w:rsidP="00E6056C">
            <w:pPr>
              <w:rPr>
                <w:rFonts w:cstheme="minorHAnsi"/>
                <w:b/>
                <w:sz w:val="18"/>
              </w:rPr>
            </w:pPr>
            <w:r w:rsidRPr="000155F7">
              <w:rPr>
                <w:rFonts w:cstheme="minorHAnsi"/>
                <w:b/>
                <w:sz w:val="18"/>
              </w:rPr>
              <w:t>ID</w:t>
            </w:r>
          </w:p>
        </w:tc>
        <w:tc>
          <w:tcPr>
            <w:tcW w:w="7036" w:type="dxa"/>
          </w:tcPr>
          <w:p w14:paraId="7FC4AE9B" w14:textId="18940A36" w:rsidR="0014105E" w:rsidRPr="000155F7" w:rsidRDefault="0014105E" w:rsidP="00E6056C">
            <w:pPr>
              <w:rPr>
                <w:rFonts w:cstheme="minorHAnsi"/>
                <w:sz w:val="18"/>
              </w:rPr>
            </w:pPr>
            <w:r w:rsidRPr="000155F7">
              <w:rPr>
                <w:rFonts w:cstheme="minorHAnsi"/>
                <w:sz w:val="18"/>
              </w:rPr>
              <w:t>UC_5</w:t>
            </w:r>
          </w:p>
        </w:tc>
      </w:tr>
      <w:tr w:rsidR="0014105E" w:rsidRPr="000155F7" w14:paraId="352D5DA9" w14:textId="77777777" w:rsidTr="00E6056C">
        <w:tc>
          <w:tcPr>
            <w:tcW w:w="1980" w:type="dxa"/>
          </w:tcPr>
          <w:p w14:paraId="30327E7A" w14:textId="77777777" w:rsidR="0014105E" w:rsidRPr="000155F7" w:rsidRDefault="0014105E" w:rsidP="00E6056C">
            <w:pPr>
              <w:rPr>
                <w:rFonts w:cstheme="minorHAnsi"/>
                <w:b/>
                <w:sz w:val="18"/>
              </w:rPr>
            </w:pPr>
            <w:r w:rsidRPr="000155F7">
              <w:rPr>
                <w:rFonts w:cstheme="minorHAnsi"/>
                <w:b/>
                <w:sz w:val="18"/>
              </w:rPr>
              <w:t>Description</w:t>
            </w:r>
          </w:p>
        </w:tc>
        <w:tc>
          <w:tcPr>
            <w:tcW w:w="7036" w:type="dxa"/>
          </w:tcPr>
          <w:p w14:paraId="1C2AE8B0" w14:textId="136A248B" w:rsidR="0014105E" w:rsidRPr="000155F7" w:rsidRDefault="0014105E" w:rsidP="00E6056C">
            <w:pPr>
              <w:rPr>
                <w:rFonts w:cstheme="minorHAnsi"/>
                <w:sz w:val="18"/>
              </w:rPr>
            </w:pPr>
            <w:r w:rsidRPr="000155F7">
              <w:rPr>
                <w:sz w:val="18"/>
              </w:rPr>
              <w:t>Player prompted to pay rent after landing on an owned square</w:t>
            </w:r>
          </w:p>
        </w:tc>
      </w:tr>
      <w:tr w:rsidR="0014105E" w:rsidRPr="000155F7" w14:paraId="02CA3AC2" w14:textId="77777777" w:rsidTr="00E6056C">
        <w:tc>
          <w:tcPr>
            <w:tcW w:w="1980" w:type="dxa"/>
          </w:tcPr>
          <w:p w14:paraId="286EFF4D" w14:textId="77777777" w:rsidR="0014105E" w:rsidRPr="000155F7" w:rsidRDefault="0014105E" w:rsidP="00E6056C">
            <w:pPr>
              <w:rPr>
                <w:rFonts w:cstheme="minorHAnsi"/>
                <w:b/>
                <w:sz w:val="18"/>
              </w:rPr>
            </w:pPr>
            <w:r w:rsidRPr="000155F7">
              <w:rPr>
                <w:rFonts w:cstheme="minorHAnsi"/>
                <w:b/>
                <w:sz w:val="18"/>
              </w:rPr>
              <w:t>Pre-conditions</w:t>
            </w:r>
          </w:p>
        </w:tc>
        <w:tc>
          <w:tcPr>
            <w:tcW w:w="7036" w:type="dxa"/>
          </w:tcPr>
          <w:p w14:paraId="4544FDD2" w14:textId="291474B3" w:rsidR="0014105E" w:rsidRPr="000155F7" w:rsidRDefault="0014105E" w:rsidP="00E6056C">
            <w:pPr>
              <w:rPr>
                <w:rFonts w:cstheme="minorHAnsi"/>
                <w:sz w:val="18"/>
              </w:rPr>
            </w:pPr>
            <w:r w:rsidRPr="000155F7">
              <w:rPr>
                <w:sz w:val="18"/>
              </w:rPr>
              <w:t>Game in progress, dice rolled, player has moved</w:t>
            </w:r>
          </w:p>
        </w:tc>
      </w:tr>
      <w:tr w:rsidR="0014105E" w:rsidRPr="000155F7" w14:paraId="1A07B13D" w14:textId="77777777" w:rsidTr="00E6056C">
        <w:tc>
          <w:tcPr>
            <w:tcW w:w="1980" w:type="dxa"/>
          </w:tcPr>
          <w:p w14:paraId="233CD34F" w14:textId="77777777" w:rsidR="0014105E" w:rsidRPr="000155F7" w:rsidRDefault="0014105E" w:rsidP="0014105E">
            <w:pPr>
              <w:rPr>
                <w:rFonts w:cstheme="minorHAnsi"/>
                <w:b/>
                <w:sz w:val="18"/>
              </w:rPr>
            </w:pPr>
            <w:r w:rsidRPr="000155F7">
              <w:rPr>
                <w:rFonts w:cstheme="minorHAnsi"/>
                <w:b/>
                <w:sz w:val="18"/>
              </w:rPr>
              <w:t>Post conditions</w:t>
            </w:r>
          </w:p>
        </w:tc>
        <w:tc>
          <w:tcPr>
            <w:tcW w:w="7036" w:type="dxa"/>
          </w:tcPr>
          <w:p w14:paraId="6F834555" w14:textId="29AA0A73" w:rsidR="0014105E" w:rsidRPr="000155F7" w:rsidRDefault="0014105E" w:rsidP="0014105E">
            <w:pPr>
              <w:rPr>
                <w:rFonts w:cstheme="minorHAnsi"/>
                <w:sz w:val="18"/>
              </w:rPr>
            </w:pPr>
            <w:r w:rsidRPr="000155F7">
              <w:rPr>
                <w:sz w:val="18"/>
              </w:rPr>
              <w:t>Current players bank account debited rent amount and bank balance of player that owns property is updated. System displays current players balance.</w:t>
            </w:r>
          </w:p>
        </w:tc>
      </w:tr>
      <w:tr w:rsidR="0014105E" w:rsidRPr="000155F7" w14:paraId="058BD951" w14:textId="77777777" w:rsidTr="00E6056C">
        <w:tc>
          <w:tcPr>
            <w:tcW w:w="1980" w:type="dxa"/>
          </w:tcPr>
          <w:p w14:paraId="34271F3E" w14:textId="77777777" w:rsidR="0014105E" w:rsidRPr="000155F7" w:rsidRDefault="0014105E" w:rsidP="0014105E">
            <w:pPr>
              <w:rPr>
                <w:rFonts w:cstheme="minorHAnsi"/>
                <w:b/>
                <w:sz w:val="18"/>
              </w:rPr>
            </w:pPr>
            <w:r w:rsidRPr="000155F7">
              <w:rPr>
                <w:rFonts w:cstheme="minorHAnsi"/>
                <w:b/>
                <w:sz w:val="18"/>
              </w:rPr>
              <w:t>Main flow</w:t>
            </w:r>
          </w:p>
        </w:tc>
        <w:tc>
          <w:tcPr>
            <w:tcW w:w="7036" w:type="dxa"/>
          </w:tcPr>
          <w:p w14:paraId="42FE9D87" w14:textId="77777777" w:rsidR="0014105E" w:rsidRPr="000155F7" w:rsidRDefault="0014105E" w:rsidP="003C3658">
            <w:pPr>
              <w:pStyle w:val="Listeavsnitt"/>
              <w:numPr>
                <w:ilvl w:val="0"/>
                <w:numId w:val="11"/>
              </w:numPr>
              <w:spacing w:after="0" w:line="240" w:lineRule="auto"/>
              <w:rPr>
                <w:sz w:val="18"/>
                <w:szCs w:val="20"/>
              </w:rPr>
            </w:pPr>
            <w:r w:rsidRPr="000155F7">
              <w:rPr>
                <w:sz w:val="18"/>
                <w:szCs w:val="20"/>
              </w:rPr>
              <w:t>System displays that player has landed on an owned square and how much rent is due.</w:t>
            </w:r>
          </w:p>
          <w:p w14:paraId="3CEE2527" w14:textId="77777777" w:rsidR="0014105E" w:rsidRPr="000155F7" w:rsidRDefault="0014105E" w:rsidP="003C3658">
            <w:pPr>
              <w:pStyle w:val="Listeavsnitt"/>
              <w:numPr>
                <w:ilvl w:val="0"/>
                <w:numId w:val="11"/>
              </w:numPr>
              <w:spacing w:after="0" w:line="240" w:lineRule="auto"/>
              <w:rPr>
                <w:sz w:val="18"/>
                <w:szCs w:val="20"/>
              </w:rPr>
            </w:pPr>
            <w:r w:rsidRPr="000155F7">
              <w:rPr>
                <w:sz w:val="18"/>
                <w:szCs w:val="20"/>
              </w:rPr>
              <w:t>The system debits current players bank account and adds to owning players bank account.</w:t>
            </w:r>
          </w:p>
          <w:p w14:paraId="6043010A" w14:textId="17140C3B" w:rsidR="0014105E" w:rsidRPr="000155F7" w:rsidRDefault="0014105E" w:rsidP="003C3658">
            <w:pPr>
              <w:pStyle w:val="Listeavsnitt"/>
              <w:numPr>
                <w:ilvl w:val="0"/>
                <w:numId w:val="11"/>
              </w:numPr>
              <w:spacing w:after="0" w:line="240" w:lineRule="auto"/>
              <w:rPr>
                <w:rFonts w:cstheme="minorHAnsi"/>
                <w:sz w:val="18"/>
                <w:szCs w:val="20"/>
              </w:rPr>
            </w:pPr>
            <w:r w:rsidRPr="000155F7">
              <w:rPr>
                <w:sz w:val="18"/>
                <w:szCs w:val="20"/>
              </w:rPr>
              <w:t>System displays current players bank balance following transaction.</w:t>
            </w:r>
          </w:p>
        </w:tc>
      </w:tr>
      <w:tr w:rsidR="0014105E" w:rsidRPr="000155F7" w14:paraId="5AB24685" w14:textId="77777777" w:rsidTr="00E6056C">
        <w:tc>
          <w:tcPr>
            <w:tcW w:w="1980" w:type="dxa"/>
          </w:tcPr>
          <w:p w14:paraId="611CB57E" w14:textId="77777777" w:rsidR="0014105E" w:rsidRPr="000155F7" w:rsidRDefault="0014105E" w:rsidP="0014105E">
            <w:pPr>
              <w:rPr>
                <w:rFonts w:cstheme="minorHAnsi"/>
                <w:b/>
                <w:sz w:val="18"/>
              </w:rPr>
            </w:pPr>
            <w:r w:rsidRPr="000155F7">
              <w:rPr>
                <w:rFonts w:cstheme="minorHAnsi"/>
                <w:b/>
                <w:sz w:val="18"/>
              </w:rPr>
              <w:t>Alternative flow</w:t>
            </w:r>
          </w:p>
        </w:tc>
        <w:tc>
          <w:tcPr>
            <w:tcW w:w="7036" w:type="dxa"/>
          </w:tcPr>
          <w:p w14:paraId="4B962911" w14:textId="6B63E023" w:rsidR="0014105E" w:rsidRPr="000155F7" w:rsidRDefault="0014105E" w:rsidP="0014105E">
            <w:pPr>
              <w:rPr>
                <w:rFonts w:cstheme="minorHAnsi"/>
                <w:sz w:val="18"/>
              </w:rPr>
            </w:pPr>
          </w:p>
        </w:tc>
      </w:tr>
      <w:tr w:rsidR="0014105E" w:rsidRPr="000155F7" w14:paraId="24AD0684" w14:textId="77777777" w:rsidTr="00E6056C">
        <w:tc>
          <w:tcPr>
            <w:tcW w:w="1980" w:type="dxa"/>
          </w:tcPr>
          <w:p w14:paraId="044831E3" w14:textId="77777777" w:rsidR="0014105E" w:rsidRPr="000155F7" w:rsidRDefault="0014105E" w:rsidP="0014105E">
            <w:pPr>
              <w:rPr>
                <w:rFonts w:cstheme="minorHAnsi"/>
                <w:b/>
                <w:sz w:val="18"/>
              </w:rPr>
            </w:pPr>
            <w:r w:rsidRPr="000155F7">
              <w:rPr>
                <w:rFonts w:cstheme="minorHAnsi"/>
                <w:b/>
                <w:sz w:val="18"/>
              </w:rPr>
              <w:t>Extension points</w:t>
            </w:r>
          </w:p>
        </w:tc>
        <w:tc>
          <w:tcPr>
            <w:tcW w:w="7036" w:type="dxa"/>
          </w:tcPr>
          <w:p w14:paraId="60AE9593" w14:textId="77777777" w:rsidR="0014105E" w:rsidRPr="000155F7" w:rsidRDefault="0014105E" w:rsidP="0014105E">
            <w:pPr>
              <w:rPr>
                <w:rFonts w:cstheme="minorHAnsi"/>
                <w:sz w:val="18"/>
              </w:rPr>
            </w:pPr>
          </w:p>
        </w:tc>
      </w:tr>
      <w:tr w:rsidR="0014105E" w:rsidRPr="000155F7" w14:paraId="5E0A0959" w14:textId="77777777" w:rsidTr="00E6056C">
        <w:trPr>
          <w:trHeight w:val="125"/>
        </w:trPr>
        <w:tc>
          <w:tcPr>
            <w:tcW w:w="1980" w:type="dxa"/>
          </w:tcPr>
          <w:p w14:paraId="1CDFAED4" w14:textId="77777777" w:rsidR="0014105E" w:rsidRPr="000155F7" w:rsidRDefault="0014105E" w:rsidP="0014105E">
            <w:pPr>
              <w:rPr>
                <w:rFonts w:cstheme="minorHAnsi"/>
                <w:b/>
                <w:sz w:val="18"/>
              </w:rPr>
            </w:pPr>
            <w:r w:rsidRPr="000155F7">
              <w:rPr>
                <w:rFonts w:cstheme="minorHAnsi"/>
                <w:b/>
                <w:sz w:val="18"/>
              </w:rPr>
              <w:t>Exceptions</w:t>
            </w:r>
          </w:p>
        </w:tc>
        <w:tc>
          <w:tcPr>
            <w:tcW w:w="7036" w:type="dxa"/>
          </w:tcPr>
          <w:p w14:paraId="3466925F" w14:textId="30147CCE" w:rsidR="0014105E" w:rsidRPr="000155F7" w:rsidRDefault="0014105E" w:rsidP="0014105E">
            <w:pPr>
              <w:rPr>
                <w:rFonts w:cstheme="minorHAnsi"/>
                <w:sz w:val="18"/>
              </w:rPr>
            </w:pPr>
            <w:r w:rsidRPr="000155F7">
              <w:rPr>
                <w:rFonts w:cstheme="minorHAnsi"/>
                <w:sz w:val="18"/>
              </w:rPr>
              <w:t>Player has insufficient funds to pay rent</w:t>
            </w:r>
          </w:p>
        </w:tc>
      </w:tr>
    </w:tbl>
    <w:p w14:paraId="0D61910E" w14:textId="51CAA785" w:rsidR="0014105E" w:rsidRPr="000155F7" w:rsidRDefault="0014105E" w:rsidP="00EC397D">
      <w:pPr>
        <w:rPr>
          <w:sz w:val="18"/>
        </w:rPr>
      </w:pPr>
    </w:p>
    <w:tbl>
      <w:tblPr>
        <w:tblStyle w:val="Tabellrutenett"/>
        <w:tblW w:w="0" w:type="auto"/>
        <w:tblInd w:w="-5" w:type="dxa"/>
        <w:tblLook w:val="04A0" w:firstRow="1" w:lastRow="0" w:firstColumn="1" w:lastColumn="0" w:noHBand="0" w:noVBand="1"/>
      </w:tblPr>
      <w:tblGrid>
        <w:gridCol w:w="1980"/>
        <w:gridCol w:w="7036"/>
      </w:tblGrid>
      <w:tr w:rsidR="0014105E" w:rsidRPr="000155F7" w14:paraId="31C38ECB" w14:textId="77777777" w:rsidTr="00E6056C">
        <w:tc>
          <w:tcPr>
            <w:tcW w:w="1980" w:type="dxa"/>
          </w:tcPr>
          <w:p w14:paraId="407E4970" w14:textId="77777777" w:rsidR="0014105E" w:rsidRPr="000155F7" w:rsidRDefault="0014105E" w:rsidP="00E6056C">
            <w:pPr>
              <w:rPr>
                <w:rFonts w:cstheme="minorHAnsi"/>
                <w:b/>
                <w:sz w:val="18"/>
              </w:rPr>
            </w:pPr>
            <w:r w:rsidRPr="000155F7">
              <w:rPr>
                <w:rFonts w:cstheme="minorHAnsi"/>
                <w:b/>
                <w:sz w:val="18"/>
              </w:rPr>
              <w:t>Name</w:t>
            </w:r>
          </w:p>
        </w:tc>
        <w:tc>
          <w:tcPr>
            <w:tcW w:w="7036" w:type="dxa"/>
          </w:tcPr>
          <w:p w14:paraId="47D42CB2" w14:textId="287DE788" w:rsidR="0014105E" w:rsidRPr="000155F7" w:rsidRDefault="0014105E" w:rsidP="00E6056C">
            <w:pPr>
              <w:rPr>
                <w:rFonts w:cstheme="minorHAnsi"/>
                <w:b/>
                <w:sz w:val="18"/>
              </w:rPr>
            </w:pPr>
            <w:r w:rsidRPr="000155F7">
              <w:rPr>
                <w:rFonts w:cstheme="minorHAnsi"/>
                <w:b/>
                <w:sz w:val="18"/>
              </w:rPr>
              <w:t>Pass Start – extends UC_</w:t>
            </w:r>
            <w:r w:rsidR="003C3658">
              <w:rPr>
                <w:rFonts w:cstheme="minorHAnsi"/>
                <w:b/>
                <w:sz w:val="18"/>
              </w:rPr>
              <w:t>3</w:t>
            </w:r>
          </w:p>
        </w:tc>
      </w:tr>
      <w:tr w:rsidR="0014105E" w:rsidRPr="000155F7" w14:paraId="4629F160" w14:textId="77777777" w:rsidTr="00E6056C">
        <w:tc>
          <w:tcPr>
            <w:tcW w:w="1980" w:type="dxa"/>
          </w:tcPr>
          <w:p w14:paraId="3649CB54" w14:textId="77777777" w:rsidR="0014105E" w:rsidRPr="000155F7" w:rsidRDefault="0014105E" w:rsidP="00E6056C">
            <w:pPr>
              <w:rPr>
                <w:rFonts w:cstheme="minorHAnsi"/>
                <w:b/>
                <w:sz w:val="18"/>
              </w:rPr>
            </w:pPr>
            <w:r w:rsidRPr="000155F7">
              <w:rPr>
                <w:rFonts w:cstheme="minorHAnsi"/>
                <w:b/>
                <w:sz w:val="18"/>
              </w:rPr>
              <w:t>ID</w:t>
            </w:r>
          </w:p>
        </w:tc>
        <w:tc>
          <w:tcPr>
            <w:tcW w:w="7036" w:type="dxa"/>
          </w:tcPr>
          <w:p w14:paraId="480A173A" w14:textId="657DA91F" w:rsidR="0014105E" w:rsidRPr="000155F7" w:rsidRDefault="0014105E" w:rsidP="00E6056C">
            <w:pPr>
              <w:rPr>
                <w:rFonts w:cstheme="minorHAnsi"/>
                <w:sz w:val="18"/>
              </w:rPr>
            </w:pPr>
            <w:r w:rsidRPr="000155F7">
              <w:rPr>
                <w:rFonts w:cstheme="minorHAnsi"/>
                <w:sz w:val="18"/>
              </w:rPr>
              <w:t>UC_6</w:t>
            </w:r>
          </w:p>
        </w:tc>
      </w:tr>
      <w:tr w:rsidR="0014105E" w:rsidRPr="000155F7" w14:paraId="5443B02C" w14:textId="77777777" w:rsidTr="00E6056C">
        <w:tc>
          <w:tcPr>
            <w:tcW w:w="1980" w:type="dxa"/>
          </w:tcPr>
          <w:p w14:paraId="521DB987" w14:textId="77777777" w:rsidR="0014105E" w:rsidRPr="000155F7" w:rsidRDefault="0014105E" w:rsidP="00E6056C">
            <w:pPr>
              <w:rPr>
                <w:rFonts w:cstheme="minorHAnsi"/>
                <w:b/>
                <w:sz w:val="18"/>
              </w:rPr>
            </w:pPr>
            <w:r w:rsidRPr="000155F7">
              <w:rPr>
                <w:rFonts w:cstheme="minorHAnsi"/>
                <w:b/>
                <w:sz w:val="18"/>
              </w:rPr>
              <w:t>Description</w:t>
            </w:r>
          </w:p>
        </w:tc>
        <w:tc>
          <w:tcPr>
            <w:tcW w:w="7036" w:type="dxa"/>
          </w:tcPr>
          <w:p w14:paraId="59635F16" w14:textId="3E4713EA" w:rsidR="0014105E" w:rsidRPr="000155F7" w:rsidRDefault="0014105E" w:rsidP="00E6056C">
            <w:pPr>
              <w:rPr>
                <w:rFonts w:cstheme="minorHAnsi"/>
                <w:sz w:val="18"/>
              </w:rPr>
            </w:pPr>
            <w:r w:rsidRPr="000155F7">
              <w:rPr>
                <w:sz w:val="18"/>
              </w:rPr>
              <w:t>Player passes start, and collects payment</w:t>
            </w:r>
          </w:p>
        </w:tc>
      </w:tr>
      <w:tr w:rsidR="0014105E" w:rsidRPr="000155F7" w14:paraId="3E2BA3A2" w14:textId="77777777" w:rsidTr="00E6056C">
        <w:tc>
          <w:tcPr>
            <w:tcW w:w="1980" w:type="dxa"/>
          </w:tcPr>
          <w:p w14:paraId="43CA7860" w14:textId="77777777" w:rsidR="0014105E" w:rsidRPr="000155F7" w:rsidRDefault="0014105E" w:rsidP="00E6056C">
            <w:pPr>
              <w:rPr>
                <w:rFonts w:cstheme="minorHAnsi"/>
                <w:b/>
                <w:sz w:val="18"/>
              </w:rPr>
            </w:pPr>
            <w:r w:rsidRPr="000155F7">
              <w:rPr>
                <w:rFonts w:cstheme="minorHAnsi"/>
                <w:b/>
                <w:sz w:val="18"/>
              </w:rPr>
              <w:t>Pre-conditions</w:t>
            </w:r>
          </w:p>
        </w:tc>
        <w:tc>
          <w:tcPr>
            <w:tcW w:w="7036" w:type="dxa"/>
          </w:tcPr>
          <w:p w14:paraId="4978E666" w14:textId="77777777" w:rsidR="0014105E" w:rsidRPr="000155F7" w:rsidRDefault="0014105E" w:rsidP="00E6056C">
            <w:pPr>
              <w:rPr>
                <w:rFonts w:cstheme="minorHAnsi"/>
                <w:sz w:val="18"/>
              </w:rPr>
            </w:pPr>
            <w:r w:rsidRPr="000155F7">
              <w:rPr>
                <w:sz w:val="18"/>
              </w:rPr>
              <w:t>Game in progress, dice rolled, player has moved</w:t>
            </w:r>
          </w:p>
        </w:tc>
      </w:tr>
      <w:tr w:rsidR="0014105E" w:rsidRPr="000155F7" w14:paraId="7036242E" w14:textId="77777777" w:rsidTr="00E6056C">
        <w:tc>
          <w:tcPr>
            <w:tcW w:w="1980" w:type="dxa"/>
          </w:tcPr>
          <w:p w14:paraId="2B3149C1" w14:textId="77777777" w:rsidR="0014105E" w:rsidRPr="000155F7" w:rsidRDefault="0014105E" w:rsidP="00E6056C">
            <w:pPr>
              <w:rPr>
                <w:rFonts w:cstheme="minorHAnsi"/>
                <w:b/>
                <w:sz w:val="18"/>
              </w:rPr>
            </w:pPr>
            <w:r w:rsidRPr="000155F7">
              <w:rPr>
                <w:rFonts w:cstheme="minorHAnsi"/>
                <w:b/>
                <w:sz w:val="18"/>
              </w:rPr>
              <w:t>Post conditions</w:t>
            </w:r>
          </w:p>
        </w:tc>
        <w:tc>
          <w:tcPr>
            <w:tcW w:w="7036" w:type="dxa"/>
          </w:tcPr>
          <w:p w14:paraId="1CE74B08" w14:textId="41FCCBFC" w:rsidR="0014105E" w:rsidRPr="000155F7" w:rsidRDefault="0014105E" w:rsidP="00E6056C">
            <w:pPr>
              <w:rPr>
                <w:rFonts w:cstheme="minorHAnsi"/>
                <w:sz w:val="18"/>
              </w:rPr>
            </w:pPr>
            <w:r w:rsidRPr="000155F7">
              <w:rPr>
                <w:sz w:val="18"/>
              </w:rPr>
              <w:t>Payment is added to the players’ inventory, and the bank balance is displayed to screen</w:t>
            </w:r>
          </w:p>
        </w:tc>
      </w:tr>
      <w:tr w:rsidR="0014105E" w:rsidRPr="000155F7" w14:paraId="4DC0FAA2" w14:textId="77777777" w:rsidTr="00E6056C">
        <w:tc>
          <w:tcPr>
            <w:tcW w:w="1980" w:type="dxa"/>
          </w:tcPr>
          <w:p w14:paraId="6816F457" w14:textId="77777777" w:rsidR="0014105E" w:rsidRPr="000155F7" w:rsidRDefault="0014105E" w:rsidP="00E6056C">
            <w:pPr>
              <w:rPr>
                <w:rFonts w:cstheme="minorHAnsi"/>
                <w:b/>
                <w:sz w:val="18"/>
              </w:rPr>
            </w:pPr>
            <w:r w:rsidRPr="000155F7">
              <w:rPr>
                <w:rFonts w:cstheme="minorHAnsi"/>
                <w:b/>
                <w:sz w:val="18"/>
              </w:rPr>
              <w:t>Main flow</w:t>
            </w:r>
          </w:p>
        </w:tc>
        <w:tc>
          <w:tcPr>
            <w:tcW w:w="7036" w:type="dxa"/>
          </w:tcPr>
          <w:p w14:paraId="04AD8D67" w14:textId="77777777" w:rsidR="0014105E" w:rsidRPr="000155F7" w:rsidRDefault="0014105E" w:rsidP="003C3658">
            <w:pPr>
              <w:pStyle w:val="Listeavsnitt"/>
              <w:numPr>
                <w:ilvl w:val="0"/>
                <w:numId w:val="12"/>
              </w:numPr>
              <w:spacing w:after="0" w:line="240" w:lineRule="auto"/>
              <w:rPr>
                <w:sz w:val="18"/>
                <w:szCs w:val="20"/>
              </w:rPr>
            </w:pPr>
            <w:r w:rsidRPr="000155F7">
              <w:rPr>
                <w:sz w:val="18"/>
                <w:szCs w:val="20"/>
              </w:rPr>
              <w:t>Player rolls dice</w:t>
            </w:r>
          </w:p>
          <w:p w14:paraId="11166D81" w14:textId="466B62F6" w:rsidR="0014105E" w:rsidRPr="000155F7" w:rsidRDefault="0014105E" w:rsidP="003C3658">
            <w:pPr>
              <w:pStyle w:val="Listeavsnitt"/>
              <w:numPr>
                <w:ilvl w:val="0"/>
                <w:numId w:val="12"/>
              </w:numPr>
              <w:spacing w:after="0" w:line="240" w:lineRule="auto"/>
              <w:rPr>
                <w:sz w:val="18"/>
                <w:szCs w:val="20"/>
              </w:rPr>
            </w:pPr>
            <w:r w:rsidRPr="000155F7">
              <w:rPr>
                <w:sz w:val="18"/>
                <w:szCs w:val="20"/>
              </w:rPr>
              <w:t>System displays message that player has passed start square on board</w:t>
            </w:r>
          </w:p>
          <w:p w14:paraId="05529F96" w14:textId="2473B379" w:rsidR="0014105E" w:rsidRPr="000155F7" w:rsidRDefault="0014105E" w:rsidP="003C3658">
            <w:pPr>
              <w:pStyle w:val="Listeavsnitt"/>
              <w:numPr>
                <w:ilvl w:val="0"/>
                <w:numId w:val="12"/>
              </w:numPr>
              <w:spacing w:after="0" w:line="240" w:lineRule="auto"/>
              <w:rPr>
                <w:rFonts w:cstheme="minorHAnsi"/>
                <w:sz w:val="18"/>
                <w:szCs w:val="20"/>
              </w:rPr>
            </w:pPr>
            <w:r w:rsidRPr="000155F7">
              <w:rPr>
                <w:sz w:val="18"/>
                <w:szCs w:val="20"/>
              </w:rPr>
              <w:t>System adds payment to players bank balance and displays current balance on screen.</w:t>
            </w:r>
          </w:p>
        </w:tc>
      </w:tr>
      <w:tr w:rsidR="0014105E" w:rsidRPr="000155F7" w14:paraId="7D101ABF" w14:textId="77777777" w:rsidTr="00E6056C">
        <w:tc>
          <w:tcPr>
            <w:tcW w:w="1980" w:type="dxa"/>
          </w:tcPr>
          <w:p w14:paraId="7F5BFB14" w14:textId="77777777" w:rsidR="0014105E" w:rsidRPr="000155F7" w:rsidRDefault="0014105E" w:rsidP="00E6056C">
            <w:pPr>
              <w:rPr>
                <w:rFonts w:cstheme="minorHAnsi"/>
                <w:b/>
                <w:sz w:val="18"/>
              </w:rPr>
            </w:pPr>
            <w:r w:rsidRPr="000155F7">
              <w:rPr>
                <w:rFonts w:cstheme="minorHAnsi"/>
                <w:b/>
                <w:sz w:val="18"/>
              </w:rPr>
              <w:t>Alternative flow</w:t>
            </w:r>
          </w:p>
        </w:tc>
        <w:tc>
          <w:tcPr>
            <w:tcW w:w="7036" w:type="dxa"/>
          </w:tcPr>
          <w:p w14:paraId="06BC337E" w14:textId="77777777" w:rsidR="0014105E" w:rsidRPr="000155F7" w:rsidRDefault="0014105E" w:rsidP="00E6056C">
            <w:pPr>
              <w:rPr>
                <w:rFonts w:cstheme="minorHAnsi"/>
                <w:sz w:val="18"/>
              </w:rPr>
            </w:pPr>
          </w:p>
        </w:tc>
      </w:tr>
      <w:tr w:rsidR="0014105E" w:rsidRPr="000155F7" w14:paraId="645F449C" w14:textId="77777777" w:rsidTr="00E6056C">
        <w:tc>
          <w:tcPr>
            <w:tcW w:w="1980" w:type="dxa"/>
          </w:tcPr>
          <w:p w14:paraId="6DDF1782" w14:textId="77777777" w:rsidR="0014105E" w:rsidRPr="000155F7" w:rsidRDefault="0014105E" w:rsidP="00E6056C">
            <w:pPr>
              <w:rPr>
                <w:rFonts w:cstheme="minorHAnsi"/>
                <w:b/>
                <w:sz w:val="18"/>
              </w:rPr>
            </w:pPr>
            <w:r w:rsidRPr="000155F7">
              <w:rPr>
                <w:rFonts w:cstheme="minorHAnsi"/>
                <w:b/>
                <w:sz w:val="18"/>
              </w:rPr>
              <w:t>Extension points</w:t>
            </w:r>
          </w:p>
        </w:tc>
        <w:tc>
          <w:tcPr>
            <w:tcW w:w="7036" w:type="dxa"/>
          </w:tcPr>
          <w:p w14:paraId="2295B576" w14:textId="77777777" w:rsidR="0014105E" w:rsidRPr="000155F7" w:rsidRDefault="0014105E" w:rsidP="00E6056C">
            <w:pPr>
              <w:rPr>
                <w:rFonts w:cstheme="minorHAnsi"/>
                <w:sz w:val="18"/>
              </w:rPr>
            </w:pPr>
          </w:p>
        </w:tc>
      </w:tr>
      <w:tr w:rsidR="0014105E" w:rsidRPr="000155F7" w14:paraId="1988C65A" w14:textId="77777777" w:rsidTr="00E6056C">
        <w:trPr>
          <w:trHeight w:val="125"/>
        </w:trPr>
        <w:tc>
          <w:tcPr>
            <w:tcW w:w="1980" w:type="dxa"/>
          </w:tcPr>
          <w:p w14:paraId="35D7FF39" w14:textId="77777777" w:rsidR="0014105E" w:rsidRPr="000155F7" w:rsidRDefault="0014105E" w:rsidP="00E6056C">
            <w:pPr>
              <w:rPr>
                <w:rFonts w:cstheme="minorHAnsi"/>
                <w:b/>
                <w:sz w:val="18"/>
              </w:rPr>
            </w:pPr>
            <w:r w:rsidRPr="000155F7">
              <w:rPr>
                <w:rFonts w:cstheme="minorHAnsi"/>
                <w:b/>
                <w:sz w:val="18"/>
              </w:rPr>
              <w:t>Exceptions</w:t>
            </w:r>
          </w:p>
        </w:tc>
        <w:tc>
          <w:tcPr>
            <w:tcW w:w="7036" w:type="dxa"/>
          </w:tcPr>
          <w:p w14:paraId="3A66EC6C" w14:textId="1062EF30" w:rsidR="0014105E" w:rsidRPr="000155F7" w:rsidRDefault="0014105E" w:rsidP="00E6056C">
            <w:pPr>
              <w:rPr>
                <w:rFonts w:cstheme="minorHAnsi"/>
                <w:sz w:val="18"/>
              </w:rPr>
            </w:pPr>
          </w:p>
        </w:tc>
      </w:tr>
    </w:tbl>
    <w:p w14:paraId="2F2E1961" w14:textId="5BF84106" w:rsidR="0014105E" w:rsidRPr="000155F7" w:rsidRDefault="0014105E" w:rsidP="0014105E">
      <w:pPr>
        <w:rPr>
          <w:sz w:val="18"/>
        </w:rPr>
      </w:pPr>
    </w:p>
    <w:tbl>
      <w:tblPr>
        <w:tblStyle w:val="Tabellrutenett"/>
        <w:tblW w:w="0" w:type="auto"/>
        <w:tblInd w:w="-5" w:type="dxa"/>
        <w:tblLook w:val="04A0" w:firstRow="1" w:lastRow="0" w:firstColumn="1" w:lastColumn="0" w:noHBand="0" w:noVBand="1"/>
      </w:tblPr>
      <w:tblGrid>
        <w:gridCol w:w="1980"/>
        <w:gridCol w:w="7036"/>
      </w:tblGrid>
      <w:tr w:rsidR="00C72FE2" w:rsidRPr="000155F7" w14:paraId="11CD9AC4" w14:textId="77777777" w:rsidTr="00E6056C">
        <w:tc>
          <w:tcPr>
            <w:tcW w:w="1980" w:type="dxa"/>
          </w:tcPr>
          <w:p w14:paraId="75E780D2" w14:textId="77777777" w:rsidR="00C72FE2" w:rsidRPr="000155F7" w:rsidRDefault="00C72FE2" w:rsidP="00E6056C">
            <w:pPr>
              <w:rPr>
                <w:rFonts w:cstheme="minorHAnsi"/>
                <w:b/>
                <w:sz w:val="18"/>
              </w:rPr>
            </w:pPr>
            <w:r w:rsidRPr="000155F7">
              <w:rPr>
                <w:rFonts w:cstheme="minorHAnsi"/>
                <w:b/>
                <w:sz w:val="18"/>
              </w:rPr>
              <w:lastRenderedPageBreak/>
              <w:t>Name</w:t>
            </w:r>
          </w:p>
        </w:tc>
        <w:tc>
          <w:tcPr>
            <w:tcW w:w="7036" w:type="dxa"/>
          </w:tcPr>
          <w:p w14:paraId="4D460228" w14:textId="2272C933" w:rsidR="00C72FE2" w:rsidRPr="000155F7" w:rsidRDefault="00C72FE2" w:rsidP="00E6056C">
            <w:pPr>
              <w:rPr>
                <w:rFonts w:cstheme="minorHAnsi"/>
                <w:b/>
                <w:sz w:val="18"/>
              </w:rPr>
            </w:pPr>
            <w:r w:rsidRPr="000155F7">
              <w:rPr>
                <w:rFonts w:cstheme="minorHAnsi"/>
                <w:b/>
                <w:sz w:val="18"/>
              </w:rPr>
              <w:t>Manage Properties – extends UC_3</w:t>
            </w:r>
          </w:p>
        </w:tc>
      </w:tr>
      <w:tr w:rsidR="00C72FE2" w:rsidRPr="000155F7" w14:paraId="533B662A" w14:textId="77777777" w:rsidTr="00E6056C">
        <w:tc>
          <w:tcPr>
            <w:tcW w:w="1980" w:type="dxa"/>
          </w:tcPr>
          <w:p w14:paraId="17B709B4" w14:textId="77777777" w:rsidR="00C72FE2" w:rsidRPr="000155F7" w:rsidRDefault="00C72FE2" w:rsidP="00E6056C">
            <w:pPr>
              <w:rPr>
                <w:rFonts w:cstheme="minorHAnsi"/>
                <w:b/>
                <w:sz w:val="18"/>
              </w:rPr>
            </w:pPr>
            <w:r w:rsidRPr="000155F7">
              <w:rPr>
                <w:rFonts w:cstheme="minorHAnsi"/>
                <w:b/>
                <w:sz w:val="18"/>
              </w:rPr>
              <w:t>ID</w:t>
            </w:r>
          </w:p>
        </w:tc>
        <w:tc>
          <w:tcPr>
            <w:tcW w:w="7036" w:type="dxa"/>
          </w:tcPr>
          <w:p w14:paraId="63FBF037" w14:textId="3B641A3D" w:rsidR="00C72FE2" w:rsidRPr="000155F7" w:rsidRDefault="00C72FE2" w:rsidP="00E6056C">
            <w:pPr>
              <w:rPr>
                <w:rFonts w:cstheme="minorHAnsi"/>
                <w:sz w:val="18"/>
              </w:rPr>
            </w:pPr>
            <w:r w:rsidRPr="000155F7">
              <w:rPr>
                <w:rFonts w:cstheme="minorHAnsi"/>
                <w:sz w:val="18"/>
              </w:rPr>
              <w:t>UC_7</w:t>
            </w:r>
          </w:p>
        </w:tc>
      </w:tr>
      <w:tr w:rsidR="00C72FE2" w:rsidRPr="000155F7" w14:paraId="084294D3" w14:textId="77777777" w:rsidTr="00E6056C">
        <w:tc>
          <w:tcPr>
            <w:tcW w:w="1980" w:type="dxa"/>
          </w:tcPr>
          <w:p w14:paraId="28CB4096" w14:textId="77777777" w:rsidR="00C72FE2" w:rsidRPr="000155F7" w:rsidRDefault="00C72FE2" w:rsidP="00E6056C">
            <w:pPr>
              <w:rPr>
                <w:rFonts w:cstheme="minorHAnsi"/>
                <w:b/>
                <w:sz w:val="18"/>
              </w:rPr>
            </w:pPr>
            <w:r w:rsidRPr="000155F7">
              <w:rPr>
                <w:rFonts w:cstheme="minorHAnsi"/>
                <w:b/>
                <w:sz w:val="18"/>
              </w:rPr>
              <w:t>Description</w:t>
            </w:r>
          </w:p>
        </w:tc>
        <w:tc>
          <w:tcPr>
            <w:tcW w:w="7036" w:type="dxa"/>
          </w:tcPr>
          <w:p w14:paraId="1879807A" w14:textId="1D40A6D3" w:rsidR="00C72FE2" w:rsidRPr="000155F7" w:rsidRDefault="00647E4F" w:rsidP="00E6056C">
            <w:pPr>
              <w:rPr>
                <w:rFonts w:cstheme="minorHAnsi"/>
                <w:sz w:val="18"/>
              </w:rPr>
            </w:pPr>
            <w:r w:rsidRPr="000155F7">
              <w:rPr>
                <w:sz w:val="18"/>
              </w:rPr>
              <w:t>When it is players turn, they can select option to manage properties, build offices and hotels if eligible</w:t>
            </w:r>
          </w:p>
        </w:tc>
      </w:tr>
      <w:tr w:rsidR="00C72FE2" w:rsidRPr="000155F7" w14:paraId="56E5AA62" w14:textId="77777777" w:rsidTr="00E6056C">
        <w:tc>
          <w:tcPr>
            <w:tcW w:w="1980" w:type="dxa"/>
          </w:tcPr>
          <w:p w14:paraId="7D542795" w14:textId="77777777" w:rsidR="00C72FE2" w:rsidRPr="000155F7" w:rsidRDefault="00C72FE2" w:rsidP="00E6056C">
            <w:pPr>
              <w:rPr>
                <w:rFonts w:cstheme="minorHAnsi"/>
                <w:b/>
                <w:sz w:val="18"/>
              </w:rPr>
            </w:pPr>
            <w:r w:rsidRPr="000155F7">
              <w:rPr>
                <w:rFonts w:cstheme="minorHAnsi"/>
                <w:b/>
                <w:sz w:val="18"/>
              </w:rPr>
              <w:t>Pre-conditions</w:t>
            </w:r>
          </w:p>
        </w:tc>
        <w:tc>
          <w:tcPr>
            <w:tcW w:w="7036" w:type="dxa"/>
          </w:tcPr>
          <w:p w14:paraId="207F8388" w14:textId="4543668A" w:rsidR="00C72FE2" w:rsidRPr="000155F7" w:rsidRDefault="00C72FE2" w:rsidP="00E6056C">
            <w:pPr>
              <w:rPr>
                <w:rFonts w:cstheme="minorHAnsi"/>
                <w:sz w:val="18"/>
              </w:rPr>
            </w:pPr>
            <w:r w:rsidRPr="000155F7">
              <w:rPr>
                <w:sz w:val="18"/>
              </w:rPr>
              <w:t xml:space="preserve">Game in progress, </w:t>
            </w:r>
            <w:r w:rsidR="00647E4F" w:rsidRPr="000155F7">
              <w:rPr>
                <w:sz w:val="18"/>
              </w:rPr>
              <w:t>and it is the players turn</w:t>
            </w:r>
          </w:p>
        </w:tc>
      </w:tr>
      <w:tr w:rsidR="00C72FE2" w:rsidRPr="000155F7" w14:paraId="7841E2F5" w14:textId="77777777" w:rsidTr="00E6056C">
        <w:tc>
          <w:tcPr>
            <w:tcW w:w="1980" w:type="dxa"/>
          </w:tcPr>
          <w:p w14:paraId="43C6515C" w14:textId="77777777" w:rsidR="00C72FE2" w:rsidRPr="000155F7" w:rsidRDefault="00C72FE2" w:rsidP="00E6056C">
            <w:pPr>
              <w:rPr>
                <w:rFonts w:cstheme="minorHAnsi"/>
                <w:b/>
                <w:sz w:val="18"/>
              </w:rPr>
            </w:pPr>
            <w:r w:rsidRPr="000155F7">
              <w:rPr>
                <w:rFonts w:cstheme="minorHAnsi"/>
                <w:b/>
                <w:sz w:val="18"/>
              </w:rPr>
              <w:t>Post conditions</w:t>
            </w:r>
          </w:p>
        </w:tc>
        <w:tc>
          <w:tcPr>
            <w:tcW w:w="7036" w:type="dxa"/>
          </w:tcPr>
          <w:p w14:paraId="2A2C1582" w14:textId="33CDF172" w:rsidR="00C72FE2" w:rsidRPr="000155F7" w:rsidRDefault="00647E4F" w:rsidP="00E6056C">
            <w:pPr>
              <w:rPr>
                <w:rFonts w:cstheme="minorHAnsi"/>
                <w:sz w:val="18"/>
              </w:rPr>
            </w:pPr>
            <w:r w:rsidRPr="000155F7">
              <w:rPr>
                <w:sz w:val="18"/>
              </w:rPr>
              <w:t>System records property to player and updates bank balance</w:t>
            </w:r>
          </w:p>
        </w:tc>
      </w:tr>
      <w:tr w:rsidR="00C72FE2" w:rsidRPr="000155F7" w14:paraId="191EE9CE" w14:textId="77777777" w:rsidTr="00E6056C">
        <w:tc>
          <w:tcPr>
            <w:tcW w:w="1980" w:type="dxa"/>
          </w:tcPr>
          <w:p w14:paraId="12ACBCD4" w14:textId="77777777" w:rsidR="00C72FE2" w:rsidRPr="000155F7" w:rsidRDefault="00C72FE2" w:rsidP="00E6056C">
            <w:pPr>
              <w:rPr>
                <w:rFonts w:cstheme="minorHAnsi"/>
                <w:b/>
                <w:sz w:val="18"/>
              </w:rPr>
            </w:pPr>
            <w:r w:rsidRPr="000155F7">
              <w:rPr>
                <w:rFonts w:cstheme="minorHAnsi"/>
                <w:b/>
                <w:sz w:val="18"/>
              </w:rPr>
              <w:t>Main flow</w:t>
            </w:r>
          </w:p>
        </w:tc>
        <w:tc>
          <w:tcPr>
            <w:tcW w:w="7036" w:type="dxa"/>
          </w:tcPr>
          <w:p w14:paraId="1F7177BB" w14:textId="77777777" w:rsidR="00647E4F" w:rsidRPr="000155F7" w:rsidRDefault="00647E4F" w:rsidP="003C3658">
            <w:pPr>
              <w:pStyle w:val="Listeavsnitt"/>
              <w:numPr>
                <w:ilvl w:val="0"/>
                <w:numId w:val="13"/>
              </w:numPr>
              <w:spacing w:after="0" w:line="240" w:lineRule="auto"/>
              <w:rPr>
                <w:sz w:val="18"/>
                <w:szCs w:val="20"/>
              </w:rPr>
            </w:pPr>
            <w:r w:rsidRPr="000155F7">
              <w:rPr>
                <w:sz w:val="18"/>
                <w:szCs w:val="20"/>
              </w:rPr>
              <w:t>Player selects to manage properties</w:t>
            </w:r>
          </w:p>
          <w:p w14:paraId="5F0AFFF2" w14:textId="77777777" w:rsidR="00647E4F" w:rsidRPr="000155F7" w:rsidRDefault="00647E4F" w:rsidP="003C3658">
            <w:pPr>
              <w:pStyle w:val="Listeavsnitt"/>
              <w:numPr>
                <w:ilvl w:val="0"/>
                <w:numId w:val="13"/>
              </w:numPr>
              <w:spacing w:after="0" w:line="240" w:lineRule="auto"/>
              <w:rPr>
                <w:sz w:val="18"/>
                <w:szCs w:val="20"/>
              </w:rPr>
            </w:pPr>
            <w:r w:rsidRPr="000155F7">
              <w:rPr>
                <w:sz w:val="18"/>
                <w:szCs w:val="20"/>
              </w:rPr>
              <w:t>System displays option to build offices, associated price and rent that will be charged.</w:t>
            </w:r>
          </w:p>
          <w:p w14:paraId="4409DDE6" w14:textId="77777777" w:rsidR="00647E4F" w:rsidRPr="000155F7" w:rsidRDefault="00647E4F" w:rsidP="003C3658">
            <w:pPr>
              <w:pStyle w:val="Listeavsnitt"/>
              <w:numPr>
                <w:ilvl w:val="0"/>
                <w:numId w:val="13"/>
              </w:numPr>
              <w:spacing w:after="0" w:line="240" w:lineRule="auto"/>
              <w:rPr>
                <w:sz w:val="18"/>
                <w:szCs w:val="20"/>
              </w:rPr>
            </w:pPr>
            <w:r w:rsidRPr="000155F7">
              <w:rPr>
                <w:sz w:val="18"/>
                <w:szCs w:val="20"/>
              </w:rPr>
              <w:t xml:space="preserve">Player selects to build office </w:t>
            </w:r>
          </w:p>
          <w:p w14:paraId="4992AB7A" w14:textId="77777777" w:rsidR="00647E4F" w:rsidRPr="000155F7" w:rsidRDefault="00647E4F" w:rsidP="003C3658">
            <w:pPr>
              <w:pStyle w:val="Listeavsnitt"/>
              <w:numPr>
                <w:ilvl w:val="0"/>
                <w:numId w:val="13"/>
              </w:numPr>
              <w:spacing w:after="0" w:line="240" w:lineRule="auto"/>
              <w:rPr>
                <w:sz w:val="18"/>
                <w:szCs w:val="20"/>
              </w:rPr>
            </w:pPr>
            <w:r w:rsidRPr="000155F7">
              <w:rPr>
                <w:sz w:val="18"/>
                <w:szCs w:val="20"/>
              </w:rPr>
              <w:t>System displays message and players bank balance following transaction.</w:t>
            </w:r>
          </w:p>
          <w:p w14:paraId="1AC948E1" w14:textId="77777777" w:rsidR="00647E4F" w:rsidRPr="000155F7" w:rsidRDefault="00647E4F" w:rsidP="003C3658">
            <w:pPr>
              <w:pStyle w:val="Listeavsnitt"/>
              <w:numPr>
                <w:ilvl w:val="0"/>
                <w:numId w:val="13"/>
              </w:numPr>
              <w:spacing w:after="0" w:line="240" w:lineRule="auto"/>
              <w:rPr>
                <w:sz w:val="18"/>
                <w:szCs w:val="20"/>
              </w:rPr>
            </w:pPr>
            <w:r w:rsidRPr="000155F7">
              <w:rPr>
                <w:sz w:val="18"/>
                <w:szCs w:val="20"/>
              </w:rPr>
              <w:t>System redisplays options to build offices and player can select until maximum of 3 offices are bought</w:t>
            </w:r>
          </w:p>
          <w:p w14:paraId="36FDA63F" w14:textId="77777777" w:rsidR="00647E4F" w:rsidRPr="000155F7" w:rsidRDefault="00647E4F" w:rsidP="003C3658">
            <w:pPr>
              <w:pStyle w:val="Listeavsnitt"/>
              <w:numPr>
                <w:ilvl w:val="0"/>
                <w:numId w:val="13"/>
              </w:numPr>
              <w:spacing w:after="0" w:line="240" w:lineRule="auto"/>
              <w:rPr>
                <w:sz w:val="18"/>
                <w:szCs w:val="20"/>
              </w:rPr>
            </w:pPr>
            <w:r w:rsidRPr="000155F7">
              <w:rPr>
                <w:sz w:val="18"/>
                <w:szCs w:val="20"/>
              </w:rPr>
              <w:t>System then displays option to build HQ, price and rent that can then be charged.</w:t>
            </w:r>
          </w:p>
          <w:p w14:paraId="3BDF95CE" w14:textId="77777777" w:rsidR="00647E4F" w:rsidRPr="000155F7" w:rsidRDefault="00647E4F" w:rsidP="003C3658">
            <w:pPr>
              <w:pStyle w:val="Listeavsnitt"/>
              <w:numPr>
                <w:ilvl w:val="0"/>
                <w:numId w:val="13"/>
              </w:numPr>
              <w:spacing w:after="0" w:line="240" w:lineRule="auto"/>
              <w:rPr>
                <w:sz w:val="18"/>
                <w:szCs w:val="20"/>
              </w:rPr>
            </w:pPr>
            <w:r w:rsidRPr="000155F7">
              <w:rPr>
                <w:sz w:val="18"/>
                <w:szCs w:val="20"/>
              </w:rPr>
              <w:t>Player selects option then system displays players new bank balance.</w:t>
            </w:r>
          </w:p>
          <w:p w14:paraId="0EDEEC60" w14:textId="472FF1F9" w:rsidR="00C72FE2" w:rsidRPr="000155F7" w:rsidRDefault="00647E4F" w:rsidP="003C3658">
            <w:pPr>
              <w:pStyle w:val="Listeavsnitt"/>
              <w:numPr>
                <w:ilvl w:val="0"/>
                <w:numId w:val="13"/>
              </w:numPr>
              <w:spacing w:after="0" w:line="240" w:lineRule="auto"/>
              <w:rPr>
                <w:sz w:val="18"/>
                <w:szCs w:val="20"/>
              </w:rPr>
            </w:pPr>
            <w:r w:rsidRPr="000155F7">
              <w:rPr>
                <w:sz w:val="18"/>
                <w:szCs w:val="20"/>
              </w:rPr>
              <w:t>System displays that property has now been upgraded to maximum.</w:t>
            </w:r>
          </w:p>
        </w:tc>
      </w:tr>
      <w:tr w:rsidR="00C72FE2" w:rsidRPr="000155F7" w14:paraId="0899B6D4" w14:textId="77777777" w:rsidTr="00E6056C">
        <w:tc>
          <w:tcPr>
            <w:tcW w:w="1980" w:type="dxa"/>
          </w:tcPr>
          <w:p w14:paraId="51FC4FE3" w14:textId="77777777" w:rsidR="00C72FE2" w:rsidRPr="000155F7" w:rsidRDefault="00C72FE2" w:rsidP="00E6056C">
            <w:pPr>
              <w:rPr>
                <w:rFonts w:cstheme="minorHAnsi"/>
                <w:b/>
                <w:sz w:val="18"/>
              </w:rPr>
            </w:pPr>
            <w:r w:rsidRPr="000155F7">
              <w:rPr>
                <w:rFonts w:cstheme="minorHAnsi"/>
                <w:b/>
                <w:sz w:val="18"/>
              </w:rPr>
              <w:t>Alternative flow</w:t>
            </w:r>
          </w:p>
        </w:tc>
        <w:tc>
          <w:tcPr>
            <w:tcW w:w="7036" w:type="dxa"/>
          </w:tcPr>
          <w:p w14:paraId="45B8D549" w14:textId="77777777" w:rsidR="00400972" w:rsidRPr="000155F7" w:rsidRDefault="00400972" w:rsidP="00400972">
            <w:pPr>
              <w:rPr>
                <w:sz w:val="18"/>
              </w:rPr>
            </w:pPr>
            <w:r w:rsidRPr="000155F7">
              <w:rPr>
                <w:sz w:val="18"/>
              </w:rPr>
              <w:t>At step 2 if player does not own entire field:</w:t>
            </w:r>
          </w:p>
          <w:p w14:paraId="5EDB2B5B" w14:textId="77777777" w:rsidR="00400972" w:rsidRPr="000155F7" w:rsidRDefault="00400972" w:rsidP="003C3658">
            <w:pPr>
              <w:pStyle w:val="Listeavsnitt"/>
              <w:numPr>
                <w:ilvl w:val="0"/>
                <w:numId w:val="14"/>
              </w:numPr>
              <w:spacing w:after="0" w:line="240" w:lineRule="auto"/>
              <w:rPr>
                <w:sz w:val="18"/>
                <w:szCs w:val="20"/>
              </w:rPr>
            </w:pPr>
            <w:r w:rsidRPr="000155F7">
              <w:rPr>
                <w:sz w:val="18"/>
                <w:szCs w:val="20"/>
              </w:rPr>
              <w:t>System displays message indicating player does not own field.</w:t>
            </w:r>
          </w:p>
          <w:p w14:paraId="57919F50" w14:textId="191B3A19" w:rsidR="00C72FE2" w:rsidRPr="000155F7" w:rsidRDefault="00400972" w:rsidP="003C3658">
            <w:pPr>
              <w:pStyle w:val="Listeavsnitt"/>
              <w:numPr>
                <w:ilvl w:val="0"/>
                <w:numId w:val="14"/>
              </w:numPr>
              <w:spacing w:after="0" w:line="240" w:lineRule="auto"/>
              <w:rPr>
                <w:rFonts w:cstheme="minorHAnsi"/>
                <w:sz w:val="18"/>
                <w:szCs w:val="20"/>
              </w:rPr>
            </w:pPr>
            <w:r w:rsidRPr="000155F7">
              <w:rPr>
                <w:sz w:val="18"/>
                <w:szCs w:val="20"/>
              </w:rPr>
              <w:t>System displays option to return to game</w:t>
            </w:r>
          </w:p>
        </w:tc>
      </w:tr>
      <w:tr w:rsidR="00C72FE2" w:rsidRPr="000155F7" w14:paraId="27DFA362" w14:textId="77777777" w:rsidTr="00E6056C">
        <w:tc>
          <w:tcPr>
            <w:tcW w:w="1980" w:type="dxa"/>
          </w:tcPr>
          <w:p w14:paraId="0C0792AC" w14:textId="77777777" w:rsidR="00C72FE2" w:rsidRPr="000155F7" w:rsidRDefault="00C72FE2" w:rsidP="00E6056C">
            <w:pPr>
              <w:rPr>
                <w:rFonts w:cstheme="minorHAnsi"/>
                <w:b/>
                <w:sz w:val="18"/>
              </w:rPr>
            </w:pPr>
            <w:r w:rsidRPr="000155F7">
              <w:rPr>
                <w:rFonts w:cstheme="minorHAnsi"/>
                <w:b/>
                <w:sz w:val="18"/>
              </w:rPr>
              <w:t>Extension points</w:t>
            </w:r>
          </w:p>
        </w:tc>
        <w:tc>
          <w:tcPr>
            <w:tcW w:w="7036" w:type="dxa"/>
          </w:tcPr>
          <w:p w14:paraId="1992980B" w14:textId="77777777" w:rsidR="00C72FE2" w:rsidRPr="000155F7" w:rsidRDefault="00C72FE2" w:rsidP="00E6056C">
            <w:pPr>
              <w:rPr>
                <w:rFonts w:cstheme="minorHAnsi"/>
                <w:sz w:val="18"/>
              </w:rPr>
            </w:pPr>
          </w:p>
        </w:tc>
      </w:tr>
      <w:tr w:rsidR="00C72FE2" w:rsidRPr="000155F7" w14:paraId="6E2B7B6C" w14:textId="77777777" w:rsidTr="00E6056C">
        <w:trPr>
          <w:trHeight w:val="125"/>
        </w:trPr>
        <w:tc>
          <w:tcPr>
            <w:tcW w:w="1980" w:type="dxa"/>
          </w:tcPr>
          <w:p w14:paraId="498BA1B8" w14:textId="77777777" w:rsidR="00C72FE2" w:rsidRPr="000155F7" w:rsidRDefault="00C72FE2" w:rsidP="00E6056C">
            <w:pPr>
              <w:rPr>
                <w:rFonts w:cstheme="minorHAnsi"/>
                <w:b/>
                <w:sz w:val="18"/>
              </w:rPr>
            </w:pPr>
            <w:r w:rsidRPr="000155F7">
              <w:rPr>
                <w:rFonts w:cstheme="minorHAnsi"/>
                <w:b/>
                <w:sz w:val="18"/>
              </w:rPr>
              <w:t>Exceptions</w:t>
            </w:r>
          </w:p>
        </w:tc>
        <w:tc>
          <w:tcPr>
            <w:tcW w:w="7036" w:type="dxa"/>
          </w:tcPr>
          <w:p w14:paraId="0CC7F5C0" w14:textId="71702993" w:rsidR="00C72FE2" w:rsidRPr="000155F7" w:rsidRDefault="00400972" w:rsidP="00E6056C">
            <w:pPr>
              <w:rPr>
                <w:rFonts w:cstheme="minorHAnsi"/>
                <w:sz w:val="18"/>
              </w:rPr>
            </w:pPr>
            <w:r w:rsidRPr="000155F7">
              <w:rPr>
                <w:rFonts w:cstheme="minorHAnsi"/>
                <w:sz w:val="18"/>
              </w:rPr>
              <w:t>Player has insufficient funds</w:t>
            </w:r>
          </w:p>
        </w:tc>
      </w:tr>
    </w:tbl>
    <w:p w14:paraId="169057F0" w14:textId="0EFFE84D" w:rsidR="0014105E" w:rsidRPr="000155F7" w:rsidRDefault="0014105E" w:rsidP="0014105E">
      <w:pPr>
        <w:rPr>
          <w:sz w:val="18"/>
        </w:rPr>
      </w:pPr>
    </w:p>
    <w:tbl>
      <w:tblPr>
        <w:tblStyle w:val="Tabellrutenett"/>
        <w:tblW w:w="0" w:type="auto"/>
        <w:tblInd w:w="-5" w:type="dxa"/>
        <w:tblLook w:val="04A0" w:firstRow="1" w:lastRow="0" w:firstColumn="1" w:lastColumn="0" w:noHBand="0" w:noVBand="1"/>
      </w:tblPr>
      <w:tblGrid>
        <w:gridCol w:w="1980"/>
        <w:gridCol w:w="7036"/>
      </w:tblGrid>
      <w:tr w:rsidR="00400972" w:rsidRPr="000155F7" w14:paraId="249750D7" w14:textId="77777777" w:rsidTr="00E6056C">
        <w:tc>
          <w:tcPr>
            <w:tcW w:w="1980" w:type="dxa"/>
          </w:tcPr>
          <w:p w14:paraId="5785F197" w14:textId="77777777" w:rsidR="00400972" w:rsidRPr="000155F7" w:rsidRDefault="00400972" w:rsidP="00E6056C">
            <w:pPr>
              <w:rPr>
                <w:rFonts w:cstheme="minorHAnsi"/>
                <w:b/>
                <w:sz w:val="18"/>
              </w:rPr>
            </w:pPr>
            <w:r w:rsidRPr="000155F7">
              <w:rPr>
                <w:rFonts w:cstheme="minorHAnsi"/>
                <w:b/>
                <w:sz w:val="18"/>
              </w:rPr>
              <w:t>Name</w:t>
            </w:r>
          </w:p>
        </w:tc>
        <w:tc>
          <w:tcPr>
            <w:tcW w:w="7036" w:type="dxa"/>
          </w:tcPr>
          <w:p w14:paraId="48920359" w14:textId="4794A9B2" w:rsidR="00400972" w:rsidRPr="000155F7" w:rsidRDefault="00400972" w:rsidP="00E6056C">
            <w:pPr>
              <w:rPr>
                <w:rFonts w:cstheme="minorHAnsi"/>
                <w:b/>
                <w:sz w:val="18"/>
              </w:rPr>
            </w:pPr>
            <w:r w:rsidRPr="000155F7">
              <w:rPr>
                <w:rFonts w:cstheme="minorHAnsi"/>
                <w:b/>
                <w:sz w:val="18"/>
              </w:rPr>
              <w:t>View Board – extends UC_3</w:t>
            </w:r>
          </w:p>
        </w:tc>
      </w:tr>
      <w:tr w:rsidR="00400972" w:rsidRPr="000155F7" w14:paraId="1F74699E" w14:textId="77777777" w:rsidTr="00E6056C">
        <w:tc>
          <w:tcPr>
            <w:tcW w:w="1980" w:type="dxa"/>
          </w:tcPr>
          <w:p w14:paraId="5C0503F9" w14:textId="77777777" w:rsidR="00400972" w:rsidRPr="000155F7" w:rsidRDefault="00400972" w:rsidP="00E6056C">
            <w:pPr>
              <w:rPr>
                <w:rFonts w:cstheme="minorHAnsi"/>
                <w:b/>
                <w:sz w:val="18"/>
              </w:rPr>
            </w:pPr>
            <w:r w:rsidRPr="000155F7">
              <w:rPr>
                <w:rFonts w:cstheme="minorHAnsi"/>
                <w:b/>
                <w:sz w:val="18"/>
              </w:rPr>
              <w:t>ID</w:t>
            </w:r>
          </w:p>
        </w:tc>
        <w:tc>
          <w:tcPr>
            <w:tcW w:w="7036" w:type="dxa"/>
          </w:tcPr>
          <w:p w14:paraId="47764651" w14:textId="61424C84" w:rsidR="00400972" w:rsidRPr="000155F7" w:rsidRDefault="00400972" w:rsidP="00E6056C">
            <w:pPr>
              <w:rPr>
                <w:rFonts w:cstheme="minorHAnsi"/>
                <w:sz w:val="18"/>
              </w:rPr>
            </w:pPr>
            <w:r w:rsidRPr="000155F7">
              <w:rPr>
                <w:rFonts w:cstheme="minorHAnsi"/>
                <w:sz w:val="18"/>
              </w:rPr>
              <w:t>UC_8</w:t>
            </w:r>
          </w:p>
        </w:tc>
      </w:tr>
      <w:tr w:rsidR="00400972" w:rsidRPr="000155F7" w14:paraId="37BD8F78" w14:textId="77777777" w:rsidTr="00E6056C">
        <w:tc>
          <w:tcPr>
            <w:tcW w:w="1980" w:type="dxa"/>
          </w:tcPr>
          <w:p w14:paraId="5004A438" w14:textId="77777777" w:rsidR="00400972" w:rsidRPr="000155F7" w:rsidRDefault="00400972" w:rsidP="00E6056C">
            <w:pPr>
              <w:rPr>
                <w:rFonts w:cstheme="minorHAnsi"/>
                <w:b/>
                <w:sz w:val="18"/>
              </w:rPr>
            </w:pPr>
            <w:r w:rsidRPr="000155F7">
              <w:rPr>
                <w:rFonts w:cstheme="minorHAnsi"/>
                <w:b/>
                <w:sz w:val="18"/>
              </w:rPr>
              <w:t>Description</w:t>
            </w:r>
          </w:p>
        </w:tc>
        <w:tc>
          <w:tcPr>
            <w:tcW w:w="7036" w:type="dxa"/>
          </w:tcPr>
          <w:p w14:paraId="5D1CDFAB" w14:textId="44260C17" w:rsidR="00400972" w:rsidRPr="000155F7" w:rsidRDefault="00400972" w:rsidP="00E6056C">
            <w:pPr>
              <w:rPr>
                <w:rFonts w:cstheme="minorHAnsi"/>
                <w:sz w:val="18"/>
              </w:rPr>
            </w:pPr>
            <w:r w:rsidRPr="000155F7">
              <w:rPr>
                <w:sz w:val="18"/>
              </w:rPr>
              <w:t>Displays all property names on board in order, indicates which properties are owned by which players and where players are currently positioned on board.</w:t>
            </w:r>
          </w:p>
        </w:tc>
      </w:tr>
      <w:tr w:rsidR="00400972" w:rsidRPr="000155F7" w14:paraId="2BE43E7D" w14:textId="77777777" w:rsidTr="00E6056C">
        <w:tc>
          <w:tcPr>
            <w:tcW w:w="1980" w:type="dxa"/>
          </w:tcPr>
          <w:p w14:paraId="7E35BB18" w14:textId="77777777" w:rsidR="00400972" w:rsidRPr="000155F7" w:rsidRDefault="00400972" w:rsidP="00E6056C">
            <w:pPr>
              <w:rPr>
                <w:rFonts w:cstheme="minorHAnsi"/>
                <w:b/>
                <w:sz w:val="18"/>
              </w:rPr>
            </w:pPr>
            <w:r w:rsidRPr="000155F7">
              <w:rPr>
                <w:rFonts w:cstheme="minorHAnsi"/>
                <w:b/>
                <w:sz w:val="18"/>
              </w:rPr>
              <w:t>Pre-conditions</w:t>
            </w:r>
          </w:p>
        </w:tc>
        <w:tc>
          <w:tcPr>
            <w:tcW w:w="7036" w:type="dxa"/>
          </w:tcPr>
          <w:p w14:paraId="6E577303" w14:textId="77777777" w:rsidR="00400972" w:rsidRPr="000155F7" w:rsidRDefault="00400972" w:rsidP="00E6056C">
            <w:pPr>
              <w:rPr>
                <w:rFonts w:cstheme="minorHAnsi"/>
                <w:sz w:val="18"/>
              </w:rPr>
            </w:pPr>
            <w:r w:rsidRPr="000155F7">
              <w:rPr>
                <w:sz w:val="18"/>
              </w:rPr>
              <w:t>Game in progress, and it is the players turn</w:t>
            </w:r>
          </w:p>
        </w:tc>
      </w:tr>
      <w:tr w:rsidR="00400972" w:rsidRPr="000155F7" w14:paraId="35F5EC76" w14:textId="77777777" w:rsidTr="00E6056C">
        <w:tc>
          <w:tcPr>
            <w:tcW w:w="1980" w:type="dxa"/>
          </w:tcPr>
          <w:p w14:paraId="6E3E19C0" w14:textId="77777777" w:rsidR="00400972" w:rsidRPr="000155F7" w:rsidRDefault="00400972" w:rsidP="00E6056C">
            <w:pPr>
              <w:rPr>
                <w:rFonts w:cstheme="minorHAnsi"/>
                <w:b/>
                <w:sz w:val="18"/>
              </w:rPr>
            </w:pPr>
            <w:r w:rsidRPr="000155F7">
              <w:rPr>
                <w:rFonts w:cstheme="minorHAnsi"/>
                <w:b/>
                <w:sz w:val="18"/>
              </w:rPr>
              <w:t>Post conditions</w:t>
            </w:r>
          </w:p>
        </w:tc>
        <w:tc>
          <w:tcPr>
            <w:tcW w:w="7036" w:type="dxa"/>
          </w:tcPr>
          <w:p w14:paraId="5F6EBA82" w14:textId="54925679" w:rsidR="00400972" w:rsidRPr="000155F7" w:rsidRDefault="00400972" w:rsidP="00E6056C">
            <w:pPr>
              <w:rPr>
                <w:rFonts w:cstheme="minorHAnsi"/>
                <w:sz w:val="18"/>
              </w:rPr>
            </w:pPr>
            <w:r w:rsidRPr="000155F7">
              <w:rPr>
                <w:sz w:val="18"/>
              </w:rPr>
              <w:t>Summary of current state of play in game with system displaying all properties, shows which properties players own and where players are currently positioned on board.</w:t>
            </w:r>
          </w:p>
        </w:tc>
      </w:tr>
      <w:tr w:rsidR="00400972" w:rsidRPr="000155F7" w14:paraId="322BBEEC" w14:textId="77777777" w:rsidTr="00E6056C">
        <w:tc>
          <w:tcPr>
            <w:tcW w:w="1980" w:type="dxa"/>
          </w:tcPr>
          <w:p w14:paraId="367D3F89" w14:textId="77777777" w:rsidR="00400972" w:rsidRPr="000155F7" w:rsidRDefault="00400972" w:rsidP="00E6056C">
            <w:pPr>
              <w:rPr>
                <w:rFonts w:cstheme="minorHAnsi"/>
                <w:b/>
                <w:sz w:val="18"/>
              </w:rPr>
            </w:pPr>
            <w:r w:rsidRPr="000155F7">
              <w:rPr>
                <w:rFonts w:cstheme="minorHAnsi"/>
                <w:b/>
                <w:sz w:val="18"/>
              </w:rPr>
              <w:t>Main flow</w:t>
            </w:r>
          </w:p>
        </w:tc>
        <w:tc>
          <w:tcPr>
            <w:tcW w:w="7036" w:type="dxa"/>
          </w:tcPr>
          <w:p w14:paraId="65437DEA" w14:textId="77777777" w:rsidR="00400972" w:rsidRPr="000155F7" w:rsidRDefault="00400972" w:rsidP="003C3658">
            <w:pPr>
              <w:pStyle w:val="Listeavsnitt"/>
              <w:numPr>
                <w:ilvl w:val="0"/>
                <w:numId w:val="15"/>
              </w:numPr>
              <w:spacing w:after="0" w:line="240" w:lineRule="auto"/>
              <w:rPr>
                <w:sz w:val="18"/>
                <w:szCs w:val="20"/>
              </w:rPr>
            </w:pPr>
            <w:r w:rsidRPr="000155F7">
              <w:rPr>
                <w:sz w:val="18"/>
                <w:szCs w:val="20"/>
              </w:rPr>
              <w:t>Players turn</w:t>
            </w:r>
          </w:p>
          <w:p w14:paraId="69426C32" w14:textId="77777777" w:rsidR="00400972" w:rsidRPr="000155F7" w:rsidRDefault="00400972" w:rsidP="003C3658">
            <w:pPr>
              <w:pStyle w:val="Listeavsnitt"/>
              <w:numPr>
                <w:ilvl w:val="0"/>
                <w:numId w:val="15"/>
              </w:numPr>
              <w:spacing w:after="0" w:line="240" w:lineRule="auto"/>
              <w:rPr>
                <w:sz w:val="18"/>
                <w:szCs w:val="20"/>
              </w:rPr>
            </w:pPr>
            <w:r w:rsidRPr="000155F7">
              <w:rPr>
                <w:sz w:val="18"/>
                <w:szCs w:val="20"/>
              </w:rPr>
              <w:t>Player selects option to view board</w:t>
            </w:r>
          </w:p>
          <w:p w14:paraId="284D225B" w14:textId="343DB379" w:rsidR="00400972" w:rsidRPr="000155F7" w:rsidRDefault="00400972" w:rsidP="003C3658">
            <w:pPr>
              <w:pStyle w:val="Listeavsnitt"/>
              <w:numPr>
                <w:ilvl w:val="0"/>
                <w:numId w:val="15"/>
              </w:numPr>
              <w:spacing w:after="0" w:line="240" w:lineRule="auto"/>
              <w:rPr>
                <w:sz w:val="18"/>
                <w:szCs w:val="20"/>
              </w:rPr>
            </w:pPr>
            <w:r w:rsidRPr="000155F7">
              <w:rPr>
                <w:sz w:val="18"/>
                <w:szCs w:val="20"/>
              </w:rPr>
              <w:t>System displays information</w:t>
            </w:r>
          </w:p>
        </w:tc>
      </w:tr>
      <w:tr w:rsidR="00400972" w:rsidRPr="000155F7" w14:paraId="78432DDF" w14:textId="77777777" w:rsidTr="00E6056C">
        <w:tc>
          <w:tcPr>
            <w:tcW w:w="1980" w:type="dxa"/>
          </w:tcPr>
          <w:p w14:paraId="5348309C" w14:textId="77777777" w:rsidR="00400972" w:rsidRPr="000155F7" w:rsidRDefault="00400972" w:rsidP="00E6056C">
            <w:pPr>
              <w:rPr>
                <w:rFonts w:cstheme="minorHAnsi"/>
                <w:b/>
                <w:sz w:val="18"/>
              </w:rPr>
            </w:pPr>
            <w:r w:rsidRPr="000155F7">
              <w:rPr>
                <w:rFonts w:cstheme="minorHAnsi"/>
                <w:b/>
                <w:sz w:val="18"/>
              </w:rPr>
              <w:t>Alternative flow</w:t>
            </w:r>
          </w:p>
        </w:tc>
        <w:tc>
          <w:tcPr>
            <w:tcW w:w="7036" w:type="dxa"/>
          </w:tcPr>
          <w:p w14:paraId="50481464" w14:textId="4A2028B2" w:rsidR="00400972" w:rsidRPr="000155F7" w:rsidRDefault="00400972" w:rsidP="00714858">
            <w:pPr>
              <w:rPr>
                <w:rFonts w:cstheme="minorHAnsi"/>
                <w:sz w:val="18"/>
              </w:rPr>
            </w:pPr>
          </w:p>
        </w:tc>
      </w:tr>
      <w:tr w:rsidR="00400972" w:rsidRPr="000155F7" w14:paraId="14C89BA4" w14:textId="77777777" w:rsidTr="00E6056C">
        <w:tc>
          <w:tcPr>
            <w:tcW w:w="1980" w:type="dxa"/>
          </w:tcPr>
          <w:p w14:paraId="4443B348" w14:textId="77777777" w:rsidR="00400972" w:rsidRPr="000155F7" w:rsidRDefault="00400972" w:rsidP="00E6056C">
            <w:pPr>
              <w:rPr>
                <w:rFonts w:cstheme="minorHAnsi"/>
                <w:b/>
                <w:sz w:val="18"/>
              </w:rPr>
            </w:pPr>
            <w:r w:rsidRPr="000155F7">
              <w:rPr>
                <w:rFonts w:cstheme="minorHAnsi"/>
                <w:b/>
                <w:sz w:val="18"/>
              </w:rPr>
              <w:t>Extension points</w:t>
            </w:r>
          </w:p>
        </w:tc>
        <w:tc>
          <w:tcPr>
            <w:tcW w:w="7036" w:type="dxa"/>
          </w:tcPr>
          <w:p w14:paraId="7441A0F4" w14:textId="77777777" w:rsidR="00400972" w:rsidRPr="000155F7" w:rsidRDefault="00400972" w:rsidP="00E6056C">
            <w:pPr>
              <w:rPr>
                <w:rFonts w:cstheme="minorHAnsi"/>
                <w:sz w:val="18"/>
              </w:rPr>
            </w:pPr>
          </w:p>
        </w:tc>
      </w:tr>
      <w:tr w:rsidR="00400972" w:rsidRPr="000155F7" w14:paraId="44ECC696" w14:textId="77777777" w:rsidTr="00E6056C">
        <w:trPr>
          <w:trHeight w:val="125"/>
        </w:trPr>
        <w:tc>
          <w:tcPr>
            <w:tcW w:w="1980" w:type="dxa"/>
          </w:tcPr>
          <w:p w14:paraId="6F07A4BD" w14:textId="77777777" w:rsidR="00400972" w:rsidRPr="000155F7" w:rsidRDefault="00400972" w:rsidP="00E6056C">
            <w:pPr>
              <w:rPr>
                <w:rFonts w:cstheme="minorHAnsi"/>
                <w:b/>
                <w:sz w:val="18"/>
              </w:rPr>
            </w:pPr>
            <w:r w:rsidRPr="000155F7">
              <w:rPr>
                <w:rFonts w:cstheme="minorHAnsi"/>
                <w:b/>
                <w:sz w:val="18"/>
              </w:rPr>
              <w:t>Exceptions</w:t>
            </w:r>
          </w:p>
        </w:tc>
        <w:tc>
          <w:tcPr>
            <w:tcW w:w="7036" w:type="dxa"/>
          </w:tcPr>
          <w:p w14:paraId="1347CF6A" w14:textId="09C3B1D2" w:rsidR="00400972" w:rsidRPr="000155F7" w:rsidRDefault="00400972" w:rsidP="00E6056C">
            <w:pPr>
              <w:rPr>
                <w:rFonts w:cstheme="minorHAnsi"/>
                <w:sz w:val="18"/>
              </w:rPr>
            </w:pPr>
          </w:p>
        </w:tc>
      </w:tr>
    </w:tbl>
    <w:p w14:paraId="20EA582B" w14:textId="55C23B3C" w:rsidR="00597CDA" w:rsidRPr="000155F7" w:rsidRDefault="00597CDA" w:rsidP="00597CDA">
      <w:pPr>
        <w:rPr>
          <w:sz w:val="18"/>
        </w:rPr>
      </w:pPr>
    </w:p>
    <w:tbl>
      <w:tblPr>
        <w:tblStyle w:val="Tabellrutenett"/>
        <w:tblW w:w="0" w:type="auto"/>
        <w:tblInd w:w="-5" w:type="dxa"/>
        <w:tblLook w:val="04A0" w:firstRow="1" w:lastRow="0" w:firstColumn="1" w:lastColumn="0" w:noHBand="0" w:noVBand="1"/>
      </w:tblPr>
      <w:tblGrid>
        <w:gridCol w:w="1980"/>
        <w:gridCol w:w="7036"/>
      </w:tblGrid>
      <w:tr w:rsidR="00714858" w:rsidRPr="000155F7" w14:paraId="6C394535" w14:textId="77777777" w:rsidTr="00E6056C">
        <w:tc>
          <w:tcPr>
            <w:tcW w:w="1980" w:type="dxa"/>
          </w:tcPr>
          <w:p w14:paraId="739CE3E3" w14:textId="77777777" w:rsidR="00714858" w:rsidRPr="000155F7" w:rsidRDefault="00714858" w:rsidP="00E6056C">
            <w:pPr>
              <w:rPr>
                <w:rFonts w:cstheme="minorHAnsi"/>
                <w:b/>
                <w:sz w:val="18"/>
              </w:rPr>
            </w:pPr>
            <w:r w:rsidRPr="000155F7">
              <w:rPr>
                <w:rFonts w:cstheme="minorHAnsi"/>
                <w:b/>
                <w:sz w:val="18"/>
              </w:rPr>
              <w:t>Name</w:t>
            </w:r>
          </w:p>
        </w:tc>
        <w:tc>
          <w:tcPr>
            <w:tcW w:w="7036" w:type="dxa"/>
          </w:tcPr>
          <w:p w14:paraId="64DF7931" w14:textId="14621E69" w:rsidR="00714858" w:rsidRPr="000155F7" w:rsidRDefault="00F15C69" w:rsidP="00E6056C">
            <w:pPr>
              <w:rPr>
                <w:rFonts w:cstheme="minorHAnsi"/>
                <w:b/>
                <w:sz w:val="18"/>
              </w:rPr>
            </w:pPr>
            <w:r w:rsidRPr="000155F7">
              <w:rPr>
                <w:rFonts w:cstheme="minorHAnsi"/>
                <w:b/>
                <w:sz w:val="18"/>
              </w:rPr>
              <w:t>Declare Bankruptcy</w:t>
            </w:r>
            <w:r w:rsidR="00714858" w:rsidRPr="000155F7">
              <w:rPr>
                <w:rFonts w:cstheme="minorHAnsi"/>
                <w:b/>
                <w:sz w:val="18"/>
              </w:rPr>
              <w:t xml:space="preserve"> – extends UC_</w:t>
            </w:r>
            <w:r w:rsidR="00E24D0B">
              <w:rPr>
                <w:rFonts w:cstheme="minorHAnsi"/>
                <w:b/>
                <w:sz w:val="18"/>
              </w:rPr>
              <w:t>2</w:t>
            </w:r>
          </w:p>
        </w:tc>
      </w:tr>
      <w:tr w:rsidR="00714858" w:rsidRPr="000155F7" w14:paraId="644CAF59" w14:textId="77777777" w:rsidTr="00E6056C">
        <w:tc>
          <w:tcPr>
            <w:tcW w:w="1980" w:type="dxa"/>
          </w:tcPr>
          <w:p w14:paraId="6C20FE7C" w14:textId="77777777" w:rsidR="00714858" w:rsidRPr="000155F7" w:rsidRDefault="00714858" w:rsidP="00E6056C">
            <w:pPr>
              <w:rPr>
                <w:rFonts w:cstheme="minorHAnsi"/>
                <w:b/>
                <w:sz w:val="18"/>
              </w:rPr>
            </w:pPr>
            <w:r w:rsidRPr="000155F7">
              <w:rPr>
                <w:rFonts w:cstheme="minorHAnsi"/>
                <w:b/>
                <w:sz w:val="18"/>
              </w:rPr>
              <w:t>ID</w:t>
            </w:r>
          </w:p>
        </w:tc>
        <w:tc>
          <w:tcPr>
            <w:tcW w:w="7036" w:type="dxa"/>
          </w:tcPr>
          <w:p w14:paraId="48CFBB2E" w14:textId="24F58562" w:rsidR="00714858" w:rsidRPr="000155F7" w:rsidRDefault="00714858" w:rsidP="00E6056C">
            <w:pPr>
              <w:rPr>
                <w:rFonts w:cstheme="minorHAnsi"/>
                <w:sz w:val="18"/>
              </w:rPr>
            </w:pPr>
            <w:r w:rsidRPr="000155F7">
              <w:rPr>
                <w:rFonts w:cstheme="minorHAnsi"/>
                <w:sz w:val="18"/>
              </w:rPr>
              <w:t>UC_</w:t>
            </w:r>
            <w:r w:rsidR="00F15C69" w:rsidRPr="000155F7">
              <w:rPr>
                <w:rFonts w:cstheme="minorHAnsi"/>
                <w:sz w:val="18"/>
              </w:rPr>
              <w:t>9</w:t>
            </w:r>
          </w:p>
        </w:tc>
      </w:tr>
      <w:tr w:rsidR="00714858" w:rsidRPr="000155F7" w14:paraId="29A14C4C" w14:textId="77777777" w:rsidTr="00E6056C">
        <w:tc>
          <w:tcPr>
            <w:tcW w:w="1980" w:type="dxa"/>
          </w:tcPr>
          <w:p w14:paraId="6CEFC8CA" w14:textId="77777777" w:rsidR="00714858" w:rsidRPr="000155F7" w:rsidRDefault="00714858" w:rsidP="00E6056C">
            <w:pPr>
              <w:rPr>
                <w:rFonts w:cstheme="minorHAnsi"/>
                <w:b/>
                <w:sz w:val="18"/>
              </w:rPr>
            </w:pPr>
            <w:r w:rsidRPr="000155F7">
              <w:rPr>
                <w:rFonts w:cstheme="minorHAnsi"/>
                <w:b/>
                <w:sz w:val="18"/>
              </w:rPr>
              <w:t>Description</w:t>
            </w:r>
          </w:p>
        </w:tc>
        <w:tc>
          <w:tcPr>
            <w:tcW w:w="7036" w:type="dxa"/>
          </w:tcPr>
          <w:p w14:paraId="45F6D6F5" w14:textId="0B02246C" w:rsidR="00714858" w:rsidRPr="000155F7" w:rsidRDefault="00F15C69" w:rsidP="00E6056C">
            <w:pPr>
              <w:rPr>
                <w:rFonts w:cstheme="minorHAnsi"/>
                <w:sz w:val="18"/>
              </w:rPr>
            </w:pPr>
            <w:r w:rsidRPr="000155F7">
              <w:rPr>
                <w:sz w:val="18"/>
              </w:rPr>
              <w:t>Player has insufficient funds left to continue and wishes to leave game</w:t>
            </w:r>
          </w:p>
        </w:tc>
      </w:tr>
      <w:tr w:rsidR="00714858" w:rsidRPr="000155F7" w14:paraId="57D1DEEC" w14:textId="77777777" w:rsidTr="00E6056C">
        <w:tc>
          <w:tcPr>
            <w:tcW w:w="1980" w:type="dxa"/>
          </w:tcPr>
          <w:p w14:paraId="2BF8CA8A" w14:textId="77777777" w:rsidR="00714858" w:rsidRPr="000155F7" w:rsidRDefault="00714858" w:rsidP="00E6056C">
            <w:pPr>
              <w:rPr>
                <w:rFonts w:cstheme="minorHAnsi"/>
                <w:b/>
                <w:sz w:val="18"/>
              </w:rPr>
            </w:pPr>
            <w:r w:rsidRPr="000155F7">
              <w:rPr>
                <w:rFonts w:cstheme="minorHAnsi"/>
                <w:b/>
                <w:sz w:val="18"/>
              </w:rPr>
              <w:t>Pre-conditions</w:t>
            </w:r>
          </w:p>
        </w:tc>
        <w:tc>
          <w:tcPr>
            <w:tcW w:w="7036" w:type="dxa"/>
          </w:tcPr>
          <w:p w14:paraId="027EDC30" w14:textId="1DB03576" w:rsidR="00714858" w:rsidRPr="000155F7" w:rsidRDefault="00714858" w:rsidP="00E6056C">
            <w:pPr>
              <w:rPr>
                <w:rFonts w:cstheme="minorHAnsi"/>
                <w:sz w:val="18"/>
              </w:rPr>
            </w:pPr>
            <w:r w:rsidRPr="000155F7">
              <w:rPr>
                <w:sz w:val="18"/>
              </w:rPr>
              <w:t xml:space="preserve">Game in progress, </w:t>
            </w:r>
            <w:r w:rsidR="00F15C69" w:rsidRPr="000155F7">
              <w:rPr>
                <w:sz w:val="18"/>
              </w:rPr>
              <w:t>the player has rolled the dice and landed on a property they do not own, and can not afford to pay rent for</w:t>
            </w:r>
          </w:p>
        </w:tc>
      </w:tr>
      <w:tr w:rsidR="00714858" w:rsidRPr="000155F7" w14:paraId="0D8C2E63" w14:textId="77777777" w:rsidTr="00E6056C">
        <w:tc>
          <w:tcPr>
            <w:tcW w:w="1980" w:type="dxa"/>
          </w:tcPr>
          <w:p w14:paraId="2961FA80" w14:textId="77777777" w:rsidR="00714858" w:rsidRPr="000155F7" w:rsidRDefault="00714858" w:rsidP="00E6056C">
            <w:pPr>
              <w:rPr>
                <w:rFonts w:cstheme="minorHAnsi"/>
                <w:b/>
                <w:sz w:val="18"/>
              </w:rPr>
            </w:pPr>
            <w:r w:rsidRPr="000155F7">
              <w:rPr>
                <w:rFonts w:cstheme="minorHAnsi"/>
                <w:b/>
                <w:sz w:val="18"/>
              </w:rPr>
              <w:t>Post conditions</w:t>
            </w:r>
          </w:p>
        </w:tc>
        <w:tc>
          <w:tcPr>
            <w:tcW w:w="7036" w:type="dxa"/>
          </w:tcPr>
          <w:p w14:paraId="2ED3C729" w14:textId="5F00788B" w:rsidR="00714858" w:rsidRPr="000155F7" w:rsidRDefault="00F15C69" w:rsidP="00E6056C">
            <w:pPr>
              <w:rPr>
                <w:rFonts w:cstheme="minorHAnsi"/>
                <w:sz w:val="18"/>
              </w:rPr>
            </w:pPr>
            <w:r w:rsidRPr="000155F7">
              <w:rPr>
                <w:sz w:val="18"/>
              </w:rPr>
              <w:t>Player exits game</w:t>
            </w:r>
          </w:p>
        </w:tc>
      </w:tr>
      <w:tr w:rsidR="00714858" w:rsidRPr="000155F7" w14:paraId="0E5CF192" w14:textId="77777777" w:rsidTr="00E6056C">
        <w:tc>
          <w:tcPr>
            <w:tcW w:w="1980" w:type="dxa"/>
          </w:tcPr>
          <w:p w14:paraId="55DC522C" w14:textId="77777777" w:rsidR="00714858" w:rsidRPr="000155F7" w:rsidRDefault="00714858" w:rsidP="00E6056C">
            <w:pPr>
              <w:rPr>
                <w:rFonts w:cstheme="minorHAnsi"/>
                <w:b/>
                <w:sz w:val="18"/>
              </w:rPr>
            </w:pPr>
            <w:r w:rsidRPr="000155F7">
              <w:rPr>
                <w:rFonts w:cstheme="minorHAnsi"/>
                <w:b/>
                <w:sz w:val="18"/>
              </w:rPr>
              <w:t>Main flow</w:t>
            </w:r>
          </w:p>
        </w:tc>
        <w:tc>
          <w:tcPr>
            <w:tcW w:w="7036" w:type="dxa"/>
          </w:tcPr>
          <w:p w14:paraId="79436B9C" w14:textId="77777777" w:rsidR="00F15C69" w:rsidRPr="000155F7" w:rsidRDefault="00F15C69" w:rsidP="003C3658">
            <w:pPr>
              <w:pStyle w:val="Listeavsnitt"/>
              <w:numPr>
                <w:ilvl w:val="0"/>
                <w:numId w:val="16"/>
              </w:numPr>
              <w:spacing w:after="0" w:line="240" w:lineRule="auto"/>
              <w:rPr>
                <w:sz w:val="18"/>
                <w:szCs w:val="20"/>
              </w:rPr>
            </w:pPr>
            <w:r w:rsidRPr="000155F7">
              <w:rPr>
                <w:sz w:val="18"/>
                <w:szCs w:val="20"/>
              </w:rPr>
              <w:t>Player has insufficient funds to continue in game</w:t>
            </w:r>
          </w:p>
          <w:p w14:paraId="2A842953" w14:textId="77777777" w:rsidR="00F15C69" w:rsidRPr="000155F7" w:rsidRDefault="00F15C69" w:rsidP="003C3658">
            <w:pPr>
              <w:pStyle w:val="Listeavsnitt"/>
              <w:numPr>
                <w:ilvl w:val="0"/>
                <w:numId w:val="16"/>
              </w:numPr>
              <w:spacing w:after="0" w:line="240" w:lineRule="auto"/>
              <w:rPr>
                <w:sz w:val="18"/>
                <w:szCs w:val="20"/>
              </w:rPr>
            </w:pPr>
            <w:r w:rsidRPr="000155F7">
              <w:rPr>
                <w:sz w:val="18"/>
                <w:szCs w:val="20"/>
              </w:rPr>
              <w:t>Selects exit game</w:t>
            </w:r>
          </w:p>
          <w:p w14:paraId="63B41380" w14:textId="2B320D20" w:rsidR="00714858" w:rsidRPr="000155F7" w:rsidRDefault="00F15C69" w:rsidP="003C3658">
            <w:pPr>
              <w:pStyle w:val="Listeavsnitt"/>
              <w:numPr>
                <w:ilvl w:val="0"/>
                <w:numId w:val="16"/>
              </w:numPr>
              <w:spacing w:after="0" w:line="240" w:lineRule="auto"/>
              <w:rPr>
                <w:sz w:val="18"/>
                <w:szCs w:val="20"/>
              </w:rPr>
            </w:pPr>
            <w:r w:rsidRPr="000155F7">
              <w:rPr>
                <w:sz w:val="18"/>
                <w:szCs w:val="20"/>
              </w:rPr>
              <w:t>System displays player with highest bank balance as winner and a congratulations message.</w:t>
            </w:r>
          </w:p>
        </w:tc>
      </w:tr>
      <w:tr w:rsidR="00714858" w:rsidRPr="000155F7" w14:paraId="6F5ECCCD" w14:textId="77777777" w:rsidTr="00E6056C">
        <w:tc>
          <w:tcPr>
            <w:tcW w:w="1980" w:type="dxa"/>
          </w:tcPr>
          <w:p w14:paraId="1EAC3273" w14:textId="77777777" w:rsidR="00714858" w:rsidRPr="000155F7" w:rsidRDefault="00714858" w:rsidP="00E6056C">
            <w:pPr>
              <w:rPr>
                <w:rFonts w:cstheme="minorHAnsi"/>
                <w:b/>
                <w:sz w:val="18"/>
              </w:rPr>
            </w:pPr>
            <w:r w:rsidRPr="000155F7">
              <w:rPr>
                <w:rFonts w:cstheme="minorHAnsi"/>
                <w:b/>
                <w:sz w:val="18"/>
              </w:rPr>
              <w:t>Alternative flow</w:t>
            </w:r>
          </w:p>
        </w:tc>
        <w:tc>
          <w:tcPr>
            <w:tcW w:w="7036" w:type="dxa"/>
          </w:tcPr>
          <w:p w14:paraId="4F183966" w14:textId="77777777" w:rsidR="00714858" w:rsidRPr="000155F7" w:rsidRDefault="00714858" w:rsidP="00E6056C">
            <w:pPr>
              <w:rPr>
                <w:rFonts w:cstheme="minorHAnsi"/>
                <w:sz w:val="18"/>
              </w:rPr>
            </w:pPr>
          </w:p>
        </w:tc>
      </w:tr>
      <w:tr w:rsidR="00714858" w:rsidRPr="000155F7" w14:paraId="6158BCCE" w14:textId="77777777" w:rsidTr="00E6056C">
        <w:tc>
          <w:tcPr>
            <w:tcW w:w="1980" w:type="dxa"/>
          </w:tcPr>
          <w:p w14:paraId="22E3D101" w14:textId="77777777" w:rsidR="00714858" w:rsidRPr="000155F7" w:rsidRDefault="00714858" w:rsidP="00E6056C">
            <w:pPr>
              <w:rPr>
                <w:rFonts w:cstheme="minorHAnsi"/>
                <w:b/>
                <w:sz w:val="18"/>
              </w:rPr>
            </w:pPr>
            <w:r w:rsidRPr="000155F7">
              <w:rPr>
                <w:rFonts w:cstheme="minorHAnsi"/>
                <w:b/>
                <w:sz w:val="18"/>
              </w:rPr>
              <w:t>Extension points</w:t>
            </w:r>
          </w:p>
        </w:tc>
        <w:tc>
          <w:tcPr>
            <w:tcW w:w="7036" w:type="dxa"/>
          </w:tcPr>
          <w:p w14:paraId="18D5E902" w14:textId="77777777" w:rsidR="00714858" w:rsidRPr="000155F7" w:rsidRDefault="00714858" w:rsidP="00E6056C">
            <w:pPr>
              <w:rPr>
                <w:rFonts w:cstheme="minorHAnsi"/>
                <w:sz w:val="18"/>
              </w:rPr>
            </w:pPr>
          </w:p>
        </w:tc>
      </w:tr>
      <w:tr w:rsidR="00714858" w:rsidRPr="000155F7" w14:paraId="26BBC57D" w14:textId="77777777" w:rsidTr="00E6056C">
        <w:trPr>
          <w:trHeight w:val="125"/>
        </w:trPr>
        <w:tc>
          <w:tcPr>
            <w:tcW w:w="1980" w:type="dxa"/>
          </w:tcPr>
          <w:p w14:paraId="245004D4" w14:textId="77777777" w:rsidR="00714858" w:rsidRPr="000155F7" w:rsidRDefault="00714858" w:rsidP="00E6056C">
            <w:pPr>
              <w:rPr>
                <w:rFonts w:cstheme="minorHAnsi"/>
                <w:b/>
                <w:sz w:val="18"/>
              </w:rPr>
            </w:pPr>
            <w:r w:rsidRPr="000155F7">
              <w:rPr>
                <w:rFonts w:cstheme="minorHAnsi"/>
                <w:b/>
                <w:sz w:val="18"/>
              </w:rPr>
              <w:t>Exceptions</w:t>
            </w:r>
          </w:p>
        </w:tc>
        <w:tc>
          <w:tcPr>
            <w:tcW w:w="7036" w:type="dxa"/>
          </w:tcPr>
          <w:p w14:paraId="2CD5F243" w14:textId="77777777" w:rsidR="00714858" w:rsidRPr="000155F7" w:rsidRDefault="00714858" w:rsidP="00E6056C">
            <w:pPr>
              <w:rPr>
                <w:rFonts w:cstheme="minorHAnsi"/>
                <w:sz w:val="18"/>
              </w:rPr>
            </w:pPr>
          </w:p>
        </w:tc>
      </w:tr>
    </w:tbl>
    <w:p w14:paraId="20406FE2" w14:textId="3E834D76" w:rsidR="00776F41" w:rsidRDefault="00776F41" w:rsidP="00B40480"/>
    <w:p w14:paraId="4E3F6E4D" w14:textId="77777777" w:rsidR="00E77297" w:rsidRDefault="00E77297" w:rsidP="00B40480"/>
    <w:p w14:paraId="383BAD48" w14:textId="6602EDEB" w:rsidR="00E77297" w:rsidRDefault="00E77297" w:rsidP="00E77297">
      <w:pPr>
        <w:pStyle w:val="Overskrift2"/>
      </w:pPr>
      <w:r>
        <w:lastRenderedPageBreak/>
        <w:t>Use Case Diagram</w:t>
      </w:r>
    </w:p>
    <w:p w14:paraId="4551EC08" w14:textId="3BA28D9D" w:rsidR="00044EDB" w:rsidRPr="00044EDB" w:rsidRDefault="00044EDB" w:rsidP="00044EDB">
      <w:r>
        <w:rPr>
          <w:noProof/>
        </w:rPr>
        <w:drawing>
          <wp:inline distT="0" distB="0" distL="0" distR="0" wp14:anchorId="699A1262" wp14:editId="480ED995">
            <wp:extent cx="4743450" cy="3762375"/>
            <wp:effectExtent l="0" t="0" r="0" b="9525"/>
            <wp:docPr id="25" name="Picture 1" descr="https://documents.lucidchart.com/documents/30d16fb1-f8ef-4b90-9356-49fc6d101a02/pages/0_0?a=539&amp;x=102&amp;y=170&amp;w=1276&amp;h=1100&amp;store=1&amp;accept=image%2F*&amp;auth=LCA%20d770e9561f83b20503a2dfac09575fc211c6ef14-ts%3D1552602235"/>
            <wp:cNvGraphicFramePr/>
            <a:graphic xmlns:a="http://schemas.openxmlformats.org/drawingml/2006/main">
              <a:graphicData uri="http://schemas.openxmlformats.org/drawingml/2006/picture">
                <pic:pic xmlns:pic="http://schemas.openxmlformats.org/drawingml/2006/picture">
                  <pic:nvPicPr>
                    <pic:cNvPr id="1" name="Picture 1" descr="https://documents.lucidchart.com/documents/30d16fb1-f8ef-4b90-9356-49fc6d101a02/pages/0_0?a=539&amp;x=102&amp;y=170&amp;w=1276&amp;h=1100&amp;store=1&amp;accept=image%2F*&amp;auth=LCA%20d770e9561f83b20503a2dfac09575fc211c6ef14-ts%3D1552602235"/>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43450" cy="3762375"/>
                    </a:xfrm>
                    <a:prstGeom prst="rect">
                      <a:avLst/>
                    </a:prstGeom>
                    <a:noFill/>
                    <a:ln>
                      <a:noFill/>
                    </a:ln>
                  </pic:spPr>
                </pic:pic>
              </a:graphicData>
            </a:graphic>
          </wp:inline>
        </w:drawing>
      </w:r>
    </w:p>
    <w:p w14:paraId="7A14858A" w14:textId="7EB6CABD" w:rsidR="00802126" w:rsidRDefault="00802126" w:rsidP="00802126">
      <w:pPr>
        <w:pStyle w:val="Overskrift1"/>
      </w:pPr>
      <w:r>
        <w:t>Realisation</w:t>
      </w:r>
      <w:r w:rsidR="00BF527B">
        <w:t xml:space="preserve"> – J.G</w:t>
      </w:r>
    </w:p>
    <w:p w14:paraId="34CD3A15" w14:textId="6482B7FE" w:rsidR="007F56D2" w:rsidRDefault="007F56D2" w:rsidP="007F56D2">
      <w:r>
        <w:t xml:space="preserve">For the </w:t>
      </w:r>
      <w:r>
        <w:t>realization</w:t>
      </w:r>
      <w:r>
        <w:t xml:space="preserve"> section of our report we made </w:t>
      </w:r>
      <w:r>
        <w:t>several</w:t>
      </w:r>
      <w:r>
        <w:t xml:space="preserve"> sequence UML’s to correspond to our use cases highlighted in the requirements analysis. This involved planning </w:t>
      </w:r>
      <w:r>
        <w:t>regarding</w:t>
      </w:r>
      <w:r>
        <w:t xml:space="preserve"> the method calls we would likely need to implement in the design stage of the system when components and the user communicate.</w:t>
      </w:r>
    </w:p>
    <w:p w14:paraId="403A15AA" w14:textId="3505522B" w:rsidR="007F56D2" w:rsidRDefault="007F56D2" w:rsidP="007F56D2">
      <w:pPr>
        <w:pStyle w:val="Overskrift2"/>
      </w:pPr>
      <w:r w:rsidRPr="00D30F23">
        <w:t>Start Game</w:t>
      </w:r>
    </w:p>
    <w:p w14:paraId="0F5DF307" w14:textId="77777777" w:rsidR="007F56D2" w:rsidRPr="00D30F23" w:rsidRDefault="007F56D2" w:rsidP="007F56D2">
      <w:pPr>
        <w:rPr>
          <w:b/>
        </w:rPr>
      </w:pPr>
    </w:p>
    <w:p w14:paraId="338EDE4D" w14:textId="43D4AD8F" w:rsidR="007F56D2" w:rsidRDefault="007F56D2" w:rsidP="007F56D2">
      <w:r>
        <w:rPr>
          <w:noProof/>
        </w:rPr>
        <w:drawing>
          <wp:inline distT="0" distB="0" distL="0" distR="0" wp14:anchorId="1649227B" wp14:editId="5757DEA5">
            <wp:extent cx="2743200" cy="23495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9627" cy="2355005"/>
                    </a:xfrm>
                    <a:prstGeom prst="rect">
                      <a:avLst/>
                    </a:prstGeom>
                    <a:noFill/>
                    <a:ln>
                      <a:noFill/>
                    </a:ln>
                  </pic:spPr>
                </pic:pic>
              </a:graphicData>
            </a:graphic>
          </wp:inline>
        </w:drawing>
      </w:r>
    </w:p>
    <w:p w14:paraId="25E0E3DC" w14:textId="6F27637B" w:rsidR="007F56D2" w:rsidRDefault="007F56D2" w:rsidP="007F56D2">
      <w:r>
        <w:lastRenderedPageBreak/>
        <w:t>The first sequence UML we chose to represent was the start game feature. As you can see in the diagram a user would select to start a new game then the game would request a player count in response. A user would be prompted for the number of players then this interchange would also occur for each of the player names.</w:t>
      </w:r>
    </w:p>
    <w:p w14:paraId="3F92459D" w14:textId="4B4BFB43" w:rsidR="007F56D2" w:rsidRPr="00D30F23" w:rsidRDefault="007F56D2" w:rsidP="007F56D2">
      <w:pPr>
        <w:pStyle w:val="Overskrift2"/>
      </w:pPr>
      <w:r>
        <w:t>New Turn</w:t>
      </w:r>
    </w:p>
    <w:p w14:paraId="698577F1" w14:textId="77777777" w:rsidR="007F56D2" w:rsidRDefault="007F56D2" w:rsidP="007F56D2">
      <w:r>
        <w:rPr>
          <w:noProof/>
        </w:rPr>
        <w:drawing>
          <wp:inline distT="0" distB="0" distL="0" distR="0" wp14:anchorId="71A32F2A" wp14:editId="621F4C4C">
            <wp:extent cx="4353939" cy="248602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66065" cy="2550047"/>
                    </a:xfrm>
                    <a:prstGeom prst="rect">
                      <a:avLst/>
                    </a:prstGeom>
                    <a:noFill/>
                    <a:ln>
                      <a:noFill/>
                    </a:ln>
                  </pic:spPr>
                </pic:pic>
              </a:graphicData>
            </a:graphic>
          </wp:inline>
        </w:drawing>
      </w:r>
    </w:p>
    <w:p w14:paraId="40574592" w14:textId="77777777" w:rsidR="007F56D2" w:rsidRDefault="007F56D2" w:rsidP="007F56D2">
      <w:r>
        <w:t>As you can see from the diagram above the game would indicate to a player that it is their turn. The user starts their turn by pressing a button to roll a dice interacting with the dice component. The dice result would be returned to the user in the form of a String variable to display how much they rolled. The result would also be returned to the game so that the player is moved the correct number of tiles along the board.</w:t>
      </w:r>
    </w:p>
    <w:p w14:paraId="4B575D25" w14:textId="3D1C2766" w:rsidR="007F56D2" w:rsidRPr="007F56D2" w:rsidRDefault="007F56D2" w:rsidP="007F56D2">
      <w:pPr>
        <w:pStyle w:val="Overskrift2"/>
      </w:pPr>
      <w:r>
        <w:t>Player passes start</w:t>
      </w:r>
    </w:p>
    <w:p w14:paraId="719D30C0" w14:textId="77777777" w:rsidR="007F56D2" w:rsidRDefault="007F56D2" w:rsidP="007F56D2">
      <w:r>
        <w:rPr>
          <w:noProof/>
        </w:rPr>
        <w:drawing>
          <wp:inline distT="0" distB="0" distL="0" distR="0" wp14:anchorId="1418A0D2" wp14:editId="1B4FF0F1">
            <wp:extent cx="5981041" cy="1724025"/>
            <wp:effectExtent l="0" t="0" r="1270"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90678" cy="1726803"/>
                    </a:xfrm>
                    <a:prstGeom prst="rect">
                      <a:avLst/>
                    </a:prstGeom>
                    <a:noFill/>
                    <a:ln>
                      <a:noFill/>
                    </a:ln>
                  </pic:spPr>
                </pic:pic>
              </a:graphicData>
            </a:graphic>
          </wp:inline>
        </w:drawing>
      </w:r>
    </w:p>
    <w:p w14:paraId="3C34B1DF" w14:textId="7CBDF84A" w:rsidR="007F56D2" w:rsidRDefault="007F56D2" w:rsidP="007F56D2">
      <w:r>
        <w:t>This UML is to show the sequence of method calls the system makes when a player passes go. In here the player would have had to roll a dice and the dice would have to be of a value that the user passes the ‘Start’ tile. When this happens, the board would make a call to the inventory to credit the users balance by the amount specified for the game. The user would then be displayed with a message indicating that they had passed to start tile and a new display of their bank balance.</w:t>
      </w:r>
    </w:p>
    <w:p w14:paraId="1EEB183C" w14:textId="3C0D7842" w:rsidR="00044EDB" w:rsidRDefault="00044EDB" w:rsidP="007F56D2"/>
    <w:p w14:paraId="6BCB5A3C" w14:textId="77777777" w:rsidR="00044EDB" w:rsidRDefault="00044EDB" w:rsidP="007F56D2"/>
    <w:p w14:paraId="15483C8D" w14:textId="0CD9CA8A" w:rsidR="007F56D2" w:rsidRDefault="007F56D2" w:rsidP="007F56D2">
      <w:pPr>
        <w:pStyle w:val="Overskrift2"/>
      </w:pPr>
      <w:r>
        <w:lastRenderedPageBreak/>
        <w:t>P</w:t>
      </w:r>
      <w:r w:rsidRPr="00D30F23">
        <w:t>layer lands on square</w:t>
      </w:r>
    </w:p>
    <w:p w14:paraId="6F07FF30" w14:textId="27C97D04" w:rsidR="007F56D2" w:rsidRDefault="007F56D2" w:rsidP="007F56D2">
      <w:r>
        <w:t xml:space="preserve">This was a pretty general scenario to represent as a sequence UML but provided us with </w:t>
      </w:r>
      <w:proofErr w:type="spellStart"/>
      <w:proofErr w:type="gramStart"/>
      <w:r>
        <w:t>a</w:t>
      </w:r>
      <w:proofErr w:type="spellEnd"/>
      <w:proofErr w:type="gramEnd"/>
      <w:r>
        <w:t xml:space="preserve"> opportunity to plan out a lot of the actions / options that entailed from a simple action of a player moving to a different tile.</w:t>
      </w:r>
      <w:r>
        <w:t xml:space="preserve"> Firstly,</w:t>
      </w:r>
      <w:r>
        <w:t xml:space="preserve"> as displayed in a previous UML a dice is thrown and the player is moved </w:t>
      </w:r>
      <w:r>
        <w:t>several</w:t>
      </w:r>
      <w:r>
        <w:t xml:space="preserve"> spaces. From here a user would be displayed with a description of the property they landed on and it if is currently owned or not.</w:t>
      </w:r>
    </w:p>
    <w:p w14:paraId="41C4FD5E" w14:textId="0E4A62D8" w:rsidR="007F56D2" w:rsidRDefault="007F56D2" w:rsidP="007F56D2">
      <w:r>
        <w:t xml:space="preserve">The first scenario is that the square is already owned and that a user </w:t>
      </w:r>
      <w:r>
        <w:t>must</w:t>
      </w:r>
      <w:r>
        <w:t xml:space="preserve"> pay rent. The rent would be returned along with the previous tile messages to the user and then the inventory would make a call to itself to credit the rent to the owners account with the specified amount. The diagram also displays an alternative flow whereby we illustrate the scenario where a user may not have enough money and the Inventory </w:t>
      </w:r>
      <w:r>
        <w:t>must</w:t>
      </w:r>
      <w:r>
        <w:t xml:space="preserve"> make a call to the actor component to set the user as bankrupt. From here the system would display to the user that they have run out of money and that they are bankrupt and send a call to the actor component to set them as bankrupt. The Inventory would also select the active user with the most money in their account and return a string to the user to display the winning player. After this the game would output a method to signify that the game was finished.</w:t>
      </w:r>
    </w:p>
    <w:p w14:paraId="4A844117" w14:textId="66DFBB50" w:rsidR="007F56D2" w:rsidRDefault="007F56D2" w:rsidP="007F56D2">
      <w:r>
        <w:t>Another sequence of alternate flows would be if the property isn’t owned. Firstly, there would be the flow of a user choosing to buy the property as displayed with the messages between the User, Property and Inventory components. A check would be done on whether the user has required funds and if it returns that they can afford the property then the Property component would make a call to the Inventory to set the tile to owned and against the players name. An alternative flow again is if the player can’t afford the property an error message is displayed.</w:t>
      </w:r>
    </w:p>
    <w:p w14:paraId="7DF6ED89" w14:textId="04E087F6" w:rsidR="007F56D2" w:rsidRDefault="007F56D2" w:rsidP="007F56D2">
      <w:r>
        <w:rPr>
          <w:noProof/>
        </w:rPr>
        <w:drawing>
          <wp:inline distT="0" distB="0" distL="0" distR="0" wp14:anchorId="61072D9A" wp14:editId="5064CBE1">
            <wp:extent cx="5257800" cy="4476711"/>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59557" cy="4563352"/>
                    </a:xfrm>
                    <a:prstGeom prst="rect">
                      <a:avLst/>
                    </a:prstGeom>
                    <a:noFill/>
                    <a:ln>
                      <a:noFill/>
                    </a:ln>
                  </pic:spPr>
                </pic:pic>
              </a:graphicData>
            </a:graphic>
          </wp:inline>
        </w:drawing>
      </w:r>
    </w:p>
    <w:p w14:paraId="05038E05" w14:textId="58994277" w:rsidR="007F56D2" w:rsidRDefault="007F56D2" w:rsidP="007F56D2">
      <w:pPr>
        <w:pStyle w:val="Overskrift2"/>
      </w:pPr>
      <w:r>
        <w:lastRenderedPageBreak/>
        <w:t>V</w:t>
      </w:r>
      <w:r w:rsidRPr="007F2D69">
        <w:t>iew board / Display Board State</w:t>
      </w:r>
    </w:p>
    <w:p w14:paraId="746C02FF" w14:textId="77777777" w:rsidR="007F56D2" w:rsidRDefault="007F56D2" w:rsidP="007F56D2">
      <w:pPr>
        <w:rPr>
          <w:b/>
        </w:rPr>
      </w:pPr>
    </w:p>
    <w:p w14:paraId="6EBBDEC7" w14:textId="77777777" w:rsidR="007F56D2" w:rsidRPr="007F2D69" w:rsidRDefault="007F56D2" w:rsidP="007F56D2">
      <w:pPr>
        <w:rPr>
          <w:b/>
        </w:rPr>
      </w:pPr>
      <w:r>
        <w:rPr>
          <w:b/>
          <w:noProof/>
        </w:rPr>
        <w:drawing>
          <wp:inline distT="0" distB="0" distL="0" distR="0" wp14:anchorId="5D40DC29" wp14:editId="0BAFD26F">
            <wp:extent cx="5994108" cy="2857500"/>
            <wp:effectExtent l="0" t="0" r="6985" b="0"/>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04882" cy="2910308"/>
                    </a:xfrm>
                    <a:prstGeom prst="rect">
                      <a:avLst/>
                    </a:prstGeom>
                    <a:noFill/>
                    <a:ln>
                      <a:noFill/>
                    </a:ln>
                  </pic:spPr>
                </pic:pic>
              </a:graphicData>
            </a:graphic>
          </wp:inline>
        </w:drawing>
      </w:r>
    </w:p>
    <w:p w14:paraId="1B5870DA" w14:textId="73289861" w:rsidR="007F56D2" w:rsidRDefault="007F56D2" w:rsidP="007F56D2">
      <w:r>
        <w:t xml:space="preserve">This is an option within a game for a player to view a board with a list of properties and the position of </w:t>
      </w:r>
      <w:r w:rsidR="00BF527B">
        <w:t>another</w:t>
      </w:r>
      <w:r>
        <w:t xml:space="preserve"> player. As you can see illustrated on the diagram the user initially sends a request to view a board state to the board component. From here the Board and Property components would call and return property list and descriptions. The board would also pull the location of the actors on the board. After this the user would be displayed with a list of the properties and their descriptions followed by the current location of their Actor as well as the other players.</w:t>
      </w:r>
    </w:p>
    <w:p w14:paraId="776AB9F2" w14:textId="546C6ABB" w:rsidR="00044EDB" w:rsidRDefault="00044EDB" w:rsidP="007F56D2"/>
    <w:p w14:paraId="5E475E79" w14:textId="7300404A" w:rsidR="00044EDB" w:rsidRDefault="00044EDB" w:rsidP="007F56D2"/>
    <w:p w14:paraId="6BAF4C25" w14:textId="3F090B9F" w:rsidR="00044EDB" w:rsidRDefault="00044EDB" w:rsidP="007F56D2"/>
    <w:p w14:paraId="590FA70E" w14:textId="4888AB30" w:rsidR="00044EDB" w:rsidRDefault="00044EDB" w:rsidP="007F56D2"/>
    <w:p w14:paraId="3E1C27E1" w14:textId="5932BB9A" w:rsidR="00044EDB" w:rsidRDefault="00044EDB" w:rsidP="007F56D2"/>
    <w:p w14:paraId="0A53ED1F" w14:textId="50BC807F" w:rsidR="00044EDB" w:rsidRDefault="00044EDB" w:rsidP="007F56D2"/>
    <w:p w14:paraId="6A9A77DA" w14:textId="42F4DFBB" w:rsidR="00044EDB" w:rsidRDefault="00044EDB" w:rsidP="007F56D2"/>
    <w:p w14:paraId="4737D43D" w14:textId="43D5F0B1" w:rsidR="00044EDB" w:rsidRDefault="00044EDB" w:rsidP="007F56D2"/>
    <w:p w14:paraId="017F898D" w14:textId="14CC9222" w:rsidR="00044EDB" w:rsidRDefault="00044EDB" w:rsidP="007F56D2"/>
    <w:p w14:paraId="070EE6C4" w14:textId="61B7A5F6" w:rsidR="00044EDB" w:rsidRDefault="00044EDB" w:rsidP="007F56D2"/>
    <w:p w14:paraId="5D66ABC4" w14:textId="77777777" w:rsidR="00044EDB" w:rsidRDefault="00044EDB" w:rsidP="007F56D2"/>
    <w:p w14:paraId="2AEE1A96" w14:textId="67BFCFCC" w:rsidR="007F56D2" w:rsidRDefault="007F56D2" w:rsidP="007F56D2">
      <w:pPr>
        <w:pStyle w:val="Overskrift2"/>
      </w:pPr>
      <w:r>
        <w:lastRenderedPageBreak/>
        <w:t>B</w:t>
      </w:r>
      <w:r w:rsidRPr="009C2C9F">
        <w:t>uild Properties</w:t>
      </w:r>
    </w:p>
    <w:p w14:paraId="0B7EB999" w14:textId="77777777" w:rsidR="007F56D2" w:rsidRDefault="007F56D2" w:rsidP="007F56D2">
      <w:pPr>
        <w:rPr>
          <w:b/>
        </w:rPr>
      </w:pPr>
    </w:p>
    <w:p w14:paraId="5C73B533" w14:textId="03756775" w:rsidR="007F56D2" w:rsidRPr="00BF527B" w:rsidRDefault="007F56D2" w:rsidP="007F56D2">
      <w:pPr>
        <w:rPr>
          <w:b/>
        </w:rPr>
      </w:pPr>
      <w:r>
        <w:rPr>
          <w:b/>
          <w:noProof/>
        </w:rPr>
        <w:drawing>
          <wp:inline distT="0" distB="0" distL="0" distR="0" wp14:anchorId="02E22B8A" wp14:editId="1ACEFD18">
            <wp:extent cx="5648325" cy="552308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8004" cy="5552106"/>
                    </a:xfrm>
                    <a:prstGeom prst="rect">
                      <a:avLst/>
                    </a:prstGeom>
                    <a:noFill/>
                    <a:ln>
                      <a:noFill/>
                    </a:ln>
                  </pic:spPr>
                </pic:pic>
              </a:graphicData>
            </a:graphic>
          </wp:inline>
        </w:drawing>
      </w:r>
    </w:p>
    <w:p w14:paraId="0AF1685E" w14:textId="087C5153" w:rsidR="007F56D2" w:rsidRDefault="007F56D2" w:rsidP="007F56D2">
      <w:r>
        <w:t>This feature is part of the core requirements in that it incorporates one of the main features of the ‘</w:t>
      </w:r>
      <w:proofErr w:type="spellStart"/>
      <w:r>
        <w:t>Technopoly</w:t>
      </w:r>
      <w:proofErr w:type="spellEnd"/>
      <w:r>
        <w:t>’</w:t>
      </w:r>
      <w:r>
        <w:t xml:space="preserve"> game when a user can upgrade their properties when they own a </w:t>
      </w:r>
      <w:r>
        <w:t>section</w:t>
      </w:r>
      <w:r>
        <w:t xml:space="preserve">. In the diagram a user prompts to select a manage properties option, from here the property component returns the name and description displays. When a user requests to upgrade the property, several different flows can occur depending on the board circumstances. </w:t>
      </w:r>
    </w:p>
    <w:p w14:paraId="6A3D8F99" w14:textId="1B8F9BFD" w:rsidR="007F56D2" w:rsidRDefault="00BF527B" w:rsidP="007F56D2">
      <w:r>
        <w:t>There</w:t>
      </w:r>
      <w:r w:rsidR="007F56D2">
        <w:t xml:space="preserve"> is a case where a property is already fully upgraded in which the Property component returns to the user that the property is already fully upgraded.</w:t>
      </w:r>
    </w:p>
    <w:p w14:paraId="30F99E40" w14:textId="34536E92" w:rsidR="007F56D2" w:rsidRDefault="007F56D2" w:rsidP="007F56D2">
      <w:r>
        <w:t xml:space="preserve">Another flow is a check to ensure that a user has all the properties in a field. After the initial request to upgrade. The price, level of upgrade currently on a property, rent to the upgrade will charge other players are displayed to the User from the Property component. The system performs a check on the inventory regarding if the player </w:t>
      </w:r>
      <w:r>
        <w:lastRenderedPageBreak/>
        <w:t xml:space="preserve">owns </w:t>
      </w:r>
      <w:r w:rsidR="00BF527B">
        <w:t>all</w:t>
      </w:r>
      <w:r>
        <w:t xml:space="preserve"> a </w:t>
      </w:r>
      <w:r w:rsidR="00BF527B">
        <w:t>field</w:t>
      </w:r>
      <w:r>
        <w:t xml:space="preserve"> that the property, they are currently on belongs to. The user is then prompted to confirm the purchase of an upgrade after which the inventory balance for the player is deducted the specified value followed by the Inventory setting the Property component to reflect that it is owned by the player.  From here Property displays a message confirming purchase to the User and the Inventory displays the Users new bank balance.</w:t>
      </w:r>
    </w:p>
    <w:p w14:paraId="7338DB5B" w14:textId="278ADA38" w:rsidR="007F56D2" w:rsidRDefault="00BF527B" w:rsidP="00BF527B">
      <w:pPr>
        <w:pStyle w:val="Overskrift2"/>
      </w:pPr>
      <w:r>
        <w:t>Exit</w:t>
      </w:r>
      <w:r w:rsidR="007F56D2" w:rsidRPr="005C19BD">
        <w:t xml:space="preserve"> Game</w:t>
      </w:r>
    </w:p>
    <w:p w14:paraId="674437A7" w14:textId="77777777" w:rsidR="007F56D2" w:rsidRPr="005C19BD" w:rsidRDefault="007F56D2" w:rsidP="007F56D2">
      <w:pPr>
        <w:rPr>
          <w:b/>
        </w:rPr>
      </w:pPr>
      <w:r>
        <w:rPr>
          <w:b/>
          <w:noProof/>
        </w:rPr>
        <w:drawing>
          <wp:inline distT="0" distB="0" distL="0" distR="0" wp14:anchorId="3D143150" wp14:editId="7342DA12">
            <wp:extent cx="5979584" cy="43053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14587" cy="4330503"/>
                    </a:xfrm>
                    <a:prstGeom prst="rect">
                      <a:avLst/>
                    </a:prstGeom>
                    <a:noFill/>
                    <a:ln>
                      <a:noFill/>
                    </a:ln>
                  </pic:spPr>
                </pic:pic>
              </a:graphicData>
            </a:graphic>
          </wp:inline>
        </w:drawing>
      </w:r>
    </w:p>
    <w:p w14:paraId="3F17FCC7" w14:textId="77777777" w:rsidR="007F56D2" w:rsidRDefault="007F56D2" w:rsidP="007F56D2">
      <w:r>
        <w:t>Finally, for the exit game feature which is in the core requirements. A user has the option of exiting if they no longer want to play where they select exit game which then sends a request to the Game component to end the game. The Game then request the opposing player with the most money from the Inventory and the other players names and bank balances. This is then sent to the user to be displayed before the Game component displays and end of game message before stopping the game.</w:t>
      </w:r>
    </w:p>
    <w:p w14:paraId="165B7011" w14:textId="46D854D2" w:rsidR="00BF527B" w:rsidRDefault="00BF527B" w:rsidP="00802126"/>
    <w:p w14:paraId="743AD53A" w14:textId="10130337" w:rsidR="00044EDB" w:rsidRDefault="00044EDB" w:rsidP="00802126"/>
    <w:p w14:paraId="446F133F" w14:textId="74422F8D" w:rsidR="00044EDB" w:rsidRDefault="00044EDB" w:rsidP="00802126"/>
    <w:p w14:paraId="2A2721FF" w14:textId="77777777" w:rsidR="00044EDB" w:rsidRDefault="00044EDB" w:rsidP="00802126"/>
    <w:p w14:paraId="4F4CF345" w14:textId="77777777" w:rsidR="0059533A" w:rsidRDefault="0059533A" w:rsidP="00802126"/>
    <w:p w14:paraId="49A47D97" w14:textId="00EF6977" w:rsidR="00802126" w:rsidRDefault="00802126" w:rsidP="009210BC">
      <w:pPr>
        <w:pStyle w:val="Overskrift1"/>
      </w:pPr>
      <w:r>
        <w:lastRenderedPageBreak/>
        <w:t>Design</w:t>
      </w:r>
      <w:r w:rsidR="009210BC">
        <w:t xml:space="preserve"> – L.</w:t>
      </w:r>
      <w:r w:rsidR="008C7755">
        <w:t>S</w:t>
      </w:r>
    </w:p>
    <w:p w14:paraId="3FA1ABFE" w14:textId="4FE2ECFC" w:rsidR="00966D70" w:rsidRDefault="00966D70" w:rsidP="00966D70">
      <w:pPr>
        <w:pStyle w:val="Overskrift2"/>
      </w:pPr>
      <w:r>
        <w:t>The COnfiguration System</w:t>
      </w:r>
    </w:p>
    <w:p w14:paraId="3EB9700A" w14:textId="01DE1393" w:rsidR="00FB658A" w:rsidRDefault="00CB1AC5" w:rsidP="00FB658A">
      <w:pPr>
        <w:rPr>
          <w:noProof/>
        </w:rPr>
      </w:pPr>
      <w:r>
        <w:t xml:space="preserve">For the game design, we looked at the requirements and use-cases and identified and made architectural decisions to support </w:t>
      </w:r>
      <w:r w:rsidR="00C3041D">
        <w:t xml:space="preserve">extending, maintaining and testing the game. </w:t>
      </w:r>
      <w:r w:rsidR="00E53F32">
        <w:t>One of the major components of the design is the configuration system we put in place.</w:t>
      </w:r>
    </w:p>
    <w:p w14:paraId="24FC1220" w14:textId="1283A79A" w:rsidR="00D1253A" w:rsidRDefault="00C507C0" w:rsidP="00D1253A">
      <w:pPr>
        <w:keepNext/>
      </w:pPr>
      <w:r>
        <w:rPr>
          <w:noProof/>
        </w:rPr>
        <w:drawing>
          <wp:inline distT="0" distB="0" distL="0" distR="0" wp14:anchorId="5FC183F4" wp14:editId="1B962354">
            <wp:extent cx="5304647" cy="276606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72553" cy="2801469"/>
                    </a:xfrm>
                    <a:prstGeom prst="rect">
                      <a:avLst/>
                    </a:prstGeom>
                  </pic:spPr>
                </pic:pic>
              </a:graphicData>
            </a:graphic>
          </wp:inline>
        </w:drawing>
      </w:r>
    </w:p>
    <w:p w14:paraId="4BE75BAB" w14:textId="409CF720" w:rsidR="000F5863" w:rsidRDefault="00D1253A" w:rsidP="00D1253A">
      <w:pPr>
        <w:pStyle w:val="Bildetekst"/>
      </w:pPr>
      <w:r>
        <w:t xml:space="preserve">Figure </w:t>
      </w:r>
      <w:r>
        <w:fldChar w:fldCharType="begin"/>
      </w:r>
      <w:r>
        <w:instrText xml:space="preserve"> SEQ Figure \* ARABIC </w:instrText>
      </w:r>
      <w:r>
        <w:fldChar w:fldCharType="separate"/>
      </w:r>
      <w:r w:rsidR="00CC4369">
        <w:rPr>
          <w:noProof/>
        </w:rPr>
        <w:t>1</w:t>
      </w:r>
      <w:r>
        <w:fldChar w:fldCharType="end"/>
      </w:r>
      <w:r>
        <w:t>. The configuration system</w:t>
      </w:r>
    </w:p>
    <w:p w14:paraId="3CB3E0D2" w14:textId="0ACD0F40" w:rsidR="000F5863" w:rsidRDefault="000F5863" w:rsidP="00FB658A">
      <w:r>
        <w:t xml:space="preserve">The configuration system is a set of objects that define variables for use in configuring the game. The objects are JSON serializable, so editing the game can be done externally without the need to re-compile the application. An added benefit to this approach is </w:t>
      </w:r>
      <w:r w:rsidR="00BF7F83">
        <w:t>that we are following the single responsibility principle; by removing the configuration from its objects, we can mor</w:t>
      </w:r>
      <w:r w:rsidR="00184C83">
        <w:t xml:space="preserve">e easily test the system and re-configure it on the fly. The configuration objects are injected into their </w:t>
      </w:r>
      <w:r w:rsidR="00817D83">
        <w:t>objects, which follows the dependency inversion principle.</w:t>
      </w:r>
    </w:p>
    <w:p w14:paraId="569EE902" w14:textId="77777777" w:rsidR="00C57B03" w:rsidRDefault="00C57B03" w:rsidP="00C57B03">
      <w:pPr>
        <w:keepNext/>
      </w:pPr>
      <w:r>
        <w:rPr>
          <w:noProof/>
        </w:rPr>
        <w:drawing>
          <wp:inline distT="0" distB="0" distL="0" distR="0" wp14:anchorId="471D5936" wp14:editId="07831CD1">
            <wp:extent cx="5943600" cy="683895"/>
            <wp:effectExtent l="0" t="0" r="0" b="1905"/>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83895"/>
                    </a:xfrm>
                    <a:prstGeom prst="rect">
                      <a:avLst/>
                    </a:prstGeom>
                  </pic:spPr>
                </pic:pic>
              </a:graphicData>
            </a:graphic>
          </wp:inline>
        </w:drawing>
      </w:r>
    </w:p>
    <w:p w14:paraId="77CECE0F" w14:textId="3E096CB1" w:rsidR="00817D83" w:rsidRDefault="00C57B03" w:rsidP="00C57B03">
      <w:pPr>
        <w:pStyle w:val="Bildetekst"/>
      </w:pPr>
      <w:r>
        <w:t xml:space="preserve">Figure </w:t>
      </w:r>
      <w:r>
        <w:fldChar w:fldCharType="begin"/>
      </w:r>
      <w:r>
        <w:instrText xml:space="preserve"> SEQ Figure \* ARABIC </w:instrText>
      </w:r>
      <w:r>
        <w:fldChar w:fldCharType="separate"/>
      </w:r>
      <w:r w:rsidR="00CC4369">
        <w:rPr>
          <w:noProof/>
        </w:rPr>
        <w:t>2</w:t>
      </w:r>
      <w:r>
        <w:fldChar w:fldCharType="end"/>
      </w:r>
      <w:r>
        <w:t>. Example configuration JSON</w:t>
      </w:r>
    </w:p>
    <w:p w14:paraId="26FD4E3A" w14:textId="719A164C" w:rsidR="00044EDB" w:rsidRDefault="00F658BF" w:rsidP="00FB658A">
      <w:r>
        <w:t xml:space="preserve">The </w:t>
      </w:r>
      <w:r w:rsidR="00F53398">
        <w:t xml:space="preserve">configuration system will detect an external </w:t>
      </w:r>
      <w:r w:rsidR="00F53398" w:rsidRPr="00EC2713">
        <w:rPr>
          <w:u w:val="single"/>
        </w:rPr>
        <w:t>config.json</w:t>
      </w:r>
      <w:r w:rsidR="00F53398">
        <w:t xml:space="preserve"> placed next to the executable, if no </w:t>
      </w:r>
      <w:r w:rsidR="00F53398" w:rsidRPr="00EC2713">
        <w:rPr>
          <w:u w:val="single"/>
        </w:rPr>
        <w:t>config.json</w:t>
      </w:r>
      <w:r w:rsidR="00F53398">
        <w:t xml:space="preserve"> file is present, the game will load its default configuration, which is stored in the java executable.</w:t>
      </w:r>
    </w:p>
    <w:p w14:paraId="2E0C32F3" w14:textId="25AA2358" w:rsidR="00966D70" w:rsidRDefault="00966D70" w:rsidP="00966D70">
      <w:pPr>
        <w:pStyle w:val="Overskrift2"/>
      </w:pPr>
      <w:r>
        <w:t>The Action System</w:t>
      </w:r>
    </w:p>
    <w:p w14:paraId="0B1ABB44" w14:textId="68B55F84" w:rsidR="00966D70" w:rsidRDefault="0012767B" w:rsidP="00966D70">
      <w:r>
        <w:t xml:space="preserve">The game is a turn-based multi-choice game driven by player input. The input supplied by the user, </w:t>
      </w:r>
      <w:r w:rsidR="00E57872">
        <w:t>except for</w:t>
      </w:r>
      <w:r>
        <w:t xml:space="preserve"> </w:t>
      </w:r>
      <w:r w:rsidR="003665A5">
        <w:t>specifying names during game initialization, is just a series of numbers that correspond to an action presented to the user during play.</w:t>
      </w:r>
    </w:p>
    <w:p w14:paraId="23B5D302" w14:textId="77777777" w:rsidR="00AF1D3A" w:rsidRDefault="00E57872" w:rsidP="00AF1D3A">
      <w:pPr>
        <w:keepNext/>
      </w:pPr>
      <w:r>
        <w:rPr>
          <w:noProof/>
        </w:rPr>
        <w:lastRenderedPageBreak/>
        <w:drawing>
          <wp:inline distT="0" distB="0" distL="0" distR="0" wp14:anchorId="07988108" wp14:editId="48D9F28F">
            <wp:extent cx="2800351" cy="1000125"/>
            <wp:effectExtent l="0" t="0" r="0" b="9525"/>
            <wp:docPr id="7" name="Bil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87097" cy="1031106"/>
                    </a:xfrm>
                    <a:prstGeom prst="rect">
                      <a:avLst/>
                    </a:prstGeom>
                  </pic:spPr>
                </pic:pic>
              </a:graphicData>
            </a:graphic>
          </wp:inline>
        </w:drawing>
      </w:r>
    </w:p>
    <w:p w14:paraId="111E37E7" w14:textId="574BA5DE" w:rsidR="00E57872" w:rsidRDefault="00AF1D3A" w:rsidP="00AF1D3A">
      <w:pPr>
        <w:pStyle w:val="Bildetekst"/>
      </w:pPr>
      <w:r>
        <w:t xml:space="preserve">Figure </w:t>
      </w:r>
      <w:r>
        <w:fldChar w:fldCharType="begin"/>
      </w:r>
      <w:r>
        <w:instrText xml:space="preserve"> SEQ Figure \* ARABIC </w:instrText>
      </w:r>
      <w:r>
        <w:fldChar w:fldCharType="separate"/>
      </w:r>
      <w:r w:rsidR="00CC4369">
        <w:rPr>
          <w:noProof/>
        </w:rPr>
        <w:t>3</w:t>
      </w:r>
      <w:r>
        <w:fldChar w:fldCharType="end"/>
      </w:r>
      <w:r>
        <w:t>. Example for how a user is prompted for input during play</w:t>
      </w:r>
    </w:p>
    <w:p w14:paraId="3C3D5703" w14:textId="0EEFE309" w:rsidR="004259BC" w:rsidRDefault="004259BC" w:rsidP="004259BC">
      <w:pPr>
        <w:pStyle w:val="Overskrift3"/>
      </w:pPr>
      <w:r>
        <w:t>Actions</w:t>
      </w:r>
    </w:p>
    <w:p w14:paraId="01CFDA0F" w14:textId="24C88905" w:rsidR="00AF1D3A" w:rsidRDefault="00E87836" w:rsidP="00AF1D3A">
      <w:r>
        <w:t xml:space="preserve">Based on this pattern, we developed the action </w:t>
      </w:r>
      <w:r w:rsidR="001C219E">
        <w:t>system. The fundamental part of the action system is the action interface. The action interface specifies what</w:t>
      </w:r>
      <w:r w:rsidR="00275E7A">
        <w:t xml:space="preserve"> an action must contain, in a consistent way.</w:t>
      </w:r>
    </w:p>
    <w:p w14:paraId="43C862FC" w14:textId="77A4B66A" w:rsidR="002C02FE" w:rsidRDefault="00A526CC" w:rsidP="002C02FE">
      <w:pPr>
        <w:keepNext/>
      </w:pPr>
      <w:r>
        <w:rPr>
          <w:noProof/>
        </w:rPr>
        <w:drawing>
          <wp:inline distT="0" distB="0" distL="0" distR="0" wp14:anchorId="04F6ED3C" wp14:editId="4756FE80">
            <wp:extent cx="6000750" cy="2634945"/>
            <wp:effectExtent l="0" t="0" r="0" b="0"/>
            <wp:docPr id="10" name="Bil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tioninterfac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37607" cy="2651129"/>
                    </a:xfrm>
                    <a:prstGeom prst="rect">
                      <a:avLst/>
                    </a:prstGeom>
                  </pic:spPr>
                </pic:pic>
              </a:graphicData>
            </a:graphic>
          </wp:inline>
        </w:drawing>
      </w:r>
    </w:p>
    <w:p w14:paraId="33E85369" w14:textId="0F26FD49" w:rsidR="00275E7A" w:rsidRDefault="002C02FE" w:rsidP="002C02FE">
      <w:pPr>
        <w:pStyle w:val="Bildetekst"/>
      </w:pPr>
      <w:r>
        <w:t xml:space="preserve">Figure </w:t>
      </w:r>
      <w:r>
        <w:fldChar w:fldCharType="begin"/>
      </w:r>
      <w:r>
        <w:instrText xml:space="preserve"> SEQ Figure \* ARABIC </w:instrText>
      </w:r>
      <w:r>
        <w:fldChar w:fldCharType="separate"/>
      </w:r>
      <w:r w:rsidR="00CC4369">
        <w:rPr>
          <w:noProof/>
        </w:rPr>
        <w:t>4</w:t>
      </w:r>
      <w:r>
        <w:fldChar w:fldCharType="end"/>
      </w:r>
      <w:r>
        <w:t>. The action system</w:t>
      </w:r>
    </w:p>
    <w:p w14:paraId="244950B0" w14:textId="07C957B3" w:rsidR="004259BC" w:rsidRPr="004259BC" w:rsidRDefault="001936A8" w:rsidP="004259BC">
      <w:pPr>
        <w:spacing w:line="240" w:lineRule="auto"/>
      </w:pPr>
      <w:r w:rsidRPr="004259BC">
        <w:t xml:space="preserve">Specific actions define their dependencies in their constructors, and the </w:t>
      </w:r>
      <w:r w:rsidRPr="00EC2713">
        <w:rPr>
          <w:u w:val="single"/>
        </w:rPr>
        <w:t>getName()</w:t>
      </w:r>
      <w:r w:rsidRPr="004259BC">
        <w:t xml:space="preserve"> and </w:t>
      </w:r>
      <w:r w:rsidRPr="00EC2713">
        <w:rPr>
          <w:u w:val="single"/>
        </w:rPr>
        <w:t>getDescription()</w:t>
      </w:r>
      <w:r w:rsidRPr="004259BC">
        <w:t xml:space="preserve"> methods return human readable information about them. Finally, the </w:t>
      </w:r>
      <w:r w:rsidRPr="00EC2713">
        <w:rPr>
          <w:u w:val="single"/>
        </w:rPr>
        <w:t>execute()</w:t>
      </w:r>
      <w:r w:rsidRPr="004259BC">
        <w:t xml:space="preserve"> method is called to apply the action. If an action succeeds, </w:t>
      </w:r>
      <w:r w:rsidR="004332FF" w:rsidRPr="00EC2713">
        <w:rPr>
          <w:u w:val="single"/>
        </w:rPr>
        <w:t xml:space="preserve">execute() </w:t>
      </w:r>
      <w:r w:rsidR="004332FF" w:rsidRPr="004259BC">
        <w:t xml:space="preserve">returns true. If not, it returns false. Additionally, an action may output textual information to the screen, and is the </w:t>
      </w:r>
      <w:r w:rsidR="005E542D" w:rsidRPr="004259BC">
        <w:t>fundamental building block for changing state throughout the game.</w:t>
      </w:r>
    </w:p>
    <w:p w14:paraId="5317AF2B" w14:textId="191E2DFC" w:rsidR="005E542D" w:rsidRDefault="005E542D" w:rsidP="004259BC">
      <w:pPr>
        <w:spacing w:line="240" w:lineRule="auto"/>
      </w:pPr>
      <w:r w:rsidRPr="004259BC">
        <w:t xml:space="preserve">The action system fits well based on how the game plays. The game presents choices to the player, </w:t>
      </w:r>
      <w:r w:rsidR="00496F48" w:rsidRPr="004259BC">
        <w:t>which is essentially an array of actions for the user to select. Once the player inputs a number, that number gets indexed into the action array, and the game attempts to execute that action.</w:t>
      </w:r>
      <w:r w:rsidR="004259BC" w:rsidRPr="004259BC">
        <w:t xml:space="preserve"> Depending on the result from execution (true or false), the game may prompt the user to select a different action.</w:t>
      </w:r>
      <w:r w:rsidR="00CC4369">
        <w:t xml:space="preserve"> The action system is a custom implementation of the common Action design pattern, as defined by the gang of four.</w:t>
      </w:r>
    </w:p>
    <w:p w14:paraId="1DC8A49D" w14:textId="5AC83F8F" w:rsidR="004259BC" w:rsidRDefault="004259BC" w:rsidP="004259BC">
      <w:pPr>
        <w:pStyle w:val="Overskrift3"/>
      </w:pPr>
      <w:r>
        <w:t>Action Groups</w:t>
      </w:r>
    </w:p>
    <w:p w14:paraId="4F3B47DC" w14:textId="49067829" w:rsidR="004259BC" w:rsidRDefault="004259BC" w:rsidP="004259BC">
      <w:r>
        <w:t>To enable the logical grouping</w:t>
      </w:r>
      <w:r w:rsidR="004C55FE">
        <w:t xml:space="preserve"> and orchestration</w:t>
      </w:r>
      <w:r>
        <w:t xml:space="preserve"> of actions, the action system features a grouping</w:t>
      </w:r>
      <w:r w:rsidR="00B372D9">
        <w:t xml:space="preserve"> system. As can be seen in </w:t>
      </w:r>
      <w:r w:rsidR="00B372D9" w:rsidRPr="00B372D9">
        <w:rPr>
          <w:b/>
        </w:rPr>
        <w:t>Figure 3</w:t>
      </w:r>
      <w:r w:rsidR="00B372D9">
        <w:t xml:space="preserve">, three choices appear on the screen for the user to select from. The specific actions displayed on that screen are part of the </w:t>
      </w:r>
      <w:r w:rsidR="00B372D9" w:rsidRPr="00EC2713">
        <w:rPr>
          <w:u w:val="single"/>
        </w:rPr>
        <w:t>NewTurnActionGroup</w:t>
      </w:r>
      <w:r w:rsidR="00B372D9">
        <w:t xml:space="preserve">. This logical grouping construct makes it easy to extend the game. By defining new action groups, one may </w:t>
      </w:r>
      <w:r w:rsidR="00824290">
        <w:t>introduce new concepts and further develop the game without touching existing code. Additionally, this logical grouping promotes maintainability by making testing simple.</w:t>
      </w:r>
    </w:p>
    <w:p w14:paraId="1765243D" w14:textId="77777777" w:rsidR="00F3689F" w:rsidRDefault="00E463E0" w:rsidP="00F3689F">
      <w:pPr>
        <w:keepNext/>
      </w:pPr>
      <w:r>
        <w:rPr>
          <w:noProof/>
        </w:rPr>
        <w:lastRenderedPageBreak/>
        <w:drawing>
          <wp:inline distT="0" distB="0" distL="0" distR="0" wp14:anchorId="247162CA" wp14:editId="7DEED9CD">
            <wp:extent cx="5124450" cy="1571059"/>
            <wp:effectExtent l="0" t="0" r="0" b="0"/>
            <wp:docPr id="11" name="Bilde 11" descr="C:\Users\lakrs\Downloads\Action - Category _ Inter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akrs\Downloads\Action - Category _ Interface (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71551" cy="1646815"/>
                    </a:xfrm>
                    <a:prstGeom prst="rect">
                      <a:avLst/>
                    </a:prstGeom>
                    <a:noFill/>
                    <a:ln>
                      <a:noFill/>
                    </a:ln>
                  </pic:spPr>
                </pic:pic>
              </a:graphicData>
            </a:graphic>
          </wp:inline>
        </w:drawing>
      </w:r>
    </w:p>
    <w:p w14:paraId="4FE88371" w14:textId="697200BF" w:rsidR="004259BC" w:rsidRDefault="00F3689F" w:rsidP="00F3689F">
      <w:pPr>
        <w:pStyle w:val="Bildetekst"/>
      </w:pPr>
      <w:r>
        <w:t xml:space="preserve">Figure </w:t>
      </w:r>
      <w:r>
        <w:fldChar w:fldCharType="begin"/>
      </w:r>
      <w:r>
        <w:instrText xml:space="preserve"> SEQ Figure \* ARABIC </w:instrText>
      </w:r>
      <w:r>
        <w:fldChar w:fldCharType="separate"/>
      </w:r>
      <w:r w:rsidR="00CC4369">
        <w:rPr>
          <w:noProof/>
        </w:rPr>
        <w:t>5</w:t>
      </w:r>
      <w:r>
        <w:fldChar w:fldCharType="end"/>
      </w:r>
      <w:r>
        <w:t>. The action group system</w:t>
      </w:r>
    </w:p>
    <w:p w14:paraId="5D96F7A0" w14:textId="59F3BDE7" w:rsidR="00E463E0" w:rsidRDefault="00AD0393" w:rsidP="002C02FE">
      <w:r>
        <w:t xml:space="preserve">As seen in </w:t>
      </w:r>
      <w:r>
        <w:rPr>
          <w:b/>
        </w:rPr>
        <w:t>Figure 3</w:t>
      </w:r>
      <w:r>
        <w:t xml:space="preserve">, the output action descriptions generated is a result of calling the </w:t>
      </w:r>
      <w:r w:rsidRPr="00AD0393">
        <w:rPr>
          <w:u w:val="single"/>
        </w:rPr>
        <w:t>describe()</w:t>
      </w:r>
      <w:r>
        <w:t xml:space="preserve"> method on the corresponding </w:t>
      </w:r>
      <w:r w:rsidRPr="00AD0393">
        <w:rPr>
          <w:u w:val="single"/>
        </w:rPr>
        <w:t>ActionGroup</w:t>
      </w:r>
      <w:r>
        <w:t xml:space="preserve">. For convenience, the interface contains default implementations of </w:t>
      </w:r>
      <w:r w:rsidR="00BC3262">
        <w:t xml:space="preserve">these methods. </w:t>
      </w:r>
      <w:r w:rsidR="003911E9">
        <w:t xml:space="preserve">When </w:t>
      </w:r>
      <w:r w:rsidR="003911E9">
        <w:rPr>
          <w:u w:val="single"/>
        </w:rPr>
        <w:t>execute()</w:t>
      </w:r>
      <w:r w:rsidR="003911E9">
        <w:t xml:space="preserve"> is called, the ActionGroup abstracts away the work needed for a specific action to be invoked, </w:t>
      </w:r>
      <w:r w:rsidR="00B673D9">
        <w:t>by managing fetching user input, validation and executing the selected action.</w:t>
      </w:r>
    </w:p>
    <w:p w14:paraId="76C91D9B" w14:textId="0824285E" w:rsidR="00171514" w:rsidRDefault="00FA5102" w:rsidP="00171514">
      <w:pPr>
        <w:pStyle w:val="Overskrift2"/>
      </w:pPr>
      <w:r>
        <w:t>The Actor System</w:t>
      </w:r>
    </w:p>
    <w:p w14:paraId="73E58A19" w14:textId="77777777" w:rsidR="00F3689F" w:rsidRDefault="00FA5102" w:rsidP="00F3689F">
      <w:pPr>
        <w:keepNext/>
      </w:pPr>
      <w:r>
        <w:t>The actor system is a simple but flexible system t</w:t>
      </w:r>
      <w:r w:rsidR="00D64778">
        <w:t xml:space="preserve">hat allows the game to be easily modified </w:t>
      </w:r>
      <w:r w:rsidR="00447D7D">
        <w:t xml:space="preserve">in the future. </w:t>
      </w:r>
      <w:r w:rsidR="00B41DCF">
        <w:rPr>
          <w:noProof/>
        </w:rPr>
        <w:drawing>
          <wp:inline distT="0" distB="0" distL="0" distR="0" wp14:anchorId="2A9F4579" wp14:editId="090AC765">
            <wp:extent cx="4391025" cy="1298978"/>
            <wp:effectExtent l="0" t="0" r="0" b="0"/>
            <wp:docPr id="12" name="Bilde 12" descr="C:\Users\lakrs\Downloads\A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akrs\Downloads\Actor.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37234" cy="1490143"/>
                    </a:xfrm>
                    <a:prstGeom prst="rect">
                      <a:avLst/>
                    </a:prstGeom>
                    <a:noFill/>
                    <a:ln>
                      <a:noFill/>
                    </a:ln>
                  </pic:spPr>
                </pic:pic>
              </a:graphicData>
            </a:graphic>
          </wp:inline>
        </w:drawing>
      </w:r>
    </w:p>
    <w:p w14:paraId="6E2D6447" w14:textId="2EA5F6B6" w:rsidR="00FA5102" w:rsidRDefault="00F3689F" w:rsidP="00F3689F">
      <w:pPr>
        <w:pStyle w:val="Bildetekst"/>
      </w:pPr>
      <w:r>
        <w:t xml:space="preserve">Figure </w:t>
      </w:r>
      <w:r>
        <w:fldChar w:fldCharType="begin"/>
      </w:r>
      <w:r>
        <w:instrText xml:space="preserve"> SEQ Figure \* ARABIC </w:instrText>
      </w:r>
      <w:r>
        <w:fldChar w:fldCharType="separate"/>
      </w:r>
      <w:r w:rsidR="00CC4369">
        <w:rPr>
          <w:noProof/>
        </w:rPr>
        <w:t>6</w:t>
      </w:r>
      <w:r>
        <w:fldChar w:fldCharType="end"/>
      </w:r>
      <w:r>
        <w:t>. The actor system</w:t>
      </w:r>
    </w:p>
    <w:p w14:paraId="4E7F3EAB" w14:textId="6707A7CC" w:rsidR="009B73CE" w:rsidRDefault="00B41DCF" w:rsidP="00FA5102">
      <w:r>
        <w:t xml:space="preserve">A </w:t>
      </w:r>
      <w:r w:rsidRPr="008B3D9B">
        <w:rPr>
          <w:u w:val="single"/>
        </w:rPr>
        <w:t>Player</w:t>
      </w:r>
      <w:r>
        <w:t xml:space="preserve"> implements the </w:t>
      </w:r>
      <w:r w:rsidRPr="008B3D9B">
        <w:rPr>
          <w:u w:val="single"/>
        </w:rPr>
        <w:t>Actor</w:t>
      </w:r>
      <w:r>
        <w:t xml:space="preserve"> interface, where a </w:t>
      </w:r>
      <w:r w:rsidRPr="008B3D9B">
        <w:rPr>
          <w:u w:val="single"/>
        </w:rPr>
        <w:t>Player</w:t>
      </w:r>
      <w:r>
        <w:t xml:space="preserve"> is a human-controlled </w:t>
      </w:r>
      <w:r w:rsidR="008B3D9B">
        <w:t>virtual character tha</w:t>
      </w:r>
      <w:r w:rsidR="00D20E62">
        <w:t>t</w:t>
      </w:r>
      <w:r w:rsidR="008B3D9B">
        <w:t xml:space="preserve"> can perform actions throughout the game. By defining this interface, one could </w:t>
      </w:r>
      <w:r w:rsidR="00D0011D">
        <w:t xml:space="preserve">extend the game further in the future, if desirable. For example, one could define a </w:t>
      </w:r>
      <w:r w:rsidR="00D0011D" w:rsidRPr="00D0011D">
        <w:rPr>
          <w:u w:val="single"/>
        </w:rPr>
        <w:t>ComputerPlayer</w:t>
      </w:r>
      <w:r w:rsidR="00D0011D">
        <w:t xml:space="preserve"> class and implement </w:t>
      </w:r>
      <w:r w:rsidR="00D0011D" w:rsidRPr="00D0011D">
        <w:rPr>
          <w:u w:val="single"/>
        </w:rPr>
        <w:t>Actor</w:t>
      </w:r>
      <w:r w:rsidR="00D0011D">
        <w:t>, and implement Human vs. AI gameplay.</w:t>
      </w:r>
      <w:r w:rsidR="00B82874">
        <w:t xml:space="preserve"> The interface contains various methods that get called during play</w:t>
      </w:r>
      <w:r w:rsidR="00B82874" w:rsidRPr="00744D64">
        <w:t xml:space="preserve">. </w:t>
      </w:r>
      <w:r w:rsidR="00744D64" w:rsidRPr="00744D64">
        <w:rPr>
          <w:u w:val="single"/>
        </w:rPr>
        <w:t>Update()</w:t>
      </w:r>
      <w:r w:rsidR="00744D64">
        <w:t xml:space="preserve"> is the fundamental method that the game calls. </w:t>
      </w:r>
      <w:r w:rsidR="00744D64" w:rsidRPr="00744D64">
        <w:rPr>
          <w:u w:val="single"/>
        </w:rPr>
        <w:t>Update()</w:t>
      </w:r>
      <w:r w:rsidR="00744D64">
        <w:t xml:space="preserve"> returns true when the </w:t>
      </w:r>
      <w:r w:rsidR="00744D64" w:rsidRPr="00744D64">
        <w:rPr>
          <w:u w:val="single"/>
        </w:rPr>
        <w:t>Actor</w:t>
      </w:r>
      <w:r w:rsidR="00744D64">
        <w:t xml:space="preserve"> has ended its turn, and false when there is still more to do.</w:t>
      </w:r>
      <w:r w:rsidR="00EF59C5">
        <w:t xml:space="preserve"> </w:t>
      </w:r>
    </w:p>
    <w:p w14:paraId="03CF6407" w14:textId="4D2067F7" w:rsidR="00B41DCF" w:rsidRDefault="00EF59C5" w:rsidP="00FA5102">
      <w:r>
        <w:t xml:space="preserve">The </w:t>
      </w:r>
      <w:r w:rsidRPr="00EF59C5">
        <w:rPr>
          <w:u w:val="single"/>
        </w:rPr>
        <w:t>IsActive()</w:t>
      </w:r>
      <w:r w:rsidRPr="00EF59C5">
        <w:t>,</w:t>
      </w:r>
      <w:r>
        <w:t xml:space="preserve"> </w:t>
      </w:r>
      <w:r w:rsidRPr="00EF59C5">
        <w:rPr>
          <w:u w:val="single"/>
        </w:rPr>
        <w:t>SetActive()</w:t>
      </w:r>
      <w:r>
        <w:t xml:space="preserve"> and </w:t>
      </w:r>
      <w:r w:rsidRPr="00EF59C5">
        <w:rPr>
          <w:u w:val="single"/>
        </w:rPr>
        <w:t>SetInactive()</w:t>
      </w:r>
      <w:r>
        <w:t xml:space="preserve"> methods are methods for checking and signaling that it is a specific Actors turn.</w:t>
      </w:r>
      <w:r w:rsidR="00EC13E4">
        <w:t xml:space="preserve"> The </w:t>
      </w:r>
      <w:r w:rsidR="00EC13E4" w:rsidRPr="00EC13E4">
        <w:rPr>
          <w:u w:val="single"/>
        </w:rPr>
        <w:t>getInventory()</w:t>
      </w:r>
      <w:r w:rsidR="00EC13E4">
        <w:t xml:space="preserve"> method is a convenience method for accessing an Actors inventory, which contain its properties and balance.</w:t>
      </w:r>
      <w:r w:rsidR="009B73CE">
        <w:t xml:space="preserve"> The </w:t>
      </w:r>
      <w:r w:rsidR="009B73CE" w:rsidRPr="003D6D6C">
        <w:rPr>
          <w:u w:val="single"/>
        </w:rPr>
        <w:t>setBankrupt()</w:t>
      </w:r>
      <w:r w:rsidR="009B73CE">
        <w:t xml:space="preserve"> method is a convenience method that currently, based on the requirements, executes an </w:t>
      </w:r>
      <w:r w:rsidR="009B73CE" w:rsidRPr="003D6D6C">
        <w:rPr>
          <w:u w:val="single"/>
        </w:rPr>
        <w:t>EndGameAction</w:t>
      </w:r>
      <w:r w:rsidR="003D6D6C">
        <w:t xml:space="preserve"> that announces a winner, and ends the game.</w:t>
      </w:r>
    </w:p>
    <w:p w14:paraId="6F414FAF" w14:textId="379AEE6D" w:rsidR="000D1DF4" w:rsidRDefault="000D1DF4" w:rsidP="00FA5102"/>
    <w:p w14:paraId="4DB99D32" w14:textId="64D05995" w:rsidR="000D1DF4" w:rsidRDefault="000D1DF4" w:rsidP="00FA5102"/>
    <w:p w14:paraId="2809A1D7" w14:textId="77777777" w:rsidR="000D1DF4" w:rsidRDefault="000D1DF4" w:rsidP="00FA5102"/>
    <w:p w14:paraId="49C0AF76" w14:textId="183C8B0C" w:rsidR="006630C8" w:rsidRDefault="006630C8" w:rsidP="006630C8">
      <w:pPr>
        <w:pStyle w:val="Overskrift2"/>
      </w:pPr>
      <w:r>
        <w:lastRenderedPageBreak/>
        <w:t>The Dice System</w:t>
      </w:r>
    </w:p>
    <w:p w14:paraId="65AF1024" w14:textId="24EBAADE" w:rsidR="004C55FE" w:rsidRPr="00117E01" w:rsidRDefault="004C55FE" w:rsidP="004C55FE">
      <w:r>
        <w:t>The dice system</w:t>
      </w:r>
      <w:r w:rsidR="00314C82">
        <w:t xml:space="preserve"> is a configurable system containing of an interface, configuration, and concrete implementations. </w:t>
      </w:r>
      <w:r w:rsidR="0039483D">
        <w:t xml:space="preserve">The Dice interface exposes a </w:t>
      </w:r>
      <w:r w:rsidR="0039483D" w:rsidRPr="001D30D7">
        <w:rPr>
          <w:u w:val="single"/>
        </w:rPr>
        <w:t>roll()</w:t>
      </w:r>
      <w:r w:rsidR="0039483D">
        <w:t xml:space="preserve"> method for rolling a dice, which will return a value between </w:t>
      </w:r>
      <w:r w:rsidR="0039483D" w:rsidRPr="00511974">
        <w:rPr>
          <w:u w:val="single"/>
        </w:rPr>
        <w:t>getMinRoll()</w:t>
      </w:r>
      <w:r w:rsidR="0039483D">
        <w:t xml:space="preserve"> and </w:t>
      </w:r>
      <w:r w:rsidR="0039483D" w:rsidRPr="00511974">
        <w:rPr>
          <w:u w:val="single"/>
        </w:rPr>
        <w:t>getMaxRoll()</w:t>
      </w:r>
      <w:r w:rsidR="00511974">
        <w:t xml:space="preserve"> in the </w:t>
      </w:r>
      <w:r w:rsidR="00511974" w:rsidRPr="00511974">
        <w:rPr>
          <w:u w:val="single"/>
        </w:rPr>
        <w:t>DiceConfig</w:t>
      </w:r>
      <w:r w:rsidR="00511974">
        <w:t xml:space="preserve">, which is a JSON serializable configuration object. The configuration </w:t>
      </w:r>
      <w:r w:rsidR="00117E01">
        <w:t xml:space="preserve">step allows configuration of the game to be more flexible, while the </w:t>
      </w:r>
      <w:r w:rsidR="00117E01" w:rsidRPr="00117E01">
        <w:rPr>
          <w:u w:val="single"/>
        </w:rPr>
        <w:t>Dice</w:t>
      </w:r>
      <w:r w:rsidR="00117E01">
        <w:t xml:space="preserve"> interface allows us to</w:t>
      </w:r>
      <w:r w:rsidR="00A21C45">
        <w:t xml:space="preserve"> implement custom dice.</w:t>
      </w:r>
    </w:p>
    <w:p w14:paraId="4DF3991A" w14:textId="77777777" w:rsidR="00CA1127" w:rsidRDefault="00511974" w:rsidP="00CA1127">
      <w:pPr>
        <w:keepNext/>
      </w:pPr>
      <w:r>
        <w:rPr>
          <w:noProof/>
        </w:rPr>
        <w:drawing>
          <wp:inline distT="0" distB="0" distL="0" distR="0" wp14:anchorId="4033ACD7" wp14:editId="198133ED">
            <wp:extent cx="5934075" cy="1914525"/>
            <wp:effectExtent l="0" t="0" r="9525" b="9525"/>
            <wp:docPr id="15" name="Bilde 15" descr="C:\Users\lakrs\Downloads\Di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akrs\Downloads\Dice (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1914525"/>
                    </a:xfrm>
                    <a:prstGeom prst="rect">
                      <a:avLst/>
                    </a:prstGeom>
                    <a:noFill/>
                    <a:ln>
                      <a:noFill/>
                    </a:ln>
                  </pic:spPr>
                </pic:pic>
              </a:graphicData>
            </a:graphic>
          </wp:inline>
        </w:drawing>
      </w:r>
    </w:p>
    <w:p w14:paraId="5BE421DB" w14:textId="0C5D403F" w:rsidR="00171514" w:rsidRDefault="00CA1127" w:rsidP="00CA1127">
      <w:pPr>
        <w:pStyle w:val="Bildetekst"/>
      </w:pPr>
      <w:r>
        <w:t xml:space="preserve">Figure </w:t>
      </w:r>
      <w:r>
        <w:fldChar w:fldCharType="begin"/>
      </w:r>
      <w:r>
        <w:instrText xml:space="preserve"> SEQ Figure \* ARABIC </w:instrText>
      </w:r>
      <w:r>
        <w:fldChar w:fldCharType="separate"/>
      </w:r>
      <w:r w:rsidR="00CC4369">
        <w:rPr>
          <w:noProof/>
        </w:rPr>
        <w:t>7</w:t>
      </w:r>
      <w:r>
        <w:fldChar w:fldCharType="end"/>
      </w:r>
      <w:r>
        <w:t>. The dice system</w:t>
      </w:r>
    </w:p>
    <w:p w14:paraId="1D9679EF" w14:textId="642A3505" w:rsidR="00F3689F" w:rsidRDefault="00F3689F" w:rsidP="002C02FE">
      <w:r>
        <w:t xml:space="preserve">For </w:t>
      </w:r>
      <w:r w:rsidR="00F04AE5">
        <w:t>the game</w:t>
      </w:r>
      <w:r>
        <w:t xml:space="preserve">, we developed the </w:t>
      </w:r>
      <w:r w:rsidRPr="00A21C45">
        <w:rPr>
          <w:u w:val="single"/>
        </w:rPr>
        <w:t>DeveloperDice</w:t>
      </w:r>
      <w:r>
        <w:t xml:space="preserve"> and the </w:t>
      </w:r>
      <w:r w:rsidRPr="00A21C45">
        <w:rPr>
          <w:u w:val="single"/>
        </w:rPr>
        <w:t>RandomDice</w:t>
      </w:r>
      <w:r>
        <w:t>; The first being a developer testing utility to allow us to manually specify a dice roll, and the latter being a random dice roll. However, this interface could potentially be extended in the future to add extra features to the game; perhaps landing on a specific tile grants you special dice?</w:t>
      </w:r>
    </w:p>
    <w:p w14:paraId="12081AC6" w14:textId="287448CD" w:rsidR="00F3689F" w:rsidRDefault="0094182F" w:rsidP="0094182F">
      <w:pPr>
        <w:pStyle w:val="Overskrift2"/>
      </w:pPr>
      <w:r>
        <w:t>The Board System</w:t>
      </w:r>
    </w:p>
    <w:p w14:paraId="6C0778CE" w14:textId="77777777" w:rsidR="00CA1127" w:rsidRDefault="0086532B" w:rsidP="00CA1127">
      <w:pPr>
        <w:keepNext/>
      </w:pPr>
      <w:r>
        <w:t>The board system is the core piece of functionality</w:t>
      </w:r>
      <w:r w:rsidR="008C1C50">
        <w:t xml:space="preserve"> that </w:t>
      </w:r>
      <w:r w:rsidR="0011044A">
        <w:t xml:space="preserve">combine the pieces of the systems into a functional game. </w:t>
      </w:r>
      <w:r w:rsidR="006B2D2F">
        <w:t xml:space="preserve">The </w:t>
      </w:r>
      <w:r w:rsidR="006B2D2F" w:rsidRPr="002C32F1">
        <w:rPr>
          <w:u w:val="single"/>
        </w:rPr>
        <w:t>Board</w:t>
      </w:r>
      <w:r w:rsidR="006B2D2F">
        <w:t xml:space="preserve"> class contains </w:t>
      </w:r>
      <w:r w:rsidR="006B2D2F" w:rsidRPr="002C32F1">
        <w:rPr>
          <w:u w:val="single"/>
        </w:rPr>
        <w:t>Tile</w:t>
      </w:r>
      <w:r w:rsidR="006B2D2F">
        <w:t xml:space="preserve"> and </w:t>
      </w:r>
      <w:r w:rsidR="006B2D2F" w:rsidRPr="002C32F1">
        <w:rPr>
          <w:u w:val="single"/>
        </w:rPr>
        <w:t>Actor</w:t>
      </w:r>
      <w:r w:rsidR="006B2D2F">
        <w:t xml:space="preserve"> </w:t>
      </w:r>
      <w:r w:rsidR="002C32F1">
        <w:t>instances and</w:t>
      </w:r>
      <w:r w:rsidR="006B2D2F">
        <w:t xml:space="preserve"> encapsulates the functionality necessary for the </w:t>
      </w:r>
      <w:r w:rsidR="002C32F1" w:rsidRPr="002C32F1">
        <w:rPr>
          <w:u w:val="single"/>
        </w:rPr>
        <w:t>Actors</w:t>
      </w:r>
      <w:r w:rsidR="002C32F1">
        <w:t xml:space="preserve"> to move around the board. </w:t>
      </w:r>
      <w:r w:rsidR="00F659B6">
        <w:rPr>
          <w:noProof/>
        </w:rPr>
        <w:drawing>
          <wp:inline distT="0" distB="0" distL="0" distR="0" wp14:anchorId="18D257B2" wp14:editId="62AEBD40">
            <wp:extent cx="5943600" cy="2200275"/>
            <wp:effectExtent l="0" t="0" r="0" b="9525"/>
            <wp:docPr id="16" name="Bilde 16" descr="C:\Users\lakrs\Downloads\T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akrs\Downloads\Tile.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200275"/>
                    </a:xfrm>
                    <a:prstGeom prst="rect">
                      <a:avLst/>
                    </a:prstGeom>
                    <a:noFill/>
                    <a:ln>
                      <a:noFill/>
                    </a:ln>
                  </pic:spPr>
                </pic:pic>
              </a:graphicData>
            </a:graphic>
          </wp:inline>
        </w:drawing>
      </w:r>
    </w:p>
    <w:p w14:paraId="1019AA5B" w14:textId="35F51AC8" w:rsidR="0094182F" w:rsidRDefault="00CA1127" w:rsidP="00CA1127">
      <w:pPr>
        <w:pStyle w:val="Bildetekst"/>
      </w:pPr>
      <w:r>
        <w:t xml:space="preserve">Figure </w:t>
      </w:r>
      <w:r>
        <w:fldChar w:fldCharType="begin"/>
      </w:r>
      <w:r>
        <w:instrText xml:space="preserve"> SEQ Figure \* ARABIC </w:instrText>
      </w:r>
      <w:r>
        <w:fldChar w:fldCharType="separate"/>
      </w:r>
      <w:r w:rsidR="00CC4369">
        <w:rPr>
          <w:noProof/>
        </w:rPr>
        <w:t>8</w:t>
      </w:r>
      <w:r>
        <w:fldChar w:fldCharType="end"/>
      </w:r>
      <w:r>
        <w:t>. The board and tile system</w:t>
      </w:r>
    </w:p>
    <w:p w14:paraId="373F550E" w14:textId="40BD9803" w:rsidR="002048F2" w:rsidRDefault="0074785D" w:rsidP="0074785D">
      <w:r>
        <w:t>The Board is consistent with a traditional controller, i</w:t>
      </w:r>
      <w:r w:rsidR="009B08E9">
        <w:t xml:space="preserve">t is the primary interface utilized by the root </w:t>
      </w:r>
      <w:r w:rsidR="009B08E9" w:rsidRPr="009B08E9">
        <w:rPr>
          <w:u w:val="single"/>
        </w:rPr>
        <w:t>Game</w:t>
      </w:r>
      <w:r w:rsidR="009B08E9">
        <w:t xml:space="preserve"> class for updating the state of the game.</w:t>
      </w:r>
    </w:p>
    <w:p w14:paraId="2A6D8AB8" w14:textId="4E80EC8D" w:rsidR="00761BFA" w:rsidRDefault="00761BFA" w:rsidP="00761BFA">
      <w:pPr>
        <w:pStyle w:val="Overskrift3"/>
      </w:pPr>
      <w:r>
        <w:lastRenderedPageBreak/>
        <w:t>The Tile System</w:t>
      </w:r>
    </w:p>
    <w:p w14:paraId="42FFC9A5" w14:textId="51639919" w:rsidR="00761BFA" w:rsidRDefault="00761BFA" w:rsidP="00761BFA">
      <w:r>
        <w:t xml:space="preserve">The tile system is a subset of the board system; It defines the interfaces and concrete implementations of tiles that can exist on the board. </w:t>
      </w:r>
      <w:r w:rsidR="007E2D66">
        <w:t xml:space="preserve">The primary interface is the </w:t>
      </w:r>
      <w:r w:rsidR="007E2D66">
        <w:rPr>
          <w:u w:val="single"/>
        </w:rPr>
        <w:t>Tile</w:t>
      </w:r>
      <w:r w:rsidR="007E2D66">
        <w:t xml:space="preserve"> interface, which defines simple getters and utilizes an event-driven approach </w:t>
      </w:r>
      <w:r w:rsidR="00146D1F">
        <w:t xml:space="preserve">to executing </w:t>
      </w:r>
      <w:r w:rsidR="00146D1F" w:rsidRPr="00146D1F">
        <w:rPr>
          <w:u w:val="single"/>
        </w:rPr>
        <w:t>Actions</w:t>
      </w:r>
      <w:r w:rsidR="00146D1F">
        <w:t xml:space="preserve">. The </w:t>
      </w:r>
      <w:r w:rsidR="00146D1F" w:rsidRPr="00146D1F">
        <w:rPr>
          <w:u w:val="single"/>
        </w:rPr>
        <w:t>getName()</w:t>
      </w:r>
      <w:r w:rsidR="00146D1F">
        <w:t xml:space="preserve"> and </w:t>
      </w:r>
      <w:r w:rsidR="00146D1F" w:rsidRPr="00146D1F">
        <w:rPr>
          <w:u w:val="single"/>
        </w:rPr>
        <w:t>getDescription()</w:t>
      </w:r>
      <w:r w:rsidR="00146D1F">
        <w:t xml:space="preserve"> methods will return human-readable information about the tile, while the </w:t>
      </w:r>
      <w:r w:rsidR="00146D1F" w:rsidRPr="00146D1F">
        <w:rPr>
          <w:u w:val="single"/>
        </w:rPr>
        <w:t xml:space="preserve">onPass(Actor) </w:t>
      </w:r>
      <w:r w:rsidR="00146D1F">
        <w:t xml:space="preserve">and </w:t>
      </w:r>
      <w:r w:rsidR="00146D1F" w:rsidRPr="00146D1F">
        <w:rPr>
          <w:u w:val="single"/>
        </w:rPr>
        <w:t>onLand(Actor)</w:t>
      </w:r>
      <w:r w:rsidR="00146D1F">
        <w:t xml:space="preserve"> are event-driven methods called by the </w:t>
      </w:r>
      <w:r w:rsidR="00146D1F" w:rsidRPr="00146D1F">
        <w:rPr>
          <w:u w:val="single"/>
        </w:rPr>
        <w:t>Board</w:t>
      </w:r>
      <w:r w:rsidR="00146D1F">
        <w:t xml:space="preserve"> class in the </w:t>
      </w:r>
      <w:r w:rsidR="00146D1F" w:rsidRPr="00146D1F">
        <w:rPr>
          <w:u w:val="single"/>
        </w:rPr>
        <w:t>moveActor(Actor)</w:t>
      </w:r>
      <w:r w:rsidR="00146D1F">
        <w:rPr>
          <w:u w:val="single"/>
        </w:rPr>
        <w:t xml:space="preserve"> </w:t>
      </w:r>
      <w:r w:rsidR="00146D1F">
        <w:t>method.</w:t>
      </w:r>
      <w:r w:rsidR="00897EA6">
        <w:t xml:space="preserve"> </w:t>
      </w:r>
    </w:p>
    <w:p w14:paraId="74F52766" w14:textId="75F7B626" w:rsidR="00897EA6" w:rsidRDefault="00897EA6" w:rsidP="00761BFA">
      <w:r>
        <w:t xml:space="preserve">The reason the </w:t>
      </w:r>
      <w:r w:rsidRPr="00BE18AB">
        <w:rPr>
          <w:u w:val="single"/>
        </w:rPr>
        <w:t>Board</w:t>
      </w:r>
      <w:r>
        <w:t xml:space="preserve"> class does not implement an interface is because it </w:t>
      </w:r>
      <w:r w:rsidR="004E2DC4">
        <w:t xml:space="preserve">should not be modified, nor extended. It is a core piece of functionality that </w:t>
      </w:r>
      <w:r w:rsidR="00BE18AB">
        <w:t xml:space="preserve">sits at the heart of the system. Instead, the other systems, including the </w:t>
      </w:r>
      <w:r w:rsidR="00BE18AB" w:rsidRPr="00BE18AB">
        <w:rPr>
          <w:u w:val="single"/>
        </w:rPr>
        <w:t>Tile</w:t>
      </w:r>
      <w:r w:rsidR="00BE18AB">
        <w:t xml:space="preserve"> system, are meant to be extended to add additional functionality. One could easily extend the game by adding new tiles and providing functionality in the </w:t>
      </w:r>
      <w:r w:rsidR="00BE18AB" w:rsidRPr="00146D1F">
        <w:rPr>
          <w:u w:val="single"/>
        </w:rPr>
        <w:t xml:space="preserve">onPass(Actor) </w:t>
      </w:r>
      <w:r w:rsidR="00BE18AB">
        <w:t xml:space="preserve">and </w:t>
      </w:r>
      <w:r w:rsidR="00BE18AB" w:rsidRPr="00146D1F">
        <w:rPr>
          <w:u w:val="single"/>
        </w:rPr>
        <w:t>onLand(Actor)</w:t>
      </w:r>
      <w:r w:rsidR="00BE18AB">
        <w:t xml:space="preserve"> event methods and execute customs actions from here.</w:t>
      </w:r>
    </w:p>
    <w:p w14:paraId="3B13C7FE" w14:textId="37448D43" w:rsidR="0066279D" w:rsidRDefault="00A107C3" w:rsidP="00761BFA">
      <w:r>
        <w:t xml:space="preserve">The </w:t>
      </w:r>
      <w:r w:rsidRPr="007502A5">
        <w:rPr>
          <w:u w:val="single"/>
        </w:rPr>
        <w:t>Ownable</w:t>
      </w:r>
      <w:r>
        <w:t xml:space="preserve"> interface was also defined for entities that are counted as being possible to own. While currently only currency and properties can be owned, this opens for the possibility of owning items that are not currently in the game. Perhaps a future developer would like to implement the popular trend of owning hats, or perhaps one can own different vehicles</w:t>
      </w:r>
      <w:r w:rsidR="007502A5">
        <w:t xml:space="preserve"> that give you higher dice rolls?</w:t>
      </w:r>
    </w:p>
    <w:p w14:paraId="32CADB83" w14:textId="6C628BCB" w:rsidR="00BE18AB" w:rsidRDefault="00BE18AB" w:rsidP="00761BFA">
      <w:r>
        <w:t xml:space="preserve">By defining the systems in such a manner, we are adhering to the </w:t>
      </w:r>
      <w:r w:rsidR="007D5008">
        <w:t xml:space="preserve">open/closed principle, which states that software entities should be open for extension but closed for modification. We have defined a simple interface for extending the </w:t>
      </w:r>
      <w:r w:rsidR="00054434">
        <w:t xml:space="preserve">game, without </w:t>
      </w:r>
      <w:r w:rsidR="0066279D">
        <w:t xml:space="preserve">the need for </w:t>
      </w:r>
      <w:r w:rsidR="00054434">
        <w:t>modifying the existing source code.</w:t>
      </w:r>
    </w:p>
    <w:p w14:paraId="1B99CA6F" w14:textId="63BA1FF1" w:rsidR="0066279D" w:rsidRDefault="00AB3000" w:rsidP="00AB3000">
      <w:pPr>
        <w:pStyle w:val="Overskrift2"/>
      </w:pPr>
      <w:r>
        <w:t>The I/O System</w:t>
      </w:r>
    </w:p>
    <w:p w14:paraId="16CFAC45" w14:textId="77777777" w:rsidR="00CC4369" w:rsidRDefault="00AB3000" w:rsidP="00CC4369">
      <w:pPr>
        <w:keepNext/>
      </w:pPr>
      <w:r>
        <w:t>I/O Functionality can be</w:t>
      </w:r>
      <w:r w:rsidR="008640E1">
        <w:t xml:space="preserve"> fundamentally difficult to test, as mocking System defined behaviors is tricky. To combat this, we defined our own custom wrappers around common I/O functionality accessed throughout the game, such as writing to console</w:t>
      </w:r>
      <w:r w:rsidR="00A42863">
        <w:t xml:space="preserve"> and accepting user input.</w:t>
      </w:r>
      <w:r w:rsidR="00CC4369">
        <w:rPr>
          <w:noProof/>
        </w:rPr>
        <w:drawing>
          <wp:inline distT="0" distB="0" distL="0" distR="0" wp14:anchorId="26DB383F" wp14:editId="35D33F64">
            <wp:extent cx="4813478" cy="3286125"/>
            <wp:effectExtent l="0" t="0" r="6350" b="0"/>
            <wp:docPr id="17" name="Bilde 17" descr="C:\Users\lakrs\Downloads\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akrs\Downloads\io.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59430" cy="3317496"/>
                    </a:xfrm>
                    <a:prstGeom prst="rect">
                      <a:avLst/>
                    </a:prstGeom>
                    <a:noFill/>
                    <a:ln>
                      <a:noFill/>
                    </a:ln>
                  </pic:spPr>
                </pic:pic>
              </a:graphicData>
            </a:graphic>
          </wp:inline>
        </w:drawing>
      </w:r>
    </w:p>
    <w:p w14:paraId="5DF2CEF0" w14:textId="3840B57F" w:rsidR="00CC4369" w:rsidRDefault="00CC4369" w:rsidP="00CC4369">
      <w:pPr>
        <w:pStyle w:val="Bildetekst"/>
      </w:pPr>
      <w:r>
        <w:t xml:space="preserve">Figure </w:t>
      </w:r>
      <w:r>
        <w:fldChar w:fldCharType="begin"/>
      </w:r>
      <w:r>
        <w:instrText xml:space="preserve"> SEQ Figure \* ARABIC </w:instrText>
      </w:r>
      <w:r>
        <w:fldChar w:fldCharType="separate"/>
      </w:r>
      <w:r>
        <w:rPr>
          <w:noProof/>
        </w:rPr>
        <w:t>9</w:t>
      </w:r>
      <w:r>
        <w:fldChar w:fldCharType="end"/>
      </w:r>
      <w:r>
        <w:t>. The I/O system</w:t>
      </w:r>
    </w:p>
    <w:p w14:paraId="2BCD6F2E" w14:textId="77777777" w:rsidR="003E2D24" w:rsidRDefault="00150098" w:rsidP="00CC4369">
      <w:r>
        <w:lastRenderedPageBreak/>
        <w:t xml:space="preserve">The core interfaces in the I/O system is the </w:t>
      </w:r>
      <w:r w:rsidRPr="00150098">
        <w:rPr>
          <w:u w:val="single"/>
        </w:rPr>
        <w:t>OutputSource</w:t>
      </w:r>
      <w:r>
        <w:t xml:space="preserve"> and </w:t>
      </w:r>
      <w:r w:rsidRPr="00150098">
        <w:rPr>
          <w:u w:val="single"/>
        </w:rPr>
        <w:t>InputSource</w:t>
      </w:r>
      <w:r>
        <w:t xml:space="preserve"> interfaces. The output source interface defines two simple methods, </w:t>
      </w:r>
      <w:r w:rsidRPr="00150098">
        <w:rPr>
          <w:u w:val="single"/>
        </w:rPr>
        <w:t>writeTitle(String)</w:t>
      </w:r>
      <w:r>
        <w:t xml:space="preserve"> for writing a title, and </w:t>
      </w:r>
      <w:r w:rsidRPr="00150098">
        <w:rPr>
          <w:u w:val="single"/>
        </w:rPr>
        <w:t>writeBody(String)</w:t>
      </w:r>
      <w:r>
        <w:t xml:space="preserve"> for writing a body paragraph to the console. </w:t>
      </w:r>
      <w:r w:rsidR="003E2D24">
        <w:t xml:space="preserve">The primary use-case of defining this interface is for mocking purposes; By defining this interface, we can mock OutputSource under test to assert expected output. </w:t>
      </w:r>
    </w:p>
    <w:p w14:paraId="1FECED57" w14:textId="472E4FA4" w:rsidR="003E2D24" w:rsidRDefault="003E2D24" w:rsidP="00CC4369">
      <w:r>
        <w:t xml:space="preserve">An added benefit is that we can define our own custom text writers; For our current implementation, we have two concrete implementations for this, the </w:t>
      </w:r>
      <w:r w:rsidRPr="003E2D24">
        <w:rPr>
          <w:u w:val="single"/>
        </w:rPr>
        <w:t>DefaultSystemOutput</w:t>
      </w:r>
      <w:r>
        <w:t xml:space="preserve"> class which writes simple console output, and the </w:t>
      </w:r>
      <w:r w:rsidRPr="003E2D24">
        <w:rPr>
          <w:u w:val="single"/>
        </w:rPr>
        <w:t>PrettySystemOutput</w:t>
      </w:r>
      <w:r>
        <w:t xml:space="preserve"> class which writes formatted output to the console. This allows the customer to implement a custom </w:t>
      </w:r>
      <w:r w:rsidRPr="003E2D24">
        <w:rPr>
          <w:u w:val="single"/>
        </w:rPr>
        <w:t>OutputSource</w:t>
      </w:r>
      <w:r>
        <w:t xml:space="preserve"> in the future, without having to change code in multiple places.</w:t>
      </w:r>
    </w:p>
    <w:p w14:paraId="492A1A0E" w14:textId="67672DE4" w:rsidR="008D7A7B" w:rsidRDefault="0084677C" w:rsidP="00CC4369">
      <w:r>
        <w:t xml:space="preserve">The </w:t>
      </w:r>
      <w:r w:rsidRPr="0084677C">
        <w:rPr>
          <w:u w:val="single"/>
        </w:rPr>
        <w:t>InputSource</w:t>
      </w:r>
      <w:r>
        <w:t xml:space="preserve"> interface is essential for mocking under test. </w:t>
      </w:r>
      <w:r w:rsidR="00683206">
        <w:t xml:space="preserve">By defining this interface and using it, we abstract away </w:t>
      </w:r>
      <w:r w:rsidR="00683206" w:rsidRPr="00683206">
        <w:rPr>
          <w:u w:val="single"/>
        </w:rPr>
        <w:t>System.io</w:t>
      </w:r>
      <w:r w:rsidR="00683206">
        <w:t xml:space="preserve"> scanner implementation, which allows us to define our own inputs and assert expected behavior by the system. </w:t>
      </w:r>
      <w:r w:rsidR="00EC1FEE">
        <w:t>This interface is used heavily throughout the application for JUnit testing</w:t>
      </w:r>
      <w:r w:rsidR="008D7A7B">
        <w:t xml:space="preserve"> for testing input validation. </w:t>
      </w:r>
    </w:p>
    <w:p w14:paraId="7C5879E9" w14:textId="0AACA6F4" w:rsidR="0007650D" w:rsidRDefault="0007650D" w:rsidP="00CC4369">
      <w:r>
        <w:t xml:space="preserve">For ease of use throughout the system, the </w:t>
      </w:r>
      <w:r w:rsidRPr="0007650D">
        <w:rPr>
          <w:u w:val="single"/>
        </w:rPr>
        <w:t>IOHelper</w:t>
      </w:r>
      <w:r>
        <w:t xml:space="preserve"> class provides a convenient way of accessing these </w:t>
      </w:r>
      <w:r w:rsidR="006668EA">
        <w:t xml:space="preserve">interfaces without the need to define them over and over. This is especially important for the </w:t>
      </w:r>
      <w:r w:rsidR="006668EA" w:rsidRPr="006668EA">
        <w:rPr>
          <w:u w:val="single"/>
        </w:rPr>
        <w:t>InputSource</w:t>
      </w:r>
      <w:r w:rsidR="006668EA">
        <w:t xml:space="preserve"> interface, as </w:t>
      </w:r>
      <w:r w:rsidR="006668EA" w:rsidRPr="006668EA">
        <w:rPr>
          <w:u w:val="single"/>
        </w:rPr>
        <w:t>System.in</w:t>
      </w:r>
      <w:r w:rsidR="006668EA">
        <w:t xml:space="preserve"> (which is used by </w:t>
      </w:r>
      <w:r w:rsidR="00C35E50">
        <w:t xml:space="preserve">the </w:t>
      </w:r>
      <w:r w:rsidR="00C35E50" w:rsidRPr="00C35E50">
        <w:rPr>
          <w:u w:val="single"/>
        </w:rPr>
        <w:t>Scanner</w:t>
      </w:r>
      <w:r w:rsidR="00C35E50">
        <w:t xml:space="preserve"> used in the concrete </w:t>
      </w:r>
      <w:r w:rsidR="00C35E50" w:rsidRPr="00C35E50">
        <w:rPr>
          <w:u w:val="single"/>
        </w:rPr>
        <w:t>ScannerInput</w:t>
      </w:r>
      <w:r w:rsidR="00C35E50">
        <w:t xml:space="preserve"> implementation) is essentially a singleton, and the underlying </w:t>
      </w:r>
      <w:r w:rsidR="00C35E50" w:rsidRPr="00C35E50">
        <w:rPr>
          <w:u w:val="single"/>
        </w:rPr>
        <w:t>Scanner</w:t>
      </w:r>
      <w:r w:rsidR="00C35E50">
        <w:t xml:space="preserve"> is an unmanaged resource that implements the </w:t>
      </w:r>
      <w:r w:rsidR="00C35E50" w:rsidRPr="00C35E50">
        <w:rPr>
          <w:u w:val="single"/>
        </w:rPr>
        <w:t>Closeable</w:t>
      </w:r>
      <w:r w:rsidR="00C35E50">
        <w:t xml:space="preserve"> interface. </w:t>
      </w:r>
      <w:r w:rsidR="00FB34AF">
        <w:t xml:space="preserve">By creating an instance singleton of the </w:t>
      </w:r>
      <w:r w:rsidR="00FB34AF" w:rsidRPr="00FB34AF">
        <w:rPr>
          <w:u w:val="single"/>
        </w:rPr>
        <w:t>InputSource</w:t>
      </w:r>
      <w:r w:rsidR="00FB34AF">
        <w:t xml:space="preserve"> in the </w:t>
      </w:r>
      <w:r w:rsidR="00FB34AF" w:rsidRPr="00FB34AF">
        <w:rPr>
          <w:u w:val="single"/>
        </w:rPr>
        <w:t>IOHelper</w:t>
      </w:r>
      <w:r w:rsidR="00FB34AF">
        <w:t>, we prevent a memory leak by only keeping one instance of it.</w:t>
      </w:r>
    </w:p>
    <w:p w14:paraId="1C8D9F9B" w14:textId="0B16E919" w:rsidR="006153F4" w:rsidRDefault="006153F4" w:rsidP="00CC4369">
      <w:r>
        <w:t xml:space="preserve">Some other convenience methods also exist. The first method, </w:t>
      </w:r>
      <w:r w:rsidRPr="00C2044B">
        <w:rPr>
          <w:u w:val="single"/>
        </w:rPr>
        <w:t>getRandom()</w:t>
      </w:r>
      <w:r w:rsidRPr="00C2044B">
        <w:t>,</w:t>
      </w:r>
      <w:r>
        <w:t xml:space="preserve"> is for ensuring there is only one instance of Random being used throughout the game. (Multiple Random instances lead to </w:t>
      </w:r>
      <w:r w:rsidR="00C2044B">
        <w:t xml:space="preserve">irregular behavior), and the </w:t>
      </w:r>
      <w:r w:rsidR="00C2044B" w:rsidRPr="00C2044B">
        <w:rPr>
          <w:u w:val="single"/>
        </w:rPr>
        <w:t>waitSeconds(float)</w:t>
      </w:r>
      <w:r w:rsidR="00C2044B">
        <w:t xml:space="preserve"> and </w:t>
      </w:r>
      <w:r w:rsidR="00C2044B" w:rsidRPr="00C2044B">
        <w:rPr>
          <w:u w:val="single"/>
        </w:rPr>
        <w:t>doActionDelay()</w:t>
      </w:r>
      <w:r w:rsidR="00C2044B">
        <w:t xml:space="preserve"> are convenience flavor methods for halting execution to allow a user to read text paragraph by paragraph, which can be enabled in configuration if desired by the customer.</w:t>
      </w:r>
    </w:p>
    <w:p w14:paraId="08F928A5" w14:textId="0CCA79C8" w:rsidR="00012E22" w:rsidRDefault="00826152" w:rsidP="00E1206A">
      <w:pPr>
        <w:pStyle w:val="Overskrift2"/>
      </w:pPr>
      <w:r>
        <w:t>General System Design</w:t>
      </w:r>
    </w:p>
    <w:p w14:paraId="4EAE92BF" w14:textId="591DD774" w:rsidR="00826152" w:rsidRDefault="00826152" w:rsidP="00826152">
      <w:r>
        <w:t xml:space="preserve">The system has been designed in adherence with the </w:t>
      </w:r>
      <w:r w:rsidRPr="00826152">
        <w:rPr>
          <w:u w:val="single"/>
        </w:rPr>
        <w:t>SOLID</w:t>
      </w:r>
      <w:r>
        <w:t xml:space="preserve"> design principles.</w:t>
      </w:r>
      <w:r w:rsidRPr="00E3277E">
        <w:rPr>
          <w:rFonts w:asciiTheme="majorHAnsi" w:hAnsiTheme="majorHAnsi" w:cstheme="majorHAnsi"/>
        </w:rPr>
        <w:t xml:space="preserve"> </w:t>
      </w:r>
      <w:r w:rsidR="00E3277E" w:rsidRPr="005E0CD6">
        <w:rPr>
          <w:rFonts w:cstheme="minorHAnsi"/>
          <w:color w:val="222222"/>
          <w:u w:val="single"/>
          <w:shd w:val="clear" w:color="auto" w:fill="FFFFFF"/>
        </w:rPr>
        <w:t xml:space="preserve">Gamma, E., Helm, R., Johnson, R., &amp; </w:t>
      </w:r>
      <w:proofErr w:type="spellStart"/>
      <w:r w:rsidR="00E3277E" w:rsidRPr="005E0CD6">
        <w:rPr>
          <w:rFonts w:cstheme="minorHAnsi"/>
          <w:color w:val="222222"/>
          <w:u w:val="single"/>
          <w:shd w:val="clear" w:color="auto" w:fill="FFFFFF"/>
        </w:rPr>
        <w:t>Vlissides</w:t>
      </w:r>
      <w:proofErr w:type="spellEnd"/>
      <w:r w:rsidR="00E3277E" w:rsidRPr="005E0CD6">
        <w:rPr>
          <w:rFonts w:cstheme="minorHAnsi"/>
          <w:color w:val="222222"/>
          <w:u w:val="single"/>
          <w:shd w:val="clear" w:color="auto" w:fill="FFFFFF"/>
        </w:rPr>
        <w:t>, J. (1995).</w:t>
      </w:r>
    </w:p>
    <w:p w14:paraId="0480FE7B" w14:textId="3824EC15" w:rsidR="00461F50" w:rsidRPr="00F4483D" w:rsidRDefault="00461F50" w:rsidP="00461F50">
      <w:pPr>
        <w:pStyle w:val="Listeavsnitt"/>
        <w:numPr>
          <w:ilvl w:val="0"/>
          <w:numId w:val="17"/>
        </w:numPr>
        <w:rPr>
          <w:sz w:val="20"/>
        </w:rPr>
      </w:pPr>
      <w:r w:rsidRPr="00F4483D">
        <w:rPr>
          <w:sz w:val="20"/>
        </w:rPr>
        <w:t>Single Responsibility Principle</w:t>
      </w:r>
    </w:p>
    <w:p w14:paraId="7B81B971" w14:textId="50B1D7D1" w:rsidR="00461F50" w:rsidRPr="00F4483D" w:rsidRDefault="00461F50" w:rsidP="00461F50">
      <w:pPr>
        <w:pStyle w:val="Listeavsnitt"/>
        <w:numPr>
          <w:ilvl w:val="0"/>
          <w:numId w:val="17"/>
        </w:numPr>
        <w:rPr>
          <w:sz w:val="20"/>
        </w:rPr>
      </w:pPr>
      <w:r w:rsidRPr="00F4483D">
        <w:rPr>
          <w:sz w:val="20"/>
        </w:rPr>
        <w:t>Open/Closed Principle</w:t>
      </w:r>
    </w:p>
    <w:p w14:paraId="51B156F3" w14:textId="7B2AA7AA" w:rsidR="00461F50" w:rsidRPr="00F4483D" w:rsidRDefault="00461F50" w:rsidP="00461F50">
      <w:pPr>
        <w:pStyle w:val="Listeavsnitt"/>
        <w:numPr>
          <w:ilvl w:val="0"/>
          <w:numId w:val="17"/>
        </w:numPr>
        <w:rPr>
          <w:sz w:val="20"/>
        </w:rPr>
      </w:pPr>
      <w:proofErr w:type="spellStart"/>
      <w:r w:rsidRPr="00F4483D">
        <w:rPr>
          <w:sz w:val="20"/>
        </w:rPr>
        <w:t>Liskov</w:t>
      </w:r>
      <w:proofErr w:type="spellEnd"/>
      <w:r w:rsidRPr="00F4483D">
        <w:rPr>
          <w:sz w:val="20"/>
        </w:rPr>
        <w:t xml:space="preserve"> </w:t>
      </w:r>
      <w:proofErr w:type="spellStart"/>
      <w:r w:rsidRPr="00F4483D">
        <w:rPr>
          <w:sz w:val="20"/>
        </w:rPr>
        <w:t>Subtitution</w:t>
      </w:r>
      <w:proofErr w:type="spellEnd"/>
      <w:r w:rsidRPr="00F4483D">
        <w:rPr>
          <w:sz w:val="20"/>
        </w:rPr>
        <w:t xml:space="preserve"> Principle</w:t>
      </w:r>
    </w:p>
    <w:p w14:paraId="2E6F0E1C" w14:textId="36ACE323" w:rsidR="00461F50" w:rsidRPr="00F4483D" w:rsidRDefault="00461F50" w:rsidP="00461F50">
      <w:pPr>
        <w:pStyle w:val="Listeavsnitt"/>
        <w:numPr>
          <w:ilvl w:val="0"/>
          <w:numId w:val="17"/>
        </w:numPr>
        <w:rPr>
          <w:sz w:val="20"/>
        </w:rPr>
      </w:pPr>
      <w:r w:rsidRPr="00F4483D">
        <w:rPr>
          <w:sz w:val="20"/>
        </w:rPr>
        <w:t>Interface Segregation Principle</w:t>
      </w:r>
    </w:p>
    <w:p w14:paraId="219293C1" w14:textId="6D3015E9" w:rsidR="00461F50" w:rsidRPr="00F4483D" w:rsidRDefault="00461F50" w:rsidP="00461F50">
      <w:pPr>
        <w:pStyle w:val="Listeavsnitt"/>
        <w:numPr>
          <w:ilvl w:val="0"/>
          <w:numId w:val="17"/>
        </w:numPr>
        <w:rPr>
          <w:sz w:val="20"/>
        </w:rPr>
      </w:pPr>
      <w:r w:rsidRPr="00F4483D">
        <w:rPr>
          <w:sz w:val="20"/>
        </w:rPr>
        <w:t>Dependency Inversion Principle</w:t>
      </w:r>
    </w:p>
    <w:p w14:paraId="7F09885C" w14:textId="516B7BD8" w:rsidR="00422D0C" w:rsidRDefault="003872EE" w:rsidP="00C53384">
      <w:pPr>
        <w:spacing w:line="252" w:lineRule="auto"/>
      </w:pPr>
      <w:r>
        <w:t>We have discussed single responsibility</w:t>
      </w:r>
      <w:r w:rsidR="006D2511">
        <w:t>,</w:t>
      </w:r>
      <w:r>
        <w:t xml:space="preserve"> open/closed and dependency inversion throughout</w:t>
      </w:r>
      <w:r w:rsidR="00422D0C">
        <w:t xml:space="preserve"> this design section. Additionally, the architecture follows the principle of substitution: This principle states that if an object is a subtype of another, then any other subtype may be substituted without altering any of the desirable properties of the program. This is demonstrated in all the interfaces in the application; No side-effects are introduced by swapping out implementations for another.</w:t>
      </w:r>
      <w:r w:rsidR="005E0CD6">
        <w:t xml:space="preserve"> </w:t>
      </w:r>
      <w:r w:rsidR="00D1688D">
        <w:t xml:space="preserve">The interface segregation principle states that no client should be forced to implement methods it does not need. </w:t>
      </w:r>
      <w:r w:rsidR="00F22FE9">
        <w:t xml:space="preserve">As is demonstrated throughout this software application, interfaces are highly specific and specialized, </w:t>
      </w:r>
      <w:r w:rsidR="00BA5240">
        <w:t>and purely contain methods that apply to the type of object it is.</w:t>
      </w:r>
    </w:p>
    <w:p w14:paraId="173F8767" w14:textId="67EA6E13" w:rsidR="00BA5240" w:rsidRDefault="00BA5240" w:rsidP="00C53384">
      <w:pPr>
        <w:spacing w:line="252" w:lineRule="auto"/>
      </w:pPr>
      <w:r>
        <w:t>Other principles have been followed as well; throughout this</w:t>
      </w:r>
      <w:r w:rsidR="00F4483D">
        <w:t xml:space="preserve"> programming exercise we have used Lombok</w:t>
      </w:r>
      <w:r w:rsidR="00257596">
        <w:t xml:space="preserve"> </w:t>
      </w:r>
      <w:r w:rsidR="00F4483D">
        <w:t xml:space="preserve">, which is an annotation processor that automatically generates common functionality, such as getters and setters. This is a good example </w:t>
      </w:r>
      <w:r w:rsidR="00E6056C">
        <w:t xml:space="preserve">of the </w:t>
      </w:r>
      <w:r w:rsidR="00E6056C" w:rsidRPr="00E6056C">
        <w:rPr>
          <w:u w:val="single"/>
        </w:rPr>
        <w:t>DRY (Don’t repeat yourself)</w:t>
      </w:r>
      <w:r w:rsidR="00E6056C" w:rsidRPr="00E6056C">
        <w:t xml:space="preserve"> </w:t>
      </w:r>
      <w:r w:rsidR="00E6056C">
        <w:t>principle in action.</w:t>
      </w:r>
      <w:r w:rsidR="00257596">
        <w:t xml:space="preserve"> </w:t>
      </w:r>
      <w:r w:rsidR="006F629E" w:rsidRPr="006F629E">
        <w:rPr>
          <w:rFonts w:cstheme="minorHAnsi"/>
          <w:u w:val="single"/>
        </w:rPr>
        <w:t>Project Lombok. (n.d.).</w:t>
      </w:r>
    </w:p>
    <w:p w14:paraId="3D6F01A6" w14:textId="1EE3904F" w:rsidR="00142F89" w:rsidRDefault="00142F89" w:rsidP="00142F89">
      <w:pPr>
        <w:pStyle w:val="Overskrift1"/>
      </w:pPr>
      <w:r>
        <w:lastRenderedPageBreak/>
        <w:t>Appendix</w:t>
      </w:r>
    </w:p>
    <w:p w14:paraId="6540D8C8" w14:textId="4299FB8C" w:rsidR="00E61755" w:rsidRDefault="008B7F6D" w:rsidP="00E61755">
      <w:pPr>
        <w:pStyle w:val="Overskrift2"/>
      </w:pPr>
      <w:r>
        <w:t>Appendix 1. Test Plan</w:t>
      </w:r>
    </w:p>
    <w:tbl>
      <w:tblPr>
        <w:tblStyle w:val="Tabellrutenett"/>
        <w:tblW w:w="0" w:type="auto"/>
        <w:tblLook w:val="04A0" w:firstRow="1" w:lastRow="0" w:firstColumn="1" w:lastColumn="0" w:noHBand="0" w:noVBand="1"/>
      </w:tblPr>
      <w:tblGrid>
        <w:gridCol w:w="1555"/>
        <w:gridCol w:w="1559"/>
        <w:gridCol w:w="5902"/>
      </w:tblGrid>
      <w:tr w:rsidR="003848A3" w14:paraId="24191F2F" w14:textId="77777777" w:rsidTr="00FB7BAD">
        <w:tc>
          <w:tcPr>
            <w:tcW w:w="1555" w:type="dxa"/>
          </w:tcPr>
          <w:p w14:paraId="766A4D55" w14:textId="77777777" w:rsidR="003848A3" w:rsidRPr="00467EE7" w:rsidRDefault="003848A3" w:rsidP="00FB7BAD">
            <w:pPr>
              <w:rPr>
                <w:b/>
              </w:rPr>
            </w:pPr>
            <w:r w:rsidRPr="00467EE7">
              <w:rPr>
                <w:b/>
              </w:rPr>
              <w:t>SECTION</w:t>
            </w:r>
          </w:p>
        </w:tc>
        <w:tc>
          <w:tcPr>
            <w:tcW w:w="1559" w:type="dxa"/>
          </w:tcPr>
          <w:p w14:paraId="6725A512" w14:textId="77777777" w:rsidR="003848A3" w:rsidRPr="00E71340" w:rsidRDefault="003848A3" w:rsidP="00FB7BAD">
            <w:pPr>
              <w:rPr>
                <w:b/>
              </w:rPr>
            </w:pPr>
            <w:r w:rsidRPr="00E71340">
              <w:rPr>
                <w:b/>
              </w:rPr>
              <w:t>TEST NUMBER</w:t>
            </w:r>
          </w:p>
        </w:tc>
        <w:tc>
          <w:tcPr>
            <w:tcW w:w="5902" w:type="dxa"/>
          </w:tcPr>
          <w:p w14:paraId="2A3A92A9" w14:textId="77777777" w:rsidR="003848A3" w:rsidRPr="00E71340" w:rsidRDefault="003848A3" w:rsidP="00FB7BAD">
            <w:pPr>
              <w:rPr>
                <w:b/>
              </w:rPr>
            </w:pPr>
            <w:r w:rsidRPr="00E71340">
              <w:rPr>
                <w:b/>
              </w:rPr>
              <w:t>DESCRIPTION</w:t>
            </w:r>
          </w:p>
        </w:tc>
      </w:tr>
      <w:tr w:rsidR="003848A3" w14:paraId="13F57D3D" w14:textId="77777777" w:rsidTr="00FB7BAD">
        <w:tc>
          <w:tcPr>
            <w:tcW w:w="1555" w:type="dxa"/>
          </w:tcPr>
          <w:p w14:paraId="72CE13FB" w14:textId="77777777" w:rsidR="003848A3" w:rsidRDefault="003848A3" w:rsidP="00FB7BAD">
            <w:r>
              <w:t xml:space="preserve">Action </w:t>
            </w:r>
          </w:p>
        </w:tc>
        <w:tc>
          <w:tcPr>
            <w:tcW w:w="1559" w:type="dxa"/>
          </w:tcPr>
          <w:p w14:paraId="66E17014" w14:textId="77777777" w:rsidR="003848A3" w:rsidRDefault="003848A3" w:rsidP="00FB7BAD"/>
        </w:tc>
        <w:tc>
          <w:tcPr>
            <w:tcW w:w="5902" w:type="dxa"/>
          </w:tcPr>
          <w:p w14:paraId="71959EAE" w14:textId="77777777" w:rsidR="003848A3" w:rsidRDefault="003848A3" w:rsidP="00FB7BAD"/>
        </w:tc>
      </w:tr>
      <w:tr w:rsidR="003848A3" w14:paraId="5A799C76" w14:textId="77777777" w:rsidTr="00FB7BAD">
        <w:tc>
          <w:tcPr>
            <w:tcW w:w="1555" w:type="dxa"/>
          </w:tcPr>
          <w:p w14:paraId="4BD242BC" w14:textId="77777777" w:rsidR="003848A3" w:rsidRDefault="003848A3" w:rsidP="00FB7BAD">
            <w:r>
              <w:t>Start new game</w:t>
            </w:r>
          </w:p>
        </w:tc>
        <w:tc>
          <w:tcPr>
            <w:tcW w:w="1559" w:type="dxa"/>
          </w:tcPr>
          <w:p w14:paraId="5C56FB44" w14:textId="77777777" w:rsidR="003848A3" w:rsidRDefault="003848A3" w:rsidP="00FB7BAD">
            <w:r>
              <w:t>1</w:t>
            </w:r>
          </w:p>
        </w:tc>
        <w:tc>
          <w:tcPr>
            <w:tcW w:w="5902" w:type="dxa"/>
          </w:tcPr>
          <w:p w14:paraId="0FF238CC" w14:textId="77777777" w:rsidR="003848A3" w:rsidRDefault="003848A3" w:rsidP="00FB7BAD">
            <w:r w:rsidRPr="009D07FE">
              <w:t>Ensure restriction on allowed number of players</w:t>
            </w:r>
          </w:p>
        </w:tc>
      </w:tr>
      <w:tr w:rsidR="003848A3" w14:paraId="1658B1A0" w14:textId="77777777" w:rsidTr="00FB7BAD">
        <w:tc>
          <w:tcPr>
            <w:tcW w:w="1555" w:type="dxa"/>
          </w:tcPr>
          <w:p w14:paraId="0674371C" w14:textId="77777777" w:rsidR="003848A3" w:rsidRDefault="003848A3" w:rsidP="00FB7BAD"/>
        </w:tc>
        <w:tc>
          <w:tcPr>
            <w:tcW w:w="1559" w:type="dxa"/>
          </w:tcPr>
          <w:p w14:paraId="3372D14A" w14:textId="77777777" w:rsidR="003848A3" w:rsidRDefault="003848A3" w:rsidP="00FB7BAD">
            <w:r>
              <w:t>2</w:t>
            </w:r>
          </w:p>
        </w:tc>
        <w:tc>
          <w:tcPr>
            <w:tcW w:w="5902" w:type="dxa"/>
          </w:tcPr>
          <w:p w14:paraId="56D3CC7D" w14:textId="77777777" w:rsidR="003848A3" w:rsidRDefault="003848A3" w:rsidP="00FB7BAD">
            <w:r>
              <w:t>Ensure game loads when all players are entered</w:t>
            </w:r>
          </w:p>
        </w:tc>
      </w:tr>
      <w:tr w:rsidR="003848A3" w14:paraId="7731F8CB" w14:textId="77777777" w:rsidTr="00FB7BAD">
        <w:tc>
          <w:tcPr>
            <w:tcW w:w="1555" w:type="dxa"/>
          </w:tcPr>
          <w:p w14:paraId="63A31546" w14:textId="77777777" w:rsidR="003848A3" w:rsidRDefault="003848A3" w:rsidP="00FB7BAD"/>
        </w:tc>
        <w:tc>
          <w:tcPr>
            <w:tcW w:w="1559" w:type="dxa"/>
          </w:tcPr>
          <w:p w14:paraId="02740995" w14:textId="77777777" w:rsidR="003848A3" w:rsidRDefault="003848A3" w:rsidP="00FB7BAD">
            <w:r>
              <w:t>3</w:t>
            </w:r>
          </w:p>
        </w:tc>
        <w:tc>
          <w:tcPr>
            <w:tcW w:w="5902" w:type="dxa"/>
          </w:tcPr>
          <w:p w14:paraId="38A042DD" w14:textId="77777777" w:rsidR="003848A3" w:rsidRDefault="003848A3" w:rsidP="00FB7BAD">
            <w:r>
              <w:t>Ensure entered names are displayed when game starts</w:t>
            </w:r>
          </w:p>
        </w:tc>
      </w:tr>
      <w:tr w:rsidR="003848A3" w14:paraId="7B81BCD7" w14:textId="77777777" w:rsidTr="00FB7BAD">
        <w:tc>
          <w:tcPr>
            <w:tcW w:w="1555" w:type="dxa"/>
          </w:tcPr>
          <w:p w14:paraId="532272CA" w14:textId="77777777" w:rsidR="003848A3" w:rsidRDefault="003848A3" w:rsidP="00FB7BAD">
            <w:r>
              <w:t>Upgrade new property</w:t>
            </w:r>
          </w:p>
        </w:tc>
        <w:tc>
          <w:tcPr>
            <w:tcW w:w="1559" w:type="dxa"/>
          </w:tcPr>
          <w:p w14:paraId="6B9A90B6" w14:textId="77777777" w:rsidR="003848A3" w:rsidRDefault="003848A3" w:rsidP="00FB7BAD">
            <w:r>
              <w:t>1</w:t>
            </w:r>
          </w:p>
        </w:tc>
        <w:tc>
          <w:tcPr>
            <w:tcW w:w="5902" w:type="dxa"/>
          </w:tcPr>
          <w:p w14:paraId="23AE9473" w14:textId="77777777" w:rsidR="003848A3" w:rsidRDefault="003848A3" w:rsidP="00FB7BAD">
            <w:r>
              <w:t>Check player is eligible to upgrade</w:t>
            </w:r>
          </w:p>
        </w:tc>
      </w:tr>
      <w:tr w:rsidR="003848A3" w14:paraId="71EF50C6" w14:textId="77777777" w:rsidTr="00FB7BAD">
        <w:tc>
          <w:tcPr>
            <w:tcW w:w="1555" w:type="dxa"/>
          </w:tcPr>
          <w:p w14:paraId="3B3685BB" w14:textId="77777777" w:rsidR="003848A3" w:rsidRDefault="003848A3" w:rsidP="00FB7BAD"/>
        </w:tc>
        <w:tc>
          <w:tcPr>
            <w:tcW w:w="1559" w:type="dxa"/>
          </w:tcPr>
          <w:p w14:paraId="35B53A11" w14:textId="77777777" w:rsidR="003848A3" w:rsidRDefault="003848A3" w:rsidP="00FB7BAD">
            <w:r>
              <w:t>2</w:t>
            </w:r>
          </w:p>
        </w:tc>
        <w:tc>
          <w:tcPr>
            <w:tcW w:w="5902" w:type="dxa"/>
          </w:tcPr>
          <w:p w14:paraId="04815D92" w14:textId="77777777" w:rsidR="003848A3" w:rsidRDefault="003848A3" w:rsidP="00FB7BAD">
            <w:r w:rsidRPr="009D07FE">
              <w:t xml:space="preserve">Ensure </w:t>
            </w:r>
            <w:proofErr w:type="gramStart"/>
            <w:r w:rsidRPr="009D07FE">
              <w:t>sufficient</w:t>
            </w:r>
            <w:proofErr w:type="gramEnd"/>
            <w:r w:rsidRPr="009D07FE">
              <w:t xml:space="preserve"> funds before upgrading property</w:t>
            </w:r>
          </w:p>
        </w:tc>
      </w:tr>
      <w:tr w:rsidR="003848A3" w14:paraId="5F10BEBC" w14:textId="77777777" w:rsidTr="00FB7BAD">
        <w:tc>
          <w:tcPr>
            <w:tcW w:w="1555" w:type="dxa"/>
          </w:tcPr>
          <w:p w14:paraId="04FAB89D" w14:textId="77777777" w:rsidR="003848A3" w:rsidRDefault="003848A3" w:rsidP="00FB7BAD"/>
        </w:tc>
        <w:tc>
          <w:tcPr>
            <w:tcW w:w="1559" w:type="dxa"/>
          </w:tcPr>
          <w:p w14:paraId="21891C1B" w14:textId="77777777" w:rsidR="003848A3" w:rsidRDefault="003848A3" w:rsidP="00FB7BAD">
            <w:r>
              <w:t>3</w:t>
            </w:r>
          </w:p>
        </w:tc>
        <w:tc>
          <w:tcPr>
            <w:tcW w:w="5902" w:type="dxa"/>
          </w:tcPr>
          <w:p w14:paraId="2407ECB6" w14:textId="77777777" w:rsidR="003848A3" w:rsidRDefault="003848A3" w:rsidP="00FB7BAD">
            <w:r>
              <w:t>Ensure players bank account debited following transaction</w:t>
            </w:r>
          </w:p>
        </w:tc>
      </w:tr>
      <w:tr w:rsidR="003848A3" w14:paraId="5DAF5ACF" w14:textId="77777777" w:rsidTr="00FB7BAD">
        <w:tc>
          <w:tcPr>
            <w:tcW w:w="1555" w:type="dxa"/>
          </w:tcPr>
          <w:p w14:paraId="20720A1D" w14:textId="77777777" w:rsidR="003848A3" w:rsidRDefault="003848A3" w:rsidP="00FB7BAD"/>
        </w:tc>
        <w:tc>
          <w:tcPr>
            <w:tcW w:w="1559" w:type="dxa"/>
          </w:tcPr>
          <w:p w14:paraId="51FACFE1" w14:textId="77777777" w:rsidR="003848A3" w:rsidRDefault="003848A3" w:rsidP="00FB7BAD">
            <w:r>
              <w:t>4</w:t>
            </w:r>
          </w:p>
        </w:tc>
        <w:tc>
          <w:tcPr>
            <w:tcW w:w="5902" w:type="dxa"/>
          </w:tcPr>
          <w:p w14:paraId="1E05C04F" w14:textId="77777777" w:rsidR="003848A3" w:rsidRDefault="003848A3" w:rsidP="00FB7BAD">
            <w:r>
              <w:t>Ensure house/office is added to property when upgraded</w:t>
            </w:r>
          </w:p>
        </w:tc>
      </w:tr>
      <w:tr w:rsidR="003848A3" w14:paraId="76E2BC5A" w14:textId="77777777" w:rsidTr="00FB7BAD">
        <w:tc>
          <w:tcPr>
            <w:tcW w:w="1555" w:type="dxa"/>
          </w:tcPr>
          <w:p w14:paraId="2B3B9550" w14:textId="77777777" w:rsidR="003848A3" w:rsidRDefault="003848A3" w:rsidP="00FB7BAD">
            <w:r>
              <w:t>View board</w:t>
            </w:r>
          </w:p>
        </w:tc>
        <w:tc>
          <w:tcPr>
            <w:tcW w:w="1559" w:type="dxa"/>
          </w:tcPr>
          <w:p w14:paraId="27DBD6EF" w14:textId="77777777" w:rsidR="003848A3" w:rsidRDefault="003848A3" w:rsidP="00FB7BAD">
            <w:r>
              <w:t>1</w:t>
            </w:r>
          </w:p>
        </w:tc>
        <w:tc>
          <w:tcPr>
            <w:tcW w:w="5902" w:type="dxa"/>
          </w:tcPr>
          <w:p w14:paraId="37D1637E" w14:textId="77777777" w:rsidR="003848A3" w:rsidRDefault="003848A3" w:rsidP="00FB7BAD">
            <w:r>
              <w:t>Ensure all field names are displayed when called</w:t>
            </w:r>
          </w:p>
        </w:tc>
      </w:tr>
      <w:tr w:rsidR="003848A3" w14:paraId="5E510014" w14:textId="77777777" w:rsidTr="00FB7BAD">
        <w:tc>
          <w:tcPr>
            <w:tcW w:w="1555" w:type="dxa"/>
          </w:tcPr>
          <w:p w14:paraId="7360B1E4" w14:textId="77777777" w:rsidR="003848A3" w:rsidRDefault="003848A3" w:rsidP="00FB7BAD"/>
        </w:tc>
        <w:tc>
          <w:tcPr>
            <w:tcW w:w="1559" w:type="dxa"/>
          </w:tcPr>
          <w:p w14:paraId="5F9578EE" w14:textId="77777777" w:rsidR="003848A3" w:rsidRDefault="003848A3" w:rsidP="00FB7BAD">
            <w:r>
              <w:t>2</w:t>
            </w:r>
          </w:p>
        </w:tc>
        <w:tc>
          <w:tcPr>
            <w:tcW w:w="5902" w:type="dxa"/>
          </w:tcPr>
          <w:p w14:paraId="044D1B1B" w14:textId="77777777" w:rsidR="003848A3" w:rsidRPr="009D07FE" w:rsidRDefault="003848A3" w:rsidP="00FB7BAD">
            <w:r>
              <w:t xml:space="preserve">Ensure all property </w:t>
            </w:r>
            <w:r w:rsidRPr="009D07FE">
              <w:t>names are displayed when called</w:t>
            </w:r>
          </w:p>
          <w:p w14:paraId="1D1589B7" w14:textId="77777777" w:rsidR="003848A3" w:rsidRDefault="003848A3" w:rsidP="00FB7BAD"/>
        </w:tc>
      </w:tr>
      <w:tr w:rsidR="003848A3" w14:paraId="1D0E594C" w14:textId="77777777" w:rsidTr="00FB7BAD">
        <w:tc>
          <w:tcPr>
            <w:tcW w:w="1555" w:type="dxa"/>
          </w:tcPr>
          <w:p w14:paraId="647CEDDC" w14:textId="77777777" w:rsidR="003848A3" w:rsidRDefault="003848A3" w:rsidP="00FB7BAD"/>
        </w:tc>
        <w:tc>
          <w:tcPr>
            <w:tcW w:w="1559" w:type="dxa"/>
          </w:tcPr>
          <w:p w14:paraId="27BDEEA9" w14:textId="77777777" w:rsidR="003848A3" w:rsidRDefault="003848A3" w:rsidP="00FB7BAD">
            <w:r>
              <w:t>3</w:t>
            </w:r>
          </w:p>
        </w:tc>
        <w:tc>
          <w:tcPr>
            <w:tcW w:w="5902" w:type="dxa"/>
          </w:tcPr>
          <w:p w14:paraId="3C7985CA" w14:textId="77777777" w:rsidR="003848A3" w:rsidRDefault="003848A3" w:rsidP="00FB7BAD">
            <w:r>
              <w:t>Ensure all players names are displayed on board</w:t>
            </w:r>
          </w:p>
        </w:tc>
      </w:tr>
      <w:tr w:rsidR="003848A3" w14:paraId="37A36D52" w14:textId="77777777" w:rsidTr="00FB7BAD">
        <w:tc>
          <w:tcPr>
            <w:tcW w:w="1555" w:type="dxa"/>
          </w:tcPr>
          <w:p w14:paraId="4A8473F4" w14:textId="77777777" w:rsidR="003848A3" w:rsidRDefault="003848A3" w:rsidP="00FB7BAD">
            <w:r>
              <w:t>Actor</w:t>
            </w:r>
          </w:p>
        </w:tc>
        <w:tc>
          <w:tcPr>
            <w:tcW w:w="1559" w:type="dxa"/>
          </w:tcPr>
          <w:p w14:paraId="56612C15" w14:textId="77777777" w:rsidR="003848A3" w:rsidRDefault="003848A3" w:rsidP="00FB7BAD">
            <w:r>
              <w:t>1</w:t>
            </w:r>
          </w:p>
        </w:tc>
        <w:tc>
          <w:tcPr>
            <w:tcW w:w="5902" w:type="dxa"/>
          </w:tcPr>
          <w:p w14:paraId="68E516AA" w14:textId="77777777" w:rsidR="003848A3" w:rsidRDefault="003848A3" w:rsidP="00FB7BAD">
            <w:r>
              <w:t>Ensure when name is set player is active</w:t>
            </w:r>
          </w:p>
        </w:tc>
      </w:tr>
      <w:tr w:rsidR="003848A3" w14:paraId="2E95C223" w14:textId="77777777" w:rsidTr="00FB7BAD">
        <w:tc>
          <w:tcPr>
            <w:tcW w:w="1555" w:type="dxa"/>
          </w:tcPr>
          <w:p w14:paraId="13A5BC68" w14:textId="77777777" w:rsidR="003848A3" w:rsidRDefault="003848A3" w:rsidP="00FB7BAD"/>
        </w:tc>
        <w:tc>
          <w:tcPr>
            <w:tcW w:w="1559" w:type="dxa"/>
          </w:tcPr>
          <w:p w14:paraId="58399E8C" w14:textId="77777777" w:rsidR="003848A3" w:rsidRDefault="003848A3" w:rsidP="00FB7BAD">
            <w:r>
              <w:t>2</w:t>
            </w:r>
          </w:p>
        </w:tc>
        <w:tc>
          <w:tcPr>
            <w:tcW w:w="5902" w:type="dxa"/>
          </w:tcPr>
          <w:p w14:paraId="3584469D" w14:textId="77777777" w:rsidR="003848A3" w:rsidRDefault="003848A3" w:rsidP="00FB7BAD">
            <w:r>
              <w:t>Ensure correct name is displayed</w:t>
            </w:r>
          </w:p>
        </w:tc>
      </w:tr>
      <w:tr w:rsidR="003848A3" w14:paraId="540F4ED8" w14:textId="77777777" w:rsidTr="00FB7BAD">
        <w:tc>
          <w:tcPr>
            <w:tcW w:w="1555" w:type="dxa"/>
          </w:tcPr>
          <w:p w14:paraId="42458F08" w14:textId="77777777" w:rsidR="003848A3" w:rsidRDefault="003848A3" w:rsidP="00FB7BAD">
            <w:r>
              <w:t>Board</w:t>
            </w:r>
          </w:p>
        </w:tc>
        <w:tc>
          <w:tcPr>
            <w:tcW w:w="1559" w:type="dxa"/>
          </w:tcPr>
          <w:p w14:paraId="018D0957" w14:textId="77777777" w:rsidR="003848A3" w:rsidRDefault="003848A3" w:rsidP="00FB7BAD">
            <w:r>
              <w:t>1</w:t>
            </w:r>
          </w:p>
        </w:tc>
        <w:tc>
          <w:tcPr>
            <w:tcW w:w="5902" w:type="dxa"/>
          </w:tcPr>
          <w:p w14:paraId="1AAC0382" w14:textId="77777777" w:rsidR="003848A3" w:rsidRDefault="003848A3" w:rsidP="00FB7BAD">
            <w:r>
              <w:t>Ensure number of players are restricted to allowed number</w:t>
            </w:r>
          </w:p>
        </w:tc>
      </w:tr>
      <w:tr w:rsidR="003848A3" w14:paraId="021D27DA" w14:textId="77777777" w:rsidTr="00FB7BAD">
        <w:tc>
          <w:tcPr>
            <w:tcW w:w="1555" w:type="dxa"/>
          </w:tcPr>
          <w:p w14:paraId="6A5097C9" w14:textId="77777777" w:rsidR="003848A3" w:rsidRDefault="003848A3" w:rsidP="00FB7BAD"/>
        </w:tc>
        <w:tc>
          <w:tcPr>
            <w:tcW w:w="1559" w:type="dxa"/>
          </w:tcPr>
          <w:p w14:paraId="30DBDDFA" w14:textId="77777777" w:rsidR="003848A3" w:rsidRDefault="003848A3" w:rsidP="00FB7BAD">
            <w:r>
              <w:t>2</w:t>
            </w:r>
          </w:p>
        </w:tc>
        <w:tc>
          <w:tcPr>
            <w:tcW w:w="5902" w:type="dxa"/>
          </w:tcPr>
          <w:p w14:paraId="7DDF7F22" w14:textId="77777777" w:rsidR="003848A3" w:rsidRDefault="003848A3" w:rsidP="00FB7BAD">
            <w:r>
              <w:t xml:space="preserve">Ensure  names appear in relevant order </w:t>
            </w:r>
          </w:p>
        </w:tc>
      </w:tr>
      <w:tr w:rsidR="003848A3" w14:paraId="5A1D45E1" w14:textId="77777777" w:rsidTr="00FB7BAD">
        <w:tc>
          <w:tcPr>
            <w:tcW w:w="1555" w:type="dxa"/>
          </w:tcPr>
          <w:p w14:paraId="338E8A46" w14:textId="77777777" w:rsidR="003848A3" w:rsidRDefault="003848A3" w:rsidP="00FB7BAD">
            <w:r>
              <w:t>Dice</w:t>
            </w:r>
          </w:p>
        </w:tc>
        <w:tc>
          <w:tcPr>
            <w:tcW w:w="1559" w:type="dxa"/>
          </w:tcPr>
          <w:p w14:paraId="7E5B5C1F" w14:textId="77777777" w:rsidR="003848A3" w:rsidRDefault="003848A3" w:rsidP="00FB7BAD">
            <w:r>
              <w:t>1</w:t>
            </w:r>
          </w:p>
        </w:tc>
        <w:tc>
          <w:tcPr>
            <w:tcW w:w="5902" w:type="dxa"/>
          </w:tcPr>
          <w:p w14:paraId="11EA070D" w14:textId="77777777" w:rsidR="003848A3" w:rsidRDefault="003848A3" w:rsidP="00FB7BAD">
            <w:r>
              <w:t>Ensure developer dice is functioning</w:t>
            </w:r>
          </w:p>
        </w:tc>
      </w:tr>
      <w:tr w:rsidR="003848A3" w14:paraId="1E3D302E" w14:textId="77777777" w:rsidTr="00FB7BAD">
        <w:tc>
          <w:tcPr>
            <w:tcW w:w="1555" w:type="dxa"/>
          </w:tcPr>
          <w:p w14:paraId="300E9F82" w14:textId="77777777" w:rsidR="003848A3" w:rsidRDefault="003848A3" w:rsidP="00FB7BAD"/>
        </w:tc>
        <w:tc>
          <w:tcPr>
            <w:tcW w:w="1559" w:type="dxa"/>
          </w:tcPr>
          <w:p w14:paraId="3C09FEBE" w14:textId="77777777" w:rsidR="003848A3" w:rsidRDefault="003848A3" w:rsidP="00FB7BAD">
            <w:r>
              <w:t>2</w:t>
            </w:r>
          </w:p>
        </w:tc>
        <w:tc>
          <w:tcPr>
            <w:tcW w:w="5902" w:type="dxa"/>
          </w:tcPr>
          <w:p w14:paraId="667E818F" w14:textId="77777777" w:rsidR="003848A3" w:rsidRDefault="003848A3" w:rsidP="00FB7BAD">
            <w:r>
              <w:t>Ensure player dice is restricted to number range</w:t>
            </w:r>
          </w:p>
        </w:tc>
      </w:tr>
      <w:tr w:rsidR="003848A3" w14:paraId="47CC7DB3" w14:textId="77777777" w:rsidTr="00FB7BAD">
        <w:tc>
          <w:tcPr>
            <w:tcW w:w="1555" w:type="dxa"/>
          </w:tcPr>
          <w:p w14:paraId="2C6E1766" w14:textId="77777777" w:rsidR="003848A3" w:rsidRDefault="003848A3" w:rsidP="00FB7BAD">
            <w:r>
              <w:t>Inventory</w:t>
            </w:r>
          </w:p>
        </w:tc>
        <w:tc>
          <w:tcPr>
            <w:tcW w:w="1559" w:type="dxa"/>
          </w:tcPr>
          <w:p w14:paraId="168470DC" w14:textId="77777777" w:rsidR="003848A3" w:rsidRDefault="003848A3" w:rsidP="00FB7BAD">
            <w:r>
              <w:t>1</w:t>
            </w:r>
          </w:p>
        </w:tc>
        <w:tc>
          <w:tcPr>
            <w:tcW w:w="5902" w:type="dxa"/>
          </w:tcPr>
          <w:p w14:paraId="71EA625D" w14:textId="77777777" w:rsidR="003848A3" w:rsidRDefault="003848A3" w:rsidP="00FB7BAD">
            <w:r>
              <w:t>Ensure inventory item allocated only once</w:t>
            </w:r>
          </w:p>
        </w:tc>
      </w:tr>
      <w:tr w:rsidR="003848A3" w14:paraId="44381903" w14:textId="77777777" w:rsidTr="00FB7BAD">
        <w:tc>
          <w:tcPr>
            <w:tcW w:w="1555" w:type="dxa"/>
          </w:tcPr>
          <w:p w14:paraId="0AFF15DF" w14:textId="77777777" w:rsidR="003848A3" w:rsidRDefault="003848A3" w:rsidP="00FB7BAD"/>
        </w:tc>
        <w:tc>
          <w:tcPr>
            <w:tcW w:w="1559" w:type="dxa"/>
          </w:tcPr>
          <w:p w14:paraId="76F6B751" w14:textId="77777777" w:rsidR="003848A3" w:rsidRDefault="003848A3" w:rsidP="00FB7BAD">
            <w:r>
              <w:t>2</w:t>
            </w:r>
          </w:p>
        </w:tc>
        <w:tc>
          <w:tcPr>
            <w:tcW w:w="5902" w:type="dxa"/>
          </w:tcPr>
          <w:p w14:paraId="71E39E2D" w14:textId="72B3417B" w:rsidR="003848A3" w:rsidRDefault="003848A3" w:rsidP="00FB7BAD">
            <w:r>
              <w:t xml:space="preserve">Ensure </w:t>
            </w:r>
            <w:r w:rsidR="00DA41AB">
              <w:t>bank</w:t>
            </w:r>
            <w:r>
              <w:t xml:space="preserve"> account balances are updating as expected</w:t>
            </w:r>
          </w:p>
        </w:tc>
      </w:tr>
      <w:tr w:rsidR="003848A3" w14:paraId="7F89A22F" w14:textId="77777777" w:rsidTr="00FB7BAD">
        <w:tc>
          <w:tcPr>
            <w:tcW w:w="1555" w:type="dxa"/>
          </w:tcPr>
          <w:p w14:paraId="37245AE3" w14:textId="77777777" w:rsidR="003848A3" w:rsidRDefault="003848A3" w:rsidP="00FB7BAD"/>
        </w:tc>
        <w:tc>
          <w:tcPr>
            <w:tcW w:w="1559" w:type="dxa"/>
          </w:tcPr>
          <w:p w14:paraId="08BF854B" w14:textId="77777777" w:rsidR="003848A3" w:rsidRDefault="003848A3" w:rsidP="00FB7BAD">
            <w:r>
              <w:t>3</w:t>
            </w:r>
          </w:p>
        </w:tc>
        <w:tc>
          <w:tcPr>
            <w:tcW w:w="5902" w:type="dxa"/>
          </w:tcPr>
          <w:p w14:paraId="36694505" w14:textId="77777777" w:rsidR="003848A3" w:rsidRDefault="003848A3" w:rsidP="00FB7BAD">
            <w:r>
              <w:t>Ensure inventory displaying correctly</w:t>
            </w:r>
          </w:p>
        </w:tc>
      </w:tr>
      <w:tr w:rsidR="003848A3" w14:paraId="0DA9930D" w14:textId="77777777" w:rsidTr="00FB7BAD">
        <w:tc>
          <w:tcPr>
            <w:tcW w:w="1555" w:type="dxa"/>
          </w:tcPr>
          <w:p w14:paraId="5E1FEF51" w14:textId="77777777" w:rsidR="003848A3" w:rsidRDefault="003848A3" w:rsidP="00FB7BAD">
            <w:r>
              <w:t>Tile</w:t>
            </w:r>
          </w:p>
        </w:tc>
        <w:tc>
          <w:tcPr>
            <w:tcW w:w="1559" w:type="dxa"/>
          </w:tcPr>
          <w:p w14:paraId="0A2CD537" w14:textId="77777777" w:rsidR="003848A3" w:rsidRDefault="003848A3" w:rsidP="00FB7BAD">
            <w:r>
              <w:t>1</w:t>
            </w:r>
          </w:p>
        </w:tc>
        <w:tc>
          <w:tcPr>
            <w:tcW w:w="5902" w:type="dxa"/>
          </w:tcPr>
          <w:p w14:paraId="74FC49D6" w14:textId="77777777" w:rsidR="003848A3" w:rsidRDefault="003848A3" w:rsidP="00FB7BAD">
            <w:r>
              <w:t>Ensure selected property name displayed</w:t>
            </w:r>
          </w:p>
        </w:tc>
      </w:tr>
      <w:tr w:rsidR="003848A3" w14:paraId="35647949" w14:textId="77777777" w:rsidTr="00FB7BAD">
        <w:tc>
          <w:tcPr>
            <w:tcW w:w="1555" w:type="dxa"/>
          </w:tcPr>
          <w:p w14:paraId="3D7B1A63" w14:textId="77777777" w:rsidR="003848A3" w:rsidRDefault="003848A3" w:rsidP="00FB7BAD"/>
        </w:tc>
        <w:tc>
          <w:tcPr>
            <w:tcW w:w="1559" w:type="dxa"/>
          </w:tcPr>
          <w:p w14:paraId="36B01870" w14:textId="77777777" w:rsidR="003848A3" w:rsidRDefault="003848A3" w:rsidP="00FB7BAD">
            <w:r>
              <w:t>2</w:t>
            </w:r>
          </w:p>
        </w:tc>
        <w:tc>
          <w:tcPr>
            <w:tcW w:w="5902" w:type="dxa"/>
          </w:tcPr>
          <w:p w14:paraId="1CA65DAD" w14:textId="77777777" w:rsidR="003848A3" w:rsidRDefault="003848A3" w:rsidP="00FB7BAD">
            <w:r>
              <w:t>Ensure relevant associated description is displayed</w:t>
            </w:r>
          </w:p>
        </w:tc>
      </w:tr>
      <w:tr w:rsidR="003848A3" w14:paraId="3D61E20E" w14:textId="77777777" w:rsidTr="00FB7BAD">
        <w:tc>
          <w:tcPr>
            <w:tcW w:w="1555" w:type="dxa"/>
          </w:tcPr>
          <w:p w14:paraId="6A8DAB47" w14:textId="77777777" w:rsidR="003848A3" w:rsidRDefault="003848A3" w:rsidP="00FB7BAD"/>
        </w:tc>
        <w:tc>
          <w:tcPr>
            <w:tcW w:w="1559" w:type="dxa"/>
          </w:tcPr>
          <w:p w14:paraId="57F0A0C0" w14:textId="77777777" w:rsidR="003848A3" w:rsidRDefault="003848A3" w:rsidP="00FB7BAD">
            <w:r>
              <w:t>3</w:t>
            </w:r>
          </w:p>
        </w:tc>
        <w:tc>
          <w:tcPr>
            <w:tcW w:w="5902" w:type="dxa"/>
          </w:tcPr>
          <w:p w14:paraId="4553DD69" w14:textId="71AA73FE" w:rsidR="003848A3" w:rsidRDefault="003848A3" w:rsidP="00FB7BAD">
            <w:r>
              <w:t xml:space="preserve">Ensure system displays if property </w:t>
            </w:r>
            <w:r w:rsidR="00DA41AB">
              <w:t>owned</w:t>
            </w:r>
            <w:r>
              <w:t>/available</w:t>
            </w:r>
          </w:p>
        </w:tc>
      </w:tr>
      <w:tr w:rsidR="003848A3" w14:paraId="2B3AFC4E" w14:textId="77777777" w:rsidTr="00FB7BAD">
        <w:tc>
          <w:tcPr>
            <w:tcW w:w="1555" w:type="dxa"/>
          </w:tcPr>
          <w:p w14:paraId="6F2A15EA" w14:textId="77777777" w:rsidR="003848A3" w:rsidRDefault="003848A3" w:rsidP="00FB7BAD"/>
        </w:tc>
        <w:tc>
          <w:tcPr>
            <w:tcW w:w="1559" w:type="dxa"/>
          </w:tcPr>
          <w:p w14:paraId="3C97A240" w14:textId="77777777" w:rsidR="003848A3" w:rsidRDefault="003848A3" w:rsidP="00FB7BAD">
            <w:r>
              <w:t>4</w:t>
            </w:r>
          </w:p>
        </w:tc>
        <w:tc>
          <w:tcPr>
            <w:tcW w:w="5902" w:type="dxa"/>
          </w:tcPr>
          <w:p w14:paraId="20384EFD" w14:textId="77777777" w:rsidR="003848A3" w:rsidRDefault="003848A3" w:rsidP="00FB7BAD">
            <w:r>
              <w:t xml:space="preserve">Ensure correct rent amount is displayed </w:t>
            </w:r>
          </w:p>
        </w:tc>
      </w:tr>
      <w:tr w:rsidR="003848A3" w14:paraId="1E05F46F" w14:textId="77777777" w:rsidTr="00FB7BAD">
        <w:tc>
          <w:tcPr>
            <w:tcW w:w="1555" w:type="dxa"/>
          </w:tcPr>
          <w:p w14:paraId="10EDFF40" w14:textId="77777777" w:rsidR="003848A3" w:rsidRDefault="003848A3" w:rsidP="00FB7BAD"/>
        </w:tc>
        <w:tc>
          <w:tcPr>
            <w:tcW w:w="1559" w:type="dxa"/>
          </w:tcPr>
          <w:p w14:paraId="1565F599" w14:textId="77777777" w:rsidR="003848A3" w:rsidRDefault="003848A3" w:rsidP="00FB7BAD">
            <w:r>
              <w:t>5</w:t>
            </w:r>
          </w:p>
        </w:tc>
        <w:tc>
          <w:tcPr>
            <w:tcW w:w="5902" w:type="dxa"/>
          </w:tcPr>
          <w:p w14:paraId="038B9CAB" w14:textId="77777777" w:rsidR="003848A3" w:rsidRDefault="003848A3" w:rsidP="00FB7BAD">
            <w:r>
              <w:t>Ensure correct property price is displayed</w:t>
            </w:r>
          </w:p>
        </w:tc>
      </w:tr>
      <w:tr w:rsidR="003848A3" w14:paraId="49132FA1" w14:textId="77777777" w:rsidTr="00FB7BAD">
        <w:tc>
          <w:tcPr>
            <w:tcW w:w="1555" w:type="dxa"/>
          </w:tcPr>
          <w:p w14:paraId="657F1585" w14:textId="77777777" w:rsidR="003848A3" w:rsidRDefault="003848A3" w:rsidP="00FB7BAD"/>
        </w:tc>
        <w:tc>
          <w:tcPr>
            <w:tcW w:w="1559" w:type="dxa"/>
          </w:tcPr>
          <w:p w14:paraId="57698F4B" w14:textId="77777777" w:rsidR="003848A3" w:rsidRDefault="003848A3" w:rsidP="00FB7BAD">
            <w:r>
              <w:t>6</w:t>
            </w:r>
          </w:p>
        </w:tc>
        <w:tc>
          <w:tcPr>
            <w:tcW w:w="5902" w:type="dxa"/>
          </w:tcPr>
          <w:p w14:paraId="07AB1361" w14:textId="77777777" w:rsidR="003848A3" w:rsidRDefault="003848A3" w:rsidP="00FB7BAD">
            <w:r>
              <w:t>Ensure houses/offices can be added when eligible</w:t>
            </w:r>
          </w:p>
        </w:tc>
      </w:tr>
      <w:tr w:rsidR="003848A3" w14:paraId="1498E96E" w14:textId="77777777" w:rsidTr="00FB7BAD">
        <w:tc>
          <w:tcPr>
            <w:tcW w:w="1555" w:type="dxa"/>
          </w:tcPr>
          <w:p w14:paraId="00170098" w14:textId="77777777" w:rsidR="003848A3" w:rsidRDefault="003848A3" w:rsidP="00FB7BAD"/>
        </w:tc>
        <w:tc>
          <w:tcPr>
            <w:tcW w:w="1559" w:type="dxa"/>
          </w:tcPr>
          <w:p w14:paraId="0D7E772D" w14:textId="77777777" w:rsidR="003848A3" w:rsidRDefault="003848A3" w:rsidP="00FB7BAD">
            <w:r>
              <w:t>7</w:t>
            </w:r>
          </w:p>
        </w:tc>
        <w:tc>
          <w:tcPr>
            <w:tcW w:w="5902" w:type="dxa"/>
          </w:tcPr>
          <w:p w14:paraId="47AEB66A" w14:textId="77777777" w:rsidR="003848A3" w:rsidRDefault="003848A3" w:rsidP="00FB7BAD">
            <w:r w:rsidRPr="002F65CE">
              <w:t xml:space="preserve">Ensure houses/offices can be added when </w:t>
            </w:r>
            <w:r>
              <w:t xml:space="preserve">not </w:t>
            </w:r>
            <w:r w:rsidRPr="002F65CE">
              <w:t>eligible</w:t>
            </w:r>
          </w:p>
        </w:tc>
      </w:tr>
      <w:tr w:rsidR="003848A3" w14:paraId="15B69B52" w14:textId="77777777" w:rsidTr="00FB7BAD">
        <w:tc>
          <w:tcPr>
            <w:tcW w:w="1555" w:type="dxa"/>
          </w:tcPr>
          <w:p w14:paraId="493FD7F5" w14:textId="77777777" w:rsidR="003848A3" w:rsidRDefault="003848A3" w:rsidP="00FB7BAD"/>
        </w:tc>
        <w:tc>
          <w:tcPr>
            <w:tcW w:w="1559" w:type="dxa"/>
          </w:tcPr>
          <w:p w14:paraId="314CB848" w14:textId="77777777" w:rsidR="003848A3" w:rsidRDefault="003848A3" w:rsidP="00FB7BAD">
            <w:r>
              <w:t>8</w:t>
            </w:r>
          </w:p>
        </w:tc>
        <w:tc>
          <w:tcPr>
            <w:tcW w:w="5902" w:type="dxa"/>
          </w:tcPr>
          <w:p w14:paraId="674679AC" w14:textId="77777777" w:rsidR="003848A3" w:rsidRDefault="003848A3" w:rsidP="00FB7BAD">
            <w:r>
              <w:t>Ensure system displays correctly following an upgrade</w:t>
            </w:r>
          </w:p>
        </w:tc>
      </w:tr>
      <w:tr w:rsidR="003848A3" w14:paraId="7E9BE9FA" w14:textId="77777777" w:rsidTr="00FB7BAD">
        <w:tc>
          <w:tcPr>
            <w:tcW w:w="1555" w:type="dxa"/>
          </w:tcPr>
          <w:p w14:paraId="1971587B" w14:textId="77777777" w:rsidR="003848A3" w:rsidRDefault="003848A3" w:rsidP="00FB7BAD"/>
        </w:tc>
        <w:tc>
          <w:tcPr>
            <w:tcW w:w="1559" w:type="dxa"/>
          </w:tcPr>
          <w:p w14:paraId="2C5C294C" w14:textId="77777777" w:rsidR="003848A3" w:rsidRDefault="003848A3" w:rsidP="00FB7BAD">
            <w:r>
              <w:t>9</w:t>
            </w:r>
          </w:p>
        </w:tc>
        <w:tc>
          <w:tcPr>
            <w:tcW w:w="5902" w:type="dxa"/>
          </w:tcPr>
          <w:p w14:paraId="66A90E71" w14:textId="77777777" w:rsidR="003848A3" w:rsidRDefault="003848A3" w:rsidP="00FB7BAD">
            <w:r>
              <w:t>Ensure correct name is displayed</w:t>
            </w:r>
          </w:p>
        </w:tc>
      </w:tr>
      <w:tr w:rsidR="003848A3" w14:paraId="144C593C" w14:textId="77777777" w:rsidTr="00FB7BAD">
        <w:tc>
          <w:tcPr>
            <w:tcW w:w="1555" w:type="dxa"/>
          </w:tcPr>
          <w:p w14:paraId="3E6C0F5C" w14:textId="77777777" w:rsidR="003848A3" w:rsidRDefault="003848A3" w:rsidP="00FB7BAD"/>
        </w:tc>
        <w:tc>
          <w:tcPr>
            <w:tcW w:w="1559" w:type="dxa"/>
          </w:tcPr>
          <w:p w14:paraId="529619DB" w14:textId="77777777" w:rsidR="003848A3" w:rsidRDefault="003848A3" w:rsidP="00FB7BAD">
            <w:r>
              <w:t>10</w:t>
            </w:r>
          </w:p>
        </w:tc>
        <w:tc>
          <w:tcPr>
            <w:tcW w:w="5902" w:type="dxa"/>
          </w:tcPr>
          <w:p w14:paraId="636AD3CD" w14:textId="77777777" w:rsidR="003848A3" w:rsidRDefault="003848A3" w:rsidP="00FB7BAD">
            <w:r>
              <w:t>Ensure players account updated when passing start</w:t>
            </w:r>
          </w:p>
        </w:tc>
      </w:tr>
      <w:tr w:rsidR="003848A3" w14:paraId="3744AC34" w14:textId="77777777" w:rsidTr="00FB7BAD">
        <w:tc>
          <w:tcPr>
            <w:tcW w:w="1555" w:type="dxa"/>
          </w:tcPr>
          <w:p w14:paraId="50080CA4" w14:textId="77777777" w:rsidR="003848A3" w:rsidRDefault="003848A3" w:rsidP="00FB7BAD">
            <w:proofErr w:type="spellStart"/>
            <w:r>
              <w:t>Util</w:t>
            </w:r>
            <w:proofErr w:type="spellEnd"/>
          </w:p>
        </w:tc>
        <w:tc>
          <w:tcPr>
            <w:tcW w:w="1559" w:type="dxa"/>
          </w:tcPr>
          <w:p w14:paraId="5FD9D21B" w14:textId="77777777" w:rsidR="003848A3" w:rsidRDefault="003848A3" w:rsidP="00FB7BAD">
            <w:r>
              <w:t>1</w:t>
            </w:r>
          </w:p>
        </w:tc>
        <w:tc>
          <w:tcPr>
            <w:tcW w:w="5902" w:type="dxa"/>
          </w:tcPr>
          <w:p w14:paraId="425E508B" w14:textId="77777777" w:rsidR="003848A3" w:rsidRDefault="003848A3" w:rsidP="00FB7BAD">
            <w:r>
              <w:t>Ensure restriction on number of players</w:t>
            </w:r>
          </w:p>
        </w:tc>
      </w:tr>
      <w:tr w:rsidR="003848A3" w14:paraId="29BCB5C3" w14:textId="77777777" w:rsidTr="00FB7BAD">
        <w:tc>
          <w:tcPr>
            <w:tcW w:w="1555" w:type="dxa"/>
          </w:tcPr>
          <w:p w14:paraId="608F1A36" w14:textId="77777777" w:rsidR="003848A3" w:rsidRDefault="003848A3" w:rsidP="00FB7BAD"/>
        </w:tc>
        <w:tc>
          <w:tcPr>
            <w:tcW w:w="1559" w:type="dxa"/>
          </w:tcPr>
          <w:p w14:paraId="6CED62DB" w14:textId="77777777" w:rsidR="003848A3" w:rsidRDefault="003848A3" w:rsidP="00FB7BAD">
            <w:r>
              <w:t>2</w:t>
            </w:r>
          </w:p>
        </w:tc>
        <w:tc>
          <w:tcPr>
            <w:tcW w:w="5902" w:type="dxa"/>
          </w:tcPr>
          <w:p w14:paraId="69F65235" w14:textId="77777777" w:rsidR="003848A3" w:rsidRDefault="003848A3" w:rsidP="00FB7BAD">
            <w:r>
              <w:t>Ensure correct position of player is displayed</w:t>
            </w:r>
          </w:p>
        </w:tc>
      </w:tr>
      <w:tr w:rsidR="003848A3" w14:paraId="4C357C2C" w14:textId="77777777" w:rsidTr="00FB7BAD">
        <w:tc>
          <w:tcPr>
            <w:tcW w:w="1555" w:type="dxa"/>
          </w:tcPr>
          <w:p w14:paraId="4795D301" w14:textId="77777777" w:rsidR="003848A3" w:rsidRDefault="003848A3" w:rsidP="00FB7BAD"/>
        </w:tc>
        <w:tc>
          <w:tcPr>
            <w:tcW w:w="1559" w:type="dxa"/>
          </w:tcPr>
          <w:p w14:paraId="59CCAD0C" w14:textId="77777777" w:rsidR="003848A3" w:rsidRDefault="003848A3" w:rsidP="00FB7BAD">
            <w:r>
              <w:t>3</w:t>
            </w:r>
          </w:p>
        </w:tc>
        <w:tc>
          <w:tcPr>
            <w:tcW w:w="5902" w:type="dxa"/>
          </w:tcPr>
          <w:p w14:paraId="1C177D7A" w14:textId="77777777" w:rsidR="003848A3" w:rsidRDefault="003848A3" w:rsidP="00FB7BAD">
            <w:r>
              <w:t>Ensure properties are associated with correct fields</w:t>
            </w:r>
          </w:p>
        </w:tc>
      </w:tr>
      <w:tr w:rsidR="003848A3" w14:paraId="07002860" w14:textId="77777777" w:rsidTr="00FB7BAD">
        <w:tc>
          <w:tcPr>
            <w:tcW w:w="1555" w:type="dxa"/>
          </w:tcPr>
          <w:p w14:paraId="3AE98F6F" w14:textId="77777777" w:rsidR="003848A3" w:rsidRDefault="003848A3" w:rsidP="00FB7BAD"/>
        </w:tc>
        <w:tc>
          <w:tcPr>
            <w:tcW w:w="1559" w:type="dxa"/>
          </w:tcPr>
          <w:p w14:paraId="2D305AEF" w14:textId="77777777" w:rsidR="003848A3" w:rsidRDefault="003848A3" w:rsidP="00FB7BAD">
            <w:r>
              <w:t>4</w:t>
            </w:r>
          </w:p>
        </w:tc>
        <w:tc>
          <w:tcPr>
            <w:tcW w:w="5902" w:type="dxa"/>
          </w:tcPr>
          <w:p w14:paraId="331D52D9" w14:textId="01AF1790" w:rsidR="003848A3" w:rsidRDefault="003848A3" w:rsidP="00FB7BAD">
            <w:r>
              <w:t xml:space="preserve">Ensure game can be </w:t>
            </w:r>
            <w:r w:rsidR="00DA41AB">
              <w:t>initialized</w:t>
            </w:r>
            <w:r>
              <w:t xml:space="preserve"> and stopped</w:t>
            </w:r>
          </w:p>
        </w:tc>
      </w:tr>
      <w:tr w:rsidR="0085396B" w14:paraId="6A9D9F02" w14:textId="77777777" w:rsidTr="00FB7BAD">
        <w:tc>
          <w:tcPr>
            <w:tcW w:w="1555" w:type="dxa"/>
          </w:tcPr>
          <w:p w14:paraId="60F16586" w14:textId="089A41F2" w:rsidR="0085396B" w:rsidRDefault="00345A08" w:rsidP="00FB7BAD">
            <w:r>
              <w:t>IO</w:t>
            </w:r>
          </w:p>
        </w:tc>
        <w:tc>
          <w:tcPr>
            <w:tcW w:w="1559" w:type="dxa"/>
          </w:tcPr>
          <w:p w14:paraId="27D0AAAF" w14:textId="20E0A57A" w:rsidR="0085396B" w:rsidRDefault="00345A08" w:rsidP="00FB7BAD">
            <w:r>
              <w:t>1</w:t>
            </w:r>
          </w:p>
        </w:tc>
        <w:tc>
          <w:tcPr>
            <w:tcW w:w="5902" w:type="dxa"/>
          </w:tcPr>
          <w:p w14:paraId="0B30CFB9" w14:textId="2666781D" w:rsidR="0085396B" w:rsidRDefault="00345A08" w:rsidP="00FB7BAD">
            <w:r>
              <w:t>Output source is not null</w:t>
            </w:r>
          </w:p>
        </w:tc>
      </w:tr>
      <w:tr w:rsidR="00345A08" w14:paraId="64F93E00" w14:textId="77777777" w:rsidTr="00FB7BAD">
        <w:tc>
          <w:tcPr>
            <w:tcW w:w="1555" w:type="dxa"/>
          </w:tcPr>
          <w:p w14:paraId="6AFC997B" w14:textId="77777777" w:rsidR="00345A08" w:rsidRDefault="00345A08" w:rsidP="00FB7BAD"/>
        </w:tc>
        <w:tc>
          <w:tcPr>
            <w:tcW w:w="1559" w:type="dxa"/>
          </w:tcPr>
          <w:p w14:paraId="7798FC77" w14:textId="48CC82D5" w:rsidR="00345A08" w:rsidRDefault="00345A08" w:rsidP="00FB7BAD">
            <w:r>
              <w:t>2</w:t>
            </w:r>
          </w:p>
        </w:tc>
        <w:tc>
          <w:tcPr>
            <w:tcW w:w="5902" w:type="dxa"/>
          </w:tcPr>
          <w:p w14:paraId="431A59F1" w14:textId="2F227CFE" w:rsidR="00345A08" w:rsidRDefault="00345A08" w:rsidP="00FB7BAD">
            <w:r>
              <w:t>Input source is not null</w:t>
            </w:r>
          </w:p>
        </w:tc>
      </w:tr>
      <w:tr w:rsidR="00345A08" w14:paraId="70C170E2" w14:textId="77777777" w:rsidTr="00FB7BAD">
        <w:tc>
          <w:tcPr>
            <w:tcW w:w="1555" w:type="dxa"/>
          </w:tcPr>
          <w:p w14:paraId="7B041D13" w14:textId="77777777" w:rsidR="00345A08" w:rsidRDefault="00345A08" w:rsidP="00FB7BAD"/>
        </w:tc>
        <w:tc>
          <w:tcPr>
            <w:tcW w:w="1559" w:type="dxa"/>
          </w:tcPr>
          <w:p w14:paraId="67DC68FF" w14:textId="48147AAC" w:rsidR="00345A08" w:rsidRDefault="00345A08" w:rsidP="00FB7BAD">
            <w:r>
              <w:t>3</w:t>
            </w:r>
          </w:p>
        </w:tc>
        <w:tc>
          <w:tcPr>
            <w:tcW w:w="5902" w:type="dxa"/>
          </w:tcPr>
          <w:p w14:paraId="0DB4EBA9" w14:textId="3C99B611" w:rsidR="00345A08" w:rsidRDefault="008F235B" w:rsidP="00FB7BAD">
            <w:r>
              <w:t>Input source returns new instance when closed</w:t>
            </w:r>
          </w:p>
        </w:tc>
      </w:tr>
      <w:tr w:rsidR="008F235B" w14:paraId="00583F88" w14:textId="77777777" w:rsidTr="00FB7BAD">
        <w:tc>
          <w:tcPr>
            <w:tcW w:w="1555" w:type="dxa"/>
          </w:tcPr>
          <w:p w14:paraId="5C8EB9AB" w14:textId="77777777" w:rsidR="008F235B" w:rsidRDefault="008F235B" w:rsidP="00FB7BAD"/>
        </w:tc>
        <w:tc>
          <w:tcPr>
            <w:tcW w:w="1559" w:type="dxa"/>
          </w:tcPr>
          <w:p w14:paraId="6A75B627" w14:textId="5489E9DF" w:rsidR="008F235B" w:rsidRDefault="008F235B" w:rsidP="00FB7BAD">
            <w:r>
              <w:t>4</w:t>
            </w:r>
          </w:p>
        </w:tc>
        <w:tc>
          <w:tcPr>
            <w:tcW w:w="5902" w:type="dxa"/>
          </w:tcPr>
          <w:p w14:paraId="40D9D8A0" w14:textId="44F9D2D9" w:rsidR="008F235B" w:rsidRDefault="008F235B" w:rsidP="00FB7BAD">
            <w:r>
              <w:t>Get random is not null</w:t>
            </w:r>
          </w:p>
        </w:tc>
      </w:tr>
      <w:tr w:rsidR="008F235B" w14:paraId="71BAE874" w14:textId="77777777" w:rsidTr="00FB7BAD">
        <w:tc>
          <w:tcPr>
            <w:tcW w:w="1555" w:type="dxa"/>
          </w:tcPr>
          <w:p w14:paraId="432B9383" w14:textId="77777777" w:rsidR="008F235B" w:rsidRDefault="008F235B" w:rsidP="00FB7BAD"/>
        </w:tc>
        <w:tc>
          <w:tcPr>
            <w:tcW w:w="1559" w:type="dxa"/>
          </w:tcPr>
          <w:p w14:paraId="79C6E9EB" w14:textId="2A74ABC5" w:rsidR="008F235B" w:rsidRDefault="008F235B" w:rsidP="00FB7BAD">
            <w:r>
              <w:t>5</w:t>
            </w:r>
          </w:p>
        </w:tc>
        <w:tc>
          <w:tcPr>
            <w:tcW w:w="5902" w:type="dxa"/>
          </w:tcPr>
          <w:p w14:paraId="5F08DAB3" w14:textId="79491D32" w:rsidR="008F235B" w:rsidRDefault="008F235B" w:rsidP="00FB7BAD">
            <w:r>
              <w:t>Get string from input source is expected string</w:t>
            </w:r>
          </w:p>
        </w:tc>
      </w:tr>
      <w:tr w:rsidR="008F235B" w14:paraId="6D45D38C" w14:textId="77777777" w:rsidTr="00FB7BAD">
        <w:tc>
          <w:tcPr>
            <w:tcW w:w="1555" w:type="dxa"/>
          </w:tcPr>
          <w:p w14:paraId="4C9DBBAF" w14:textId="77777777" w:rsidR="008F235B" w:rsidRDefault="008F235B" w:rsidP="00FB7BAD"/>
        </w:tc>
        <w:tc>
          <w:tcPr>
            <w:tcW w:w="1559" w:type="dxa"/>
          </w:tcPr>
          <w:p w14:paraId="5A35F932" w14:textId="2AD18EBB" w:rsidR="008F235B" w:rsidRDefault="008F235B" w:rsidP="00FB7BAD">
            <w:r>
              <w:t>6</w:t>
            </w:r>
          </w:p>
        </w:tc>
        <w:tc>
          <w:tcPr>
            <w:tcW w:w="5902" w:type="dxa"/>
          </w:tcPr>
          <w:p w14:paraId="63A5DE16" w14:textId="12D2ADCB" w:rsidR="008F235B" w:rsidRDefault="008F235B" w:rsidP="00FB7BAD">
            <w:r>
              <w:t>Get next int from input source is expected int</w:t>
            </w:r>
          </w:p>
        </w:tc>
      </w:tr>
      <w:tr w:rsidR="008F235B" w14:paraId="1FA00187" w14:textId="77777777" w:rsidTr="00FB7BAD">
        <w:tc>
          <w:tcPr>
            <w:tcW w:w="1555" w:type="dxa"/>
          </w:tcPr>
          <w:p w14:paraId="5D5B4618" w14:textId="77777777" w:rsidR="008F235B" w:rsidRDefault="008F235B" w:rsidP="00FB7BAD"/>
        </w:tc>
        <w:tc>
          <w:tcPr>
            <w:tcW w:w="1559" w:type="dxa"/>
          </w:tcPr>
          <w:p w14:paraId="119CF9A9" w14:textId="77777777" w:rsidR="008F235B" w:rsidRDefault="008F235B" w:rsidP="00FB7BAD"/>
        </w:tc>
        <w:tc>
          <w:tcPr>
            <w:tcW w:w="5902" w:type="dxa"/>
          </w:tcPr>
          <w:p w14:paraId="4E22944C" w14:textId="77777777" w:rsidR="008F235B" w:rsidRDefault="008F235B" w:rsidP="00FB7BAD"/>
        </w:tc>
      </w:tr>
    </w:tbl>
    <w:p w14:paraId="61725D31" w14:textId="6D0F7757" w:rsidR="003848A3" w:rsidRDefault="003848A3" w:rsidP="00E61755"/>
    <w:p w14:paraId="05622378" w14:textId="20F76493" w:rsidR="00E8171E" w:rsidRDefault="00E8171E" w:rsidP="00E61755"/>
    <w:p w14:paraId="4DDA14CC" w14:textId="3FEE2BEF" w:rsidR="00E8171E" w:rsidRDefault="00E8171E" w:rsidP="00E8171E">
      <w:pPr>
        <w:pStyle w:val="Overskrift3"/>
      </w:pPr>
      <w:r>
        <w:lastRenderedPageBreak/>
        <w:t>JUnit Overview</w:t>
      </w:r>
    </w:p>
    <w:p w14:paraId="2F184ADD" w14:textId="20A85FE5" w:rsidR="00E8171E" w:rsidRPr="00E8171E" w:rsidRDefault="007009CD" w:rsidP="00E8171E">
      <w:r>
        <w:rPr>
          <w:noProof/>
        </w:rPr>
        <w:drawing>
          <wp:inline distT="0" distB="0" distL="0" distR="0" wp14:anchorId="767391B4" wp14:editId="480CAC83">
            <wp:extent cx="5943600" cy="5943600"/>
            <wp:effectExtent l="0" t="0" r="0" b="0"/>
            <wp:docPr id="143" name="Bild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943600"/>
                    </a:xfrm>
                    <a:prstGeom prst="rect">
                      <a:avLst/>
                    </a:prstGeom>
                  </pic:spPr>
                </pic:pic>
              </a:graphicData>
            </a:graphic>
          </wp:inline>
        </w:drawing>
      </w:r>
    </w:p>
    <w:p w14:paraId="48BEAE83" w14:textId="439FE196" w:rsidR="003848A3" w:rsidRDefault="007009CD" w:rsidP="00E61755">
      <w:r>
        <w:rPr>
          <w:noProof/>
        </w:rPr>
        <w:lastRenderedPageBreak/>
        <w:drawing>
          <wp:inline distT="0" distB="0" distL="0" distR="0" wp14:anchorId="679E16B9" wp14:editId="09EE32B0">
            <wp:extent cx="5661798" cy="4886325"/>
            <wp:effectExtent l="0" t="0" r="0" b="0"/>
            <wp:docPr id="144" name="Bild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72641" cy="4895683"/>
                    </a:xfrm>
                    <a:prstGeom prst="rect">
                      <a:avLst/>
                    </a:prstGeom>
                  </pic:spPr>
                </pic:pic>
              </a:graphicData>
            </a:graphic>
          </wp:inline>
        </w:drawing>
      </w:r>
    </w:p>
    <w:p w14:paraId="7F38D08B" w14:textId="1BD75CBC" w:rsidR="003848A3" w:rsidRDefault="000C76E9" w:rsidP="00E61755">
      <w:r>
        <w:rPr>
          <w:noProof/>
        </w:rPr>
        <w:drawing>
          <wp:inline distT="0" distB="0" distL="0" distR="0" wp14:anchorId="300D512B" wp14:editId="429D23B9">
            <wp:extent cx="4778532" cy="3095625"/>
            <wp:effectExtent l="0" t="0" r="3175" b="0"/>
            <wp:docPr id="145" name="Bild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00601" cy="3109922"/>
                    </a:xfrm>
                    <a:prstGeom prst="rect">
                      <a:avLst/>
                    </a:prstGeom>
                  </pic:spPr>
                </pic:pic>
              </a:graphicData>
            </a:graphic>
          </wp:inline>
        </w:drawing>
      </w:r>
    </w:p>
    <w:p w14:paraId="58CF59A4" w14:textId="217054D7" w:rsidR="003848A3" w:rsidRDefault="000C76E9" w:rsidP="00E61755">
      <w:r>
        <w:rPr>
          <w:noProof/>
        </w:rPr>
        <w:lastRenderedPageBreak/>
        <w:drawing>
          <wp:inline distT="0" distB="0" distL="0" distR="0" wp14:anchorId="0008E291" wp14:editId="698D989E">
            <wp:extent cx="4846337" cy="5457825"/>
            <wp:effectExtent l="0" t="0" r="0" b="0"/>
            <wp:docPr id="146" name="Bild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9088" cy="5460923"/>
                    </a:xfrm>
                    <a:prstGeom prst="rect">
                      <a:avLst/>
                    </a:prstGeom>
                  </pic:spPr>
                </pic:pic>
              </a:graphicData>
            </a:graphic>
          </wp:inline>
        </w:drawing>
      </w:r>
    </w:p>
    <w:p w14:paraId="6D736D68" w14:textId="00391C8E" w:rsidR="000C76E9" w:rsidRDefault="000C76E9" w:rsidP="00E61755"/>
    <w:p w14:paraId="2A092B1C" w14:textId="3CC79B81" w:rsidR="000C76E9" w:rsidRDefault="000C76E9" w:rsidP="00E61755"/>
    <w:p w14:paraId="50A56CEB" w14:textId="75505107" w:rsidR="000C76E9" w:rsidRDefault="000C76E9" w:rsidP="00E61755"/>
    <w:p w14:paraId="25417BB2" w14:textId="5C3322C5" w:rsidR="000C76E9" w:rsidRDefault="000C76E9" w:rsidP="00E61755"/>
    <w:p w14:paraId="30C9C7DE" w14:textId="4805637E" w:rsidR="000C76E9" w:rsidRDefault="000C76E9" w:rsidP="00E61755"/>
    <w:p w14:paraId="11C6BC6E" w14:textId="103791C5" w:rsidR="000C76E9" w:rsidRDefault="000C76E9" w:rsidP="00E61755"/>
    <w:p w14:paraId="3EDFE2D2" w14:textId="2E0D6B3B" w:rsidR="000C76E9" w:rsidRDefault="000C76E9" w:rsidP="00E61755"/>
    <w:p w14:paraId="53D78136" w14:textId="77777777" w:rsidR="000C76E9" w:rsidRDefault="000C76E9" w:rsidP="00E61755"/>
    <w:p w14:paraId="26C58D7A" w14:textId="00977983" w:rsidR="00E61755" w:rsidRDefault="00E61755" w:rsidP="00E61755">
      <w:pPr>
        <w:pStyle w:val="Overskrift2"/>
      </w:pPr>
      <w:r>
        <w:lastRenderedPageBreak/>
        <w:t>Appendix 2. Weekly Team Minutes</w:t>
      </w:r>
    </w:p>
    <w:p w14:paraId="15DA43EA" w14:textId="77777777" w:rsidR="004645ED" w:rsidRPr="004645ED" w:rsidRDefault="004645ED" w:rsidP="00343C9F">
      <w:pPr>
        <w:pStyle w:val="Overskrift3"/>
        <w:rPr>
          <w:rFonts w:eastAsia="Times New Roman"/>
          <w:lang w:val="en-GB" w:eastAsia="en-GB"/>
        </w:rPr>
      </w:pPr>
      <w:r w:rsidRPr="004645ED">
        <w:rPr>
          <w:rFonts w:eastAsia="Times New Roman"/>
          <w:lang w:val="en-GB" w:eastAsia="en-GB"/>
        </w:rPr>
        <w:t xml:space="preserve">Minutes for Group 3   Week commencing 28/01/2019_ Date of this minute _28/01/19 </w:t>
      </w:r>
    </w:p>
    <w:p w14:paraId="716C25F9" w14:textId="77777777" w:rsidR="004645ED" w:rsidRPr="004645ED" w:rsidRDefault="004645ED" w:rsidP="004645ED">
      <w:pPr>
        <w:spacing w:before="0" w:after="0" w:line="240" w:lineRule="auto"/>
        <w:jc w:val="center"/>
        <w:rPr>
          <w:rFonts w:eastAsia="Times New Roman" w:cstheme="minorHAnsi"/>
          <w:sz w:val="22"/>
          <w:szCs w:val="22"/>
          <w:lang w:val="en-GB" w:eastAsia="en-GB"/>
        </w:rPr>
      </w:pPr>
      <w:r w:rsidRPr="004645ED">
        <w:rPr>
          <w:rFonts w:eastAsia="Times New Roman" w:cstheme="minorHAnsi"/>
          <w:sz w:val="22"/>
          <w:szCs w:val="22"/>
          <w:lang w:val="en-GB" w:eastAsia="en-GB"/>
        </w:rPr>
        <w:br/>
        <w:t>The following team members were present</w:t>
      </w:r>
    </w:p>
    <w:p w14:paraId="5CF9A39D" w14:textId="77777777" w:rsidR="004645ED" w:rsidRPr="004645ED" w:rsidRDefault="004645ED" w:rsidP="004645ED">
      <w:pPr>
        <w:spacing w:before="0" w:after="0" w:line="240" w:lineRule="auto"/>
        <w:jc w:val="both"/>
        <w:rPr>
          <w:rFonts w:eastAsia="Times New Roman" w:cstheme="minorHAnsi"/>
          <w:sz w:val="22"/>
          <w:szCs w:val="22"/>
          <w:lang w:val="en-GB" w:eastAsia="en-GB"/>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3"/>
        <w:gridCol w:w="5103"/>
      </w:tblGrid>
      <w:tr w:rsidR="004645ED" w:rsidRPr="004645ED" w14:paraId="02A83E87" w14:textId="77777777" w:rsidTr="00FB7BAD">
        <w:trPr>
          <w:trHeight w:val="406"/>
        </w:trPr>
        <w:tc>
          <w:tcPr>
            <w:tcW w:w="5353" w:type="dxa"/>
            <w:tcBorders>
              <w:top w:val="nil"/>
              <w:left w:val="nil"/>
              <w:bottom w:val="single" w:sz="4" w:space="0" w:color="auto"/>
              <w:right w:val="nil"/>
            </w:tcBorders>
            <w:vAlign w:val="bottom"/>
          </w:tcPr>
          <w:p w14:paraId="70069613" w14:textId="77777777" w:rsidR="004645ED" w:rsidRPr="004645ED" w:rsidRDefault="004645ED" w:rsidP="004645ED">
            <w:pPr>
              <w:spacing w:before="0" w:after="0" w:line="240" w:lineRule="auto"/>
              <w:jc w:val="center"/>
              <w:rPr>
                <w:rFonts w:eastAsia="Times New Roman" w:cstheme="minorHAnsi"/>
                <w:sz w:val="22"/>
                <w:szCs w:val="22"/>
                <w:lang w:val="en-GB" w:eastAsia="en-GB"/>
              </w:rPr>
            </w:pPr>
            <w:r w:rsidRPr="004645ED">
              <w:rPr>
                <w:rFonts w:eastAsia="Times New Roman" w:cstheme="minorHAnsi"/>
                <w:sz w:val="22"/>
                <w:szCs w:val="22"/>
                <w:lang w:val="en-GB" w:eastAsia="en-GB"/>
              </w:rPr>
              <w:t>Name (printed/typed)</w:t>
            </w:r>
          </w:p>
        </w:tc>
        <w:tc>
          <w:tcPr>
            <w:tcW w:w="5103" w:type="dxa"/>
            <w:tcBorders>
              <w:top w:val="nil"/>
              <w:left w:val="nil"/>
              <w:bottom w:val="single" w:sz="4" w:space="0" w:color="auto"/>
              <w:right w:val="nil"/>
            </w:tcBorders>
            <w:vAlign w:val="bottom"/>
          </w:tcPr>
          <w:p w14:paraId="47B84127" w14:textId="77777777" w:rsidR="004645ED" w:rsidRPr="004645ED" w:rsidRDefault="004645ED" w:rsidP="004645ED">
            <w:pPr>
              <w:spacing w:before="0" w:after="0" w:line="240" w:lineRule="auto"/>
              <w:jc w:val="center"/>
              <w:rPr>
                <w:rFonts w:eastAsia="Times New Roman" w:cstheme="minorHAnsi"/>
                <w:sz w:val="22"/>
                <w:szCs w:val="22"/>
                <w:lang w:val="en-GB" w:eastAsia="en-GB"/>
              </w:rPr>
            </w:pPr>
            <w:r w:rsidRPr="004645ED">
              <w:rPr>
                <w:rFonts w:eastAsia="Times New Roman" w:cstheme="minorHAnsi"/>
                <w:sz w:val="22"/>
                <w:szCs w:val="22"/>
                <w:lang w:val="en-GB" w:eastAsia="en-GB"/>
              </w:rPr>
              <w:t>Signature</w:t>
            </w:r>
          </w:p>
        </w:tc>
      </w:tr>
      <w:tr w:rsidR="004645ED" w:rsidRPr="004645ED" w14:paraId="42418106"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0B736DDB" w14:textId="77777777" w:rsidR="004645ED" w:rsidRPr="004645ED" w:rsidRDefault="004645ED" w:rsidP="004645ED">
            <w:p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James Greene</w:t>
            </w:r>
          </w:p>
        </w:tc>
        <w:tc>
          <w:tcPr>
            <w:tcW w:w="5103" w:type="dxa"/>
            <w:tcBorders>
              <w:top w:val="single" w:sz="4" w:space="0" w:color="auto"/>
              <w:left w:val="single" w:sz="4" w:space="0" w:color="auto"/>
              <w:bottom w:val="single" w:sz="4" w:space="0" w:color="auto"/>
              <w:right w:val="single" w:sz="4" w:space="0" w:color="auto"/>
            </w:tcBorders>
          </w:tcPr>
          <w:p w14:paraId="664A0F80" w14:textId="4E5AEFD6" w:rsidR="004645ED" w:rsidRPr="004645ED" w:rsidRDefault="004129E2" w:rsidP="004645ED">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11AFB6DE" wp14:editId="1D071920">
                  <wp:extent cx="1285875" cy="427801"/>
                  <wp:effectExtent l="0" t="0" r="0" b="0"/>
                  <wp:docPr id="141" name="Bild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james-signatur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20881" cy="439447"/>
                          </a:xfrm>
                          <a:prstGeom prst="rect">
                            <a:avLst/>
                          </a:prstGeom>
                        </pic:spPr>
                      </pic:pic>
                    </a:graphicData>
                  </a:graphic>
                </wp:inline>
              </w:drawing>
            </w:r>
          </w:p>
        </w:tc>
      </w:tr>
      <w:tr w:rsidR="004645ED" w:rsidRPr="004645ED" w14:paraId="076979FB"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65FFA46F" w14:textId="77777777" w:rsidR="004645ED" w:rsidRPr="004645ED" w:rsidRDefault="004645ED" w:rsidP="004645ED">
            <w:p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 xml:space="preserve">Lars-Kristian </w:t>
            </w:r>
            <w:proofErr w:type="spellStart"/>
            <w:r w:rsidRPr="004645ED">
              <w:rPr>
                <w:rFonts w:eastAsia="Times New Roman" w:cstheme="minorHAnsi"/>
                <w:sz w:val="22"/>
                <w:szCs w:val="22"/>
                <w:lang w:val="en-GB" w:eastAsia="en-GB"/>
              </w:rPr>
              <w:t>Svenoey</w:t>
            </w:r>
            <w:proofErr w:type="spellEnd"/>
          </w:p>
        </w:tc>
        <w:tc>
          <w:tcPr>
            <w:tcW w:w="5103" w:type="dxa"/>
            <w:tcBorders>
              <w:top w:val="single" w:sz="4" w:space="0" w:color="auto"/>
              <w:left w:val="single" w:sz="4" w:space="0" w:color="auto"/>
              <w:bottom w:val="single" w:sz="4" w:space="0" w:color="auto"/>
              <w:right w:val="single" w:sz="4" w:space="0" w:color="auto"/>
            </w:tcBorders>
          </w:tcPr>
          <w:p w14:paraId="1B542DB0" w14:textId="48DDAD8C" w:rsidR="004645ED" w:rsidRPr="004645ED" w:rsidRDefault="00821055" w:rsidP="004645ED">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7B57BF0A" wp14:editId="7048EFCC">
                  <wp:extent cx="1390650" cy="307984"/>
                  <wp:effectExtent l="0" t="0" r="0" b="0"/>
                  <wp:docPr id="133" name="Bild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atur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36333" cy="318101"/>
                          </a:xfrm>
                          <a:prstGeom prst="rect">
                            <a:avLst/>
                          </a:prstGeom>
                        </pic:spPr>
                      </pic:pic>
                    </a:graphicData>
                  </a:graphic>
                </wp:inline>
              </w:drawing>
            </w:r>
          </w:p>
        </w:tc>
      </w:tr>
      <w:tr w:rsidR="004645ED" w:rsidRPr="004645ED" w14:paraId="0041DE86"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747938C5" w14:textId="77777777" w:rsidR="004645ED" w:rsidRPr="004645ED" w:rsidRDefault="004645ED" w:rsidP="004645ED">
            <w:p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Brendan Girvan</w:t>
            </w:r>
          </w:p>
        </w:tc>
        <w:tc>
          <w:tcPr>
            <w:tcW w:w="5103" w:type="dxa"/>
            <w:tcBorders>
              <w:top w:val="single" w:sz="4" w:space="0" w:color="auto"/>
              <w:left w:val="single" w:sz="4" w:space="0" w:color="auto"/>
              <w:bottom w:val="single" w:sz="4" w:space="0" w:color="auto"/>
              <w:right w:val="single" w:sz="4" w:space="0" w:color="auto"/>
            </w:tcBorders>
          </w:tcPr>
          <w:p w14:paraId="6983CC4F" w14:textId="0EDE0FF7" w:rsidR="004645ED" w:rsidRPr="004645ED" w:rsidRDefault="00385B0A" w:rsidP="004645ED">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78173BA9" wp14:editId="0256BC69">
                  <wp:extent cx="1326169" cy="470535"/>
                  <wp:effectExtent l="0" t="0" r="0" b="5715"/>
                  <wp:docPr id="147" name="Bild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ben_signatur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36051" cy="474041"/>
                          </a:xfrm>
                          <a:prstGeom prst="rect">
                            <a:avLst/>
                          </a:prstGeom>
                        </pic:spPr>
                      </pic:pic>
                    </a:graphicData>
                  </a:graphic>
                </wp:inline>
              </w:drawing>
            </w:r>
          </w:p>
        </w:tc>
      </w:tr>
      <w:tr w:rsidR="004645ED" w:rsidRPr="004645ED" w14:paraId="648B496B"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7A027CC3" w14:textId="77777777" w:rsidR="004645ED" w:rsidRPr="004645ED" w:rsidRDefault="004645ED" w:rsidP="004645ED">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4C794CFC" w14:textId="77777777" w:rsidR="004645ED" w:rsidRPr="004645ED" w:rsidRDefault="004645ED" w:rsidP="004645ED">
            <w:pPr>
              <w:spacing w:before="0" w:after="0" w:line="240" w:lineRule="auto"/>
              <w:jc w:val="both"/>
              <w:rPr>
                <w:rFonts w:eastAsia="Times New Roman" w:cstheme="minorHAnsi"/>
                <w:sz w:val="22"/>
                <w:szCs w:val="22"/>
                <w:lang w:val="en-GB" w:eastAsia="en-GB"/>
              </w:rPr>
            </w:pPr>
          </w:p>
        </w:tc>
      </w:tr>
      <w:tr w:rsidR="004645ED" w:rsidRPr="004645ED" w14:paraId="441EBDED"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4E8C80F6" w14:textId="77777777" w:rsidR="004645ED" w:rsidRPr="004645ED" w:rsidRDefault="004645ED" w:rsidP="004645ED">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7F3C3734" w14:textId="77777777" w:rsidR="004645ED" w:rsidRPr="004645ED" w:rsidRDefault="004645ED" w:rsidP="004645ED">
            <w:pPr>
              <w:spacing w:before="0" w:after="0" w:line="240" w:lineRule="auto"/>
              <w:jc w:val="both"/>
              <w:rPr>
                <w:rFonts w:eastAsia="Times New Roman" w:cstheme="minorHAnsi"/>
                <w:sz w:val="22"/>
                <w:szCs w:val="22"/>
                <w:lang w:val="en-GB" w:eastAsia="en-GB"/>
              </w:rPr>
            </w:pPr>
          </w:p>
        </w:tc>
      </w:tr>
      <w:tr w:rsidR="004645ED" w:rsidRPr="004645ED" w14:paraId="106087C0"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6A6906A2" w14:textId="77777777" w:rsidR="004645ED" w:rsidRPr="004645ED" w:rsidRDefault="004645ED" w:rsidP="004645ED">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5A307760" w14:textId="77777777" w:rsidR="004645ED" w:rsidRPr="004645ED" w:rsidRDefault="004645ED" w:rsidP="004645ED">
            <w:pPr>
              <w:spacing w:before="0" w:after="0" w:line="240" w:lineRule="auto"/>
              <w:jc w:val="both"/>
              <w:rPr>
                <w:rFonts w:eastAsia="Times New Roman" w:cstheme="minorHAnsi"/>
                <w:sz w:val="22"/>
                <w:szCs w:val="22"/>
                <w:lang w:val="en-GB" w:eastAsia="en-GB"/>
              </w:rPr>
            </w:pPr>
          </w:p>
        </w:tc>
      </w:tr>
      <w:tr w:rsidR="004645ED" w:rsidRPr="004645ED" w14:paraId="07369592"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62449D7A" w14:textId="77777777" w:rsidR="004645ED" w:rsidRPr="004645ED" w:rsidRDefault="004645ED" w:rsidP="004645ED">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7D5A2B28" w14:textId="77777777" w:rsidR="004645ED" w:rsidRPr="004645ED" w:rsidRDefault="004645ED" w:rsidP="004645ED">
            <w:pPr>
              <w:spacing w:before="0" w:after="0" w:line="240" w:lineRule="auto"/>
              <w:jc w:val="both"/>
              <w:rPr>
                <w:rFonts w:eastAsia="Times New Roman" w:cstheme="minorHAnsi"/>
                <w:sz w:val="22"/>
                <w:szCs w:val="22"/>
                <w:lang w:val="en-GB" w:eastAsia="en-GB"/>
              </w:rPr>
            </w:pPr>
          </w:p>
        </w:tc>
      </w:tr>
      <w:tr w:rsidR="004645ED" w:rsidRPr="004645ED" w14:paraId="6C7BDDF3"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5414B537" w14:textId="77777777" w:rsidR="004645ED" w:rsidRPr="004645ED" w:rsidRDefault="004645ED" w:rsidP="004645ED">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3978DB25" w14:textId="77777777" w:rsidR="004645ED" w:rsidRPr="004645ED" w:rsidRDefault="004645ED" w:rsidP="004645ED">
            <w:pPr>
              <w:spacing w:before="0" w:after="0" w:line="240" w:lineRule="auto"/>
              <w:jc w:val="both"/>
              <w:rPr>
                <w:rFonts w:eastAsia="Times New Roman" w:cstheme="minorHAnsi"/>
                <w:sz w:val="22"/>
                <w:szCs w:val="22"/>
                <w:lang w:val="en-GB" w:eastAsia="en-GB"/>
              </w:rPr>
            </w:pPr>
          </w:p>
        </w:tc>
      </w:tr>
    </w:tbl>
    <w:p w14:paraId="66FEA65D" w14:textId="77777777" w:rsidR="004645ED" w:rsidRPr="004645ED" w:rsidRDefault="004645ED" w:rsidP="004645ED">
      <w:pPr>
        <w:spacing w:before="0" w:after="0" w:line="240" w:lineRule="auto"/>
        <w:jc w:val="both"/>
        <w:rPr>
          <w:rFonts w:eastAsia="Times New Roman" w:cstheme="minorHAnsi"/>
          <w:sz w:val="22"/>
          <w:szCs w:val="22"/>
          <w:lang w:val="en-GB" w:eastAsia="en-GB"/>
        </w:rPr>
      </w:pPr>
    </w:p>
    <w:p w14:paraId="52413DFD" w14:textId="77777777" w:rsidR="004645ED" w:rsidRPr="004645ED" w:rsidRDefault="004645ED" w:rsidP="004645ED">
      <w:p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 xml:space="preserve">Task Reporting (Briefly list the progress for each team member in the last </w:t>
      </w:r>
      <w:proofErr w:type="gramStart"/>
      <w:r w:rsidRPr="004645ED">
        <w:rPr>
          <w:rFonts w:eastAsia="Times New Roman" w:cstheme="minorHAnsi"/>
          <w:sz w:val="22"/>
          <w:szCs w:val="22"/>
          <w:lang w:val="en-GB" w:eastAsia="en-GB"/>
        </w:rPr>
        <w:t>week.*</w:t>
      </w:r>
      <w:proofErr w:type="gramEnd"/>
      <w:r w:rsidRPr="004645ED">
        <w:rPr>
          <w:rFonts w:eastAsia="Times New Roman" w:cstheme="minorHAnsi"/>
          <w:sz w:val="22"/>
          <w:szCs w:val="22"/>
          <w:lang w:val="en-GB" w:eastAsia="en-GB"/>
        </w:rPr>
        <w:t>)</w:t>
      </w:r>
    </w:p>
    <w:p w14:paraId="2BF3E495" w14:textId="77777777" w:rsidR="004645ED" w:rsidRPr="004645ED" w:rsidRDefault="004645ED" w:rsidP="004645ED">
      <w:pPr>
        <w:spacing w:before="0" w:after="0" w:line="240" w:lineRule="auto"/>
        <w:jc w:val="both"/>
        <w:rPr>
          <w:rFonts w:eastAsia="Times New Roman" w:cstheme="minorHAnsi"/>
          <w:sz w:val="22"/>
          <w:szCs w:val="22"/>
          <w:lang w:val="en-GB" w:eastAsia="en-GB"/>
        </w:rPr>
      </w:pPr>
    </w:p>
    <w:p w14:paraId="46950185" w14:textId="77777777" w:rsidR="004645ED" w:rsidRPr="004645ED" w:rsidRDefault="004645ED" w:rsidP="004645ED">
      <w:pPr>
        <w:spacing w:before="0" w:after="0" w:line="240" w:lineRule="auto"/>
        <w:jc w:val="both"/>
        <w:rPr>
          <w:rFonts w:eastAsia="Times New Roman" w:cstheme="minorHAnsi"/>
          <w:sz w:val="22"/>
          <w:szCs w:val="22"/>
          <w:lang w:val="en-GB" w:eastAsia="en-GB"/>
        </w:rPr>
      </w:pPr>
    </w:p>
    <w:p w14:paraId="5D68198A" w14:textId="77777777" w:rsidR="004645ED" w:rsidRPr="004645ED" w:rsidRDefault="004645ED" w:rsidP="004645ED">
      <w:p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 xml:space="preserve">Name &amp; Role (1): Lars-Kristian </w:t>
      </w:r>
      <w:proofErr w:type="spellStart"/>
      <w:r w:rsidRPr="004645ED">
        <w:rPr>
          <w:rFonts w:eastAsia="Times New Roman" w:cstheme="minorHAnsi"/>
          <w:sz w:val="22"/>
          <w:szCs w:val="22"/>
          <w:lang w:val="en-GB" w:eastAsia="en-GB"/>
        </w:rPr>
        <w:t>Svenoey</w:t>
      </w:r>
      <w:proofErr w:type="spellEnd"/>
      <w:r w:rsidRPr="004645ED">
        <w:rPr>
          <w:rFonts w:eastAsia="Times New Roman" w:cstheme="minorHAnsi"/>
          <w:sz w:val="22"/>
          <w:szCs w:val="22"/>
          <w:lang w:val="en-GB" w:eastAsia="en-GB"/>
        </w:rPr>
        <w:t xml:space="preserve">    Project manager/Developer </w:t>
      </w:r>
    </w:p>
    <w:p w14:paraId="7DA8B53F" w14:textId="77777777" w:rsidR="004645ED" w:rsidRPr="004645ED" w:rsidRDefault="004645ED" w:rsidP="004645ED">
      <w:pPr>
        <w:numPr>
          <w:ilvl w:val="0"/>
          <w:numId w:val="18"/>
        </w:num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N/A – Initial team meeting</w:t>
      </w:r>
    </w:p>
    <w:p w14:paraId="4C3E243A" w14:textId="77777777" w:rsidR="004645ED" w:rsidRPr="004645ED" w:rsidRDefault="004645ED" w:rsidP="004645ED">
      <w:pPr>
        <w:spacing w:before="0" w:after="0" w:line="240" w:lineRule="auto"/>
        <w:jc w:val="both"/>
        <w:rPr>
          <w:rFonts w:eastAsia="Times New Roman" w:cstheme="minorHAnsi"/>
          <w:sz w:val="22"/>
          <w:szCs w:val="22"/>
          <w:lang w:val="en-GB" w:eastAsia="en-GB"/>
        </w:rPr>
      </w:pPr>
    </w:p>
    <w:p w14:paraId="0700A61B" w14:textId="77777777" w:rsidR="004645ED" w:rsidRPr="004645ED" w:rsidRDefault="004645ED" w:rsidP="004645ED">
      <w:p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Name &amp; Role (2):   James Greene     Developer</w:t>
      </w:r>
    </w:p>
    <w:p w14:paraId="3EF115E7" w14:textId="77777777" w:rsidR="004645ED" w:rsidRPr="004645ED" w:rsidRDefault="004645ED" w:rsidP="004645ED">
      <w:pPr>
        <w:numPr>
          <w:ilvl w:val="0"/>
          <w:numId w:val="18"/>
        </w:numPr>
        <w:spacing w:before="0" w:after="0" w:line="240" w:lineRule="auto"/>
        <w:contextualSpacing/>
        <w:jc w:val="both"/>
        <w:rPr>
          <w:rFonts w:eastAsia="Times New Roman" w:cstheme="minorHAnsi"/>
          <w:sz w:val="22"/>
          <w:szCs w:val="22"/>
          <w:lang w:val="en-GB" w:eastAsia="en-GB"/>
        </w:rPr>
      </w:pPr>
      <w:r w:rsidRPr="004645ED">
        <w:rPr>
          <w:rFonts w:eastAsia="Times New Roman" w:cstheme="minorHAnsi"/>
          <w:sz w:val="22"/>
          <w:szCs w:val="22"/>
          <w:lang w:val="en-GB" w:eastAsia="en-GB"/>
        </w:rPr>
        <w:t>N/A – Initial team meeting</w:t>
      </w:r>
    </w:p>
    <w:p w14:paraId="41E20C52" w14:textId="77777777" w:rsidR="004645ED" w:rsidRPr="004645ED" w:rsidRDefault="004645ED" w:rsidP="004645ED">
      <w:pPr>
        <w:spacing w:before="0" w:after="0" w:line="240" w:lineRule="auto"/>
        <w:jc w:val="both"/>
        <w:rPr>
          <w:rFonts w:eastAsia="Times New Roman" w:cstheme="minorHAnsi"/>
          <w:sz w:val="22"/>
          <w:szCs w:val="22"/>
          <w:lang w:val="en-GB" w:eastAsia="en-GB"/>
        </w:rPr>
      </w:pPr>
    </w:p>
    <w:p w14:paraId="17FF719F" w14:textId="77777777" w:rsidR="004645ED" w:rsidRPr="004645ED" w:rsidRDefault="004645ED" w:rsidP="004645ED">
      <w:p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Name &amp; Role (3):     Brendan Girvan    Developer</w:t>
      </w:r>
    </w:p>
    <w:p w14:paraId="3DB68D58" w14:textId="77777777" w:rsidR="004645ED" w:rsidRPr="004645ED" w:rsidRDefault="004645ED" w:rsidP="004645ED">
      <w:pPr>
        <w:numPr>
          <w:ilvl w:val="0"/>
          <w:numId w:val="18"/>
        </w:numPr>
        <w:spacing w:before="0" w:after="0" w:line="240" w:lineRule="auto"/>
        <w:contextualSpacing/>
        <w:jc w:val="both"/>
        <w:rPr>
          <w:rFonts w:eastAsia="Times New Roman" w:cstheme="minorHAnsi"/>
          <w:sz w:val="22"/>
          <w:szCs w:val="22"/>
          <w:lang w:val="en-GB" w:eastAsia="en-GB"/>
        </w:rPr>
      </w:pPr>
      <w:r w:rsidRPr="004645ED">
        <w:rPr>
          <w:rFonts w:eastAsia="Times New Roman" w:cstheme="minorHAnsi"/>
          <w:sz w:val="22"/>
          <w:szCs w:val="22"/>
          <w:lang w:val="en-GB" w:eastAsia="en-GB"/>
        </w:rPr>
        <w:t>N/A – Initial team meeting</w:t>
      </w:r>
    </w:p>
    <w:p w14:paraId="1F5945BB" w14:textId="77777777" w:rsidR="004645ED" w:rsidRPr="004645ED" w:rsidRDefault="004645ED" w:rsidP="004645ED">
      <w:pPr>
        <w:spacing w:before="0" w:after="0" w:line="240" w:lineRule="auto"/>
        <w:rPr>
          <w:rFonts w:eastAsia="Times New Roman" w:cstheme="minorHAnsi"/>
          <w:sz w:val="22"/>
          <w:szCs w:val="22"/>
          <w:lang w:val="en-GB" w:eastAsia="en-GB"/>
        </w:rPr>
      </w:pPr>
    </w:p>
    <w:p w14:paraId="3ED4EBD4" w14:textId="77777777" w:rsidR="004645ED" w:rsidRPr="004645ED" w:rsidRDefault="004645ED" w:rsidP="004645ED">
      <w:p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 xml:space="preserve">Actions </w:t>
      </w:r>
      <w:proofErr w:type="gramStart"/>
      <w:r w:rsidRPr="004645ED">
        <w:rPr>
          <w:rFonts w:eastAsia="Times New Roman" w:cstheme="minorHAnsi"/>
          <w:sz w:val="22"/>
          <w:szCs w:val="22"/>
          <w:lang w:val="en-GB" w:eastAsia="en-GB"/>
        </w:rPr>
        <w:t>Planned  (</w:t>
      </w:r>
      <w:proofErr w:type="gramEnd"/>
      <w:r w:rsidRPr="004645ED">
        <w:rPr>
          <w:rFonts w:eastAsia="Times New Roman" w:cstheme="minorHAnsi"/>
          <w:sz w:val="22"/>
          <w:szCs w:val="22"/>
          <w:lang w:val="en-GB" w:eastAsia="en-GB"/>
        </w:rPr>
        <w:t>Briefly list the actions required of each team member for the next week.)</w:t>
      </w:r>
    </w:p>
    <w:p w14:paraId="0967F624" w14:textId="77777777" w:rsidR="004645ED" w:rsidRPr="004645ED" w:rsidRDefault="004645ED" w:rsidP="004645ED">
      <w:pPr>
        <w:spacing w:before="0" w:after="0" w:line="240" w:lineRule="auto"/>
        <w:jc w:val="both"/>
        <w:rPr>
          <w:rFonts w:eastAsia="Times New Roman" w:cstheme="minorHAnsi"/>
          <w:sz w:val="22"/>
          <w:szCs w:val="22"/>
          <w:lang w:val="en-GB" w:eastAsia="en-GB"/>
        </w:rPr>
      </w:pPr>
    </w:p>
    <w:p w14:paraId="745A798C" w14:textId="77777777" w:rsidR="004645ED" w:rsidRPr="004645ED" w:rsidRDefault="004645ED" w:rsidP="004645ED">
      <w:p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 xml:space="preserve">Name &amp; Role (1):     Lars-Kristian </w:t>
      </w:r>
      <w:proofErr w:type="spellStart"/>
      <w:r w:rsidRPr="004645ED">
        <w:rPr>
          <w:rFonts w:eastAsia="Times New Roman" w:cstheme="minorHAnsi"/>
          <w:sz w:val="22"/>
          <w:szCs w:val="22"/>
          <w:lang w:val="en-GB" w:eastAsia="en-GB"/>
        </w:rPr>
        <w:t>Svenoey</w:t>
      </w:r>
      <w:proofErr w:type="spellEnd"/>
      <w:r w:rsidRPr="004645ED">
        <w:rPr>
          <w:rFonts w:eastAsia="Times New Roman" w:cstheme="minorHAnsi"/>
          <w:sz w:val="22"/>
          <w:szCs w:val="22"/>
          <w:lang w:val="en-GB" w:eastAsia="en-GB"/>
        </w:rPr>
        <w:t xml:space="preserve">    Project manager/Developer</w:t>
      </w:r>
    </w:p>
    <w:p w14:paraId="4DF5F216" w14:textId="77777777" w:rsidR="004645ED" w:rsidRPr="004645ED" w:rsidRDefault="004645ED" w:rsidP="004645ED">
      <w:pPr>
        <w:numPr>
          <w:ilvl w:val="0"/>
          <w:numId w:val="18"/>
        </w:num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Decide on software and tools for project</w:t>
      </w:r>
    </w:p>
    <w:p w14:paraId="6F550424" w14:textId="77777777" w:rsidR="004645ED" w:rsidRPr="004645ED" w:rsidRDefault="004645ED" w:rsidP="004645ED">
      <w:pPr>
        <w:numPr>
          <w:ilvl w:val="0"/>
          <w:numId w:val="18"/>
        </w:num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Prepare task allocations for developers</w:t>
      </w:r>
    </w:p>
    <w:p w14:paraId="2B8CC43A" w14:textId="77777777" w:rsidR="004645ED" w:rsidRPr="004645ED" w:rsidRDefault="004645ED" w:rsidP="004645ED">
      <w:pPr>
        <w:spacing w:before="0" w:after="0" w:line="240" w:lineRule="auto"/>
        <w:jc w:val="both"/>
        <w:rPr>
          <w:rFonts w:eastAsia="Times New Roman" w:cstheme="minorHAnsi"/>
          <w:sz w:val="22"/>
          <w:szCs w:val="22"/>
          <w:lang w:val="en-GB" w:eastAsia="en-GB"/>
        </w:rPr>
      </w:pPr>
    </w:p>
    <w:p w14:paraId="5250B551" w14:textId="77777777" w:rsidR="004645ED" w:rsidRPr="004645ED" w:rsidRDefault="004645ED" w:rsidP="004645ED">
      <w:p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Name &amp; Role (2):      James Greene     Developer</w:t>
      </w:r>
    </w:p>
    <w:p w14:paraId="7D48D2DE" w14:textId="77777777" w:rsidR="004645ED" w:rsidRPr="004645ED" w:rsidRDefault="004645ED" w:rsidP="004645ED">
      <w:pPr>
        <w:numPr>
          <w:ilvl w:val="0"/>
          <w:numId w:val="18"/>
        </w:num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Consider board layout and overall theme.</w:t>
      </w:r>
    </w:p>
    <w:p w14:paraId="6DCE84CF" w14:textId="77777777" w:rsidR="004645ED" w:rsidRPr="004645ED" w:rsidRDefault="004645ED" w:rsidP="004645ED">
      <w:pPr>
        <w:numPr>
          <w:ilvl w:val="0"/>
          <w:numId w:val="18"/>
        </w:num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Requirements analysis – identify core functionality components</w:t>
      </w:r>
    </w:p>
    <w:p w14:paraId="26C9E446" w14:textId="77777777" w:rsidR="004645ED" w:rsidRPr="004645ED" w:rsidRDefault="004645ED" w:rsidP="004645ED">
      <w:pPr>
        <w:numPr>
          <w:ilvl w:val="0"/>
          <w:numId w:val="18"/>
        </w:numPr>
        <w:spacing w:before="0" w:after="0" w:line="240" w:lineRule="auto"/>
        <w:contextualSpacing/>
        <w:jc w:val="both"/>
        <w:rPr>
          <w:rFonts w:eastAsia="Times New Roman" w:cstheme="minorHAnsi"/>
          <w:sz w:val="22"/>
          <w:szCs w:val="22"/>
          <w:lang w:val="en-GB" w:eastAsia="en-GB"/>
        </w:rPr>
      </w:pPr>
      <w:r w:rsidRPr="004645ED">
        <w:rPr>
          <w:rFonts w:eastAsia="Times New Roman" w:cstheme="minorHAnsi"/>
          <w:sz w:val="22"/>
          <w:szCs w:val="22"/>
          <w:lang w:val="en-GB" w:eastAsia="en-GB"/>
        </w:rPr>
        <w:t>Review java programming language</w:t>
      </w:r>
    </w:p>
    <w:p w14:paraId="2A471AA3" w14:textId="77777777" w:rsidR="004645ED" w:rsidRPr="004645ED" w:rsidRDefault="004645ED" w:rsidP="004645ED">
      <w:pPr>
        <w:spacing w:before="0" w:after="0" w:line="240" w:lineRule="auto"/>
        <w:jc w:val="both"/>
        <w:rPr>
          <w:rFonts w:eastAsia="Times New Roman" w:cstheme="minorHAnsi"/>
          <w:sz w:val="22"/>
          <w:szCs w:val="22"/>
          <w:lang w:val="en-GB" w:eastAsia="en-GB"/>
        </w:rPr>
      </w:pPr>
    </w:p>
    <w:p w14:paraId="04D5A474" w14:textId="77777777" w:rsidR="004645ED" w:rsidRPr="004645ED" w:rsidRDefault="004645ED" w:rsidP="004645ED">
      <w:p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t>Name &amp; Role (3):      Brendan Girvan    Developer</w:t>
      </w:r>
    </w:p>
    <w:p w14:paraId="1312A353" w14:textId="77777777" w:rsidR="004645ED" w:rsidRPr="004645ED" w:rsidRDefault="004645ED" w:rsidP="004645ED">
      <w:pPr>
        <w:numPr>
          <w:ilvl w:val="0"/>
          <w:numId w:val="18"/>
        </w:numPr>
        <w:spacing w:before="0" w:after="0" w:line="240" w:lineRule="auto"/>
        <w:contextualSpacing/>
        <w:jc w:val="both"/>
        <w:rPr>
          <w:rFonts w:eastAsia="Times New Roman" w:cstheme="minorHAnsi"/>
          <w:sz w:val="22"/>
          <w:szCs w:val="22"/>
          <w:lang w:val="en-GB" w:eastAsia="en-GB"/>
        </w:rPr>
      </w:pPr>
      <w:r w:rsidRPr="004645ED">
        <w:rPr>
          <w:rFonts w:eastAsia="Times New Roman" w:cstheme="minorHAnsi"/>
          <w:sz w:val="22"/>
          <w:szCs w:val="22"/>
          <w:lang w:val="en-GB" w:eastAsia="en-GB"/>
        </w:rPr>
        <w:t>Consider board layout and overall theme.</w:t>
      </w:r>
    </w:p>
    <w:p w14:paraId="4D106EEF" w14:textId="77777777" w:rsidR="004645ED" w:rsidRPr="004645ED" w:rsidRDefault="004645ED" w:rsidP="004645ED">
      <w:pPr>
        <w:numPr>
          <w:ilvl w:val="0"/>
          <w:numId w:val="18"/>
        </w:numPr>
        <w:spacing w:before="0" w:after="0" w:line="240" w:lineRule="auto"/>
        <w:contextualSpacing/>
        <w:jc w:val="both"/>
        <w:rPr>
          <w:rFonts w:eastAsia="Times New Roman" w:cstheme="minorHAnsi"/>
          <w:sz w:val="22"/>
          <w:szCs w:val="22"/>
          <w:lang w:val="en-GB" w:eastAsia="en-GB"/>
        </w:rPr>
      </w:pPr>
      <w:r w:rsidRPr="004645ED">
        <w:rPr>
          <w:rFonts w:eastAsia="Times New Roman" w:cstheme="minorHAnsi"/>
          <w:sz w:val="22"/>
          <w:szCs w:val="22"/>
          <w:lang w:val="en-GB" w:eastAsia="en-GB"/>
        </w:rPr>
        <w:t>Requirements analysis – identify core functionality components</w:t>
      </w:r>
    </w:p>
    <w:p w14:paraId="4E1D4CD6" w14:textId="48B7138A" w:rsidR="00642DB7" w:rsidRPr="00343C9F" w:rsidRDefault="004645ED" w:rsidP="00642DB7">
      <w:pPr>
        <w:numPr>
          <w:ilvl w:val="0"/>
          <w:numId w:val="18"/>
        </w:numPr>
        <w:spacing w:before="0" w:after="0" w:line="240" w:lineRule="auto"/>
        <w:jc w:val="both"/>
        <w:rPr>
          <w:rFonts w:eastAsia="Times New Roman" w:cstheme="minorHAnsi"/>
          <w:sz w:val="22"/>
          <w:szCs w:val="22"/>
          <w:lang w:val="en-GB" w:eastAsia="en-GB"/>
        </w:rPr>
      </w:pPr>
      <w:r w:rsidRPr="004645ED">
        <w:rPr>
          <w:rFonts w:eastAsia="Times New Roman" w:cstheme="minorHAnsi"/>
          <w:sz w:val="22"/>
          <w:szCs w:val="22"/>
          <w:lang w:val="en-GB" w:eastAsia="en-GB"/>
        </w:rPr>
        <w:lastRenderedPageBreak/>
        <w:t>Review java programming language</w:t>
      </w:r>
    </w:p>
    <w:p w14:paraId="70EF9B8A" w14:textId="77777777" w:rsidR="00520F8E" w:rsidRPr="00343C9F" w:rsidRDefault="00520F8E" w:rsidP="00343C9F">
      <w:pPr>
        <w:pStyle w:val="Overskrift3"/>
        <w:rPr>
          <w:rFonts w:eastAsia="Times New Roman"/>
          <w:lang w:val="en-GB" w:eastAsia="en-GB"/>
        </w:rPr>
      </w:pPr>
      <w:r w:rsidRPr="00343C9F">
        <w:rPr>
          <w:rFonts w:eastAsia="Times New Roman"/>
          <w:lang w:val="en-GB" w:eastAsia="en-GB"/>
        </w:rPr>
        <w:t xml:space="preserve">Minutes for Group 3   Week commencing 04/02/2019_ Date of this minute _04/02/19 </w:t>
      </w:r>
    </w:p>
    <w:p w14:paraId="332EE715" w14:textId="77777777" w:rsidR="00520F8E" w:rsidRPr="00343C9F" w:rsidRDefault="00520F8E" w:rsidP="00520F8E">
      <w:pPr>
        <w:spacing w:before="0" w:after="0" w:line="240" w:lineRule="auto"/>
        <w:jc w:val="both"/>
        <w:rPr>
          <w:rFonts w:eastAsia="Times New Roman" w:cstheme="minorHAnsi"/>
          <w:sz w:val="22"/>
          <w:szCs w:val="22"/>
          <w:lang w:val="en-GB" w:eastAsia="en-GB"/>
        </w:rPr>
      </w:pPr>
    </w:p>
    <w:p w14:paraId="2963E47A"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The following team members were present</w:t>
      </w:r>
    </w:p>
    <w:p w14:paraId="7840D99C" w14:textId="77777777" w:rsidR="00520F8E" w:rsidRPr="00343C9F" w:rsidRDefault="00520F8E" w:rsidP="00520F8E">
      <w:pPr>
        <w:spacing w:before="0" w:after="0" w:line="240" w:lineRule="auto"/>
        <w:jc w:val="both"/>
        <w:rPr>
          <w:rFonts w:eastAsia="Times New Roman" w:cstheme="minorHAnsi"/>
          <w:sz w:val="22"/>
          <w:szCs w:val="22"/>
          <w:lang w:val="en-GB" w:eastAsia="en-GB"/>
        </w:rPr>
      </w:pPr>
    </w:p>
    <w:p w14:paraId="6AE925D6"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Name (printed/typed)</w:t>
      </w:r>
      <w:r w:rsidRPr="00343C9F">
        <w:rPr>
          <w:rFonts w:eastAsia="Times New Roman" w:cstheme="minorHAnsi"/>
          <w:sz w:val="22"/>
          <w:szCs w:val="22"/>
          <w:lang w:val="en-GB" w:eastAsia="en-GB"/>
        </w:rPr>
        <w:tab/>
        <w:t>Signature</w:t>
      </w:r>
    </w:p>
    <w:p w14:paraId="0D5D7FCD" w14:textId="30E63256"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James Greene</w:t>
      </w:r>
      <w:r w:rsidRPr="00343C9F">
        <w:rPr>
          <w:rFonts w:eastAsia="Times New Roman" w:cstheme="minorHAnsi"/>
          <w:sz w:val="22"/>
          <w:szCs w:val="22"/>
          <w:lang w:val="en-GB" w:eastAsia="en-GB"/>
        </w:rPr>
        <w:tab/>
      </w:r>
      <w:r w:rsidR="004129E2">
        <w:rPr>
          <w:rFonts w:eastAsia="Times New Roman" w:cstheme="minorHAnsi"/>
          <w:noProof/>
          <w:sz w:val="22"/>
          <w:szCs w:val="22"/>
          <w:lang w:val="en-GB" w:eastAsia="en-GB"/>
        </w:rPr>
        <w:drawing>
          <wp:inline distT="0" distB="0" distL="0" distR="0" wp14:anchorId="0A25E596" wp14:editId="6AE564E3">
            <wp:extent cx="1285875" cy="427801"/>
            <wp:effectExtent l="0" t="0" r="0" b="0"/>
            <wp:docPr id="142" name="Bild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james-signatur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20881" cy="439447"/>
                    </a:xfrm>
                    <a:prstGeom prst="rect">
                      <a:avLst/>
                    </a:prstGeom>
                  </pic:spPr>
                </pic:pic>
              </a:graphicData>
            </a:graphic>
          </wp:inline>
        </w:drawing>
      </w:r>
    </w:p>
    <w:p w14:paraId="56FC9517" w14:textId="3FA4F787" w:rsidR="00520F8E" w:rsidRPr="00343C9F" w:rsidRDefault="00520F8E" w:rsidP="00520F8E">
      <w:pPr>
        <w:spacing w:before="0" w:after="0" w:line="240" w:lineRule="auto"/>
        <w:jc w:val="both"/>
        <w:rPr>
          <w:rFonts w:eastAsia="Times New Roman" w:cstheme="minorHAnsi"/>
          <w:sz w:val="22"/>
          <w:szCs w:val="22"/>
          <w:lang w:val="nb-NO" w:eastAsia="en-GB"/>
        </w:rPr>
      </w:pPr>
      <w:r w:rsidRPr="00343C9F">
        <w:rPr>
          <w:rFonts w:eastAsia="Times New Roman" w:cstheme="minorHAnsi"/>
          <w:sz w:val="22"/>
          <w:szCs w:val="22"/>
          <w:lang w:val="nb-NO" w:eastAsia="en-GB"/>
        </w:rPr>
        <w:t xml:space="preserve">Lars-Kristian </w:t>
      </w:r>
      <w:proofErr w:type="spellStart"/>
      <w:r w:rsidRPr="00343C9F">
        <w:rPr>
          <w:rFonts w:eastAsia="Times New Roman" w:cstheme="minorHAnsi"/>
          <w:sz w:val="22"/>
          <w:szCs w:val="22"/>
          <w:lang w:val="nb-NO" w:eastAsia="en-GB"/>
        </w:rPr>
        <w:t>Svenoey</w:t>
      </w:r>
      <w:proofErr w:type="spellEnd"/>
      <w:r w:rsidRPr="00343C9F">
        <w:rPr>
          <w:rFonts w:eastAsia="Times New Roman" w:cstheme="minorHAnsi"/>
          <w:sz w:val="22"/>
          <w:szCs w:val="22"/>
          <w:lang w:val="nb-NO" w:eastAsia="en-GB"/>
        </w:rPr>
        <w:tab/>
      </w:r>
      <w:r w:rsidR="00A62758">
        <w:rPr>
          <w:rFonts w:eastAsia="Times New Roman" w:cstheme="minorHAnsi"/>
          <w:noProof/>
          <w:sz w:val="22"/>
          <w:szCs w:val="22"/>
          <w:lang w:val="en-GB" w:eastAsia="en-GB"/>
        </w:rPr>
        <w:drawing>
          <wp:inline distT="0" distB="0" distL="0" distR="0" wp14:anchorId="36B8CE02" wp14:editId="6AC40601">
            <wp:extent cx="1390650" cy="307984"/>
            <wp:effectExtent l="0" t="0" r="0" b="0"/>
            <wp:docPr id="134" name="Bild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atur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36333" cy="318101"/>
                    </a:xfrm>
                    <a:prstGeom prst="rect">
                      <a:avLst/>
                    </a:prstGeom>
                  </pic:spPr>
                </pic:pic>
              </a:graphicData>
            </a:graphic>
          </wp:inline>
        </w:drawing>
      </w:r>
    </w:p>
    <w:p w14:paraId="32F08758" w14:textId="27E8A550" w:rsidR="00520F8E" w:rsidRPr="00343C9F" w:rsidRDefault="00520F8E" w:rsidP="00520F8E">
      <w:pPr>
        <w:spacing w:before="0" w:after="0" w:line="240" w:lineRule="auto"/>
        <w:jc w:val="both"/>
        <w:rPr>
          <w:rFonts w:eastAsia="Times New Roman" w:cstheme="minorHAnsi"/>
          <w:sz w:val="22"/>
          <w:szCs w:val="22"/>
          <w:lang w:val="nb-NO" w:eastAsia="en-GB"/>
        </w:rPr>
      </w:pPr>
      <w:r w:rsidRPr="00343C9F">
        <w:rPr>
          <w:rFonts w:eastAsia="Times New Roman" w:cstheme="minorHAnsi"/>
          <w:sz w:val="22"/>
          <w:szCs w:val="22"/>
          <w:lang w:val="nb-NO" w:eastAsia="en-GB"/>
        </w:rPr>
        <w:t xml:space="preserve">Brendan </w:t>
      </w:r>
      <w:proofErr w:type="spellStart"/>
      <w:r w:rsidRPr="00343C9F">
        <w:rPr>
          <w:rFonts w:eastAsia="Times New Roman" w:cstheme="minorHAnsi"/>
          <w:sz w:val="22"/>
          <w:szCs w:val="22"/>
          <w:lang w:val="nb-NO" w:eastAsia="en-GB"/>
        </w:rPr>
        <w:t>Girvan</w:t>
      </w:r>
      <w:proofErr w:type="spellEnd"/>
      <w:r w:rsidRPr="00343C9F">
        <w:rPr>
          <w:rFonts w:eastAsia="Times New Roman" w:cstheme="minorHAnsi"/>
          <w:sz w:val="22"/>
          <w:szCs w:val="22"/>
          <w:lang w:val="nb-NO" w:eastAsia="en-GB"/>
        </w:rPr>
        <w:tab/>
      </w:r>
      <w:r w:rsidR="00385B0A">
        <w:rPr>
          <w:rFonts w:eastAsia="Times New Roman" w:cstheme="minorHAnsi"/>
          <w:sz w:val="22"/>
          <w:szCs w:val="22"/>
          <w:lang w:val="nb-NO" w:eastAsia="en-GB"/>
        </w:rPr>
        <w:t xml:space="preserve"> </w:t>
      </w:r>
      <w:r w:rsidR="00385B0A">
        <w:rPr>
          <w:rFonts w:eastAsia="Times New Roman" w:cstheme="minorHAnsi"/>
          <w:noProof/>
          <w:sz w:val="22"/>
          <w:szCs w:val="22"/>
          <w:lang w:val="en-GB" w:eastAsia="en-GB"/>
        </w:rPr>
        <w:drawing>
          <wp:inline distT="0" distB="0" distL="0" distR="0" wp14:anchorId="231AC415" wp14:editId="54E1212F">
            <wp:extent cx="1326169" cy="470535"/>
            <wp:effectExtent l="0" t="0" r="0" b="5715"/>
            <wp:docPr id="148" name="Bild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ben_signatur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36051" cy="474041"/>
                    </a:xfrm>
                    <a:prstGeom prst="rect">
                      <a:avLst/>
                    </a:prstGeom>
                  </pic:spPr>
                </pic:pic>
              </a:graphicData>
            </a:graphic>
          </wp:inline>
        </w:drawing>
      </w:r>
    </w:p>
    <w:p w14:paraId="3386FAA5" w14:textId="0033FE3E" w:rsidR="00520F8E" w:rsidRPr="00343C9F" w:rsidRDefault="00520F8E" w:rsidP="00520F8E">
      <w:pPr>
        <w:spacing w:before="0" w:after="0" w:line="240" w:lineRule="auto"/>
        <w:jc w:val="both"/>
        <w:rPr>
          <w:rFonts w:eastAsia="Times New Roman" w:cstheme="minorHAnsi"/>
          <w:sz w:val="22"/>
          <w:szCs w:val="22"/>
          <w:lang w:val="nb-NO" w:eastAsia="en-GB"/>
        </w:rPr>
      </w:pPr>
      <w:r w:rsidRPr="00343C9F">
        <w:rPr>
          <w:rFonts w:eastAsia="Times New Roman" w:cstheme="minorHAnsi"/>
          <w:sz w:val="22"/>
          <w:szCs w:val="22"/>
          <w:lang w:val="nb-NO" w:eastAsia="en-GB"/>
        </w:rPr>
        <w:tab/>
      </w:r>
    </w:p>
    <w:p w14:paraId="5C4A53A5" w14:textId="77777777" w:rsidR="00520F8E" w:rsidRPr="00343C9F" w:rsidRDefault="00520F8E" w:rsidP="00520F8E">
      <w:pPr>
        <w:spacing w:before="0" w:after="0" w:line="240" w:lineRule="auto"/>
        <w:jc w:val="both"/>
        <w:rPr>
          <w:rFonts w:eastAsia="Times New Roman" w:cstheme="minorHAnsi"/>
          <w:sz w:val="22"/>
          <w:szCs w:val="22"/>
          <w:lang w:val="nb-NO" w:eastAsia="en-GB"/>
        </w:rPr>
      </w:pPr>
    </w:p>
    <w:p w14:paraId="2A77DAA0"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 xml:space="preserve">Task Reporting (Briefly list the progress for each team member in the last </w:t>
      </w:r>
      <w:proofErr w:type="gramStart"/>
      <w:r w:rsidRPr="00343C9F">
        <w:rPr>
          <w:rFonts w:eastAsia="Times New Roman" w:cstheme="minorHAnsi"/>
          <w:sz w:val="22"/>
          <w:szCs w:val="22"/>
          <w:lang w:val="en-GB" w:eastAsia="en-GB"/>
        </w:rPr>
        <w:t>week.*</w:t>
      </w:r>
      <w:proofErr w:type="gramEnd"/>
      <w:r w:rsidRPr="00343C9F">
        <w:rPr>
          <w:rFonts w:eastAsia="Times New Roman" w:cstheme="minorHAnsi"/>
          <w:sz w:val="22"/>
          <w:szCs w:val="22"/>
          <w:lang w:val="en-GB" w:eastAsia="en-GB"/>
        </w:rPr>
        <w:t>)</w:t>
      </w:r>
    </w:p>
    <w:p w14:paraId="530B055D" w14:textId="77777777" w:rsidR="00520F8E" w:rsidRPr="00343C9F" w:rsidRDefault="00520F8E" w:rsidP="00520F8E">
      <w:pPr>
        <w:spacing w:before="0" w:after="0" w:line="240" w:lineRule="auto"/>
        <w:jc w:val="both"/>
        <w:rPr>
          <w:rFonts w:eastAsia="Times New Roman" w:cstheme="minorHAnsi"/>
          <w:sz w:val="22"/>
          <w:szCs w:val="22"/>
          <w:lang w:val="en-GB" w:eastAsia="en-GB"/>
        </w:rPr>
      </w:pPr>
    </w:p>
    <w:p w14:paraId="68D9A76F"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 xml:space="preserve">Name &amp; Role (1): Lars-Kristian </w:t>
      </w:r>
      <w:proofErr w:type="spellStart"/>
      <w:r w:rsidRPr="00343C9F">
        <w:rPr>
          <w:rFonts w:eastAsia="Times New Roman" w:cstheme="minorHAnsi"/>
          <w:sz w:val="22"/>
          <w:szCs w:val="22"/>
          <w:lang w:val="en-GB" w:eastAsia="en-GB"/>
        </w:rPr>
        <w:t>Svenoey</w:t>
      </w:r>
      <w:proofErr w:type="spellEnd"/>
      <w:r w:rsidRPr="00343C9F">
        <w:rPr>
          <w:rFonts w:eastAsia="Times New Roman" w:cstheme="minorHAnsi"/>
          <w:sz w:val="22"/>
          <w:szCs w:val="22"/>
          <w:lang w:val="en-GB" w:eastAsia="en-GB"/>
        </w:rPr>
        <w:t xml:space="preserve">    Project manager/Developer </w:t>
      </w:r>
    </w:p>
    <w:p w14:paraId="00F947B0" w14:textId="6EC61F4B"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Various software tools identified and discussed with team</w:t>
      </w:r>
      <w:r w:rsidR="00A240F3">
        <w:rPr>
          <w:rFonts w:eastAsia="Times New Roman" w:cstheme="minorHAnsi"/>
          <w:sz w:val="22"/>
          <w:szCs w:val="22"/>
          <w:lang w:val="en-GB" w:eastAsia="en-GB"/>
        </w:rPr>
        <w:t xml:space="preserve"> (Lombok, Maven)</w:t>
      </w:r>
    </w:p>
    <w:p w14:paraId="763FCFCD"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Role allocations for developers proposed.</w:t>
      </w:r>
    </w:p>
    <w:p w14:paraId="58A1D309" w14:textId="77777777" w:rsidR="00520F8E" w:rsidRPr="00343C9F" w:rsidRDefault="00520F8E" w:rsidP="00520F8E">
      <w:pPr>
        <w:spacing w:before="0" w:after="0" w:line="240" w:lineRule="auto"/>
        <w:jc w:val="both"/>
        <w:rPr>
          <w:rFonts w:eastAsia="Times New Roman" w:cstheme="minorHAnsi"/>
          <w:sz w:val="22"/>
          <w:szCs w:val="22"/>
          <w:lang w:val="en-GB" w:eastAsia="en-GB"/>
        </w:rPr>
      </w:pPr>
    </w:p>
    <w:p w14:paraId="5329D816"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Name &amp; Role (2):   James Greene     Developer</w:t>
      </w:r>
    </w:p>
    <w:p w14:paraId="07539957"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Board layout and theme proposed, discussed and agreed</w:t>
      </w:r>
    </w:p>
    <w:p w14:paraId="2D2E4DD0"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 xml:space="preserve">Reported on high level requirements for core functionality </w:t>
      </w:r>
    </w:p>
    <w:p w14:paraId="646BE8AC" w14:textId="77777777" w:rsidR="00520F8E" w:rsidRPr="00343C9F" w:rsidRDefault="00520F8E" w:rsidP="00520F8E">
      <w:pPr>
        <w:spacing w:before="0" w:after="0" w:line="240" w:lineRule="auto"/>
        <w:jc w:val="both"/>
        <w:rPr>
          <w:rFonts w:eastAsia="Times New Roman" w:cstheme="minorHAnsi"/>
          <w:sz w:val="22"/>
          <w:szCs w:val="22"/>
          <w:lang w:val="en-GB" w:eastAsia="en-GB"/>
        </w:rPr>
      </w:pPr>
    </w:p>
    <w:p w14:paraId="1AC9EC99"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Name &amp; Role (3):     Brendan Girvan    Developer</w:t>
      </w:r>
    </w:p>
    <w:p w14:paraId="4F866274"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Board layout and theme proposed, discussed and agreed</w:t>
      </w:r>
    </w:p>
    <w:p w14:paraId="717BD0CF"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 xml:space="preserve">Reported on high level requirements for core functionality </w:t>
      </w:r>
    </w:p>
    <w:p w14:paraId="360678C8" w14:textId="77777777" w:rsidR="00520F8E" w:rsidRPr="00343C9F" w:rsidRDefault="00520F8E" w:rsidP="00520F8E">
      <w:pPr>
        <w:spacing w:before="0" w:after="0" w:line="240" w:lineRule="auto"/>
        <w:jc w:val="both"/>
        <w:rPr>
          <w:rFonts w:eastAsia="Times New Roman" w:cstheme="minorHAnsi"/>
          <w:sz w:val="22"/>
          <w:szCs w:val="22"/>
          <w:lang w:val="en-GB" w:eastAsia="en-GB"/>
        </w:rPr>
      </w:pPr>
    </w:p>
    <w:p w14:paraId="31545392"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 xml:space="preserve">Actions </w:t>
      </w:r>
      <w:proofErr w:type="gramStart"/>
      <w:r w:rsidRPr="00343C9F">
        <w:rPr>
          <w:rFonts w:eastAsia="Times New Roman" w:cstheme="minorHAnsi"/>
          <w:sz w:val="22"/>
          <w:szCs w:val="22"/>
          <w:lang w:val="en-GB" w:eastAsia="en-GB"/>
        </w:rPr>
        <w:t>Planned  (</w:t>
      </w:r>
      <w:proofErr w:type="gramEnd"/>
      <w:r w:rsidRPr="00343C9F">
        <w:rPr>
          <w:rFonts w:eastAsia="Times New Roman" w:cstheme="minorHAnsi"/>
          <w:sz w:val="22"/>
          <w:szCs w:val="22"/>
          <w:lang w:val="en-GB" w:eastAsia="en-GB"/>
        </w:rPr>
        <w:t>Briefly list the actions required of each team member for the next week.)</w:t>
      </w:r>
    </w:p>
    <w:p w14:paraId="0B16C363" w14:textId="77777777" w:rsidR="00520F8E" w:rsidRPr="00343C9F" w:rsidRDefault="00520F8E" w:rsidP="00520F8E">
      <w:pPr>
        <w:spacing w:before="0" w:after="0" w:line="240" w:lineRule="auto"/>
        <w:jc w:val="both"/>
        <w:rPr>
          <w:rFonts w:eastAsia="Times New Roman" w:cstheme="minorHAnsi"/>
          <w:sz w:val="22"/>
          <w:szCs w:val="22"/>
          <w:lang w:val="en-GB" w:eastAsia="en-GB"/>
        </w:rPr>
      </w:pPr>
    </w:p>
    <w:p w14:paraId="03525B0D"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 xml:space="preserve">Name &amp; Role (1):     Lars-Kristian </w:t>
      </w:r>
      <w:proofErr w:type="spellStart"/>
      <w:r w:rsidRPr="00343C9F">
        <w:rPr>
          <w:rFonts w:eastAsia="Times New Roman" w:cstheme="minorHAnsi"/>
          <w:sz w:val="22"/>
          <w:szCs w:val="22"/>
          <w:lang w:val="en-GB" w:eastAsia="en-GB"/>
        </w:rPr>
        <w:t>Svenoey</w:t>
      </w:r>
      <w:proofErr w:type="spellEnd"/>
      <w:r w:rsidRPr="00343C9F">
        <w:rPr>
          <w:rFonts w:eastAsia="Times New Roman" w:cstheme="minorHAnsi"/>
          <w:sz w:val="22"/>
          <w:szCs w:val="22"/>
          <w:lang w:val="en-GB" w:eastAsia="en-GB"/>
        </w:rPr>
        <w:t xml:space="preserve">    Project manager/Developer</w:t>
      </w:r>
    </w:p>
    <w:p w14:paraId="097BAA0A"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 xml:space="preserve">Set up project on </w:t>
      </w:r>
      <w:proofErr w:type="spellStart"/>
      <w:r w:rsidRPr="00343C9F">
        <w:rPr>
          <w:rFonts w:eastAsia="Times New Roman" w:cstheme="minorHAnsi"/>
          <w:sz w:val="22"/>
          <w:szCs w:val="22"/>
          <w:lang w:val="en-GB" w:eastAsia="en-GB"/>
        </w:rPr>
        <w:t>gitlab</w:t>
      </w:r>
      <w:proofErr w:type="spellEnd"/>
      <w:r w:rsidRPr="00343C9F">
        <w:rPr>
          <w:rFonts w:eastAsia="Times New Roman" w:cstheme="minorHAnsi"/>
          <w:sz w:val="22"/>
          <w:szCs w:val="22"/>
          <w:lang w:val="en-GB" w:eastAsia="en-GB"/>
        </w:rPr>
        <w:t xml:space="preserve"> utilising </w:t>
      </w:r>
      <w:proofErr w:type="spellStart"/>
      <w:r w:rsidRPr="00343C9F">
        <w:rPr>
          <w:rFonts w:eastAsia="Times New Roman" w:cstheme="minorHAnsi"/>
          <w:sz w:val="22"/>
          <w:szCs w:val="22"/>
          <w:lang w:val="en-GB" w:eastAsia="en-GB"/>
        </w:rPr>
        <w:t>sourcetree</w:t>
      </w:r>
      <w:proofErr w:type="spellEnd"/>
      <w:r w:rsidRPr="00343C9F">
        <w:rPr>
          <w:rFonts w:eastAsia="Times New Roman" w:cstheme="minorHAnsi"/>
          <w:sz w:val="22"/>
          <w:szCs w:val="22"/>
          <w:lang w:val="en-GB" w:eastAsia="en-GB"/>
        </w:rPr>
        <w:t xml:space="preserve"> and </w:t>
      </w:r>
      <w:proofErr w:type="spellStart"/>
      <w:r w:rsidRPr="00343C9F">
        <w:rPr>
          <w:rFonts w:eastAsia="Times New Roman" w:cstheme="minorHAnsi"/>
          <w:sz w:val="22"/>
          <w:szCs w:val="22"/>
          <w:lang w:val="en-GB" w:eastAsia="en-GB"/>
        </w:rPr>
        <w:t>intellij</w:t>
      </w:r>
      <w:proofErr w:type="spellEnd"/>
    </w:p>
    <w:p w14:paraId="6836EA78"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Online meeting with developers to demo use of above software</w:t>
      </w:r>
    </w:p>
    <w:p w14:paraId="1DCDEE34" w14:textId="77777777" w:rsidR="00520F8E" w:rsidRPr="00343C9F" w:rsidRDefault="00520F8E" w:rsidP="00520F8E">
      <w:pPr>
        <w:spacing w:before="0" w:after="0" w:line="240" w:lineRule="auto"/>
        <w:jc w:val="both"/>
        <w:rPr>
          <w:rFonts w:eastAsia="Times New Roman" w:cstheme="minorHAnsi"/>
          <w:sz w:val="22"/>
          <w:szCs w:val="22"/>
          <w:lang w:val="en-GB" w:eastAsia="en-GB"/>
        </w:rPr>
      </w:pPr>
    </w:p>
    <w:p w14:paraId="00380BAC"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Name &amp; Role (2):      James Greene     Developer</w:t>
      </w:r>
    </w:p>
    <w:p w14:paraId="0124839B"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Collaborate with developer BG to develop use case descriptions</w:t>
      </w:r>
    </w:p>
    <w:p w14:paraId="70D974AC"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Design initial use case diagrams</w:t>
      </w:r>
    </w:p>
    <w:p w14:paraId="615DEEDE"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Attend online meeting with project manager</w:t>
      </w:r>
    </w:p>
    <w:p w14:paraId="6BA1ADF6" w14:textId="77777777" w:rsidR="00520F8E" w:rsidRPr="00343C9F" w:rsidRDefault="00520F8E" w:rsidP="00520F8E">
      <w:pPr>
        <w:spacing w:before="0" w:after="0" w:line="240" w:lineRule="auto"/>
        <w:jc w:val="both"/>
        <w:rPr>
          <w:rFonts w:eastAsia="Times New Roman" w:cstheme="minorHAnsi"/>
          <w:sz w:val="22"/>
          <w:szCs w:val="22"/>
          <w:lang w:val="en-GB" w:eastAsia="en-GB"/>
        </w:rPr>
      </w:pPr>
    </w:p>
    <w:p w14:paraId="349BA51D"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Name &amp; Role (3):      Brendan Girvan    Developer</w:t>
      </w:r>
    </w:p>
    <w:p w14:paraId="521A0EFE"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Collaborate with developer JG to develop use case descriptions</w:t>
      </w:r>
    </w:p>
    <w:p w14:paraId="4CBE0EB9"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Design initial use case diagrams</w:t>
      </w:r>
    </w:p>
    <w:p w14:paraId="3247B0FD" w14:textId="77777777" w:rsidR="00520F8E" w:rsidRPr="00343C9F" w:rsidRDefault="00520F8E" w:rsidP="00520F8E">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w:t>
      </w:r>
      <w:r w:rsidRPr="00343C9F">
        <w:rPr>
          <w:rFonts w:eastAsia="Times New Roman" w:cstheme="minorHAnsi"/>
          <w:sz w:val="22"/>
          <w:szCs w:val="22"/>
          <w:lang w:val="en-GB" w:eastAsia="en-GB"/>
        </w:rPr>
        <w:tab/>
        <w:t>Attend online meeting with project manager</w:t>
      </w:r>
    </w:p>
    <w:p w14:paraId="3275624F" w14:textId="36CB8706" w:rsidR="00520F8E" w:rsidRPr="00343C9F" w:rsidRDefault="00520F8E" w:rsidP="00520F8E">
      <w:pPr>
        <w:spacing w:before="0" w:after="0" w:line="240" w:lineRule="auto"/>
        <w:jc w:val="both"/>
        <w:rPr>
          <w:rFonts w:eastAsia="Times New Roman" w:cstheme="minorHAnsi"/>
          <w:sz w:val="22"/>
          <w:szCs w:val="22"/>
          <w:lang w:val="en-GB" w:eastAsia="en-GB"/>
        </w:rPr>
      </w:pPr>
    </w:p>
    <w:p w14:paraId="3907BC1C" w14:textId="78C84A39" w:rsidR="004B5E44" w:rsidRPr="00343C9F" w:rsidRDefault="004B5E44" w:rsidP="00520F8E">
      <w:pPr>
        <w:spacing w:before="0" w:after="0" w:line="240" w:lineRule="auto"/>
        <w:jc w:val="both"/>
        <w:rPr>
          <w:rFonts w:eastAsia="Times New Roman" w:cstheme="minorHAnsi"/>
          <w:sz w:val="22"/>
          <w:szCs w:val="22"/>
          <w:lang w:val="en-GB" w:eastAsia="en-GB"/>
        </w:rPr>
      </w:pPr>
    </w:p>
    <w:p w14:paraId="409D5BC3" w14:textId="7CA7E554" w:rsidR="004B5E44" w:rsidRPr="00343C9F" w:rsidRDefault="004B5E44" w:rsidP="00520F8E">
      <w:pPr>
        <w:spacing w:before="0" w:after="0" w:line="240" w:lineRule="auto"/>
        <w:jc w:val="both"/>
        <w:rPr>
          <w:rFonts w:eastAsia="Times New Roman" w:cstheme="minorHAnsi"/>
          <w:sz w:val="22"/>
          <w:szCs w:val="22"/>
          <w:lang w:val="en-GB" w:eastAsia="en-GB"/>
        </w:rPr>
      </w:pPr>
    </w:p>
    <w:p w14:paraId="5015D0C9" w14:textId="77777777" w:rsidR="004B5E44" w:rsidRPr="00343C9F" w:rsidRDefault="004B5E44" w:rsidP="00520F8E">
      <w:pPr>
        <w:spacing w:before="0" w:after="0" w:line="240" w:lineRule="auto"/>
        <w:jc w:val="both"/>
        <w:rPr>
          <w:rFonts w:eastAsia="Times New Roman" w:cstheme="minorHAnsi"/>
          <w:sz w:val="22"/>
          <w:szCs w:val="22"/>
          <w:lang w:val="en-GB" w:eastAsia="en-GB"/>
        </w:rPr>
      </w:pPr>
    </w:p>
    <w:p w14:paraId="088F5B31" w14:textId="77777777" w:rsidR="004B5E44" w:rsidRPr="004B5E44" w:rsidRDefault="004B5E44" w:rsidP="00343C9F">
      <w:pPr>
        <w:pStyle w:val="Overskrift3"/>
        <w:rPr>
          <w:rFonts w:eastAsia="Times New Roman"/>
          <w:lang w:val="en-GB" w:eastAsia="en-GB"/>
        </w:rPr>
      </w:pPr>
      <w:r w:rsidRPr="004B5E44">
        <w:rPr>
          <w:rFonts w:eastAsia="Times New Roman"/>
          <w:lang w:val="en-GB" w:eastAsia="en-GB"/>
        </w:rPr>
        <w:t xml:space="preserve">Minutes for Group 3   Week commencing 11/02/2019_ Date of this minute _11/02/19 </w:t>
      </w:r>
    </w:p>
    <w:p w14:paraId="7EAA248A" w14:textId="77777777" w:rsidR="004B5E44" w:rsidRPr="004B5E44" w:rsidRDefault="004B5E44" w:rsidP="004B5E44">
      <w:pPr>
        <w:spacing w:before="0" w:after="0" w:line="240" w:lineRule="auto"/>
        <w:jc w:val="center"/>
        <w:rPr>
          <w:rFonts w:eastAsia="Times New Roman" w:cstheme="minorHAnsi"/>
          <w:sz w:val="22"/>
          <w:szCs w:val="22"/>
          <w:lang w:val="en-GB" w:eastAsia="en-GB"/>
        </w:rPr>
      </w:pPr>
      <w:r w:rsidRPr="004B5E44">
        <w:rPr>
          <w:rFonts w:eastAsia="Times New Roman" w:cstheme="minorHAnsi"/>
          <w:sz w:val="22"/>
          <w:szCs w:val="22"/>
          <w:lang w:val="en-GB" w:eastAsia="en-GB"/>
        </w:rPr>
        <w:br/>
        <w:t>The following team members were present</w:t>
      </w:r>
    </w:p>
    <w:p w14:paraId="6048B5BF" w14:textId="77777777" w:rsidR="004B5E44" w:rsidRPr="004B5E44" w:rsidRDefault="004B5E44" w:rsidP="004B5E44">
      <w:pPr>
        <w:spacing w:before="0" w:after="0" w:line="240" w:lineRule="auto"/>
        <w:jc w:val="both"/>
        <w:rPr>
          <w:rFonts w:eastAsia="Times New Roman" w:cstheme="minorHAnsi"/>
          <w:sz w:val="22"/>
          <w:szCs w:val="22"/>
          <w:lang w:val="en-GB" w:eastAsia="en-GB"/>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3"/>
        <w:gridCol w:w="5103"/>
      </w:tblGrid>
      <w:tr w:rsidR="004B5E44" w:rsidRPr="004B5E44" w14:paraId="087FFF1C" w14:textId="77777777" w:rsidTr="00FB7BAD">
        <w:trPr>
          <w:trHeight w:val="406"/>
        </w:trPr>
        <w:tc>
          <w:tcPr>
            <w:tcW w:w="5353" w:type="dxa"/>
            <w:tcBorders>
              <w:top w:val="nil"/>
              <w:left w:val="nil"/>
              <w:bottom w:val="single" w:sz="4" w:space="0" w:color="auto"/>
              <w:right w:val="nil"/>
            </w:tcBorders>
            <w:vAlign w:val="bottom"/>
          </w:tcPr>
          <w:p w14:paraId="607144B7" w14:textId="77777777" w:rsidR="004B5E44" w:rsidRPr="004B5E44" w:rsidRDefault="004B5E44" w:rsidP="004B5E44">
            <w:pPr>
              <w:spacing w:before="0" w:after="0" w:line="240" w:lineRule="auto"/>
              <w:jc w:val="center"/>
              <w:rPr>
                <w:rFonts w:eastAsia="Times New Roman" w:cstheme="minorHAnsi"/>
                <w:sz w:val="22"/>
                <w:szCs w:val="22"/>
                <w:lang w:val="en-GB" w:eastAsia="en-GB"/>
              </w:rPr>
            </w:pPr>
            <w:r w:rsidRPr="004B5E44">
              <w:rPr>
                <w:rFonts w:eastAsia="Times New Roman" w:cstheme="minorHAnsi"/>
                <w:sz w:val="22"/>
                <w:szCs w:val="22"/>
                <w:lang w:val="en-GB" w:eastAsia="en-GB"/>
              </w:rPr>
              <w:t>Name (printed/typed)</w:t>
            </w:r>
          </w:p>
        </w:tc>
        <w:tc>
          <w:tcPr>
            <w:tcW w:w="5103" w:type="dxa"/>
            <w:tcBorders>
              <w:top w:val="nil"/>
              <w:left w:val="nil"/>
              <w:bottom w:val="single" w:sz="4" w:space="0" w:color="auto"/>
              <w:right w:val="nil"/>
            </w:tcBorders>
            <w:vAlign w:val="bottom"/>
          </w:tcPr>
          <w:p w14:paraId="746602A2" w14:textId="77777777" w:rsidR="004B5E44" w:rsidRPr="004B5E44" w:rsidRDefault="004B5E44" w:rsidP="004B5E44">
            <w:pPr>
              <w:spacing w:before="0" w:after="0" w:line="240" w:lineRule="auto"/>
              <w:jc w:val="center"/>
              <w:rPr>
                <w:rFonts w:eastAsia="Times New Roman" w:cstheme="minorHAnsi"/>
                <w:sz w:val="22"/>
                <w:szCs w:val="22"/>
                <w:lang w:val="en-GB" w:eastAsia="en-GB"/>
              </w:rPr>
            </w:pPr>
            <w:r w:rsidRPr="004B5E44">
              <w:rPr>
                <w:rFonts w:eastAsia="Times New Roman" w:cstheme="minorHAnsi"/>
                <w:sz w:val="22"/>
                <w:szCs w:val="22"/>
                <w:lang w:val="en-GB" w:eastAsia="en-GB"/>
              </w:rPr>
              <w:t>Signature</w:t>
            </w:r>
          </w:p>
        </w:tc>
      </w:tr>
      <w:tr w:rsidR="004B5E44" w:rsidRPr="004B5E44" w14:paraId="2090757F"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316A8B32" w14:textId="77777777" w:rsidR="004B5E44" w:rsidRPr="004B5E44" w:rsidRDefault="004B5E44" w:rsidP="004B5E44">
            <w:p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James Greene</w:t>
            </w:r>
          </w:p>
        </w:tc>
        <w:tc>
          <w:tcPr>
            <w:tcW w:w="5103" w:type="dxa"/>
            <w:tcBorders>
              <w:top w:val="single" w:sz="4" w:space="0" w:color="auto"/>
              <w:left w:val="single" w:sz="4" w:space="0" w:color="auto"/>
              <w:bottom w:val="single" w:sz="4" w:space="0" w:color="auto"/>
              <w:right w:val="single" w:sz="4" w:space="0" w:color="auto"/>
            </w:tcBorders>
          </w:tcPr>
          <w:p w14:paraId="5F6AD594" w14:textId="31FC2A08" w:rsidR="004B5E44" w:rsidRPr="004B5E44" w:rsidRDefault="004129E2" w:rsidP="004B5E44">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31E551D2" wp14:editId="4580A1C2">
                  <wp:extent cx="1285875" cy="427801"/>
                  <wp:effectExtent l="0" t="0" r="0" b="0"/>
                  <wp:docPr id="140" name="Bild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james-signatur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20881" cy="439447"/>
                          </a:xfrm>
                          <a:prstGeom prst="rect">
                            <a:avLst/>
                          </a:prstGeom>
                        </pic:spPr>
                      </pic:pic>
                    </a:graphicData>
                  </a:graphic>
                </wp:inline>
              </w:drawing>
            </w:r>
          </w:p>
        </w:tc>
      </w:tr>
      <w:tr w:rsidR="004B5E44" w:rsidRPr="004B5E44" w14:paraId="7DBF4180"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60F83DBC" w14:textId="77777777" w:rsidR="004B5E44" w:rsidRPr="004B5E44" w:rsidRDefault="004B5E44" w:rsidP="004B5E44">
            <w:p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 xml:space="preserve">Lars-Kristian </w:t>
            </w:r>
            <w:proofErr w:type="spellStart"/>
            <w:r w:rsidRPr="004B5E44">
              <w:rPr>
                <w:rFonts w:eastAsia="Times New Roman" w:cstheme="minorHAnsi"/>
                <w:sz w:val="22"/>
                <w:szCs w:val="22"/>
                <w:lang w:val="en-GB" w:eastAsia="en-GB"/>
              </w:rPr>
              <w:t>Svenoey</w:t>
            </w:r>
            <w:proofErr w:type="spellEnd"/>
          </w:p>
        </w:tc>
        <w:tc>
          <w:tcPr>
            <w:tcW w:w="5103" w:type="dxa"/>
            <w:tcBorders>
              <w:top w:val="single" w:sz="4" w:space="0" w:color="auto"/>
              <w:left w:val="single" w:sz="4" w:space="0" w:color="auto"/>
              <w:bottom w:val="single" w:sz="4" w:space="0" w:color="auto"/>
              <w:right w:val="single" w:sz="4" w:space="0" w:color="auto"/>
            </w:tcBorders>
          </w:tcPr>
          <w:p w14:paraId="2E6542C5" w14:textId="34AF9A98" w:rsidR="004B5E44" w:rsidRPr="004B5E44" w:rsidRDefault="00E96A08" w:rsidP="004B5E44">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4FCA8E90" wp14:editId="2DDC00F9">
                  <wp:extent cx="1390650" cy="307984"/>
                  <wp:effectExtent l="0" t="0" r="0" b="0"/>
                  <wp:docPr id="30" name="Bil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atur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36333" cy="318101"/>
                          </a:xfrm>
                          <a:prstGeom prst="rect">
                            <a:avLst/>
                          </a:prstGeom>
                        </pic:spPr>
                      </pic:pic>
                    </a:graphicData>
                  </a:graphic>
                </wp:inline>
              </w:drawing>
            </w:r>
          </w:p>
        </w:tc>
      </w:tr>
      <w:tr w:rsidR="004B5E44" w:rsidRPr="004B5E44" w14:paraId="3D6629D2"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2D40C5B6" w14:textId="77777777" w:rsidR="004B5E44" w:rsidRPr="004B5E44" w:rsidRDefault="004B5E44" w:rsidP="004B5E44">
            <w:p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Brendan Girvan</w:t>
            </w:r>
          </w:p>
        </w:tc>
        <w:tc>
          <w:tcPr>
            <w:tcW w:w="5103" w:type="dxa"/>
            <w:tcBorders>
              <w:top w:val="single" w:sz="4" w:space="0" w:color="auto"/>
              <w:left w:val="single" w:sz="4" w:space="0" w:color="auto"/>
              <w:bottom w:val="single" w:sz="4" w:space="0" w:color="auto"/>
              <w:right w:val="single" w:sz="4" w:space="0" w:color="auto"/>
            </w:tcBorders>
          </w:tcPr>
          <w:p w14:paraId="28ED947C" w14:textId="55F48B78" w:rsidR="004B5E44" w:rsidRPr="004B5E44" w:rsidRDefault="00385B0A" w:rsidP="004B5E44">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219755A2" wp14:editId="45BCF5ED">
                  <wp:extent cx="1326169" cy="470535"/>
                  <wp:effectExtent l="0" t="0" r="0" b="5715"/>
                  <wp:docPr id="149" name="Bild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ben_signatur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36051" cy="474041"/>
                          </a:xfrm>
                          <a:prstGeom prst="rect">
                            <a:avLst/>
                          </a:prstGeom>
                        </pic:spPr>
                      </pic:pic>
                    </a:graphicData>
                  </a:graphic>
                </wp:inline>
              </w:drawing>
            </w:r>
          </w:p>
        </w:tc>
      </w:tr>
      <w:tr w:rsidR="004B5E44" w:rsidRPr="004B5E44" w14:paraId="66F4A97F"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135F2FCA" w14:textId="77777777" w:rsidR="004B5E44" w:rsidRPr="004B5E44" w:rsidRDefault="004B5E44" w:rsidP="004B5E44">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45B90B56" w14:textId="77777777" w:rsidR="004B5E44" w:rsidRPr="004B5E44" w:rsidRDefault="004B5E44" w:rsidP="004B5E44">
            <w:pPr>
              <w:spacing w:before="0" w:after="0" w:line="240" w:lineRule="auto"/>
              <w:jc w:val="both"/>
              <w:rPr>
                <w:rFonts w:eastAsia="Times New Roman" w:cstheme="minorHAnsi"/>
                <w:sz w:val="22"/>
                <w:szCs w:val="22"/>
                <w:lang w:val="en-GB" w:eastAsia="en-GB"/>
              </w:rPr>
            </w:pPr>
          </w:p>
        </w:tc>
      </w:tr>
      <w:tr w:rsidR="004B5E44" w:rsidRPr="004B5E44" w14:paraId="5B469DB9"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5317635F" w14:textId="77777777" w:rsidR="004B5E44" w:rsidRPr="004B5E44" w:rsidRDefault="004B5E44" w:rsidP="004B5E44">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434C257A" w14:textId="77777777" w:rsidR="004B5E44" w:rsidRPr="004B5E44" w:rsidRDefault="004B5E44" w:rsidP="004B5E44">
            <w:pPr>
              <w:spacing w:before="0" w:after="0" w:line="240" w:lineRule="auto"/>
              <w:jc w:val="both"/>
              <w:rPr>
                <w:rFonts w:eastAsia="Times New Roman" w:cstheme="minorHAnsi"/>
                <w:sz w:val="22"/>
                <w:szCs w:val="22"/>
                <w:lang w:val="en-GB" w:eastAsia="en-GB"/>
              </w:rPr>
            </w:pPr>
          </w:p>
        </w:tc>
      </w:tr>
      <w:tr w:rsidR="004B5E44" w:rsidRPr="004B5E44" w14:paraId="49594FFE"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3F1DAB55" w14:textId="77777777" w:rsidR="004B5E44" w:rsidRPr="004B5E44" w:rsidRDefault="004B5E44" w:rsidP="004B5E44">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7042AFA5" w14:textId="77777777" w:rsidR="004B5E44" w:rsidRPr="004B5E44" w:rsidRDefault="004B5E44" w:rsidP="004B5E44">
            <w:pPr>
              <w:spacing w:before="0" w:after="0" w:line="240" w:lineRule="auto"/>
              <w:jc w:val="both"/>
              <w:rPr>
                <w:rFonts w:eastAsia="Times New Roman" w:cstheme="minorHAnsi"/>
                <w:sz w:val="22"/>
                <w:szCs w:val="22"/>
                <w:lang w:val="en-GB" w:eastAsia="en-GB"/>
              </w:rPr>
            </w:pPr>
          </w:p>
        </w:tc>
      </w:tr>
      <w:tr w:rsidR="004B5E44" w:rsidRPr="004B5E44" w14:paraId="4649F6EC"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025E9147" w14:textId="77777777" w:rsidR="004B5E44" w:rsidRPr="004B5E44" w:rsidRDefault="004B5E44" w:rsidP="004B5E44">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00F807A5" w14:textId="77777777" w:rsidR="004B5E44" w:rsidRPr="004B5E44" w:rsidRDefault="004B5E44" w:rsidP="004B5E44">
            <w:pPr>
              <w:spacing w:before="0" w:after="0" w:line="240" w:lineRule="auto"/>
              <w:jc w:val="both"/>
              <w:rPr>
                <w:rFonts w:eastAsia="Times New Roman" w:cstheme="minorHAnsi"/>
                <w:sz w:val="22"/>
                <w:szCs w:val="22"/>
                <w:lang w:val="en-GB" w:eastAsia="en-GB"/>
              </w:rPr>
            </w:pPr>
          </w:p>
        </w:tc>
      </w:tr>
      <w:tr w:rsidR="004B5E44" w:rsidRPr="004B5E44" w14:paraId="37C1A943"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1E928C21" w14:textId="77777777" w:rsidR="004B5E44" w:rsidRPr="004B5E44" w:rsidRDefault="004B5E44" w:rsidP="004B5E44">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771690E5" w14:textId="77777777" w:rsidR="004B5E44" w:rsidRPr="004B5E44" w:rsidRDefault="004B5E44" w:rsidP="004B5E44">
            <w:pPr>
              <w:spacing w:before="0" w:after="0" w:line="240" w:lineRule="auto"/>
              <w:jc w:val="both"/>
              <w:rPr>
                <w:rFonts w:eastAsia="Times New Roman" w:cstheme="minorHAnsi"/>
                <w:sz w:val="22"/>
                <w:szCs w:val="22"/>
                <w:lang w:val="en-GB" w:eastAsia="en-GB"/>
              </w:rPr>
            </w:pPr>
          </w:p>
        </w:tc>
      </w:tr>
    </w:tbl>
    <w:p w14:paraId="1B8743C9" w14:textId="77777777" w:rsidR="004B5E44" w:rsidRPr="004B5E44" w:rsidRDefault="004B5E44" w:rsidP="004B5E44">
      <w:pPr>
        <w:spacing w:before="0" w:after="0" w:line="240" w:lineRule="auto"/>
        <w:jc w:val="both"/>
        <w:rPr>
          <w:rFonts w:eastAsia="Times New Roman" w:cstheme="minorHAnsi"/>
          <w:sz w:val="22"/>
          <w:szCs w:val="22"/>
          <w:lang w:val="en-GB" w:eastAsia="en-GB"/>
        </w:rPr>
      </w:pPr>
    </w:p>
    <w:p w14:paraId="2F4044B2" w14:textId="77777777" w:rsidR="004B5E44" w:rsidRPr="004B5E44" w:rsidRDefault="004B5E44" w:rsidP="004B5E44">
      <w:p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 xml:space="preserve">Task Reporting (Briefly list the progress for each team member in the last </w:t>
      </w:r>
      <w:proofErr w:type="gramStart"/>
      <w:r w:rsidRPr="004B5E44">
        <w:rPr>
          <w:rFonts w:eastAsia="Times New Roman" w:cstheme="minorHAnsi"/>
          <w:sz w:val="22"/>
          <w:szCs w:val="22"/>
          <w:lang w:val="en-GB" w:eastAsia="en-GB"/>
        </w:rPr>
        <w:t>week.*</w:t>
      </w:r>
      <w:proofErr w:type="gramEnd"/>
      <w:r w:rsidRPr="004B5E44">
        <w:rPr>
          <w:rFonts w:eastAsia="Times New Roman" w:cstheme="minorHAnsi"/>
          <w:sz w:val="22"/>
          <w:szCs w:val="22"/>
          <w:lang w:val="en-GB" w:eastAsia="en-GB"/>
        </w:rPr>
        <w:t>)</w:t>
      </w:r>
    </w:p>
    <w:p w14:paraId="4F982FDD" w14:textId="77777777" w:rsidR="004B5E44" w:rsidRPr="004B5E44" w:rsidRDefault="004B5E44" w:rsidP="004B5E44">
      <w:pPr>
        <w:spacing w:before="0" w:after="0" w:line="240" w:lineRule="auto"/>
        <w:jc w:val="both"/>
        <w:rPr>
          <w:rFonts w:eastAsia="Times New Roman" w:cstheme="minorHAnsi"/>
          <w:sz w:val="22"/>
          <w:szCs w:val="22"/>
          <w:lang w:val="en-GB" w:eastAsia="en-GB"/>
        </w:rPr>
      </w:pPr>
    </w:p>
    <w:p w14:paraId="1C710AE7" w14:textId="77777777" w:rsidR="004B5E44" w:rsidRPr="004B5E44" w:rsidRDefault="004B5E44" w:rsidP="004B5E44">
      <w:p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 xml:space="preserve">Name &amp; Role (1): Lars-Kristian </w:t>
      </w:r>
      <w:proofErr w:type="spellStart"/>
      <w:r w:rsidRPr="004B5E44">
        <w:rPr>
          <w:rFonts w:eastAsia="Times New Roman" w:cstheme="minorHAnsi"/>
          <w:sz w:val="22"/>
          <w:szCs w:val="22"/>
          <w:lang w:val="en-GB" w:eastAsia="en-GB"/>
        </w:rPr>
        <w:t>Svenoey</w:t>
      </w:r>
      <w:proofErr w:type="spellEnd"/>
      <w:r w:rsidRPr="004B5E44">
        <w:rPr>
          <w:rFonts w:eastAsia="Times New Roman" w:cstheme="minorHAnsi"/>
          <w:sz w:val="22"/>
          <w:szCs w:val="22"/>
          <w:lang w:val="en-GB" w:eastAsia="en-GB"/>
        </w:rPr>
        <w:t xml:space="preserve">    Project manager/Developer</w:t>
      </w:r>
    </w:p>
    <w:p w14:paraId="37BBFCB0" w14:textId="77777777" w:rsidR="004B5E44" w:rsidRPr="004B5E44" w:rsidRDefault="004B5E44" w:rsidP="004B5E44">
      <w:pPr>
        <w:spacing w:before="0" w:after="0" w:line="240" w:lineRule="auto"/>
        <w:jc w:val="both"/>
        <w:rPr>
          <w:rFonts w:eastAsia="Times New Roman" w:cstheme="minorHAnsi"/>
          <w:sz w:val="22"/>
          <w:szCs w:val="22"/>
          <w:lang w:val="en-GB" w:eastAsia="en-GB"/>
        </w:rPr>
      </w:pPr>
    </w:p>
    <w:p w14:paraId="41D9AB54" w14:textId="77777777" w:rsidR="004B5E44" w:rsidRPr="004B5E44" w:rsidRDefault="004B5E44" w:rsidP="004B5E44">
      <w:pPr>
        <w:numPr>
          <w:ilvl w:val="0"/>
          <w:numId w:val="19"/>
        </w:numPr>
        <w:spacing w:before="0" w:after="0" w:line="240" w:lineRule="auto"/>
        <w:contextualSpacing/>
        <w:jc w:val="both"/>
        <w:rPr>
          <w:rFonts w:eastAsia="Times New Roman" w:cstheme="minorHAnsi"/>
          <w:sz w:val="22"/>
          <w:szCs w:val="22"/>
          <w:lang w:val="en-GB" w:eastAsia="en-GB"/>
        </w:rPr>
      </w:pPr>
      <w:r w:rsidRPr="004B5E44">
        <w:rPr>
          <w:rFonts w:eastAsia="Times New Roman" w:cstheme="minorHAnsi"/>
          <w:sz w:val="22"/>
          <w:szCs w:val="22"/>
          <w:lang w:val="en-GB" w:eastAsia="en-GB"/>
        </w:rPr>
        <w:t>Project set up complete</w:t>
      </w:r>
    </w:p>
    <w:p w14:paraId="568E829E" w14:textId="77777777" w:rsidR="004B5E44" w:rsidRPr="004B5E44" w:rsidRDefault="004B5E44" w:rsidP="004B5E44">
      <w:pPr>
        <w:numPr>
          <w:ilvl w:val="0"/>
          <w:numId w:val="19"/>
        </w:numPr>
        <w:spacing w:before="0" w:after="0" w:line="240" w:lineRule="auto"/>
        <w:contextualSpacing/>
        <w:jc w:val="both"/>
        <w:rPr>
          <w:rFonts w:eastAsia="Times New Roman" w:cstheme="minorHAnsi"/>
          <w:sz w:val="22"/>
          <w:szCs w:val="22"/>
          <w:lang w:val="en-GB" w:eastAsia="en-GB"/>
        </w:rPr>
      </w:pPr>
      <w:r w:rsidRPr="004B5E44">
        <w:rPr>
          <w:rFonts w:eastAsia="Times New Roman" w:cstheme="minorHAnsi"/>
          <w:sz w:val="22"/>
          <w:szCs w:val="22"/>
          <w:lang w:val="en-GB" w:eastAsia="en-GB"/>
        </w:rPr>
        <w:t>Developers able to access</w:t>
      </w:r>
    </w:p>
    <w:p w14:paraId="3435BDB8" w14:textId="77777777" w:rsidR="004B5E44" w:rsidRPr="004B5E44" w:rsidRDefault="004B5E44" w:rsidP="004B5E44">
      <w:pPr>
        <w:numPr>
          <w:ilvl w:val="0"/>
          <w:numId w:val="19"/>
        </w:numPr>
        <w:spacing w:before="0" w:after="0" w:line="240" w:lineRule="auto"/>
        <w:contextualSpacing/>
        <w:jc w:val="both"/>
        <w:rPr>
          <w:rFonts w:eastAsia="Times New Roman" w:cstheme="minorHAnsi"/>
          <w:sz w:val="22"/>
          <w:szCs w:val="22"/>
          <w:lang w:val="en-GB" w:eastAsia="en-GB"/>
        </w:rPr>
      </w:pPr>
      <w:r w:rsidRPr="004B5E44">
        <w:rPr>
          <w:rFonts w:eastAsia="Times New Roman" w:cstheme="minorHAnsi"/>
          <w:sz w:val="22"/>
          <w:szCs w:val="22"/>
          <w:lang w:val="en-GB" w:eastAsia="en-GB"/>
        </w:rPr>
        <w:t>Developers provided with demo session</w:t>
      </w:r>
    </w:p>
    <w:p w14:paraId="2248DDE9" w14:textId="62E1B088" w:rsidR="004B5E44" w:rsidRPr="004B5E44" w:rsidRDefault="004B5E44" w:rsidP="004B5E44">
      <w:pPr>
        <w:numPr>
          <w:ilvl w:val="0"/>
          <w:numId w:val="19"/>
        </w:numPr>
        <w:spacing w:before="0" w:after="0" w:line="240" w:lineRule="auto"/>
        <w:contextualSpacing/>
        <w:jc w:val="both"/>
        <w:rPr>
          <w:rFonts w:eastAsia="Times New Roman" w:cstheme="minorHAnsi"/>
          <w:sz w:val="22"/>
          <w:szCs w:val="22"/>
          <w:lang w:val="en-GB" w:eastAsia="en-GB"/>
        </w:rPr>
      </w:pPr>
      <w:r w:rsidRPr="004B5E44">
        <w:rPr>
          <w:rFonts w:eastAsia="Times New Roman" w:cstheme="minorHAnsi"/>
          <w:sz w:val="22"/>
          <w:szCs w:val="22"/>
          <w:lang w:val="en-GB" w:eastAsia="en-GB"/>
        </w:rPr>
        <w:t>JSON file created in IDE</w:t>
      </w:r>
    </w:p>
    <w:p w14:paraId="6075F043" w14:textId="77777777" w:rsidR="004B5E44" w:rsidRPr="004B5E44" w:rsidRDefault="004B5E44" w:rsidP="004B5E44">
      <w:pPr>
        <w:spacing w:before="0" w:after="0" w:line="240" w:lineRule="auto"/>
        <w:jc w:val="both"/>
        <w:rPr>
          <w:rFonts w:eastAsia="Times New Roman" w:cstheme="minorHAnsi"/>
          <w:sz w:val="22"/>
          <w:szCs w:val="22"/>
          <w:lang w:val="en-GB" w:eastAsia="en-GB"/>
        </w:rPr>
      </w:pPr>
    </w:p>
    <w:p w14:paraId="36B85DE0" w14:textId="23DCEA2D" w:rsidR="004B5E44" w:rsidRPr="004B5E44" w:rsidRDefault="004B5E44" w:rsidP="004B5E44">
      <w:p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Name &amp; Role (2):   James Greene     Developer</w:t>
      </w:r>
    </w:p>
    <w:p w14:paraId="370B934A" w14:textId="3A64C324" w:rsidR="004B5E44" w:rsidRPr="004B5E44" w:rsidRDefault="004B5E44" w:rsidP="004B5E44">
      <w:pPr>
        <w:numPr>
          <w:ilvl w:val="0"/>
          <w:numId w:val="18"/>
        </w:num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Use case descriptions and initial diagrams complete</w:t>
      </w:r>
    </w:p>
    <w:p w14:paraId="521E5D1E" w14:textId="77777777" w:rsidR="004B5E44" w:rsidRPr="004B5E44" w:rsidRDefault="004B5E44" w:rsidP="004B5E44">
      <w:pPr>
        <w:spacing w:before="0" w:after="0" w:line="240" w:lineRule="auto"/>
        <w:jc w:val="both"/>
        <w:rPr>
          <w:rFonts w:eastAsia="Times New Roman" w:cstheme="minorHAnsi"/>
          <w:sz w:val="22"/>
          <w:szCs w:val="22"/>
          <w:lang w:val="en-GB" w:eastAsia="en-GB"/>
        </w:rPr>
      </w:pPr>
    </w:p>
    <w:p w14:paraId="71E71C91" w14:textId="77777777" w:rsidR="004B5E44" w:rsidRPr="004B5E44" w:rsidRDefault="004B5E44" w:rsidP="004B5E44">
      <w:p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Name &amp; Role (3):     Brendan Girvan    Developer</w:t>
      </w:r>
    </w:p>
    <w:p w14:paraId="4A3FCA41" w14:textId="77777777" w:rsidR="004B5E44" w:rsidRPr="004B5E44" w:rsidRDefault="004B5E44" w:rsidP="004B5E44">
      <w:pPr>
        <w:numPr>
          <w:ilvl w:val="0"/>
          <w:numId w:val="18"/>
        </w:numPr>
        <w:spacing w:before="0" w:after="0" w:line="240" w:lineRule="auto"/>
        <w:contextualSpacing/>
        <w:jc w:val="both"/>
        <w:rPr>
          <w:rFonts w:eastAsia="Times New Roman" w:cstheme="minorHAnsi"/>
          <w:sz w:val="22"/>
          <w:szCs w:val="22"/>
          <w:lang w:val="en-GB" w:eastAsia="en-GB"/>
        </w:rPr>
      </w:pPr>
      <w:r w:rsidRPr="004B5E44">
        <w:rPr>
          <w:rFonts w:eastAsia="Times New Roman" w:cstheme="minorHAnsi"/>
          <w:sz w:val="22"/>
          <w:szCs w:val="22"/>
          <w:lang w:val="en-GB" w:eastAsia="en-GB"/>
        </w:rPr>
        <w:t>Use case descriptions and initial diagrams complete</w:t>
      </w:r>
    </w:p>
    <w:p w14:paraId="0C3F08E4" w14:textId="77777777" w:rsidR="004B5E44" w:rsidRPr="004B5E44" w:rsidRDefault="004B5E44" w:rsidP="004B5E44">
      <w:pPr>
        <w:spacing w:before="0" w:after="0" w:line="240" w:lineRule="auto"/>
        <w:jc w:val="both"/>
        <w:rPr>
          <w:rFonts w:eastAsia="Times New Roman" w:cstheme="minorHAnsi"/>
          <w:sz w:val="22"/>
          <w:szCs w:val="22"/>
          <w:lang w:val="en-GB" w:eastAsia="en-GB"/>
        </w:rPr>
      </w:pPr>
    </w:p>
    <w:p w14:paraId="6944CE2B" w14:textId="77777777" w:rsidR="004B5E44" w:rsidRPr="004B5E44" w:rsidRDefault="004B5E44" w:rsidP="004B5E44">
      <w:pPr>
        <w:spacing w:before="0" w:after="0" w:line="240" w:lineRule="auto"/>
        <w:jc w:val="both"/>
        <w:rPr>
          <w:rFonts w:eastAsia="Times New Roman" w:cstheme="minorHAnsi"/>
          <w:sz w:val="22"/>
          <w:szCs w:val="22"/>
          <w:lang w:val="en-GB" w:eastAsia="en-GB"/>
        </w:rPr>
      </w:pPr>
    </w:p>
    <w:p w14:paraId="0FA6426F" w14:textId="77777777" w:rsidR="004B5E44" w:rsidRPr="004B5E44" w:rsidRDefault="004B5E44" w:rsidP="004B5E44">
      <w:p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 xml:space="preserve">Actions </w:t>
      </w:r>
      <w:proofErr w:type="gramStart"/>
      <w:r w:rsidRPr="004B5E44">
        <w:rPr>
          <w:rFonts w:eastAsia="Times New Roman" w:cstheme="minorHAnsi"/>
          <w:sz w:val="22"/>
          <w:szCs w:val="22"/>
          <w:lang w:val="en-GB" w:eastAsia="en-GB"/>
        </w:rPr>
        <w:t>Planned  (</w:t>
      </w:r>
      <w:proofErr w:type="gramEnd"/>
      <w:r w:rsidRPr="004B5E44">
        <w:rPr>
          <w:rFonts w:eastAsia="Times New Roman" w:cstheme="minorHAnsi"/>
          <w:sz w:val="22"/>
          <w:szCs w:val="22"/>
          <w:lang w:val="en-GB" w:eastAsia="en-GB"/>
        </w:rPr>
        <w:t>Briefly list the actions required of each team member for the next week.)</w:t>
      </w:r>
    </w:p>
    <w:p w14:paraId="784F44A2" w14:textId="77777777" w:rsidR="004B5E44" w:rsidRPr="004B5E44" w:rsidRDefault="004B5E44" w:rsidP="004B5E44">
      <w:pPr>
        <w:spacing w:before="0" w:after="0" w:line="240" w:lineRule="auto"/>
        <w:jc w:val="both"/>
        <w:rPr>
          <w:rFonts w:eastAsia="Times New Roman" w:cstheme="minorHAnsi"/>
          <w:sz w:val="22"/>
          <w:szCs w:val="22"/>
          <w:lang w:val="en-GB" w:eastAsia="en-GB"/>
        </w:rPr>
      </w:pPr>
    </w:p>
    <w:p w14:paraId="1408F06B" w14:textId="77777777" w:rsidR="004B5E44" w:rsidRPr="004B5E44" w:rsidRDefault="004B5E44" w:rsidP="004B5E44">
      <w:p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 xml:space="preserve">Name &amp; Role (1):     Lars-Kristian </w:t>
      </w:r>
      <w:proofErr w:type="spellStart"/>
      <w:r w:rsidRPr="004B5E44">
        <w:rPr>
          <w:rFonts w:eastAsia="Times New Roman" w:cstheme="minorHAnsi"/>
          <w:sz w:val="22"/>
          <w:szCs w:val="22"/>
          <w:lang w:val="en-GB" w:eastAsia="en-GB"/>
        </w:rPr>
        <w:t>Svenoey</w:t>
      </w:r>
      <w:proofErr w:type="spellEnd"/>
      <w:r w:rsidRPr="004B5E44">
        <w:rPr>
          <w:rFonts w:eastAsia="Times New Roman" w:cstheme="minorHAnsi"/>
          <w:sz w:val="22"/>
          <w:szCs w:val="22"/>
          <w:lang w:val="en-GB" w:eastAsia="en-GB"/>
        </w:rPr>
        <w:t xml:space="preserve">    Project manager/Developer </w:t>
      </w:r>
    </w:p>
    <w:p w14:paraId="35FBEC33" w14:textId="77777777" w:rsidR="004B5E44" w:rsidRPr="004B5E44" w:rsidRDefault="004B5E44" w:rsidP="004B5E44">
      <w:pPr>
        <w:numPr>
          <w:ilvl w:val="0"/>
          <w:numId w:val="18"/>
        </w:num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 xml:space="preserve">Develop </w:t>
      </w:r>
      <w:proofErr w:type="spellStart"/>
      <w:r w:rsidRPr="004B5E44">
        <w:rPr>
          <w:rFonts w:eastAsia="Times New Roman" w:cstheme="minorHAnsi"/>
          <w:sz w:val="22"/>
          <w:szCs w:val="22"/>
          <w:lang w:val="en-GB" w:eastAsia="en-GB"/>
        </w:rPr>
        <w:t>Uml</w:t>
      </w:r>
      <w:proofErr w:type="spellEnd"/>
      <w:r w:rsidRPr="004B5E44">
        <w:rPr>
          <w:rFonts w:eastAsia="Times New Roman" w:cstheme="minorHAnsi"/>
          <w:sz w:val="22"/>
          <w:szCs w:val="22"/>
          <w:lang w:val="en-GB" w:eastAsia="en-GB"/>
        </w:rPr>
        <w:t xml:space="preserve"> diagrams</w:t>
      </w:r>
    </w:p>
    <w:p w14:paraId="1CA12444" w14:textId="77777777" w:rsidR="004B5E44" w:rsidRPr="004B5E44" w:rsidRDefault="004B5E44" w:rsidP="004B5E44">
      <w:pPr>
        <w:numPr>
          <w:ilvl w:val="0"/>
          <w:numId w:val="18"/>
        </w:num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Write initial code for core game functionality</w:t>
      </w:r>
    </w:p>
    <w:p w14:paraId="117663C6" w14:textId="77777777" w:rsidR="004B5E44" w:rsidRPr="004B5E44" w:rsidRDefault="004B5E44" w:rsidP="004B5E44">
      <w:pPr>
        <w:spacing w:before="0" w:after="0" w:line="240" w:lineRule="auto"/>
        <w:jc w:val="both"/>
        <w:rPr>
          <w:rFonts w:eastAsia="Times New Roman" w:cstheme="minorHAnsi"/>
          <w:sz w:val="22"/>
          <w:szCs w:val="22"/>
          <w:lang w:val="en-GB" w:eastAsia="en-GB"/>
        </w:rPr>
      </w:pPr>
    </w:p>
    <w:p w14:paraId="05DE5955" w14:textId="77777777" w:rsidR="004B5E44" w:rsidRPr="004B5E44" w:rsidRDefault="004B5E44" w:rsidP="004B5E44">
      <w:p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Name &amp; Role (2):      James Greene     Developer</w:t>
      </w:r>
    </w:p>
    <w:p w14:paraId="3E15C069" w14:textId="77777777" w:rsidR="004B5E44" w:rsidRPr="004B5E44" w:rsidRDefault="004B5E44" w:rsidP="004B5E44">
      <w:pPr>
        <w:numPr>
          <w:ilvl w:val="0"/>
          <w:numId w:val="18"/>
        </w:num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Develop UML class diagrams from use case descriptions</w:t>
      </w:r>
    </w:p>
    <w:p w14:paraId="63834E44" w14:textId="6AEF9F5D" w:rsidR="004B5E44" w:rsidRPr="004B5E44" w:rsidRDefault="004B5E44" w:rsidP="004B5E44">
      <w:pPr>
        <w:numPr>
          <w:ilvl w:val="0"/>
          <w:numId w:val="18"/>
        </w:num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 xml:space="preserve">Write initial code </w:t>
      </w:r>
      <w:r w:rsidR="00EF2BB8">
        <w:rPr>
          <w:rFonts w:eastAsia="Times New Roman" w:cstheme="minorHAnsi"/>
          <w:sz w:val="22"/>
          <w:szCs w:val="22"/>
          <w:lang w:val="en-GB" w:eastAsia="en-GB"/>
        </w:rPr>
        <w:t>Json configuration code</w:t>
      </w:r>
    </w:p>
    <w:p w14:paraId="3DEA84A3" w14:textId="7F7E7D03" w:rsidR="004B5E44" w:rsidRDefault="004B5E44" w:rsidP="004B5E44">
      <w:pPr>
        <w:numPr>
          <w:ilvl w:val="0"/>
          <w:numId w:val="18"/>
        </w:num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lastRenderedPageBreak/>
        <w:t>Project manager to approve code and push to master file</w:t>
      </w:r>
    </w:p>
    <w:p w14:paraId="328EE0F0" w14:textId="77777777" w:rsidR="00A62758" w:rsidRPr="004B5E44" w:rsidRDefault="00A62758" w:rsidP="00A62758">
      <w:pPr>
        <w:spacing w:before="0" w:after="0" w:line="240" w:lineRule="auto"/>
        <w:jc w:val="both"/>
        <w:rPr>
          <w:rFonts w:eastAsia="Times New Roman" w:cstheme="minorHAnsi"/>
          <w:sz w:val="22"/>
          <w:szCs w:val="22"/>
          <w:lang w:val="en-GB" w:eastAsia="en-GB"/>
        </w:rPr>
      </w:pPr>
    </w:p>
    <w:p w14:paraId="68EF3E6C" w14:textId="77777777" w:rsidR="004B5E44" w:rsidRPr="004B5E44" w:rsidRDefault="004B5E44" w:rsidP="004B5E44">
      <w:pPr>
        <w:spacing w:before="0" w:after="0" w:line="240" w:lineRule="auto"/>
        <w:jc w:val="both"/>
        <w:rPr>
          <w:rFonts w:eastAsia="Times New Roman" w:cstheme="minorHAnsi"/>
          <w:sz w:val="22"/>
          <w:szCs w:val="22"/>
          <w:lang w:val="en-GB" w:eastAsia="en-GB"/>
        </w:rPr>
      </w:pPr>
    </w:p>
    <w:p w14:paraId="3D3AB3F0" w14:textId="77777777" w:rsidR="004B5E44" w:rsidRPr="004B5E44" w:rsidRDefault="004B5E44" w:rsidP="004B5E44">
      <w:pPr>
        <w:spacing w:before="0" w:after="0" w:line="240" w:lineRule="auto"/>
        <w:jc w:val="both"/>
        <w:rPr>
          <w:rFonts w:eastAsia="Times New Roman" w:cstheme="minorHAnsi"/>
          <w:sz w:val="22"/>
          <w:szCs w:val="22"/>
          <w:lang w:val="en-GB" w:eastAsia="en-GB"/>
        </w:rPr>
      </w:pPr>
      <w:r w:rsidRPr="004B5E44">
        <w:rPr>
          <w:rFonts w:eastAsia="Times New Roman" w:cstheme="minorHAnsi"/>
          <w:sz w:val="22"/>
          <w:szCs w:val="22"/>
          <w:lang w:val="en-GB" w:eastAsia="en-GB"/>
        </w:rPr>
        <w:t>Name &amp; Role (3):      Brendan Girvan    Developer</w:t>
      </w:r>
    </w:p>
    <w:p w14:paraId="1015DDF3" w14:textId="77777777" w:rsidR="004B5E44" w:rsidRPr="004B5E44" w:rsidRDefault="004B5E44" w:rsidP="004B5E44">
      <w:pPr>
        <w:numPr>
          <w:ilvl w:val="0"/>
          <w:numId w:val="18"/>
        </w:numPr>
        <w:spacing w:before="0" w:after="0" w:line="240" w:lineRule="auto"/>
        <w:contextualSpacing/>
        <w:jc w:val="both"/>
        <w:rPr>
          <w:rFonts w:eastAsia="Times New Roman" w:cstheme="minorHAnsi"/>
          <w:sz w:val="22"/>
          <w:szCs w:val="22"/>
          <w:lang w:val="en-GB" w:eastAsia="en-GB"/>
        </w:rPr>
      </w:pPr>
      <w:r w:rsidRPr="004B5E44">
        <w:rPr>
          <w:rFonts w:eastAsia="Times New Roman" w:cstheme="minorHAnsi"/>
          <w:sz w:val="22"/>
          <w:szCs w:val="22"/>
          <w:lang w:val="en-GB" w:eastAsia="en-GB"/>
        </w:rPr>
        <w:t>Develop UML class diagrams from use case descriptions</w:t>
      </w:r>
    </w:p>
    <w:p w14:paraId="31F06C00" w14:textId="77777777" w:rsidR="004B5E44" w:rsidRPr="004B5E44" w:rsidRDefault="004B5E44" w:rsidP="004B5E44">
      <w:pPr>
        <w:numPr>
          <w:ilvl w:val="0"/>
          <w:numId w:val="18"/>
        </w:numPr>
        <w:spacing w:before="0" w:after="0" w:line="240" w:lineRule="auto"/>
        <w:contextualSpacing/>
        <w:jc w:val="both"/>
        <w:rPr>
          <w:rFonts w:eastAsia="Times New Roman" w:cstheme="minorHAnsi"/>
          <w:sz w:val="22"/>
          <w:szCs w:val="22"/>
          <w:lang w:val="en-GB" w:eastAsia="en-GB"/>
        </w:rPr>
      </w:pPr>
      <w:r w:rsidRPr="004B5E44">
        <w:rPr>
          <w:rFonts w:eastAsia="Times New Roman" w:cstheme="minorHAnsi"/>
          <w:sz w:val="22"/>
          <w:szCs w:val="22"/>
          <w:lang w:val="en-GB" w:eastAsia="en-GB"/>
        </w:rPr>
        <w:t xml:space="preserve">Familiarise with </w:t>
      </w:r>
      <w:proofErr w:type="spellStart"/>
      <w:r w:rsidRPr="004B5E44">
        <w:rPr>
          <w:rFonts w:eastAsia="Times New Roman" w:cstheme="minorHAnsi"/>
          <w:sz w:val="22"/>
          <w:szCs w:val="22"/>
          <w:lang w:val="en-GB" w:eastAsia="en-GB"/>
        </w:rPr>
        <w:t>gitlab</w:t>
      </w:r>
      <w:proofErr w:type="spellEnd"/>
    </w:p>
    <w:p w14:paraId="6F6C02BB" w14:textId="77777777" w:rsidR="004B5E44" w:rsidRPr="004B5E44" w:rsidRDefault="004B5E44" w:rsidP="004B5E44">
      <w:pPr>
        <w:numPr>
          <w:ilvl w:val="0"/>
          <w:numId w:val="18"/>
        </w:numPr>
        <w:spacing w:before="0" w:after="0" w:line="240" w:lineRule="auto"/>
        <w:contextualSpacing/>
        <w:jc w:val="both"/>
        <w:rPr>
          <w:rFonts w:eastAsia="Times New Roman" w:cstheme="minorHAnsi"/>
          <w:sz w:val="22"/>
          <w:szCs w:val="22"/>
          <w:lang w:val="en-GB" w:eastAsia="en-GB"/>
        </w:rPr>
      </w:pPr>
      <w:r w:rsidRPr="004B5E44">
        <w:rPr>
          <w:rFonts w:eastAsia="Times New Roman" w:cstheme="minorHAnsi"/>
          <w:sz w:val="22"/>
          <w:szCs w:val="22"/>
          <w:lang w:val="en-GB" w:eastAsia="en-GB"/>
        </w:rPr>
        <w:t xml:space="preserve">Write initial code and upload to </w:t>
      </w:r>
      <w:proofErr w:type="spellStart"/>
      <w:r w:rsidRPr="004B5E44">
        <w:rPr>
          <w:rFonts w:eastAsia="Times New Roman" w:cstheme="minorHAnsi"/>
          <w:sz w:val="22"/>
          <w:szCs w:val="22"/>
          <w:lang w:val="en-GB" w:eastAsia="en-GB"/>
        </w:rPr>
        <w:t>gitlab</w:t>
      </w:r>
      <w:proofErr w:type="spellEnd"/>
    </w:p>
    <w:p w14:paraId="1DB1ABC2" w14:textId="77777777" w:rsidR="004B5E44" w:rsidRPr="004B5E44" w:rsidRDefault="004B5E44" w:rsidP="004B5E44">
      <w:pPr>
        <w:numPr>
          <w:ilvl w:val="0"/>
          <w:numId w:val="18"/>
        </w:numPr>
        <w:spacing w:before="0" w:after="0" w:line="240" w:lineRule="auto"/>
        <w:contextualSpacing/>
        <w:jc w:val="both"/>
        <w:rPr>
          <w:rFonts w:eastAsia="Times New Roman" w:cstheme="minorHAnsi"/>
          <w:sz w:val="22"/>
          <w:szCs w:val="22"/>
          <w:lang w:val="en-GB" w:eastAsia="en-GB"/>
        </w:rPr>
      </w:pPr>
      <w:r w:rsidRPr="004B5E44">
        <w:rPr>
          <w:rFonts w:eastAsia="Times New Roman" w:cstheme="minorHAnsi"/>
          <w:sz w:val="22"/>
          <w:szCs w:val="22"/>
          <w:lang w:val="en-GB" w:eastAsia="en-GB"/>
        </w:rPr>
        <w:t>Project manager to approve code and push to master file</w:t>
      </w:r>
    </w:p>
    <w:p w14:paraId="1EC7A75C" w14:textId="77777777" w:rsidR="008D0E4D" w:rsidRPr="008D0E4D" w:rsidRDefault="008D0E4D" w:rsidP="00343C9F">
      <w:pPr>
        <w:pStyle w:val="Overskrift3"/>
        <w:rPr>
          <w:rFonts w:eastAsia="Times New Roman"/>
          <w:lang w:val="en-GB" w:eastAsia="en-GB"/>
        </w:rPr>
      </w:pPr>
      <w:r w:rsidRPr="008D0E4D">
        <w:rPr>
          <w:rFonts w:eastAsia="Times New Roman"/>
          <w:lang w:val="en-GB" w:eastAsia="en-GB"/>
        </w:rPr>
        <w:t xml:space="preserve">Minutes for Group 3   Week commencing 18/02/2019_ Date of this minute _18/02/19 </w:t>
      </w:r>
    </w:p>
    <w:p w14:paraId="6C6C2952" w14:textId="77777777" w:rsidR="008D0E4D" w:rsidRPr="008D0E4D" w:rsidRDefault="008D0E4D" w:rsidP="008D0E4D">
      <w:pPr>
        <w:spacing w:before="0" w:after="0" w:line="240" w:lineRule="auto"/>
        <w:jc w:val="center"/>
        <w:rPr>
          <w:rFonts w:eastAsia="Times New Roman" w:cstheme="minorHAnsi"/>
          <w:sz w:val="22"/>
          <w:szCs w:val="22"/>
          <w:lang w:val="en-GB" w:eastAsia="en-GB"/>
        </w:rPr>
      </w:pPr>
      <w:r w:rsidRPr="008D0E4D">
        <w:rPr>
          <w:rFonts w:eastAsia="Times New Roman" w:cstheme="minorHAnsi"/>
          <w:sz w:val="22"/>
          <w:szCs w:val="22"/>
          <w:lang w:val="en-GB" w:eastAsia="en-GB"/>
        </w:rPr>
        <w:br/>
        <w:t>The following team members were present</w:t>
      </w:r>
    </w:p>
    <w:p w14:paraId="0C7A11C6" w14:textId="77777777" w:rsidR="008D0E4D" w:rsidRPr="008D0E4D" w:rsidRDefault="008D0E4D" w:rsidP="008D0E4D">
      <w:pPr>
        <w:spacing w:before="0" w:after="0" w:line="240" w:lineRule="auto"/>
        <w:jc w:val="both"/>
        <w:rPr>
          <w:rFonts w:eastAsia="Times New Roman" w:cstheme="minorHAnsi"/>
          <w:sz w:val="22"/>
          <w:szCs w:val="22"/>
          <w:lang w:val="en-GB" w:eastAsia="en-GB"/>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3"/>
        <w:gridCol w:w="5103"/>
      </w:tblGrid>
      <w:tr w:rsidR="008D0E4D" w:rsidRPr="008D0E4D" w14:paraId="14A4D160" w14:textId="77777777" w:rsidTr="00FB7BAD">
        <w:trPr>
          <w:trHeight w:val="406"/>
        </w:trPr>
        <w:tc>
          <w:tcPr>
            <w:tcW w:w="5353" w:type="dxa"/>
            <w:tcBorders>
              <w:top w:val="nil"/>
              <w:left w:val="nil"/>
              <w:bottom w:val="single" w:sz="4" w:space="0" w:color="auto"/>
              <w:right w:val="nil"/>
            </w:tcBorders>
            <w:vAlign w:val="bottom"/>
          </w:tcPr>
          <w:p w14:paraId="42088A75" w14:textId="77777777" w:rsidR="008D0E4D" w:rsidRPr="008D0E4D" w:rsidRDefault="008D0E4D" w:rsidP="008D0E4D">
            <w:pPr>
              <w:spacing w:before="0" w:after="0" w:line="240" w:lineRule="auto"/>
              <w:jc w:val="center"/>
              <w:rPr>
                <w:rFonts w:eastAsia="Times New Roman" w:cstheme="minorHAnsi"/>
                <w:sz w:val="22"/>
                <w:szCs w:val="22"/>
                <w:lang w:val="en-GB" w:eastAsia="en-GB"/>
              </w:rPr>
            </w:pPr>
            <w:r w:rsidRPr="008D0E4D">
              <w:rPr>
                <w:rFonts w:eastAsia="Times New Roman" w:cstheme="minorHAnsi"/>
                <w:sz w:val="22"/>
                <w:szCs w:val="22"/>
                <w:lang w:val="en-GB" w:eastAsia="en-GB"/>
              </w:rPr>
              <w:t>Name (printed/typed)</w:t>
            </w:r>
          </w:p>
        </w:tc>
        <w:tc>
          <w:tcPr>
            <w:tcW w:w="5103" w:type="dxa"/>
            <w:tcBorders>
              <w:top w:val="nil"/>
              <w:left w:val="nil"/>
              <w:bottom w:val="single" w:sz="4" w:space="0" w:color="auto"/>
              <w:right w:val="nil"/>
            </w:tcBorders>
            <w:vAlign w:val="bottom"/>
          </w:tcPr>
          <w:p w14:paraId="5CB486D0" w14:textId="77777777" w:rsidR="008D0E4D" w:rsidRPr="008D0E4D" w:rsidRDefault="008D0E4D" w:rsidP="008D0E4D">
            <w:pPr>
              <w:spacing w:before="0" w:after="0" w:line="240" w:lineRule="auto"/>
              <w:jc w:val="center"/>
              <w:rPr>
                <w:rFonts w:eastAsia="Times New Roman" w:cstheme="minorHAnsi"/>
                <w:sz w:val="22"/>
                <w:szCs w:val="22"/>
                <w:lang w:val="en-GB" w:eastAsia="en-GB"/>
              </w:rPr>
            </w:pPr>
            <w:r w:rsidRPr="008D0E4D">
              <w:rPr>
                <w:rFonts w:eastAsia="Times New Roman" w:cstheme="minorHAnsi"/>
                <w:sz w:val="22"/>
                <w:szCs w:val="22"/>
                <w:lang w:val="en-GB" w:eastAsia="en-GB"/>
              </w:rPr>
              <w:t>Signature</w:t>
            </w:r>
          </w:p>
        </w:tc>
      </w:tr>
      <w:tr w:rsidR="008D0E4D" w:rsidRPr="008D0E4D" w14:paraId="42AF85B8"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1201145D" w14:textId="77777777" w:rsidR="008D0E4D" w:rsidRPr="008D0E4D" w:rsidRDefault="008D0E4D" w:rsidP="008D0E4D">
            <w:p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James Greene</w:t>
            </w:r>
          </w:p>
        </w:tc>
        <w:tc>
          <w:tcPr>
            <w:tcW w:w="5103" w:type="dxa"/>
            <w:tcBorders>
              <w:top w:val="single" w:sz="4" w:space="0" w:color="auto"/>
              <w:left w:val="single" w:sz="4" w:space="0" w:color="auto"/>
              <w:bottom w:val="single" w:sz="4" w:space="0" w:color="auto"/>
              <w:right w:val="single" w:sz="4" w:space="0" w:color="auto"/>
            </w:tcBorders>
          </w:tcPr>
          <w:p w14:paraId="4E76E802" w14:textId="4607A2AB" w:rsidR="008D0E4D" w:rsidRPr="008D0E4D" w:rsidRDefault="004129E2" w:rsidP="008D0E4D">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2DF8571C" wp14:editId="2B32909C">
                  <wp:extent cx="1285875" cy="427801"/>
                  <wp:effectExtent l="0" t="0" r="0" b="0"/>
                  <wp:docPr id="139" name="Bild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james-signatur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20881" cy="439447"/>
                          </a:xfrm>
                          <a:prstGeom prst="rect">
                            <a:avLst/>
                          </a:prstGeom>
                        </pic:spPr>
                      </pic:pic>
                    </a:graphicData>
                  </a:graphic>
                </wp:inline>
              </w:drawing>
            </w:r>
          </w:p>
        </w:tc>
      </w:tr>
      <w:tr w:rsidR="008D0E4D" w:rsidRPr="008D0E4D" w14:paraId="1A9B7B17"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62A9BA62" w14:textId="77777777" w:rsidR="008D0E4D" w:rsidRPr="008D0E4D" w:rsidRDefault="008D0E4D" w:rsidP="008D0E4D">
            <w:p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 xml:space="preserve">Lars-Kristian </w:t>
            </w:r>
            <w:proofErr w:type="spellStart"/>
            <w:r w:rsidRPr="008D0E4D">
              <w:rPr>
                <w:rFonts w:eastAsia="Times New Roman" w:cstheme="minorHAnsi"/>
                <w:sz w:val="22"/>
                <w:szCs w:val="22"/>
                <w:lang w:val="en-GB" w:eastAsia="en-GB"/>
              </w:rPr>
              <w:t>Svenoey</w:t>
            </w:r>
            <w:proofErr w:type="spellEnd"/>
          </w:p>
        </w:tc>
        <w:tc>
          <w:tcPr>
            <w:tcW w:w="5103" w:type="dxa"/>
            <w:tcBorders>
              <w:top w:val="single" w:sz="4" w:space="0" w:color="auto"/>
              <w:left w:val="single" w:sz="4" w:space="0" w:color="auto"/>
              <w:bottom w:val="single" w:sz="4" w:space="0" w:color="auto"/>
              <w:right w:val="single" w:sz="4" w:space="0" w:color="auto"/>
            </w:tcBorders>
          </w:tcPr>
          <w:p w14:paraId="246039F0" w14:textId="18E3F104" w:rsidR="008D0E4D" w:rsidRPr="008D0E4D" w:rsidRDefault="00E96A08" w:rsidP="008D0E4D">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7BA1E9F6" wp14:editId="0D997576">
                  <wp:extent cx="1390650" cy="307984"/>
                  <wp:effectExtent l="0" t="0" r="0" b="0"/>
                  <wp:docPr id="31" name="Bild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atur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36333" cy="318101"/>
                          </a:xfrm>
                          <a:prstGeom prst="rect">
                            <a:avLst/>
                          </a:prstGeom>
                        </pic:spPr>
                      </pic:pic>
                    </a:graphicData>
                  </a:graphic>
                </wp:inline>
              </w:drawing>
            </w:r>
          </w:p>
        </w:tc>
      </w:tr>
      <w:tr w:rsidR="008D0E4D" w:rsidRPr="008D0E4D" w14:paraId="462B9422"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59CDDF18" w14:textId="77777777" w:rsidR="008D0E4D" w:rsidRPr="008D0E4D" w:rsidRDefault="008D0E4D" w:rsidP="008D0E4D">
            <w:p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Brendan Girvan</w:t>
            </w:r>
          </w:p>
        </w:tc>
        <w:tc>
          <w:tcPr>
            <w:tcW w:w="5103" w:type="dxa"/>
            <w:tcBorders>
              <w:top w:val="single" w:sz="4" w:space="0" w:color="auto"/>
              <w:left w:val="single" w:sz="4" w:space="0" w:color="auto"/>
              <w:bottom w:val="single" w:sz="4" w:space="0" w:color="auto"/>
              <w:right w:val="single" w:sz="4" w:space="0" w:color="auto"/>
            </w:tcBorders>
          </w:tcPr>
          <w:p w14:paraId="49F48F55" w14:textId="07465C3A" w:rsidR="008D0E4D" w:rsidRPr="008D0E4D" w:rsidRDefault="00385B0A" w:rsidP="008D0E4D">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314CD245" wp14:editId="6B2B798E">
                  <wp:extent cx="1326169" cy="470535"/>
                  <wp:effectExtent l="0" t="0" r="0" b="5715"/>
                  <wp:docPr id="150" name="Bild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ben_signatur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36051" cy="474041"/>
                          </a:xfrm>
                          <a:prstGeom prst="rect">
                            <a:avLst/>
                          </a:prstGeom>
                        </pic:spPr>
                      </pic:pic>
                    </a:graphicData>
                  </a:graphic>
                </wp:inline>
              </w:drawing>
            </w:r>
          </w:p>
        </w:tc>
      </w:tr>
      <w:tr w:rsidR="008D0E4D" w:rsidRPr="008D0E4D" w14:paraId="25B63861"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10DEB78B" w14:textId="77777777" w:rsidR="008D0E4D" w:rsidRPr="008D0E4D" w:rsidRDefault="008D0E4D" w:rsidP="008D0E4D">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4B340525" w14:textId="77777777" w:rsidR="008D0E4D" w:rsidRPr="008D0E4D" w:rsidRDefault="008D0E4D" w:rsidP="008D0E4D">
            <w:pPr>
              <w:spacing w:before="0" w:after="0" w:line="240" w:lineRule="auto"/>
              <w:jc w:val="both"/>
              <w:rPr>
                <w:rFonts w:eastAsia="Times New Roman" w:cstheme="minorHAnsi"/>
                <w:sz w:val="22"/>
                <w:szCs w:val="22"/>
                <w:lang w:val="en-GB" w:eastAsia="en-GB"/>
              </w:rPr>
            </w:pPr>
          </w:p>
        </w:tc>
      </w:tr>
      <w:tr w:rsidR="008D0E4D" w:rsidRPr="008D0E4D" w14:paraId="66D550AF"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5A9DB635" w14:textId="77777777" w:rsidR="008D0E4D" w:rsidRPr="008D0E4D" w:rsidRDefault="008D0E4D" w:rsidP="008D0E4D">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6F63E857" w14:textId="77777777" w:rsidR="008D0E4D" w:rsidRPr="008D0E4D" w:rsidRDefault="008D0E4D" w:rsidP="008D0E4D">
            <w:pPr>
              <w:spacing w:before="0" w:after="0" w:line="240" w:lineRule="auto"/>
              <w:jc w:val="both"/>
              <w:rPr>
                <w:rFonts w:eastAsia="Times New Roman" w:cstheme="minorHAnsi"/>
                <w:sz w:val="22"/>
                <w:szCs w:val="22"/>
                <w:lang w:val="en-GB" w:eastAsia="en-GB"/>
              </w:rPr>
            </w:pPr>
          </w:p>
        </w:tc>
      </w:tr>
      <w:tr w:rsidR="008D0E4D" w:rsidRPr="008D0E4D" w14:paraId="7065D999"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208525D0" w14:textId="77777777" w:rsidR="008D0E4D" w:rsidRPr="008D0E4D" w:rsidRDefault="008D0E4D" w:rsidP="008D0E4D">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2F08670B" w14:textId="77777777" w:rsidR="008D0E4D" w:rsidRPr="008D0E4D" w:rsidRDefault="008D0E4D" w:rsidP="008D0E4D">
            <w:pPr>
              <w:spacing w:before="0" w:after="0" w:line="240" w:lineRule="auto"/>
              <w:jc w:val="both"/>
              <w:rPr>
                <w:rFonts w:eastAsia="Times New Roman" w:cstheme="minorHAnsi"/>
                <w:sz w:val="22"/>
                <w:szCs w:val="22"/>
                <w:lang w:val="en-GB" w:eastAsia="en-GB"/>
              </w:rPr>
            </w:pPr>
          </w:p>
        </w:tc>
      </w:tr>
      <w:tr w:rsidR="008D0E4D" w:rsidRPr="008D0E4D" w14:paraId="4773F325"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0E59C32A" w14:textId="77777777" w:rsidR="008D0E4D" w:rsidRPr="008D0E4D" w:rsidRDefault="008D0E4D" w:rsidP="008D0E4D">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24A0CA0C" w14:textId="77777777" w:rsidR="008D0E4D" w:rsidRPr="008D0E4D" w:rsidRDefault="008D0E4D" w:rsidP="008D0E4D">
            <w:pPr>
              <w:spacing w:before="0" w:after="0" w:line="240" w:lineRule="auto"/>
              <w:jc w:val="both"/>
              <w:rPr>
                <w:rFonts w:eastAsia="Times New Roman" w:cstheme="minorHAnsi"/>
                <w:sz w:val="22"/>
                <w:szCs w:val="22"/>
                <w:lang w:val="en-GB" w:eastAsia="en-GB"/>
              </w:rPr>
            </w:pPr>
          </w:p>
        </w:tc>
      </w:tr>
      <w:tr w:rsidR="008D0E4D" w:rsidRPr="008D0E4D" w14:paraId="691E339E"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4643A28A" w14:textId="77777777" w:rsidR="008D0E4D" w:rsidRPr="008D0E4D" w:rsidRDefault="008D0E4D" w:rsidP="008D0E4D">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2BBF68A4" w14:textId="77777777" w:rsidR="008D0E4D" w:rsidRPr="008D0E4D" w:rsidRDefault="008D0E4D" w:rsidP="008D0E4D">
            <w:pPr>
              <w:spacing w:before="0" w:after="0" w:line="240" w:lineRule="auto"/>
              <w:jc w:val="both"/>
              <w:rPr>
                <w:rFonts w:eastAsia="Times New Roman" w:cstheme="minorHAnsi"/>
                <w:sz w:val="22"/>
                <w:szCs w:val="22"/>
                <w:lang w:val="en-GB" w:eastAsia="en-GB"/>
              </w:rPr>
            </w:pPr>
          </w:p>
        </w:tc>
      </w:tr>
    </w:tbl>
    <w:p w14:paraId="46AF1EA6" w14:textId="77777777" w:rsidR="008D0E4D" w:rsidRPr="008D0E4D" w:rsidRDefault="008D0E4D" w:rsidP="008D0E4D">
      <w:pPr>
        <w:spacing w:before="0" w:after="0" w:line="240" w:lineRule="auto"/>
        <w:jc w:val="both"/>
        <w:rPr>
          <w:rFonts w:eastAsia="Times New Roman" w:cstheme="minorHAnsi"/>
          <w:sz w:val="22"/>
          <w:szCs w:val="22"/>
          <w:lang w:val="en-GB" w:eastAsia="en-GB"/>
        </w:rPr>
      </w:pPr>
    </w:p>
    <w:p w14:paraId="47378F82" w14:textId="77777777" w:rsidR="008D0E4D" w:rsidRPr="008D0E4D" w:rsidRDefault="008D0E4D" w:rsidP="008D0E4D">
      <w:p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 xml:space="preserve">Task Reporting (Briefly list the progress for each team member in the last </w:t>
      </w:r>
      <w:proofErr w:type="gramStart"/>
      <w:r w:rsidRPr="008D0E4D">
        <w:rPr>
          <w:rFonts w:eastAsia="Times New Roman" w:cstheme="minorHAnsi"/>
          <w:sz w:val="22"/>
          <w:szCs w:val="22"/>
          <w:lang w:val="en-GB" w:eastAsia="en-GB"/>
        </w:rPr>
        <w:t>week.*</w:t>
      </w:r>
      <w:proofErr w:type="gramEnd"/>
      <w:r w:rsidRPr="008D0E4D">
        <w:rPr>
          <w:rFonts w:eastAsia="Times New Roman" w:cstheme="minorHAnsi"/>
          <w:sz w:val="22"/>
          <w:szCs w:val="22"/>
          <w:lang w:val="en-GB" w:eastAsia="en-GB"/>
        </w:rPr>
        <w:t>)</w:t>
      </w:r>
    </w:p>
    <w:p w14:paraId="398959D3" w14:textId="77777777" w:rsidR="008D0E4D" w:rsidRPr="008D0E4D" w:rsidRDefault="008D0E4D" w:rsidP="008D0E4D">
      <w:pPr>
        <w:spacing w:before="0" w:after="0" w:line="240" w:lineRule="auto"/>
        <w:jc w:val="both"/>
        <w:rPr>
          <w:rFonts w:eastAsia="Times New Roman" w:cstheme="minorHAnsi"/>
          <w:sz w:val="22"/>
          <w:szCs w:val="22"/>
          <w:lang w:val="en-GB" w:eastAsia="en-GB"/>
        </w:rPr>
      </w:pPr>
    </w:p>
    <w:p w14:paraId="6547C732" w14:textId="77777777" w:rsidR="008D0E4D" w:rsidRPr="008D0E4D" w:rsidRDefault="008D0E4D" w:rsidP="008D0E4D">
      <w:p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 xml:space="preserve">Name &amp; Role (1): Lars-Kristian </w:t>
      </w:r>
      <w:proofErr w:type="spellStart"/>
      <w:r w:rsidRPr="008D0E4D">
        <w:rPr>
          <w:rFonts w:eastAsia="Times New Roman" w:cstheme="minorHAnsi"/>
          <w:sz w:val="22"/>
          <w:szCs w:val="22"/>
          <w:lang w:val="en-GB" w:eastAsia="en-GB"/>
        </w:rPr>
        <w:t>Svenoey</w:t>
      </w:r>
      <w:proofErr w:type="spellEnd"/>
      <w:r w:rsidRPr="008D0E4D">
        <w:rPr>
          <w:rFonts w:eastAsia="Times New Roman" w:cstheme="minorHAnsi"/>
          <w:sz w:val="22"/>
          <w:szCs w:val="22"/>
          <w:lang w:val="en-GB" w:eastAsia="en-GB"/>
        </w:rPr>
        <w:t xml:space="preserve">    Project manager/Developer</w:t>
      </w:r>
    </w:p>
    <w:p w14:paraId="0DB1B750" w14:textId="77777777" w:rsidR="008D0E4D" w:rsidRPr="008D0E4D" w:rsidRDefault="008D0E4D" w:rsidP="008D0E4D">
      <w:pPr>
        <w:spacing w:before="0" w:after="0" w:line="240" w:lineRule="auto"/>
        <w:jc w:val="both"/>
        <w:rPr>
          <w:rFonts w:eastAsia="Times New Roman" w:cstheme="minorHAnsi"/>
          <w:sz w:val="22"/>
          <w:szCs w:val="22"/>
          <w:lang w:val="en-GB" w:eastAsia="en-GB"/>
        </w:rPr>
      </w:pPr>
    </w:p>
    <w:p w14:paraId="75D22BFC" w14:textId="77777777" w:rsidR="008D0E4D" w:rsidRPr="008D0E4D" w:rsidRDefault="008D0E4D" w:rsidP="008D0E4D">
      <w:pPr>
        <w:numPr>
          <w:ilvl w:val="0"/>
          <w:numId w:val="20"/>
        </w:numPr>
        <w:spacing w:before="0" w:after="0" w:line="240" w:lineRule="auto"/>
        <w:contextualSpacing/>
        <w:jc w:val="both"/>
        <w:rPr>
          <w:rFonts w:eastAsia="Times New Roman" w:cstheme="minorHAnsi"/>
          <w:sz w:val="22"/>
          <w:szCs w:val="22"/>
          <w:lang w:val="en-GB" w:eastAsia="en-GB"/>
        </w:rPr>
      </w:pPr>
      <w:r w:rsidRPr="008D0E4D">
        <w:rPr>
          <w:rFonts w:eastAsia="Times New Roman" w:cstheme="minorHAnsi"/>
          <w:sz w:val="22"/>
          <w:szCs w:val="22"/>
          <w:lang w:val="en-GB" w:eastAsia="en-GB"/>
        </w:rPr>
        <w:t xml:space="preserve">Initial </w:t>
      </w:r>
      <w:proofErr w:type="spellStart"/>
      <w:r w:rsidRPr="008D0E4D">
        <w:rPr>
          <w:rFonts w:eastAsia="Times New Roman" w:cstheme="minorHAnsi"/>
          <w:sz w:val="22"/>
          <w:szCs w:val="22"/>
          <w:lang w:val="en-GB" w:eastAsia="en-GB"/>
        </w:rPr>
        <w:t>Uml</w:t>
      </w:r>
      <w:proofErr w:type="spellEnd"/>
      <w:r w:rsidRPr="008D0E4D">
        <w:rPr>
          <w:rFonts w:eastAsia="Times New Roman" w:cstheme="minorHAnsi"/>
          <w:sz w:val="22"/>
          <w:szCs w:val="22"/>
          <w:lang w:val="en-GB" w:eastAsia="en-GB"/>
        </w:rPr>
        <w:t xml:space="preserve"> class diagrams completed</w:t>
      </w:r>
    </w:p>
    <w:p w14:paraId="1AEE5E08" w14:textId="77777777" w:rsidR="008D0E4D" w:rsidRPr="008D0E4D" w:rsidRDefault="008D0E4D" w:rsidP="008D0E4D">
      <w:pPr>
        <w:numPr>
          <w:ilvl w:val="0"/>
          <w:numId w:val="20"/>
        </w:numPr>
        <w:spacing w:before="0" w:after="0" w:line="240" w:lineRule="auto"/>
        <w:contextualSpacing/>
        <w:jc w:val="both"/>
        <w:rPr>
          <w:rFonts w:eastAsia="Times New Roman" w:cstheme="minorHAnsi"/>
          <w:sz w:val="22"/>
          <w:szCs w:val="22"/>
          <w:lang w:val="en-GB" w:eastAsia="en-GB"/>
        </w:rPr>
      </w:pPr>
      <w:r w:rsidRPr="008D0E4D">
        <w:rPr>
          <w:rFonts w:eastAsia="Times New Roman" w:cstheme="minorHAnsi"/>
          <w:sz w:val="22"/>
          <w:szCs w:val="22"/>
          <w:lang w:val="en-GB" w:eastAsia="en-GB"/>
        </w:rPr>
        <w:t>Code written for core interfaces</w:t>
      </w:r>
    </w:p>
    <w:p w14:paraId="459A1992" w14:textId="77777777" w:rsidR="008D0E4D" w:rsidRPr="008D0E4D" w:rsidRDefault="008D0E4D" w:rsidP="008D0E4D">
      <w:pPr>
        <w:spacing w:before="0" w:after="0" w:line="240" w:lineRule="auto"/>
        <w:jc w:val="both"/>
        <w:rPr>
          <w:rFonts w:eastAsia="Times New Roman" w:cstheme="minorHAnsi"/>
          <w:sz w:val="22"/>
          <w:szCs w:val="22"/>
          <w:lang w:val="en-GB" w:eastAsia="en-GB"/>
        </w:rPr>
      </w:pPr>
    </w:p>
    <w:p w14:paraId="2E736C94" w14:textId="507D006B" w:rsidR="008D0E4D" w:rsidRPr="008D0E4D" w:rsidRDefault="008D0E4D" w:rsidP="003D040E">
      <w:p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Name &amp; Role (2):   James Greene     Developer</w:t>
      </w:r>
    </w:p>
    <w:p w14:paraId="1D192D34" w14:textId="77777777" w:rsidR="008D0E4D" w:rsidRPr="008D0E4D" w:rsidRDefault="008D0E4D" w:rsidP="008D0E4D">
      <w:pPr>
        <w:numPr>
          <w:ilvl w:val="0"/>
          <w:numId w:val="18"/>
        </w:num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Initial UML class diagrams completed</w:t>
      </w:r>
    </w:p>
    <w:p w14:paraId="69E7E9A6" w14:textId="77777777" w:rsidR="008D0E4D" w:rsidRPr="008D0E4D" w:rsidRDefault="008D0E4D" w:rsidP="008D0E4D">
      <w:pPr>
        <w:numPr>
          <w:ilvl w:val="0"/>
          <w:numId w:val="18"/>
        </w:num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Code for some classes developed</w:t>
      </w:r>
    </w:p>
    <w:p w14:paraId="00FB6345" w14:textId="77777777" w:rsidR="008D0E4D" w:rsidRPr="008D0E4D" w:rsidRDefault="008D0E4D" w:rsidP="008D0E4D">
      <w:pPr>
        <w:numPr>
          <w:ilvl w:val="0"/>
          <w:numId w:val="18"/>
        </w:num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 xml:space="preserve">More competent using </w:t>
      </w:r>
      <w:proofErr w:type="spellStart"/>
      <w:r w:rsidRPr="008D0E4D">
        <w:rPr>
          <w:rFonts w:eastAsia="Times New Roman" w:cstheme="minorHAnsi"/>
          <w:sz w:val="22"/>
          <w:szCs w:val="22"/>
          <w:lang w:val="en-GB" w:eastAsia="en-GB"/>
        </w:rPr>
        <w:t>gitlab</w:t>
      </w:r>
      <w:proofErr w:type="spellEnd"/>
    </w:p>
    <w:p w14:paraId="1A4F45F1" w14:textId="77777777" w:rsidR="008D0E4D" w:rsidRPr="008D0E4D" w:rsidRDefault="008D0E4D" w:rsidP="008D0E4D">
      <w:pPr>
        <w:spacing w:before="0" w:after="0" w:line="240" w:lineRule="auto"/>
        <w:jc w:val="both"/>
        <w:rPr>
          <w:rFonts w:eastAsia="Times New Roman" w:cstheme="minorHAnsi"/>
          <w:sz w:val="22"/>
          <w:szCs w:val="22"/>
          <w:lang w:val="en-GB" w:eastAsia="en-GB"/>
        </w:rPr>
      </w:pPr>
    </w:p>
    <w:p w14:paraId="6625DF62" w14:textId="1385AA1F" w:rsidR="008D0E4D" w:rsidRPr="008D0E4D" w:rsidRDefault="008D0E4D" w:rsidP="008D0E4D">
      <w:p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Name &amp; Role (3):     Brendan Girvan    Developer</w:t>
      </w:r>
    </w:p>
    <w:p w14:paraId="55F79A87" w14:textId="77777777" w:rsidR="008D0E4D" w:rsidRPr="008D0E4D" w:rsidRDefault="008D0E4D" w:rsidP="008D0E4D">
      <w:pPr>
        <w:numPr>
          <w:ilvl w:val="0"/>
          <w:numId w:val="18"/>
        </w:num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Initial UML class diagrams completed</w:t>
      </w:r>
    </w:p>
    <w:p w14:paraId="16F0046A" w14:textId="6C19B6CE" w:rsidR="008D0E4D" w:rsidRPr="008D0E4D" w:rsidRDefault="008D0E4D" w:rsidP="008D0E4D">
      <w:pPr>
        <w:numPr>
          <w:ilvl w:val="0"/>
          <w:numId w:val="18"/>
        </w:num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 xml:space="preserve">Basic </w:t>
      </w:r>
      <w:r w:rsidR="00EF2BB8">
        <w:rPr>
          <w:rFonts w:eastAsia="Times New Roman" w:cstheme="minorHAnsi"/>
          <w:sz w:val="22"/>
          <w:szCs w:val="22"/>
          <w:lang w:val="en-GB" w:eastAsia="en-GB"/>
        </w:rPr>
        <w:t>pseudo-</w:t>
      </w:r>
      <w:r w:rsidRPr="008D0E4D">
        <w:rPr>
          <w:rFonts w:eastAsia="Times New Roman" w:cstheme="minorHAnsi"/>
          <w:sz w:val="22"/>
          <w:szCs w:val="22"/>
          <w:lang w:val="en-GB" w:eastAsia="en-GB"/>
        </w:rPr>
        <w:t>code written for some classes</w:t>
      </w:r>
      <w:r w:rsidR="00EF2BB8">
        <w:rPr>
          <w:rFonts w:eastAsia="Times New Roman" w:cstheme="minorHAnsi"/>
          <w:sz w:val="22"/>
          <w:szCs w:val="22"/>
          <w:lang w:val="en-GB" w:eastAsia="en-GB"/>
        </w:rPr>
        <w:t>, implemented</w:t>
      </w:r>
    </w:p>
    <w:p w14:paraId="10E6020B" w14:textId="77777777" w:rsidR="008D0E4D" w:rsidRPr="008D0E4D" w:rsidRDefault="008D0E4D" w:rsidP="008D0E4D">
      <w:pPr>
        <w:spacing w:before="0" w:after="0" w:line="240" w:lineRule="auto"/>
        <w:jc w:val="both"/>
        <w:rPr>
          <w:rFonts w:eastAsia="Times New Roman" w:cstheme="minorHAnsi"/>
          <w:sz w:val="22"/>
          <w:szCs w:val="22"/>
          <w:lang w:val="en-GB" w:eastAsia="en-GB"/>
        </w:rPr>
      </w:pPr>
    </w:p>
    <w:p w14:paraId="62E927ED" w14:textId="77777777" w:rsidR="008D0E4D" w:rsidRPr="008D0E4D" w:rsidRDefault="008D0E4D" w:rsidP="008D0E4D">
      <w:p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 xml:space="preserve">Actions </w:t>
      </w:r>
      <w:proofErr w:type="gramStart"/>
      <w:r w:rsidRPr="008D0E4D">
        <w:rPr>
          <w:rFonts w:eastAsia="Times New Roman" w:cstheme="minorHAnsi"/>
          <w:sz w:val="22"/>
          <w:szCs w:val="22"/>
          <w:lang w:val="en-GB" w:eastAsia="en-GB"/>
        </w:rPr>
        <w:t>Planned  (</w:t>
      </w:r>
      <w:proofErr w:type="gramEnd"/>
      <w:r w:rsidRPr="008D0E4D">
        <w:rPr>
          <w:rFonts w:eastAsia="Times New Roman" w:cstheme="minorHAnsi"/>
          <w:sz w:val="22"/>
          <w:szCs w:val="22"/>
          <w:lang w:val="en-GB" w:eastAsia="en-GB"/>
        </w:rPr>
        <w:t>Briefly list the actions required of each team member for the next week.)</w:t>
      </w:r>
    </w:p>
    <w:p w14:paraId="25AD9753" w14:textId="77777777" w:rsidR="008D0E4D" w:rsidRPr="008D0E4D" w:rsidRDefault="008D0E4D" w:rsidP="008D0E4D">
      <w:pPr>
        <w:spacing w:before="0" w:after="0" w:line="240" w:lineRule="auto"/>
        <w:jc w:val="both"/>
        <w:rPr>
          <w:rFonts w:eastAsia="Times New Roman" w:cstheme="minorHAnsi"/>
          <w:sz w:val="22"/>
          <w:szCs w:val="22"/>
          <w:lang w:val="en-GB" w:eastAsia="en-GB"/>
        </w:rPr>
      </w:pPr>
    </w:p>
    <w:p w14:paraId="190DAC52" w14:textId="5B3A394A" w:rsidR="008D0E4D" w:rsidRPr="008D0E4D" w:rsidRDefault="008D0E4D" w:rsidP="008D0E4D">
      <w:p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 xml:space="preserve">Name &amp; Role (1):     Lars-Kristian </w:t>
      </w:r>
      <w:proofErr w:type="spellStart"/>
      <w:r w:rsidRPr="008D0E4D">
        <w:rPr>
          <w:rFonts w:eastAsia="Times New Roman" w:cstheme="minorHAnsi"/>
          <w:sz w:val="22"/>
          <w:szCs w:val="22"/>
          <w:lang w:val="en-GB" w:eastAsia="en-GB"/>
        </w:rPr>
        <w:t>Svenoey</w:t>
      </w:r>
      <w:proofErr w:type="spellEnd"/>
      <w:r w:rsidRPr="008D0E4D">
        <w:rPr>
          <w:rFonts w:eastAsia="Times New Roman" w:cstheme="minorHAnsi"/>
          <w:sz w:val="22"/>
          <w:szCs w:val="22"/>
          <w:lang w:val="en-GB" w:eastAsia="en-GB"/>
        </w:rPr>
        <w:t xml:space="preserve">    Project manager/Developer</w:t>
      </w:r>
    </w:p>
    <w:p w14:paraId="43BB317C" w14:textId="19C2C767" w:rsidR="008D0E4D" w:rsidRPr="008D0E4D" w:rsidRDefault="008D0E4D" w:rsidP="008D0E4D">
      <w:pPr>
        <w:numPr>
          <w:ilvl w:val="0"/>
          <w:numId w:val="18"/>
        </w:num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lastRenderedPageBreak/>
        <w:t>Continue with code for game functionality</w:t>
      </w:r>
    </w:p>
    <w:p w14:paraId="7F66293A" w14:textId="77777777" w:rsidR="008D0E4D" w:rsidRPr="008D0E4D" w:rsidRDefault="008D0E4D" w:rsidP="008D0E4D">
      <w:pPr>
        <w:spacing w:before="0" w:after="0" w:line="240" w:lineRule="auto"/>
        <w:jc w:val="both"/>
        <w:rPr>
          <w:rFonts w:eastAsia="Times New Roman" w:cstheme="minorHAnsi"/>
          <w:sz w:val="22"/>
          <w:szCs w:val="22"/>
          <w:lang w:val="en-GB" w:eastAsia="en-GB"/>
        </w:rPr>
      </w:pPr>
    </w:p>
    <w:p w14:paraId="32302A68" w14:textId="2A3F2799" w:rsidR="008D0E4D" w:rsidRPr="008D0E4D" w:rsidRDefault="008D0E4D" w:rsidP="008D0E4D">
      <w:p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Name &amp; Role (2):      James Greene     Developer</w:t>
      </w:r>
    </w:p>
    <w:p w14:paraId="7CD79C6A" w14:textId="77777777" w:rsidR="008D0E4D" w:rsidRPr="008D0E4D" w:rsidRDefault="008D0E4D" w:rsidP="008D0E4D">
      <w:pPr>
        <w:numPr>
          <w:ilvl w:val="0"/>
          <w:numId w:val="18"/>
        </w:num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Develop use case sequence diagrams</w:t>
      </w:r>
    </w:p>
    <w:p w14:paraId="76987708" w14:textId="4FD876C7" w:rsidR="008D0E4D" w:rsidRPr="008D0E4D" w:rsidRDefault="008D0E4D" w:rsidP="008D0E4D">
      <w:pPr>
        <w:numPr>
          <w:ilvl w:val="0"/>
          <w:numId w:val="18"/>
        </w:num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 xml:space="preserve">Continue with code </w:t>
      </w:r>
      <w:r w:rsidR="00EF2BB8">
        <w:rPr>
          <w:rFonts w:eastAsia="Times New Roman" w:cstheme="minorHAnsi"/>
          <w:sz w:val="22"/>
          <w:szCs w:val="22"/>
          <w:lang w:val="en-GB" w:eastAsia="en-GB"/>
        </w:rPr>
        <w:t xml:space="preserve">review </w:t>
      </w:r>
      <w:r w:rsidRPr="008D0E4D">
        <w:rPr>
          <w:rFonts w:eastAsia="Times New Roman" w:cstheme="minorHAnsi"/>
          <w:sz w:val="22"/>
          <w:szCs w:val="22"/>
          <w:lang w:val="en-GB" w:eastAsia="en-GB"/>
        </w:rPr>
        <w:t>for allocated classes</w:t>
      </w:r>
    </w:p>
    <w:p w14:paraId="5ABE7ED7" w14:textId="77777777" w:rsidR="008D0E4D" w:rsidRPr="008D0E4D" w:rsidRDefault="008D0E4D" w:rsidP="008D0E4D">
      <w:pPr>
        <w:spacing w:before="0" w:after="0" w:line="240" w:lineRule="auto"/>
        <w:jc w:val="both"/>
        <w:rPr>
          <w:rFonts w:eastAsia="Times New Roman" w:cstheme="minorHAnsi"/>
          <w:sz w:val="22"/>
          <w:szCs w:val="22"/>
          <w:lang w:val="en-GB" w:eastAsia="en-GB"/>
        </w:rPr>
      </w:pPr>
    </w:p>
    <w:p w14:paraId="12D20C61" w14:textId="4DDEEEC0" w:rsidR="008D0E4D" w:rsidRPr="008D0E4D" w:rsidRDefault="008D0E4D" w:rsidP="008D0E4D">
      <w:p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Name &amp; Role (3):      Brendan Girvan    Developer</w:t>
      </w:r>
    </w:p>
    <w:p w14:paraId="1F319545" w14:textId="77777777" w:rsidR="008D0E4D" w:rsidRPr="008D0E4D" w:rsidRDefault="008D0E4D" w:rsidP="008D0E4D">
      <w:pPr>
        <w:numPr>
          <w:ilvl w:val="0"/>
          <w:numId w:val="18"/>
        </w:num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 xml:space="preserve">Enter details in JSON file for game theme </w:t>
      </w:r>
    </w:p>
    <w:p w14:paraId="4C383C1A" w14:textId="3777F47E" w:rsidR="008D0E4D" w:rsidRPr="008D0E4D" w:rsidRDefault="008D0E4D" w:rsidP="008D0E4D">
      <w:pPr>
        <w:numPr>
          <w:ilvl w:val="0"/>
          <w:numId w:val="18"/>
        </w:numPr>
        <w:spacing w:before="0" w:after="0" w:line="240" w:lineRule="auto"/>
        <w:jc w:val="both"/>
        <w:rPr>
          <w:rFonts w:eastAsia="Times New Roman" w:cstheme="minorHAnsi"/>
          <w:sz w:val="22"/>
          <w:szCs w:val="22"/>
          <w:lang w:val="en-GB" w:eastAsia="en-GB"/>
        </w:rPr>
      </w:pPr>
      <w:r w:rsidRPr="008D0E4D">
        <w:rPr>
          <w:rFonts w:eastAsia="Times New Roman" w:cstheme="minorHAnsi"/>
          <w:sz w:val="22"/>
          <w:szCs w:val="22"/>
          <w:lang w:val="en-GB" w:eastAsia="en-GB"/>
        </w:rPr>
        <w:t xml:space="preserve">Continue </w:t>
      </w:r>
      <w:r w:rsidR="00EF2BB8">
        <w:rPr>
          <w:rFonts w:eastAsia="Times New Roman" w:cstheme="minorHAnsi"/>
          <w:sz w:val="22"/>
          <w:szCs w:val="22"/>
          <w:lang w:val="en-GB" w:eastAsia="en-GB"/>
        </w:rPr>
        <w:t>reviewing</w:t>
      </w:r>
      <w:r w:rsidRPr="008D0E4D">
        <w:rPr>
          <w:rFonts w:eastAsia="Times New Roman" w:cstheme="minorHAnsi"/>
          <w:sz w:val="22"/>
          <w:szCs w:val="22"/>
          <w:lang w:val="en-GB" w:eastAsia="en-GB"/>
        </w:rPr>
        <w:t xml:space="preserve"> code</w:t>
      </w:r>
      <w:r w:rsidR="00EF2BB8">
        <w:rPr>
          <w:rFonts w:eastAsia="Times New Roman" w:cstheme="minorHAnsi"/>
          <w:sz w:val="22"/>
          <w:szCs w:val="22"/>
          <w:lang w:val="en-GB" w:eastAsia="en-GB"/>
        </w:rPr>
        <w:t xml:space="preserve"> and testing</w:t>
      </w:r>
      <w:r w:rsidRPr="008D0E4D">
        <w:rPr>
          <w:rFonts w:eastAsia="Times New Roman" w:cstheme="minorHAnsi"/>
          <w:sz w:val="22"/>
          <w:szCs w:val="22"/>
          <w:lang w:val="en-GB" w:eastAsia="en-GB"/>
        </w:rPr>
        <w:t xml:space="preserve"> for allocated classes</w:t>
      </w:r>
    </w:p>
    <w:p w14:paraId="4988BBB9" w14:textId="77777777" w:rsidR="00F511AC" w:rsidRPr="00F511AC" w:rsidRDefault="00F511AC" w:rsidP="00343C9F">
      <w:pPr>
        <w:pStyle w:val="Overskrift3"/>
        <w:rPr>
          <w:rFonts w:eastAsia="Times New Roman"/>
          <w:lang w:val="en-GB" w:eastAsia="en-GB"/>
        </w:rPr>
      </w:pPr>
      <w:r w:rsidRPr="00F511AC">
        <w:rPr>
          <w:rFonts w:eastAsia="Times New Roman"/>
          <w:lang w:val="en-GB" w:eastAsia="en-GB"/>
        </w:rPr>
        <w:t xml:space="preserve">Minutes for Group 3   Week commencing 25/02/2019_ Date of this minute _25/02/19 </w:t>
      </w:r>
    </w:p>
    <w:p w14:paraId="1D968EC9" w14:textId="77777777" w:rsidR="00F511AC" w:rsidRPr="00F511AC" w:rsidRDefault="00F511AC" w:rsidP="00F511AC">
      <w:pPr>
        <w:spacing w:before="0" w:after="0" w:line="240" w:lineRule="auto"/>
        <w:jc w:val="center"/>
        <w:rPr>
          <w:rFonts w:eastAsia="Times New Roman" w:cstheme="minorHAnsi"/>
          <w:sz w:val="22"/>
          <w:szCs w:val="22"/>
          <w:lang w:val="en-GB" w:eastAsia="en-GB"/>
        </w:rPr>
      </w:pPr>
      <w:r w:rsidRPr="00F511AC">
        <w:rPr>
          <w:rFonts w:eastAsia="Times New Roman" w:cstheme="minorHAnsi"/>
          <w:sz w:val="22"/>
          <w:szCs w:val="22"/>
          <w:lang w:val="en-GB" w:eastAsia="en-GB"/>
        </w:rPr>
        <w:br/>
        <w:t>The following team members were present</w:t>
      </w:r>
    </w:p>
    <w:p w14:paraId="33F0820C" w14:textId="77777777" w:rsidR="00F511AC" w:rsidRPr="00F511AC" w:rsidRDefault="00F511AC" w:rsidP="00F511AC">
      <w:pPr>
        <w:spacing w:before="0" w:after="0" w:line="240" w:lineRule="auto"/>
        <w:jc w:val="both"/>
        <w:rPr>
          <w:rFonts w:eastAsia="Times New Roman" w:cstheme="minorHAnsi"/>
          <w:sz w:val="22"/>
          <w:szCs w:val="22"/>
          <w:lang w:val="en-GB" w:eastAsia="en-GB"/>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3"/>
        <w:gridCol w:w="5103"/>
      </w:tblGrid>
      <w:tr w:rsidR="00F511AC" w:rsidRPr="00F511AC" w14:paraId="24D6533A" w14:textId="77777777" w:rsidTr="00FB7BAD">
        <w:trPr>
          <w:trHeight w:val="406"/>
        </w:trPr>
        <w:tc>
          <w:tcPr>
            <w:tcW w:w="5353" w:type="dxa"/>
            <w:tcBorders>
              <w:top w:val="nil"/>
              <w:left w:val="nil"/>
              <w:bottom w:val="single" w:sz="4" w:space="0" w:color="auto"/>
              <w:right w:val="nil"/>
            </w:tcBorders>
            <w:vAlign w:val="bottom"/>
          </w:tcPr>
          <w:p w14:paraId="2CB9D5B6" w14:textId="77777777" w:rsidR="00F511AC" w:rsidRPr="00F511AC" w:rsidRDefault="00F511AC" w:rsidP="00F511AC">
            <w:pPr>
              <w:spacing w:before="0" w:after="0" w:line="240" w:lineRule="auto"/>
              <w:jc w:val="center"/>
              <w:rPr>
                <w:rFonts w:eastAsia="Times New Roman" w:cstheme="minorHAnsi"/>
                <w:sz w:val="22"/>
                <w:szCs w:val="22"/>
                <w:lang w:val="en-GB" w:eastAsia="en-GB"/>
              </w:rPr>
            </w:pPr>
            <w:r w:rsidRPr="00F511AC">
              <w:rPr>
                <w:rFonts w:eastAsia="Times New Roman" w:cstheme="minorHAnsi"/>
                <w:sz w:val="22"/>
                <w:szCs w:val="22"/>
                <w:lang w:val="en-GB" w:eastAsia="en-GB"/>
              </w:rPr>
              <w:t>Name (printed/typed)</w:t>
            </w:r>
          </w:p>
        </w:tc>
        <w:tc>
          <w:tcPr>
            <w:tcW w:w="5103" w:type="dxa"/>
            <w:tcBorders>
              <w:top w:val="nil"/>
              <w:left w:val="nil"/>
              <w:bottom w:val="single" w:sz="4" w:space="0" w:color="auto"/>
              <w:right w:val="nil"/>
            </w:tcBorders>
            <w:vAlign w:val="bottom"/>
          </w:tcPr>
          <w:p w14:paraId="7048684D" w14:textId="77777777" w:rsidR="00F511AC" w:rsidRPr="00F511AC" w:rsidRDefault="00F511AC" w:rsidP="00F511AC">
            <w:pPr>
              <w:spacing w:before="0" w:after="0" w:line="240" w:lineRule="auto"/>
              <w:jc w:val="center"/>
              <w:rPr>
                <w:rFonts w:eastAsia="Times New Roman" w:cstheme="minorHAnsi"/>
                <w:sz w:val="22"/>
                <w:szCs w:val="22"/>
                <w:lang w:val="en-GB" w:eastAsia="en-GB"/>
              </w:rPr>
            </w:pPr>
            <w:r w:rsidRPr="00F511AC">
              <w:rPr>
                <w:rFonts w:eastAsia="Times New Roman" w:cstheme="minorHAnsi"/>
                <w:sz w:val="22"/>
                <w:szCs w:val="22"/>
                <w:lang w:val="en-GB" w:eastAsia="en-GB"/>
              </w:rPr>
              <w:t>Signature</w:t>
            </w:r>
          </w:p>
        </w:tc>
      </w:tr>
      <w:tr w:rsidR="00F511AC" w:rsidRPr="00F511AC" w14:paraId="7219CB35"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4D439849" w14:textId="77777777" w:rsidR="00F511AC" w:rsidRPr="00F511AC" w:rsidRDefault="00F511AC" w:rsidP="00F511AC">
            <w:p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James Greene</w:t>
            </w:r>
          </w:p>
        </w:tc>
        <w:tc>
          <w:tcPr>
            <w:tcW w:w="5103" w:type="dxa"/>
            <w:tcBorders>
              <w:top w:val="single" w:sz="4" w:space="0" w:color="auto"/>
              <w:left w:val="single" w:sz="4" w:space="0" w:color="auto"/>
              <w:bottom w:val="single" w:sz="4" w:space="0" w:color="auto"/>
              <w:right w:val="single" w:sz="4" w:space="0" w:color="auto"/>
            </w:tcBorders>
          </w:tcPr>
          <w:p w14:paraId="3535F58C" w14:textId="7C07A9AD" w:rsidR="00F511AC" w:rsidRPr="00F511AC" w:rsidRDefault="004129E2" w:rsidP="00F511AC">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4D055E0A" wp14:editId="61F579C7">
                  <wp:extent cx="1285875" cy="427801"/>
                  <wp:effectExtent l="0" t="0" r="0" b="0"/>
                  <wp:docPr id="137" name="Bild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james-signatur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20881" cy="439447"/>
                          </a:xfrm>
                          <a:prstGeom prst="rect">
                            <a:avLst/>
                          </a:prstGeom>
                        </pic:spPr>
                      </pic:pic>
                    </a:graphicData>
                  </a:graphic>
                </wp:inline>
              </w:drawing>
            </w:r>
          </w:p>
        </w:tc>
      </w:tr>
      <w:tr w:rsidR="00F511AC" w:rsidRPr="00F511AC" w14:paraId="78752372"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629597CE" w14:textId="77777777" w:rsidR="00F511AC" w:rsidRPr="00F511AC" w:rsidRDefault="00F511AC" w:rsidP="00F511AC">
            <w:p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 xml:space="preserve">Lars-Kristian </w:t>
            </w:r>
            <w:proofErr w:type="spellStart"/>
            <w:r w:rsidRPr="00F511AC">
              <w:rPr>
                <w:rFonts w:eastAsia="Times New Roman" w:cstheme="minorHAnsi"/>
                <w:sz w:val="22"/>
                <w:szCs w:val="22"/>
                <w:lang w:val="en-GB" w:eastAsia="en-GB"/>
              </w:rPr>
              <w:t>Svenoey</w:t>
            </w:r>
            <w:proofErr w:type="spellEnd"/>
          </w:p>
        </w:tc>
        <w:tc>
          <w:tcPr>
            <w:tcW w:w="5103" w:type="dxa"/>
            <w:tcBorders>
              <w:top w:val="single" w:sz="4" w:space="0" w:color="auto"/>
              <w:left w:val="single" w:sz="4" w:space="0" w:color="auto"/>
              <w:bottom w:val="single" w:sz="4" w:space="0" w:color="auto"/>
              <w:right w:val="single" w:sz="4" w:space="0" w:color="auto"/>
            </w:tcBorders>
          </w:tcPr>
          <w:p w14:paraId="1FED94E0" w14:textId="3D5A04F8" w:rsidR="00F511AC" w:rsidRPr="00F511AC" w:rsidRDefault="00E96A08" w:rsidP="00F511AC">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417D6C52" wp14:editId="03B1518C">
                  <wp:extent cx="1390650" cy="307984"/>
                  <wp:effectExtent l="0" t="0" r="0" b="0"/>
                  <wp:docPr id="128" name="Bild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atur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36333" cy="318101"/>
                          </a:xfrm>
                          <a:prstGeom prst="rect">
                            <a:avLst/>
                          </a:prstGeom>
                        </pic:spPr>
                      </pic:pic>
                    </a:graphicData>
                  </a:graphic>
                </wp:inline>
              </w:drawing>
            </w:r>
          </w:p>
        </w:tc>
      </w:tr>
      <w:tr w:rsidR="00F511AC" w:rsidRPr="00F511AC" w14:paraId="35E4CFB6"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40DDD6F5" w14:textId="77777777" w:rsidR="00F511AC" w:rsidRPr="00F511AC" w:rsidRDefault="00F511AC" w:rsidP="00F511AC">
            <w:p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Brendan Girvan</w:t>
            </w:r>
          </w:p>
        </w:tc>
        <w:tc>
          <w:tcPr>
            <w:tcW w:w="5103" w:type="dxa"/>
            <w:tcBorders>
              <w:top w:val="single" w:sz="4" w:space="0" w:color="auto"/>
              <w:left w:val="single" w:sz="4" w:space="0" w:color="auto"/>
              <w:bottom w:val="single" w:sz="4" w:space="0" w:color="auto"/>
              <w:right w:val="single" w:sz="4" w:space="0" w:color="auto"/>
            </w:tcBorders>
          </w:tcPr>
          <w:p w14:paraId="198C494D" w14:textId="57E63E8E" w:rsidR="00F511AC" w:rsidRPr="00F511AC" w:rsidRDefault="00385B0A" w:rsidP="00F511AC">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36FAB955" wp14:editId="4BA4D35C">
                  <wp:extent cx="1326169" cy="470535"/>
                  <wp:effectExtent l="0" t="0" r="0" b="5715"/>
                  <wp:docPr id="151" name="Bild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ben_signatur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36051" cy="474041"/>
                          </a:xfrm>
                          <a:prstGeom prst="rect">
                            <a:avLst/>
                          </a:prstGeom>
                        </pic:spPr>
                      </pic:pic>
                    </a:graphicData>
                  </a:graphic>
                </wp:inline>
              </w:drawing>
            </w:r>
          </w:p>
        </w:tc>
      </w:tr>
      <w:tr w:rsidR="00F511AC" w:rsidRPr="00F511AC" w14:paraId="0C1B53BD"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2601508F" w14:textId="77777777" w:rsidR="00F511AC" w:rsidRPr="00F511AC" w:rsidRDefault="00F511AC" w:rsidP="00F511AC">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1B7C56D1" w14:textId="77777777" w:rsidR="00F511AC" w:rsidRPr="00F511AC" w:rsidRDefault="00F511AC" w:rsidP="00F511AC">
            <w:pPr>
              <w:spacing w:before="0" w:after="0" w:line="240" w:lineRule="auto"/>
              <w:jc w:val="both"/>
              <w:rPr>
                <w:rFonts w:eastAsia="Times New Roman" w:cstheme="minorHAnsi"/>
                <w:sz w:val="22"/>
                <w:szCs w:val="22"/>
                <w:lang w:val="en-GB" w:eastAsia="en-GB"/>
              </w:rPr>
            </w:pPr>
          </w:p>
        </w:tc>
      </w:tr>
      <w:tr w:rsidR="00F511AC" w:rsidRPr="00F511AC" w14:paraId="103F50D1"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0F683BE6" w14:textId="77777777" w:rsidR="00F511AC" w:rsidRPr="00F511AC" w:rsidRDefault="00F511AC" w:rsidP="00F511AC">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2CCEAFE9" w14:textId="77777777" w:rsidR="00F511AC" w:rsidRPr="00F511AC" w:rsidRDefault="00F511AC" w:rsidP="00F511AC">
            <w:pPr>
              <w:spacing w:before="0" w:after="0" w:line="240" w:lineRule="auto"/>
              <w:jc w:val="both"/>
              <w:rPr>
                <w:rFonts w:eastAsia="Times New Roman" w:cstheme="minorHAnsi"/>
                <w:sz w:val="22"/>
                <w:szCs w:val="22"/>
                <w:lang w:val="en-GB" w:eastAsia="en-GB"/>
              </w:rPr>
            </w:pPr>
          </w:p>
        </w:tc>
      </w:tr>
      <w:tr w:rsidR="00F511AC" w:rsidRPr="00F511AC" w14:paraId="696EEEF9"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680C2D3A" w14:textId="77777777" w:rsidR="00F511AC" w:rsidRPr="00F511AC" w:rsidRDefault="00F511AC" w:rsidP="00F511AC">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362FF8F7" w14:textId="77777777" w:rsidR="00F511AC" w:rsidRPr="00F511AC" w:rsidRDefault="00F511AC" w:rsidP="00F511AC">
            <w:pPr>
              <w:spacing w:before="0" w:after="0" w:line="240" w:lineRule="auto"/>
              <w:jc w:val="both"/>
              <w:rPr>
                <w:rFonts w:eastAsia="Times New Roman" w:cstheme="minorHAnsi"/>
                <w:sz w:val="22"/>
                <w:szCs w:val="22"/>
                <w:lang w:val="en-GB" w:eastAsia="en-GB"/>
              </w:rPr>
            </w:pPr>
          </w:p>
        </w:tc>
      </w:tr>
      <w:tr w:rsidR="00F511AC" w:rsidRPr="00F511AC" w14:paraId="324C859C"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5FD2BF17" w14:textId="77777777" w:rsidR="00F511AC" w:rsidRPr="00F511AC" w:rsidRDefault="00F511AC" w:rsidP="00F511AC">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32F9C021" w14:textId="77777777" w:rsidR="00F511AC" w:rsidRPr="00F511AC" w:rsidRDefault="00F511AC" w:rsidP="00F511AC">
            <w:pPr>
              <w:spacing w:before="0" w:after="0" w:line="240" w:lineRule="auto"/>
              <w:jc w:val="both"/>
              <w:rPr>
                <w:rFonts w:eastAsia="Times New Roman" w:cstheme="minorHAnsi"/>
                <w:sz w:val="22"/>
                <w:szCs w:val="22"/>
                <w:lang w:val="en-GB" w:eastAsia="en-GB"/>
              </w:rPr>
            </w:pPr>
          </w:p>
        </w:tc>
      </w:tr>
      <w:tr w:rsidR="00F511AC" w:rsidRPr="00F511AC" w14:paraId="3CE795E9"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3CAE806C" w14:textId="77777777" w:rsidR="00F511AC" w:rsidRPr="00F511AC" w:rsidRDefault="00F511AC" w:rsidP="00F511AC">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0D818568" w14:textId="77777777" w:rsidR="00F511AC" w:rsidRPr="00F511AC" w:rsidRDefault="00F511AC" w:rsidP="00F511AC">
            <w:pPr>
              <w:spacing w:before="0" w:after="0" w:line="240" w:lineRule="auto"/>
              <w:jc w:val="both"/>
              <w:rPr>
                <w:rFonts w:eastAsia="Times New Roman" w:cstheme="minorHAnsi"/>
                <w:sz w:val="22"/>
                <w:szCs w:val="22"/>
                <w:lang w:val="en-GB" w:eastAsia="en-GB"/>
              </w:rPr>
            </w:pPr>
          </w:p>
        </w:tc>
      </w:tr>
    </w:tbl>
    <w:p w14:paraId="1B6EEF27" w14:textId="77777777" w:rsidR="00F511AC" w:rsidRPr="00F511AC" w:rsidRDefault="00F511AC" w:rsidP="00F511AC">
      <w:pPr>
        <w:spacing w:before="0" w:after="0" w:line="240" w:lineRule="auto"/>
        <w:jc w:val="both"/>
        <w:rPr>
          <w:rFonts w:eastAsia="Times New Roman" w:cstheme="minorHAnsi"/>
          <w:sz w:val="22"/>
          <w:szCs w:val="22"/>
          <w:lang w:val="en-GB" w:eastAsia="en-GB"/>
        </w:rPr>
      </w:pPr>
    </w:p>
    <w:p w14:paraId="09D9670A" w14:textId="77777777" w:rsidR="00F511AC" w:rsidRPr="00F511AC" w:rsidRDefault="00F511AC" w:rsidP="00F511AC">
      <w:p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 xml:space="preserve">Task Reporting (Briefly list the progress for each team member in the last </w:t>
      </w:r>
      <w:proofErr w:type="gramStart"/>
      <w:r w:rsidRPr="00F511AC">
        <w:rPr>
          <w:rFonts w:eastAsia="Times New Roman" w:cstheme="minorHAnsi"/>
          <w:sz w:val="22"/>
          <w:szCs w:val="22"/>
          <w:lang w:val="en-GB" w:eastAsia="en-GB"/>
        </w:rPr>
        <w:t>week.*</w:t>
      </w:r>
      <w:proofErr w:type="gramEnd"/>
      <w:r w:rsidRPr="00F511AC">
        <w:rPr>
          <w:rFonts w:eastAsia="Times New Roman" w:cstheme="minorHAnsi"/>
          <w:sz w:val="22"/>
          <w:szCs w:val="22"/>
          <w:lang w:val="en-GB" w:eastAsia="en-GB"/>
        </w:rPr>
        <w:t>)</w:t>
      </w:r>
    </w:p>
    <w:p w14:paraId="7452A320" w14:textId="77777777" w:rsidR="00F511AC" w:rsidRPr="00F511AC" w:rsidRDefault="00F511AC" w:rsidP="00F511AC">
      <w:pPr>
        <w:spacing w:before="0" w:after="0" w:line="240" w:lineRule="auto"/>
        <w:jc w:val="both"/>
        <w:rPr>
          <w:rFonts w:eastAsia="Times New Roman" w:cstheme="minorHAnsi"/>
          <w:sz w:val="22"/>
          <w:szCs w:val="22"/>
          <w:lang w:val="en-GB" w:eastAsia="en-GB"/>
        </w:rPr>
      </w:pPr>
    </w:p>
    <w:p w14:paraId="2149012E" w14:textId="77777777" w:rsidR="00F511AC" w:rsidRPr="00F511AC" w:rsidRDefault="00F511AC" w:rsidP="00F511AC">
      <w:p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 xml:space="preserve">Name &amp; Role (1): Lars-Kristian </w:t>
      </w:r>
      <w:proofErr w:type="spellStart"/>
      <w:r w:rsidRPr="00F511AC">
        <w:rPr>
          <w:rFonts w:eastAsia="Times New Roman" w:cstheme="minorHAnsi"/>
          <w:sz w:val="22"/>
          <w:szCs w:val="22"/>
          <w:lang w:val="en-GB" w:eastAsia="en-GB"/>
        </w:rPr>
        <w:t>Svenoey</w:t>
      </w:r>
      <w:proofErr w:type="spellEnd"/>
      <w:r w:rsidRPr="00F511AC">
        <w:rPr>
          <w:rFonts w:eastAsia="Times New Roman" w:cstheme="minorHAnsi"/>
          <w:sz w:val="22"/>
          <w:szCs w:val="22"/>
          <w:lang w:val="en-GB" w:eastAsia="en-GB"/>
        </w:rPr>
        <w:t xml:space="preserve">    Project manager/Developer</w:t>
      </w:r>
    </w:p>
    <w:p w14:paraId="08BF139C" w14:textId="77777777" w:rsidR="00F511AC" w:rsidRPr="00F511AC" w:rsidRDefault="00F511AC" w:rsidP="00F511AC">
      <w:pPr>
        <w:spacing w:before="0" w:after="0" w:line="240" w:lineRule="auto"/>
        <w:jc w:val="both"/>
        <w:rPr>
          <w:rFonts w:eastAsia="Times New Roman" w:cstheme="minorHAnsi"/>
          <w:sz w:val="22"/>
          <w:szCs w:val="22"/>
          <w:lang w:val="en-GB" w:eastAsia="en-GB"/>
        </w:rPr>
      </w:pPr>
    </w:p>
    <w:p w14:paraId="25600F9B" w14:textId="77777777" w:rsidR="00F511AC" w:rsidRPr="00F511AC" w:rsidRDefault="00F511AC" w:rsidP="00F511AC">
      <w:pPr>
        <w:numPr>
          <w:ilvl w:val="0"/>
          <w:numId w:val="21"/>
        </w:numPr>
        <w:spacing w:before="0" w:after="0" w:line="240" w:lineRule="auto"/>
        <w:contextualSpacing/>
        <w:jc w:val="both"/>
        <w:rPr>
          <w:rFonts w:eastAsia="Times New Roman" w:cstheme="minorHAnsi"/>
          <w:sz w:val="22"/>
          <w:szCs w:val="22"/>
          <w:lang w:val="en-GB" w:eastAsia="en-GB"/>
        </w:rPr>
      </w:pPr>
      <w:r w:rsidRPr="00F511AC">
        <w:rPr>
          <w:rFonts w:eastAsia="Times New Roman" w:cstheme="minorHAnsi"/>
          <w:sz w:val="22"/>
          <w:szCs w:val="22"/>
          <w:lang w:val="en-GB" w:eastAsia="en-GB"/>
        </w:rPr>
        <w:t>Further code and documentation created</w:t>
      </w:r>
    </w:p>
    <w:p w14:paraId="430CB7DC" w14:textId="77777777" w:rsidR="00F511AC" w:rsidRPr="00F511AC" w:rsidRDefault="00F511AC" w:rsidP="00F511AC">
      <w:pPr>
        <w:spacing w:before="0" w:after="0" w:line="240" w:lineRule="auto"/>
        <w:jc w:val="both"/>
        <w:rPr>
          <w:rFonts w:eastAsia="Times New Roman" w:cstheme="minorHAnsi"/>
          <w:sz w:val="22"/>
          <w:szCs w:val="22"/>
          <w:lang w:val="en-GB" w:eastAsia="en-GB"/>
        </w:rPr>
      </w:pPr>
    </w:p>
    <w:p w14:paraId="59F65AD9" w14:textId="77777777" w:rsidR="00F511AC" w:rsidRPr="00F511AC" w:rsidRDefault="00F511AC" w:rsidP="00F511AC">
      <w:p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Name &amp; Role (2):   James Greene     Developer</w:t>
      </w:r>
    </w:p>
    <w:p w14:paraId="5B080E32" w14:textId="77777777"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Initial use case sequence diagrams completed</w:t>
      </w:r>
    </w:p>
    <w:p w14:paraId="5F158C6C" w14:textId="77777777"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Code for allocated classes written</w:t>
      </w:r>
    </w:p>
    <w:p w14:paraId="61635BF1" w14:textId="77777777" w:rsidR="00F511AC" w:rsidRPr="00F511AC" w:rsidRDefault="00F511AC" w:rsidP="00F511AC">
      <w:pPr>
        <w:spacing w:before="0" w:after="0" w:line="240" w:lineRule="auto"/>
        <w:jc w:val="both"/>
        <w:rPr>
          <w:rFonts w:eastAsia="Times New Roman" w:cstheme="minorHAnsi"/>
          <w:sz w:val="22"/>
          <w:szCs w:val="22"/>
          <w:lang w:val="en-GB" w:eastAsia="en-GB"/>
        </w:rPr>
      </w:pPr>
    </w:p>
    <w:p w14:paraId="78D7A3F1" w14:textId="42C3B47C" w:rsidR="00F511AC" w:rsidRPr="00F511AC" w:rsidRDefault="00F511AC" w:rsidP="00F511AC">
      <w:p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Name &amp; Role (3):     Brendan Girvan    Developer</w:t>
      </w:r>
    </w:p>
    <w:p w14:paraId="03B9550F" w14:textId="77777777"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JSON file updated with board layout/theme</w:t>
      </w:r>
    </w:p>
    <w:p w14:paraId="7800C157" w14:textId="77777777"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Continuation of code development for classes</w:t>
      </w:r>
    </w:p>
    <w:p w14:paraId="50061CD7" w14:textId="77777777" w:rsidR="00F511AC" w:rsidRPr="00F511AC" w:rsidRDefault="00F511AC" w:rsidP="00F511AC">
      <w:pPr>
        <w:spacing w:before="0" w:after="0" w:line="240" w:lineRule="auto"/>
        <w:jc w:val="both"/>
        <w:rPr>
          <w:rFonts w:eastAsia="Times New Roman" w:cstheme="minorHAnsi"/>
          <w:sz w:val="22"/>
          <w:szCs w:val="22"/>
          <w:lang w:val="en-GB" w:eastAsia="en-GB"/>
        </w:rPr>
      </w:pPr>
    </w:p>
    <w:p w14:paraId="158D5639" w14:textId="77777777" w:rsidR="00F511AC" w:rsidRPr="00F511AC" w:rsidRDefault="00F511AC" w:rsidP="00F511AC">
      <w:p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 xml:space="preserve">Actions </w:t>
      </w:r>
      <w:proofErr w:type="gramStart"/>
      <w:r w:rsidRPr="00F511AC">
        <w:rPr>
          <w:rFonts w:eastAsia="Times New Roman" w:cstheme="minorHAnsi"/>
          <w:sz w:val="22"/>
          <w:szCs w:val="22"/>
          <w:lang w:val="en-GB" w:eastAsia="en-GB"/>
        </w:rPr>
        <w:t>Planned  (</w:t>
      </w:r>
      <w:proofErr w:type="gramEnd"/>
      <w:r w:rsidRPr="00F511AC">
        <w:rPr>
          <w:rFonts w:eastAsia="Times New Roman" w:cstheme="minorHAnsi"/>
          <w:sz w:val="22"/>
          <w:szCs w:val="22"/>
          <w:lang w:val="en-GB" w:eastAsia="en-GB"/>
        </w:rPr>
        <w:t>Briefly list the actions required of each team member for the next week.)</w:t>
      </w:r>
    </w:p>
    <w:p w14:paraId="6A3194AF" w14:textId="77777777" w:rsidR="00F511AC" w:rsidRPr="00F511AC" w:rsidRDefault="00F511AC" w:rsidP="00F511AC">
      <w:pPr>
        <w:spacing w:before="0" w:after="0" w:line="240" w:lineRule="auto"/>
        <w:jc w:val="both"/>
        <w:rPr>
          <w:rFonts w:eastAsia="Times New Roman" w:cstheme="minorHAnsi"/>
          <w:sz w:val="22"/>
          <w:szCs w:val="22"/>
          <w:lang w:val="en-GB" w:eastAsia="en-GB"/>
        </w:rPr>
      </w:pPr>
    </w:p>
    <w:p w14:paraId="2D600306" w14:textId="1EF2B7C7" w:rsidR="00F511AC" w:rsidRPr="00F511AC" w:rsidRDefault="00F511AC" w:rsidP="00F511AC">
      <w:p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 xml:space="preserve">Name &amp; Role (1):     Lars-Kristian </w:t>
      </w:r>
      <w:proofErr w:type="spellStart"/>
      <w:r w:rsidRPr="00F511AC">
        <w:rPr>
          <w:rFonts w:eastAsia="Times New Roman" w:cstheme="minorHAnsi"/>
          <w:sz w:val="22"/>
          <w:szCs w:val="22"/>
          <w:lang w:val="en-GB" w:eastAsia="en-GB"/>
        </w:rPr>
        <w:t>Svenoey</w:t>
      </w:r>
      <w:proofErr w:type="spellEnd"/>
      <w:r w:rsidRPr="00F511AC">
        <w:rPr>
          <w:rFonts w:eastAsia="Times New Roman" w:cstheme="minorHAnsi"/>
          <w:sz w:val="22"/>
          <w:szCs w:val="22"/>
          <w:lang w:val="en-GB" w:eastAsia="en-GB"/>
        </w:rPr>
        <w:t xml:space="preserve">    Project manager/Developer</w:t>
      </w:r>
    </w:p>
    <w:p w14:paraId="5760D2D2" w14:textId="77777777"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 xml:space="preserve">Game functional – write code for added functionality </w:t>
      </w:r>
    </w:p>
    <w:p w14:paraId="3884B3BB" w14:textId="77777777"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lastRenderedPageBreak/>
        <w:t>Test plan</w:t>
      </w:r>
    </w:p>
    <w:p w14:paraId="55EFE6EC" w14:textId="77777777"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Write Junit tests</w:t>
      </w:r>
    </w:p>
    <w:p w14:paraId="6F7ACB57" w14:textId="77777777" w:rsidR="00F511AC" w:rsidRPr="00F511AC" w:rsidRDefault="00F511AC" w:rsidP="00F511AC">
      <w:pPr>
        <w:spacing w:before="0" w:after="0" w:line="240" w:lineRule="auto"/>
        <w:jc w:val="both"/>
        <w:rPr>
          <w:rFonts w:eastAsia="Times New Roman" w:cstheme="minorHAnsi"/>
          <w:sz w:val="22"/>
          <w:szCs w:val="22"/>
          <w:lang w:val="en-GB" w:eastAsia="en-GB"/>
        </w:rPr>
      </w:pPr>
    </w:p>
    <w:p w14:paraId="73F20DF2" w14:textId="76BF72F4" w:rsidR="00F511AC" w:rsidRPr="00F511AC" w:rsidRDefault="00F511AC" w:rsidP="00F511AC">
      <w:p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Name &amp; Role (2):      James Greene     Developer</w:t>
      </w:r>
    </w:p>
    <w:p w14:paraId="280DEEF5" w14:textId="77777777"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Initial test plan consideration</w:t>
      </w:r>
    </w:p>
    <w:p w14:paraId="3994F22A" w14:textId="220816D6"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Write Junit tests</w:t>
      </w:r>
      <w:r w:rsidR="00EF2BB8">
        <w:rPr>
          <w:rFonts w:eastAsia="Times New Roman" w:cstheme="minorHAnsi"/>
          <w:sz w:val="22"/>
          <w:szCs w:val="22"/>
          <w:lang w:val="en-GB" w:eastAsia="en-GB"/>
        </w:rPr>
        <w:t xml:space="preserve"> plans</w:t>
      </w:r>
    </w:p>
    <w:p w14:paraId="221B01D6" w14:textId="77777777"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Identify and report any bugs in system</w:t>
      </w:r>
    </w:p>
    <w:p w14:paraId="1930A5DC" w14:textId="77777777" w:rsidR="00F511AC" w:rsidRPr="00F511AC" w:rsidRDefault="00F511AC" w:rsidP="00F511AC">
      <w:pPr>
        <w:spacing w:before="0" w:after="0" w:line="240" w:lineRule="auto"/>
        <w:jc w:val="both"/>
        <w:rPr>
          <w:rFonts w:eastAsia="Times New Roman" w:cstheme="minorHAnsi"/>
          <w:sz w:val="22"/>
          <w:szCs w:val="22"/>
          <w:lang w:val="en-GB" w:eastAsia="en-GB"/>
        </w:rPr>
      </w:pPr>
    </w:p>
    <w:p w14:paraId="0DE9D44D" w14:textId="6D6AD50C" w:rsidR="00F511AC" w:rsidRPr="00F511AC" w:rsidRDefault="00F511AC" w:rsidP="00F511AC">
      <w:p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Name &amp; Role (3):      Brendan Girvan    Developer</w:t>
      </w:r>
    </w:p>
    <w:p w14:paraId="5E8244E5" w14:textId="77777777"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Initial test plan consideration</w:t>
      </w:r>
    </w:p>
    <w:p w14:paraId="4699E480" w14:textId="77777777" w:rsidR="00F511AC" w:rsidRPr="00F511AC" w:rsidRDefault="00F511AC" w:rsidP="00F511AC">
      <w:pPr>
        <w:numPr>
          <w:ilvl w:val="0"/>
          <w:numId w:val="18"/>
        </w:numPr>
        <w:spacing w:before="0" w:after="0" w:line="240" w:lineRule="auto"/>
        <w:jc w:val="both"/>
        <w:rPr>
          <w:rFonts w:eastAsia="Times New Roman" w:cstheme="minorHAnsi"/>
          <w:sz w:val="22"/>
          <w:szCs w:val="22"/>
          <w:lang w:val="en-GB" w:eastAsia="en-GB"/>
        </w:rPr>
      </w:pPr>
      <w:r w:rsidRPr="00F511AC">
        <w:rPr>
          <w:rFonts w:eastAsia="Times New Roman" w:cstheme="minorHAnsi"/>
          <w:sz w:val="22"/>
          <w:szCs w:val="22"/>
          <w:lang w:val="en-GB" w:eastAsia="en-GB"/>
        </w:rPr>
        <w:t xml:space="preserve">Implement </w:t>
      </w:r>
      <w:proofErr w:type="spellStart"/>
      <w:r w:rsidRPr="00F511AC">
        <w:rPr>
          <w:rFonts w:eastAsia="Times New Roman" w:cstheme="minorHAnsi"/>
          <w:sz w:val="22"/>
          <w:szCs w:val="22"/>
          <w:lang w:val="en-GB" w:eastAsia="en-GB"/>
        </w:rPr>
        <w:t>junit</w:t>
      </w:r>
      <w:proofErr w:type="spellEnd"/>
      <w:r w:rsidRPr="00F511AC">
        <w:rPr>
          <w:rFonts w:eastAsia="Times New Roman" w:cstheme="minorHAnsi"/>
          <w:sz w:val="22"/>
          <w:szCs w:val="22"/>
          <w:lang w:val="en-GB" w:eastAsia="en-GB"/>
        </w:rPr>
        <w:t xml:space="preserve"> tests</w:t>
      </w:r>
    </w:p>
    <w:p w14:paraId="18DFDE24" w14:textId="77777777" w:rsidR="00F511AC" w:rsidRPr="00F511AC" w:rsidRDefault="00F511AC" w:rsidP="00F511AC">
      <w:pPr>
        <w:numPr>
          <w:ilvl w:val="0"/>
          <w:numId w:val="18"/>
        </w:numPr>
        <w:spacing w:before="0" w:after="0" w:line="240" w:lineRule="auto"/>
        <w:contextualSpacing/>
        <w:jc w:val="both"/>
        <w:rPr>
          <w:rFonts w:eastAsia="Times New Roman" w:cstheme="minorHAnsi"/>
          <w:sz w:val="22"/>
          <w:szCs w:val="22"/>
          <w:lang w:val="en-GB" w:eastAsia="en-GB"/>
        </w:rPr>
      </w:pPr>
      <w:r w:rsidRPr="00F511AC">
        <w:rPr>
          <w:rFonts w:eastAsia="Times New Roman" w:cstheme="minorHAnsi"/>
          <w:sz w:val="22"/>
          <w:szCs w:val="22"/>
          <w:lang w:val="en-GB" w:eastAsia="en-GB"/>
        </w:rPr>
        <w:t>Identify and report any bugs in system</w:t>
      </w:r>
    </w:p>
    <w:p w14:paraId="46387C62" w14:textId="77777777" w:rsidR="004B5E44" w:rsidRPr="00343C9F" w:rsidRDefault="004B5E44" w:rsidP="00FD748C">
      <w:pPr>
        <w:spacing w:before="0" w:after="0" w:line="240" w:lineRule="auto"/>
        <w:jc w:val="both"/>
        <w:rPr>
          <w:rFonts w:eastAsia="Times New Roman" w:cstheme="minorHAnsi"/>
          <w:sz w:val="22"/>
          <w:szCs w:val="22"/>
          <w:lang w:val="en-GB" w:eastAsia="en-GB"/>
        </w:rPr>
      </w:pPr>
    </w:p>
    <w:p w14:paraId="3A67C707" w14:textId="77777777" w:rsidR="003C24B3" w:rsidRPr="003C24B3" w:rsidRDefault="003C24B3" w:rsidP="00343C9F">
      <w:pPr>
        <w:pStyle w:val="Overskrift3"/>
        <w:rPr>
          <w:rFonts w:eastAsia="Times New Roman"/>
          <w:lang w:val="en-GB" w:eastAsia="en-GB"/>
        </w:rPr>
      </w:pPr>
      <w:r w:rsidRPr="003C24B3">
        <w:rPr>
          <w:rFonts w:eastAsia="Times New Roman"/>
          <w:lang w:val="en-GB" w:eastAsia="en-GB"/>
        </w:rPr>
        <w:t xml:space="preserve">Minutes for Group 3   Week commencing 04/03/2019_ Date of this minute _04/03/19 </w:t>
      </w:r>
    </w:p>
    <w:p w14:paraId="3A4B2458" w14:textId="77777777" w:rsidR="003C24B3" w:rsidRPr="003C24B3" w:rsidRDefault="003C24B3" w:rsidP="003C24B3">
      <w:pPr>
        <w:spacing w:before="0" w:after="0" w:line="240" w:lineRule="auto"/>
        <w:jc w:val="center"/>
        <w:rPr>
          <w:rFonts w:eastAsia="Times New Roman" w:cstheme="minorHAnsi"/>
          <w:sz w:val="22"/>
          <w:szCs w:val="22"/>
          <w:lang w:val="en-GB" w:eastAsia="en-GB"/>
        </w:rPr>
      </w:pPr>
      <w:r w:rsidRPr="003C24B3">
        <w:rPr>
          <w:rFonts w:eastAsia="Times New Roman" w:cstheme="minorHAnsi"/>
          <w:sz w:val="22"/>
          <w:szCs w:val="22"/>
          <w:lang w:val="en-GB" w:eastAsia="en-GB"/>
        </w:rPr>
        <w:br/>
        <w:t>The following team members were present</w:t>
      </w:r>
    </w:p>
    <w:p w14:paraId="6FBE24C6" w14:textId="77777777" w:rsidR="003C24B3" w:rsidRPr="003C24B3" w:rsidRDefault="003C24B3" w:rsidP="003C24B3">
      <w:pPr>
        <w:spacing w:before="0" w:after="0" w:line="240" w:lineRule="auto"/>
        <w:jc w:val="both"/>
        <w:rPr>
          <w:rFonts w:eastAsia="Times New Roman" w:cstheme="minorHAnsi"/>
          <w:sz w:val="22"/>
          <w:szCs w:val="22"/>
          <w:lang w:val="en-GB" w:eastAsia="en-GB"/>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3"/>
        <w:gridCol w:w="5103"/>
      </w:tblGrid>
      <w:tr w:rsidR="003C24B3" w:rsidRPr="003C24B3" w14:paraId="04868B73" w14:textId="77777777" w:rsidTr="00FB7BAD">
        <w:trPr>
          <w:trHeight w:val="406"/>
        </w:trPr>
        <w:tc>
          <w:tcPr>
            <w:tcW w:w="5353" w:type="dxa"/>
            <w:tcBorders>
              <w:top w:val="nil"/>
              <w:left w:val="nil"/>
              <w:bottom w:val="single" w:sz="4" w:space="0" w:color="auto"/>
              <w:right w:val="nil"/>
            </w:tcBorders>
            <w:vAlign w:val="bottom"/>
          </w:tcPr>
          <w:p w14:paraId="6C95B3D7" w14:textId="77777777" w:rsidR="003C24B3" w:rsidRPr="003C24B3" w:rsidRDefault="003C24B3" w:rsidP="003C24B3">
            <w:pPr>
              <w:spacing w:before="0" w:after="0" w:line="240" w:lineRule="auto"/>
              <w:jc w:val="center"/>
              <w:rPr>
                <w:rFonts w:eastAsia="Times New Roman" w:cstheme="minorHAnsi"/>
                <w:sz w:val="22"/>
                <w:szCs w:val="22"/>
                <w:lang w:val="en-GB" w:eastAsia="en-GB"/>
              </w:rPr>
            </w:pPr>
            <w:r w:rsidRPr="003C24B3">
              <w:rPr>
                <w:rFonts w:eastAsia="Times New Roman" w:cstheme="minorHAnsi"/>
                <w:sz w:val="22"/>
                <w:szCs w:val="22"/>
                <w:lang w:val="en-GB" w:eastAsia="en-GB"/>
              </w:rPr>
              <w:t>Name (printed/typed)</w:t>
            </w:r>
          </w:p>
        </w:tc>
        <w:tc>
          <w:tcPr>
            <w:tcW w:w="5103" w:type="dxa"/>
            <w:tcBorders>
              <w:top w:val="nil"/>
              <w:left w:val="nil"/>
              <w:bottom w:val="single" w:sz="4" w:space="0" w:color="auto"/>
              <w:right w:val="nil"/>
            </w:tcBorders>
            <w:vAlign w:val="bottom"/>
          </w:tcPr>
          <w:p w14:paraId="46213F4F" w14:textId="77777777" w:rsidR="003C24B3" w:rsidRPr="003C24B3" w:rsidRDefault="003C24B3" w:rsidP="003C24B3">
            <w:pPr>
              <w:spacing w:before="0" w:after="0" w:line="240" w:lineRule="auto"/>
              <w:jc w:val="center"/>
              <w:rPr>
                <w:rFonts w:eastAsia="Times New Roman" w:cstheme="minorHAnsi"/>
                <w:sz w:val="22"/>
                <w:szCs w:val="22"/>
                <w:lang w:val="en-GB" w:eastAsia="en-GB"/>
              </w:rPr>
            </w:pPr>
            <w:r w:rsidRPr="003C24B3">
              <w:rPr>
                <w:rFonts w:eastAsia="Times New Roman" w:cstheme="minorHAnsi"/>
                <w:sz w:val="22"/>
                <w:szCs w:val="22"/>
                <w:lang w:val="en-GB" w:eastAsia="en-GB"/>
              </w:rPr>
              <w:t>Signature</w:t>
            </w:r>
          </w:p>
        </w:tc>
      </w:tr>
      <w:tr w:rsidR="003C24B3" w:rsidRPr="003C24B3" w14:paraId="3E9E1766"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38A074C6" w14:textId="77777777" w:rsidR="003C24B3" w:rsidRPr="003C24B3" w:rsidRDefault="003C24B3" w:rsidP="003C24B3">
            <w:p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James Greene</w:t>
            </w:r>
          </w:p>
        </w:tc>
        <w:tc>
          <w:tcPr>
            <w:tcW w:w="5103" w:type="dxa"/>
            <w:tcBorders>
              <w:top w:val="single" w:sz="4" w:space="0" w:color="auto"/>
              <w:left w:val="single" w:sz="4" w:space="0" w:color="auto"/>
              <w:bottom w:val="single" w:sz="4" w:space="0" w:color="auto"/>
              <w:right w:val="single" w:sz="4" w:space="0" w:color="auto"/>
            </w:tcBorders>
          </w:tcPr>
          <w:p w14:paraId="7EAC9A08" w14:textId="6EA0842D" w:rsidR="003C24B3" w:rsidRPr="003C24B3" w:rsidRDefault="004129E2" w:rsidP="003C24B3">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1EFB9315" wp14:editId="7E54B1FF">
                  <wp:extent cx="1285875" cy="427801"/>
                  <wp:effectExtent l="0" t="0" r="0" b="0"/>
                  <wp:docPr id="136" name="Bild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james-signatur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20881" cy="439447"/>
                          </a:xfrm>
                          <a:prstGeom prst="rect">
                            <a:avLst/>
                          </a:prstGeom>
                        </pic:spPr>
                      </pic:pic>
                    </a:graphicData>
                  </a:graphic>
                </wp:inline>
              </w:drawing>
            </w:r>
          </w:p>
        </w:tc>
      </w:tr>
      <w:tr w:rsidR="003C24B3" w:rsidRPr="003C24B3" w14:paraId="26C8800B"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51F46C82" w14:textId="77777777" w:rsidR="003C24B3" w:rsidRPr="003C24B3" w:rsidRDefault="003C24B3" w:rsidP="003C24B3">
            <w:p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 xml:space="preserve">Lars-Kristian </w:t>
            </w:r>
            <w:proofErr w:type="spellStart"/>
            <w:r w:rsidRPr="003C24B3">
              <w:rPr>
                <w:rFonts w:eastAsia="Times New Roman" w:cstheme="minorHAnsi"/>
                <w:sz w:val="22"/>
                <w:szCs w:val="22"/>
                <w:lang w:val="en-GB" w:eastAsia="en-GB"/>
              </w:rPr>
              <w:t>Svenoey</w:t>
            </w:r>
            <w:proofErr w:type="spellEnd"/>
          </w:p>
        </w:tc>
        <w:tc>
          <w:tcPr>
            <w:tcW w:w="5103" w:type="dxa"/>
            <w:tcBorders>
              <w:top w:val="single" w:sz="4" w:space="0" w:color="auto"/>
              <w:left w:val="single" w:sz="4" w:space="0" w:color="auto"/>
              <w:bottom w:val="single" w:sz="4" w:space="0" w:color="auto"/>
              <w:right w:val="single" w:sz="4" w:space="0" w:color="auto"/>
            </w:tcBorders>
          </w:tcPr>
          <w:p w14:paraId="28F3A9DE" w14:textId="6D01FB9F" w:rsidR="003C24B3" w:rsidRPr="003C24B3" w:rsidRDefault="00E96A08" w:rsidP="003C24B3">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001EFEC6" wp14:editId="402096B8">
                  <wp:extent cx="1390650" cy="307984"/>
                  <wp:effectExtent l="0" t="0" r="0" b="0"/>
                  <wp:docPr id="129" name="Bild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atur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36333" cy="318101"/>
                          </a:xfrm>
                          <a:prstGeom prst="rect">
                            <a:avLst/>
                          </a:prstGeom>
                        </pic:spPr>
                      </pic:pic>
                    </a:graphicData>
                  </a:graphic>
                </wp:inline>
              </w:drawing>
            </w:r>
          </w:p>
        </w:tc>
      </w:tr>
      <w:tr w:rsidR="003C24B3" w:rsidRPr="003C24B3" w14:paraId="63220BCA"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74E4EA07" w14:textId="77777777" w:rsidR="003C24B3" w:rsidRPr="003C24B3" w:rsidRDefault="003C24B3" w:rsidP="003C24B3">
            <w:p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Brendan Girvan</w:t>
            </w:r>
          </w:p>
        </w:tc>
        <w:tc>
          <w:tcPr>
            <w:tcW w:w="5103" w:type="dxa"/>
            <w:tcBorders>
              <w:top w:val="single" w:sz="4" w:space="0" w:color="auto"/>
              <w:left w:val="single" w:sz="4" w:space="0" w:color="auto"/>
              <w:bottom w:val="single" w:sz="4" w:space="0" w:color="auto"/>
              <w:right w:val="single" w:sz="4" w:space="0" w:color="auto"/>
            </w:tcBorders>
          </w:tcPr>
          <w:p w14:paraId="0CF30C0D" w14:textId="689CEAE0" w:rsidR="003C24B3" w:rsidRPr="003C24B3" w:rsidRDefault="00385B0A" w:rsidP="003C24B3">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66EB77B4" wp14:editId="725C168B">
                  <wp:extent cx="1326169" cy="470535"/>
                  <wp:effectExtent l="0" t="0" r="0" b="5715"/>
                  <wp:docPr id="152" name="Bild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ben_signatur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36051" cy="474041"/>
                          </a:xfrm>
                          <a:prstGeom prst="rect">
                            <a:avLst/>
                          </a:prstGeom>
                        </pic:spPr>
                      </pic:pic>
                    </a:graphicData>
                  </a:graphic>
                </wp:inline>
              </w:drawing>
            </w:r>
          </w:p>
        </w:tc>
      </w:tr>
      <w:tr w:rsidR="003C24B3" w:rsidRPr="003C24B3" w14:paraId="31C0388D"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2C2B1FA6" w14:textId="77777777" w:rsidR="003C24B3" w:rsidRPr="003C24B3" w:rsidRDefault="003C24B3" w:rsidP="003C24B3">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0D69DFED" w14:textId="77777777" w:rsidR="003C24B3" w:rsidRPr="003C24B3" w:rsidRDefault="003C24B3" w:rsidP="003C24B3">
            <w:pPr>
              <w:spacing w:before="0" w:after="0" w:line="240" w:lineRule="auto"/>
              <w:jc w:val="both"/>
              <w:rPr>
                <w:rFonts w:eastAsia="Times New Roman" w:cstheme="minorHAnsi"/>
                <w:sz w:val="22"/>
                <w:szCs w:val="22"/>
                <w:lang w:val="en-GB" w:eastAsia="en-GB"/>
              </w:rPr>
            </w:pPr>
          </w:p>
        </w:tc>
      </w:tr>
      <w:tr w:rsidR="003C24B3" w:rsidRPr="003C24B3" w14:paraId="4ECDC2FF"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36464E91" w14:textId="77777777" w:rsidR="003C24B3" w:rsidRPr="003C24B3" w:rsidRDefault="003C24B3" w:rsidP="003C24B3">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4240E63E" w14:textId="77777777" w:rsidR="003C24B3" w:rsidRPr="003C24B3" w:rsidRDefault="003C24B3" w:rsidP="003C24B3">
            <w:pPr>
              <w:spacing w:before="0" w:after="0" w:line="240" w:lineRule="auto"/>
              <w:jc w:val="both"/>
              <w:rPr>
                <w:rFonts w:eastAsia="Times New Roman" w:cstheme="minorHAnsi"/>
                <w:sz w:val="22"/>
                <w:szCs w:val="22"/>
                <w:lang w:val="en-GB" w:eastAsia="en-GB"/>
              </w:rPr>
            </w:pPr>
          </w:p>
        </w:tc>
      </w:tr>
      <w:tr w:rsidR="003C24B3" w:rsidRPr="003C24B3" w14:paraId="4E5EEC6E"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46BE8EBF" w14:textId="77777777" w:rsidR="003C24B3" w:rsidRPr="003C24B3" w:rsidRDefault="003C24B3" w:rsidP="003C24B3">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177714A0" w14:textId="77777777" w:rsidR="003C24B3" w:rsidRPr="003C24B3" w:rsidRDefault="003C24B3" w:rsidP="003C24B3">
            <w:pPr>
              <w:spacing w:before="0" w:after="0" w:line="240" w:lineRule="auto"/>
              <w:jc w:val="both"/>
              <w:rPr>
                <w:rFonts w:eastAsia="Times New Roman" w:cstheme="minorHAnsi"/>
                <w:sz w:val="22"/>
                <w:szCs w:val="22"/>
                <w:lang w:val="en-GB" w:eastAsia="en-GB"/>
              </w:rPr>
            </w:pPr>
          </w:p>
        </w:tc>
      </w:tr>
      <w:tr w:rsidR="003C24B3" w:rsidRPr="003C24B3" w14:paraId="0124A59F"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2AA11B8B" w14:textId="77777777" w:rsidR="003C24B3" w:rsidRPr="003C24B3" w:rsidRDefault="003C24B3" w:rsidP="003C24B3">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01AA6656" w14:textId="77777777" w:rsidR="003C24B3" w:rsidRPr="003C24B3" w:rsidRDefault="003C24B3" w:rsidP="003C24B3">
            <w:pPr>
              <w:spacing w:before="0" w:after="0" w:line="240" w:lineRule="auto"/>
              <w:jc w:val="both"/>
              <w:rPr>
                <w:rFonts w:eastAsia="Times New Roman" w:cstheme="minorHAnsi"/>
                <w:sz w:val="22"/>
                <w:szCs w:val="22"/>
                <w:lang w:val="en-GB" w:eastAsia="en-GB"/>
              </w:rPr>
            </w:pPr>
          </w:p>
        </w:tc>
      </w:tr>
      <w:tr w:rsidR="003C24B3" w:rsidRPr="003C24B3" w14:paraId="0B423488"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75F276F7" w14:textId="77777777" w:rsidR="003C24B3" w:rsidRPr="003C24B3" w:rsidRDefault="003C24B3" w:rsidP="003C24B3">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71CAC706" w14:textId="77777777" w:rsidR="003C24B3" w:rsidRPr="003C24B3" w:rsidRDefault="003C24B3" w:rsidP="003C24B3">
            <w:pPr>
              <w:spacing w:before="0" w:after="0" w:line="240" w:lineRule="auto"/>
              <w:jc w:val="both"/>
              <w:rPr>
                <w:rFonts w:eastAsia="Times New Roman" w:cstheme="minorHAnsi"/>
                <w:sz w:val="22"/>
                <w:szCs w:val="22"/>
                <w:lang w:val="en-GB" w:eastAsia="en-GB"/>
              </w:rPr>
            </w:pPr>
          </w:p>
        </w:tc>
      </w:tr>
    </w:tbl>
    <w:p w14:paraId="05E608EC" w14:textId="77777777" w:rsidR="003C24B3" w:rsidRPr="003C24B3" w:rsidRDefault="003C24B3" w:rsidP="003C24B3">
      <w:pPr>
        <w:spacing w:before="0" w:after="0" w:line="240" w:lineRule="auto"/>
        <w:jc w:val="both"/>
        <w:rPr>
          <w:rFonts w:eastAsia="Times New Roman" w:cstheme="minorHAnsi"/>
          <w:sz w:val="22"/>
          <w:szCs w:val="22"/>
          <w:lang w:val="en-GB" w:eastAsia="en-GB"/>
        </w:rPr>
      </w:pPr>
    </w:p>
    <w:p w14:paraId="64F0EC19" w14:textId="77777777" w:rsidR="003C24B3" w:rsidRPr="003C24B3" w:rsidRDefault="003C24B3" w:rsidP="003C24B3">
      <w:p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 xml:space="preserve">Task Reporting (Briefly list the progress for each team member in the last </w:t>
      </w:r>
      <w:proofErr w:type="gramStart"/>
      <w:r w:rsidRPr="003C24B3">
        <w:rPr>
          <w:rFonts w:eastAsia="Times New Roman" w:cstheme="minorHAnsi"/>
          <w:sz w:val="22"/>
          <w:szCs w:val="22"/>
          <w:lang w:val="en-GB" w:eastAsia="en-GB"/>
        </w:rPr>
        <w:t>week.*</w:t>
      </w:r>
      <w:proofErr w:type="gramEnd"/>
      <w:r w:rsidRPr="003C24B3">
        <w:rPr>
          <w:rFonts w:eastAsia="Times New Roman" w:cstheme="minorHAnsi"/>
          <w:sz w:val="22"/>
          <w:szCs w:val="22"/>
          <w:lang w:val="en-GB" w:eastAsia="en-GB"/>
        </w:rPr>
        <w:t>)</w:t>
      </w:r>
    </w:p>
    <w:p w14:paraId="099E54ED" w14:textId="77777777" w:rsidR="003C24B3" w:rsidRPr="003C24B3" w:rsidRDefault="003C24B3" w:rsidP="003C24B3">
      <w:pPr>
        <w:spacing w:before="0" w:after="0" w:line="240" w:lineRule="auto"/>
        <w:jc w:val="both"/>
        <w:rPr>
          <w:rFonts w:eastAsia="Times New Roman" w:cstheme="minorHAnsi"/>
          <w:sz w:val="22"/>
          <w:szCs w:val="22"/>
          <w:lang w:val="en-GB" w:eastAsia="en-GB"/>
        </w:rPr>
      </w:pPr>
    </w:p>
    <w:p w14:paraId="1A2CB369" w14:textId="77777777" w:rsidR="003C24B3" w:rsidRPr="003C24B3" w:rsidRDefault="003C24B3" w:rsidP="003C24B3">
      <w:p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 xml:space="preserve">Name &amp; Role (1): Lars-Kristian </w:t>
      </w:r>
      <w:proofErr w:type="spellStart"/>
      <w:r w:rsidRPr="003C24B3">
        <w:rPr>
          <w:rFonts w:eastAsia="Times New Roman" w:cstheme="minorHAnsi"/>
          <w:sz w:val="22"/>
          <w:szCs w:val="22"/>
          <w:lang w:val="en-GB" w:eastAsia="en-GB"/>
        </w:rPr>
        <w:t>Svenoey</w:t>
      </w:r>
      <w:proofErr w:type="spellEnd"/>
      <w:r w:rsidRPr="003C24B3">
        <w:rPr>
          <w:rFonts w:eastAsia="Times New Roman" w:cstheme="minorHAnsi"/>
          <w:sz w:val="22"/>
          <w:szCs w:val="22"/>
          <w:lang w:val="en-GB" w:eastAsia="en-GB"/>
        </w:rPr>
        <w:t xml:space="preserve">    Project manager/Developer</w:t>
      </w:r>
    </w:p>
    <w:p w14:paraId="3FEB762C" w14:textId="77777777" w:rsidR="003C24B3" w:rsidRPr="003C24B3" w:rsidRDefault="003C24B3" w:rsidP="003C24B3">
      <w:pPr>
        <w:spacing w:before="0" w:after="0" w:line="240" w:lineRule="auto"/>
        <w:jc w:val="both"/>
        <w:rPr>
          <w:rFonts w:eastAsia="Times New Roman" w:cstheme="minorHAnsi"/>
          <w:sz w:val="22"/>
          <w:szCs w:val="22"/>
          <w:lang w:val="en-GB" w:eastAsia="en-GB"/>
        </w:rPr>
      </w:pPr>
    </w:p>
    <w:p w14:paraId="47214436" w14:textId="77777777" w:rsidR="003C24B3" w:rsidRPr="003C24B3" w:rsidRDefault="003C24B3" w:rsidP="003C24B3">
      <w:pPr>
        <w:numPr>
          <w:ilvl w:val="0"/>
          <w:numId w:val="22"/>
        </w:numPr>
        <w:spacing w:before="0" w:after="0" w:line="240" w:lineRule="auto"/>
        <w:contextualSpacing/>
        <w:jc w:val="both"/>
        <w:rPr>
          <w:rFonts w:eastAsia="Times New Roman" w:cstheme="minorHAnsi"/>
          <w:sz w:val="22"/>
          <w:szCs w:val="22"/>
          <w:lang w:val="en-GB" w:eastAsia="en-GB"/>
        </w:rPr>
      </w:pPr>
      <w:r w:rsidRPr="003C24B3">
        <w:rPr>
          <w:rFonts w:eastAsia="Times New Roman" w:cstheme="minorHAnsi"/>
          <w:sz w:val="22"/>
          <w:szCs w:val="22"/>
          <w:lang w:val="en-GB" w:eastAsia="en-GB"/>
        </w:rPr>
        <w:t>Code for added functionality created</w:t>
      </w:r>
    </w:p>
    <w:p w14:paraId="6FE5134A" w14:textId="3C224CDB" w:rsidR="003C24B3" w:rsidRPr="003C24B3" w:rsidRDefault="003C24B3" w:rsidP="003C24B3">
      <w:pPr>
        <w:numPr>
          <w:ilvl w:val="0"/>
          <w:numId w:val="22"/>
        </w:numPr>
        <w:spacing w:before="0" w:after="0" w:line="240" w:lineRule="auto"/>
        <w:contextualSpacing/>
        <w:jc w:val="both"/>
        <w:rPr>
          <w:rFonts w:eastAsia="Times New Roman" w:cstheme="minorHAnsi"/>
          <w:sz w:val="22"/>
          <w:szCs w:val="22"/>
          <w:lang w:val="en-GB" w:eastAsia="en-GB"/>
        </w:rPr>
      </w:pPr>
      <w:r w:rsidRPr="003C24B3">
        <w:rPr>
          <w:rFonts w:eastAsia="Times New Roman" w:cstheme="minorHAnsi"/>
          <w:sz w:val="22"/>
          <w:szCs w:val="22"/>
          <w:lang w:val="en-GB" w:eastAsia="en-GB"/>
        </w:rPr>
        <w:t>Tests run and errors identified</w:t>
      </w:r>
    </w:p>
    <w:p w14:paraId="4221F8C4" w14:textId="77777777" w:rsidR="003C24B3" w:rsidRPr="003C24B3" w:rsidRDefault="003C24B3" w:rsidP="003C24B3">
      <w:pPr>
        <w:spacing w:before="0" w:after="0" w:line="240" w:lineRule="auto"/>
        <w:jc w:val="both"/>
        <w:rPr>
          <w:rFonts w:eastAsia="Times New Roman" w:cstheme="minorHAnsi"/>
          <w:sz w:val="22"/>
          <w:szCs w:val="22"/>
          <w:lang w:val="en-GB" w:eastAsia="en-GB"/>
        </w:rPr>
      </w:pPr>
    </w:p>
    <w:p w14:paraId="45FDEBE9" w14:textId="41728E72" w:rsidR="003C24B3" w:rsidRPr="003C24B3" w:rsidRDefault="003C24B3" w:rsidP="003C24B3">
      <w:p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Name &amp; Role (2):   James Greene     Developer</w:t>
      </w:r>
    </w:p>
    <w:p w14:paraId="5273DD76" w14:textId="4A4133F7" w:rsidR="003C24B3" w:rsidRPr="003C24B3" w:rsidRDefault="003C24B3" w:rsidP="003C24B3">
      <w:pPr>
        <w:numPr>
          <w:ilvl w:val="0"/>
          <w:numId w:val="23"/>
        </w:numPr>
        <w:spacing w:before="0" w:after="0" w:line="240" w:lineRule="auto"/>
        <w:contextualSpacing/>
        <w:jc w:val="both"/>
        <w:rPr>
          <w:rFonts w:eastAsia="Times New Roman" w:cstheme="minorHAnsi"/>
          <w:sz w:val="22"/>
          <w:szCs w:val="22"/>
          <w:lang w:val="en-GB" w:eastAsia="en-GB"/>
        </w:rPr>
      </w:pPr>
      <w:r w:rsidRPr="003C24B3">
        <w:rPr>
          <w:rFonts w:eastAsia="Times New Roman" w:cstheme="minorHAnsi"/>
          <w:sz w:val="22"/>
          <w:szCs w:val="22"/>
          <w:lang w:val="en-GB" w:eastAsia="en-GB"/>
        </w:rPr>
        <w:t>Junit tests implemented and errors located</w:t>
      </w:r>
    </w:p>
    <w:p w14:paraId="4203C904" w14:textId="77777777" w:rsidR="003C24B3" w:rsidRPr="003C24B3" w:rsidRDefault="003C24B3" w:rsidP="003C24B3">
      <w:pPr>
        <w:spacing w:before="0" w:after="0" w:line="240" w:lineRule="auto"/>
        <w:jc w:val="both"/>
        <w:rPr>
          <w:rFonts w:eastAsia="Times New Roman" w:cstheme="minorHAnsi"/>
          <w:sz w:val="22"/>
          <w:szCs w:val="22"/>
          <w:lang w:val="en-GB" w:eastAsia="en-GB"/>
        </w:rPr>
      </w:pPr>
    </w:p>
    <w:p w14:paraId="03C9D9AD" w14:textId="1C9319A0" w:rsidR="003C24B3" w:rsidRPr="003C24B3" w:rsidRDefault="003C24B3" w:rsidP="003C24B3">
      <w:p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Name &amp; Role (3):     Brendan Girvan    Developer</w:t>
      </w:r>
    </w:p>
    <w:p w14:paraId="71B0649D" w14:textId="77777777" w:rsidR="003C24B3" w:rsidRPr="003C24B3" w:rsidRDefault="003C24B3" w:rsidP="003C24B3">
      <w:pPr>
        <w:numPr>
          <w:ilvl w:val="0"/>
          <w:numId w:val="23"/>
        </w:numPr>
        <w:spacing w:before="0" w:after="0" w:line="240" w:lineRule="auto"/>
        <w:contextualSpacing/>
        <w:jc w:val="both"/>
        <w:rPr>
          <w:rFonts w:eastAsia="Times New Roman" w:cstheme="minorHAnsi"/>
          <w:sz w:val="22"/>
          <w:szCs w:val="22"/>
          <w:lang w:val="en-GB" w:eastAsia="en-GB"/>
        </w:rPr>
      </w:pPr>
      <w:r w:rsidRPr="003C24B3">
        <w:rPr>
          <w:rFonts w:eastAsia="Times New Roman" w:cstheme="minorHAnsi"/>
          <w:sz w:val="22"/>
          <w:szCs w:val="22"/>
          <w:lang w:val="en-GB" w:eastAsia="en-GB"/>
        </w:rPr>
        <w:t>Junit tests implemented and errors located</w:t>
      </w:r>
    </w:p>
    <w:p w14:paraId="1710BFAB" w14:textId="77777777" w:rsidR="003C24B3" w:rsidRPr="003C24B3" w:rsidRDefault="003C24B3" w:rsidP="003C24B3">
      <w:pPr>
        <w:spacing w:before="0" w:after="0" w:line="240" w:lineRule="auto"/>
        <w:jc w:val="both"/>
        <w:rPr>
          <w:rFonts w:eastAsia="Times New Roman" w:cstheme="minorHAnsi"/>
          <w:sz w:val="22"/>
          <w:szCs w:val="22"/>
          <w:lang w:val="en-GB" w:eastAsia="en-GB"/>
        </w:rPr>
      </w:pPr>
    </w:p>
    <w:p w14:paraId="7895B47F" w14:textId="77777777" w:rsidR="003C24B3" w:rsidRPr="003C24B3" w:rsidRDefault="003C24B3" w:rsidP="003C24B3">
      <w:p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 xml:space="preserve">Actions </w:t>
      </w:r>
      <w:proofErr w:type="gramStart"/>
      <w:r w:rsidRPr="003C24B3">
        <w:rPr>
          <w:rFonts w:eastAsia="Times New Roman" w:cstheme="minorHAnsi"/>
          <w:sz w:val="22"/>
          <w:szCs w:val="22"/>
          <w:lang w:val="en-GB" w:eastAsia="en-GB"/>
        </w:rPr>
        <w:t>Planned  (</w:t>
      </w:r>
      <w:proofErr w:type="gramEnd"/>
      <w:r w:rsidRPr="003C24B3">
        <w:rPr>
          <w:rFonts w:eastAsia="Times New Roman" w:cstheme="minorHAnsi"/>
          <w:sz w:val="22"/>
          <w:szCs w:val="22"/>
          <w:lang w:val="en-GB" w:eastAsia="en-GB"/>
        </w:rPr>
        <w:t>Briefly list the actions required of each team member for the next week.)</w:t>
      </w:r>
    </w:p>
    <w:p w14:paraId="223A60E1" w14:textId="77777777" w:rsidR="003C24B3" w:rsidRPr="003C24B3" w:rsidRDefault="003C24B3" w:rsidP="003C24B3">
      <w:pPr>
        <w:spacing w:before="0" w:after="0" w:line="240" w:lineRule="auto"/>
        <w:jc w:val="both"/>
        <w:rPr>
          <w:rFonts w:eastAsia="Times New Roman" w:cstheme="minorHAnsi"/>
          <w:sz w:val="22"/>
          <w:szCs w:val="22"/>
          <w:lang w:val="en-GB" w:eastAsia="en-GB"/>
        </w:rPr>
      </w:pPr>
    </w:p>
    <w:p w14:paraId="77894EA6" w14:textId="36261CF6" w:rsidR="003C24B3" w:rsidRPr="003C24B3" w:rsidRDefault="003C24B3" w:rsidP="003C24B3">
      <w:p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 xml:space="preserve">Name &amp; Role (1):     Lars-Kristian </w:t>
      </w:r>
      <w:proofErr w:type="spellStart"/>
      <w:r w:rsidRPr="003C24B3">
        <w:rPr>
          <w:rFonts w:eastAsia="Times New Roman" w:cstheme="minorHAnsi"/>
          <w:sz w:val="22"/>
          <w:szCs w:val="22"/>
          <w:lang w:val="en-GB" w:eastAsia="en-GB"/>
        </w:rPr>
        <w:t>Svenoey</w:t>
      </w:r>
      <w:proofErr w:type="spellEnd"/>
      <w:r w:rsidRPr="003C24B3">
        <w:rPr>
          <w:rFonts w:eastAsia="Times New Roman" w:cstheme="minorHAnsi"/>
          <w:sz w:val="22"/>
          <w:szCs w:val="22"/>
          <w:lang w:val="en-GB" w:eastAsia="en-GB"/>
        </w:rPr>
        <w:t xml:space="preserve">    Project manager/Developer</w:t>
      </w:r>
    </w:p>
    <w:p w14:paraId="699B360E" w14:textId="77777777" w:rsidR="003C24B3" w:rsidRPr="003C24B3" w:rsidRDefault="003C24B3" w:rsidP="003C24B3">
      <w:pPr>
        <w:numPr>
          <w:ilvl w:val="0"/>
          <w:numId w:val="18"/>
        </w:num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Continue with code for added functionality</w:t>
      </w:r>
    </w:p>
    <w:p w14:paraId="0275ABC1" w14:textId="77777777" w:rsidR="003C24B3" w:rsidRPr="003C24B3" w:rsidRDefault="003C24B3" w:rsidP="003C24B3">
      <w:pPr>
        <w:numPr>
          <w:ilvl w:val="0"/>
          <w:numId w:val="18"/>
        </w:num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 xml:space="preserve">Resolve coding errors </w:t>
      </w:r>
    </w:p>
    <w:p w14:paraId="774AB778" w14:textId="6F31ECA5" w:rsidR="003C24B3" w:rsidRDefault="003C24B3" w:rsidP="003C24B3">
      <w:pPr>
        <w:spacing w:before="0" w:after="0" w:line="240" w:lineRule="auto"/>
        <w:jc w:val="both"/>
        <w:rPr>
          <w:rFonts w:eastAsia="Times New Roman" w:cstheme="minorHAnsi"/>
          <w:sz w:val="22"/>
          <w:szCs w:val="22"/>
          <w:lang w:val="en-GB" w:eastAsia="en-GB"/>
        </w:rPr>
      </w:pPr>
    </w:p>
    <w:p w14:paraId="695069A1" w14:textId="77777777" w:rsidR="00A62758" w:rsidRPr="003C24B3" w:rsidRDefault="00A62758" w:rsidP="003C24B3">
      <w:pPr>
        <w:spacing w:before="0" w:after="0" w:line="240" w:lineRule="auto"/>
        <w:jc w:val="both"/>
        <w:rPr>
          <w:rFonts w:eastAsia="Times New Roman" w:cstheme="minorHAnsi"/>
          <w:sz w:val="22"/>
          <w:szCs w:val="22"/>
          <w:lang w:val="en-GB" w:eastAsia="en-GB"/>
        </w:rPr>
      </w:pPr>
    </w:p>
    <w:p w14:paraId="67C177D2" w14:textId="6CF50E06" w:rsidR="003C24B3" w:rsidRPr="003C24B3" w:rsidRDefault="003C24B3" w:rsidP="003D040E">
      <w:p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Name &amp; Role (2):      James Greene     Developer</w:t>
      </w:r>
    </w:p>
    <w:p w14:paraId="041EA196" w14:textId="77777777" w:rsidR="003C24B3" w:rsidRPr="003C24B3" w:rsidRDefault="003C24B3" w:rsidP="003C24B3">
      <w:pPr>
        <w:numPr>
          <w:ilvl w:val="0"/>
          <w:numId w:val="18"/>
        </w:num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Review code and game functionality</w:t>
      </w:r>
    </w:p>
    <w:p w14:paraId="2629B95B" w14:textId="23913975" w:rsidR="003C24B3" w:rsidRPr="003C24B3" w:rsidRDefault="001E2AF1" w:rsidP="003C24B3">
      <w:pPr>
        <w:numPr>
          <w:ilvl w:val="0"/>
          <w:numId w:val="18"/>
        </w:numPr>
        <w:spacing w:before="0" w:after="0" w:line="240" w:lineRule="auto"/>
        <w:jc w:val="both"/>
        <w:rPr>
          <w:rFonts w:eastAsia="Times New Roman" w:cstheme="minorHAnsi"/>
          <w:sz w:val="22"/>
          <w:szCs w:val="22"/>
          <w:lang w:val="en-GB" w:eastAsia="en-GB"/>
        </w:rPr>
      </w:pPr>
      <w:r>
        <w:rPr>
          <w:rFonts w:eastAsia="Times New Roman" w:cstheme="minorHAnsi"/>
          <w:sz w:val="22"/>
          <w:szCs w:val="22"/>
          <w:lang w:val="en-GB" w:eastAsia="en-GB"/>
        </w:rPr>
        <w:t>Report on</w:t>
      </w:r>
      <w:r w:rsidR="003C24B3" w:rsidRPr="003C24B3">
        <w:rPr>
          <w:rFonts w:eastAsia="Times New Roman" w:cstheme="minorHAnsi"/>
          <w:sz w:val="22"/>
          <w:szCs w:val="22"/>
          <w:lang w:val="en-GB" w:eastAsia="en-GB"/>
        </w:rPr>
        <w:t xml:space="preserve"> coding errors</w:t>
      </w:r>
    </w:p>
    <w:p w14:paraId="29B8A4F0" w14:textId="77777777" w:rsidR="003C24B3" w:rsidRPr="003C24B3" w:rsidRDefault="003C24B3" w:rsidP="003C24B3">
      <w:pPr>
        <w:numPr>
          <w:ilvl w:val="0"/>
          <w:numId w:val="18"/>
        </w:num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Ensure new functionality is incorporated into UML diagrams</w:t>
      </w:r>
    </w:p>
    <w:p w14:paraId="2B9C4C9A" w14:textId="77777777" w:rsidR="003C24B3" w:rsidRPr="003C24B3" w:rsidRDefault="003C24B3" w:rsidP="003C24B3">
      <w:pPr>
        <w:spacing w:before="0" w:after="0" w:line="240" w:lineRule="auto"/>
        <w:jc w:val="both"/>
        <w:rPr>
          <w:rFonts w:eastAsia="Times New Roman" w:cstheme="minorHAnsi"/>
          <w:sz w:val="22"/>
          <w:szCs w:val="22"/>
          <w:lang w:val="en-GB" w:eastAsia="en-GB"/>
        </w:rPr>
      </w:pPr>
    </w:p>
    <w:p w14:paraId="1FC43204" w14:textId="2742C8BE" w:rsidR="003C24B3" w:rsidRPr="003C24B3" w:rsidRDefault="003C24B3" w:rsidP="003D040E">
      <w:p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Name &amp; Role (3):      Brendan Girvan    Developer</w:t>
      </w:r>
    </w:p>
    <w:p w14:paraId="44BF8AA3" w14:textId="77777777" w:rsidR="003C24B3" w:rsidRPr="003C24B3" w:rsidRDefault="003C24B3" w:rsidP="003C24B3">
      <w:pPr>
        <w:numPr>
          <w:ilvl w:val="0"/>
          <w:numId w:val="18"/>
        </w:num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 xml:space="preserve">Review code </w:t>
      </w:r>
    </w:p>
    <w:p w14:paraId="03365820" w14:textId="77777777" w:rsidR="003C24B3" w:rsidRPr="003C24B3" w:rsidRDefault="003C24B3" w:rsidP="003C24B3">
      <w:pPr>
        <w:numPr>
          <w:ilvl w:val="0"/>
          <w:numId w:val="18"/>
        </w:num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Game testing</w:t>
      </w:r>
    </w:p>
    <w:p w14:paraId="56DF6CFC" w14:textId="77777777" w:rsidR="003C24B3" w:rsidRPr="003C24B3" w:rsidRDefault="003C24B3" w:rsidP="003C24B3">
      <w:pPr>
        <w:numPr>
          <w:ilvl w:val="0"/>
          <w:numId w:val="18"/>
        </w:num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Report bugs</w:t>
      </w:r>
    </w:p>
    <w:p w14:paraId="5464E394" w14:textId="77777777" w:rsidR="003C24B3" w:rsidRPr="003C24B3" w:rsidRDefault="003C24B3" w:rsidP="003C24B3">
      <w:pPr>
        <w:numPr>
          <w:ilvl w:val="0"/>
          <w:numId w:val="18"/>
        </w:numPr>
        <w:spacing w:before="0" w:after="0" w:line="240" w:lineRule="auto"/>
        <w:jc w:val="both"/>
        <w:rPr>
          <w:rFonts w:eastAsia="Times New Roman" w:cstheme="minorHAnsi"/>
          <w:sz w:val="22"/>
          <w:szCs w:val="22"/>
          <w:lang w:val="en-GB" w:eastAsia="en-GB"/>
        </w:rPr>
      </w:pPr>
      <w:r w:rsidRPr="003C24B3">
        <w:rPr>
          <w:rFonts w:eastAsia="Times New Roman" w:cstheme="minorHAnsi"/>
          <w:sz w:val="22"/>
          <w:szCs w:val="22"/>
          <w:lang w:val="en-GB" w:eastAsia="en-GB"/>
        </w:rPr>
        <w:t>Review documentation</w:t>
      </w:r>
    </w:p>
    <w:p w14:paraId="378BA998" w14:textId="77777777" w:rsidR="00343C9F" w:rsidRPr="00343C9F" w:rsidRDefault="00343C9F" w:rsidP="00343C9F">
      <w:pPr>
        <w:pStyle w:val="Overskrift3"/>
        <w:rPr>
          <w:rFonts w:eastAsia="Times New Roman"/>
          <w:lang w:val="en-GB" w:eastAsia="en-GB"/>
        </w:rPr>
      </w:pPr>
      <w:r w:rsidRPr="00343C9F">
        <w:rPr>
          <w:rFonts w:eastAsia="Times New Roman"/>
          <w:lang w:val="en-GB" w:eastAsia="en-GB"/>
        </w:rPr>
        <w:t xml:space="preserve">Minutes for Group 3   Week commencing 11/03/2019_ Date of this minute _14/03/19 </w:t>
      </w:r>
    </w:p>
    <w:p w14:paraId="03F60AC8" w14:textId="77777777" w:rsidR="00343C9F" w:rsidRPr="00343C9F" w:rsidRDefault="00343C9F" w:rsidP="00343C9F">
      <w:pPr>
        <w:spacing w:before="0" w:after="0" w:line="240" w:lineRule="auto"/>
        <w:jc w:val="center"/>
        <w:rPr>
          <w:rFonts w:eastAsia="Times New Roman" w:cstheme="minorHAnsi"/>
          <w:sz w:val="22"/>
          <w:szCs w:val="22"/>
          <w:lang w:val="en-GB" w:eastAsia="en-GB"/>
        </w:rPr>
      </w:pPr>
      <w:r w:rsidRPr="00343C9F">
        <w:rPr>
          <w:rFonts w:eastAsia="Times New Roman" w:cstheme="minorHAnsi"/>
          <w:sz w:val="22"/>
          <w:szCs w:val="22"/>
          <w:lang w:val="en-GB" w:eastAsia="en-GB"/>
        </w:rPr>
        <w:br/>
        <w:t>The following team members were present</w:t>
      </w:r>
    </w:p>
    <w:p w14:paraId="110856FA" w14:textId="77777777" w:rsidR="00343C9F" w:rsidRPr="00343C9F" w:rsidRDefault="00343C9F" w:rsidP="00343C9F">
      <w:pPr>
        <w:spacing w:before="0" w:after="0" w:line="240" w:lineRule="auto"/>
        <w:jc w:val="both"/>
        <w:rPr>
          <w:rFonts w:eastAsia="Times New Roman" w:cstheme="minorHAnsi"/>
          <w:sz w:val="22"/>
          <w:szCs w:val="22"/>
          <w:lang w:val="en-GB" w:eastAsia="en-GB"/>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53"/>
        <w:gridCol w:w="5103"/>
      </w:tblGrid>
      <w:tr w:rsidR="00343C9F" w:rsidRPr="00343C9F" w14:paraId="2B944A31" w14:textId="77777777" w:rsidTr="00FB7BAD">
        <w:trPr>
          <w:trHeight w:val="406"/>
        </w:trPr>
        <w:tc>
          <w:tcPr>
            <w:tcW w:w="5353" w:type="dxa"/>
            <w:tcBorders>
              <w:top w:val="nil"/>
              <w:left w:val="nil"/>
              <w:bottom w:val="single" w:sz="4" w:space="0" w:color="auto"/>
              <w:right w:val="nil"/>
            </w:tcBorders>
            <w:vAlign w:val="bottom"/>
          </w:tcPr>
          <w:p w14:paraId="07FD70C4" w14:textId="77777777" w:rsidR="00343C9F" w:rsidRPr="00343C9F" w:rsidRDefault="00343C9F" w:rsidP="00343C9F">
            <w:pPr>
              <w:spacing w:before="0" w:after="0" w:line="240" w:lineRule="auto"/>
              <w:jc w:val="center"/>
              <w:rPr>
                <w:rFonts w:eastAsia="Times New Roman" w:cstheme="minorHAnsi"/>
                <w:sz w:val="22"/>
                <w:szCs w:val="22"/>
                <w:lang w:val="en-GB" w:eastAsia="en-GB"/>
              </w:rPr>
            </w:pPr>
            <w:r w:rsidRPr="00343C9F">
              <w:rPr>
                <w:rFonts w:eastAsia="Times New Roman" w:cstheme="minorHAnsi"/>
                <w:sz w:val="22"/>
                <w:szCs w:val="22"/>
                <w:lang w:val="en-GB" w:eastAsia="en-GB"/>
              </w:rPr>
              <w:t>Name (printed/typed)</w:t>
            </w:r>
          </w:p>
        </w:tc>
        <w:tc>
          <w:tcPr>
            <w:tcW w:w="5103" w:type="dxa"/>
            <w:tcBorders>
              <w:top w:val="nil"/>
              <w:left w:val="nil"/>
              <w:bottom w:val="single" w:sz="4" w:space="0" w:color="auto"/>
              <w:right w:val="nil"/>
            </w:tcBorders>
            <w:vAlign w:val="bottom"/>
          </w:tcPr>
          <w:p w14:paraId="20DBCEAB" w14:textId="77777777" w:rsidR="00343C9F" w:rsidRPr="00343C9F" w:rsidRDefault="00343C9F" w:rsidP="00343C9F">
            <w:pPr>
              <w:spacing w:before="0" w:after="0" w:line="240" w:lineRule="auto"/>
              <w:jc w:val="center"/>
              <w:rPr>
                <w:rFonts w:eastAsia="Times New Roman" w:cstheme="minorHAnsi"/>
                <w:sz w:val="22"/>
                <w:szCs w:val="22"/>
                <w:lang w:val="en-GB" w:eastAsia="en-GB"/>
              </w:rPr>
            </w:pPr>
            <w:r w:rsidRPr="00343C9F">
              <w:rPr>
                <w:rFonts w:eastAsia="Times New Roman" w:cstheme="minorHAnsi"/>
                <w:sz w:val="22"/>
                <w:szCs w:val="22"/>
                <w:lang w:val="en-GB" w:eastAsia="en-GB"/>
              </w:rPr>
              <w:t>Signature</w:t>
            </w:r>
          </w:p>
        </w:tc>
      </w:tr>
      <w:tr w:rsidR="00343C9F" w:rsidRPr="00343C9F" w14:paraId="0058DBCC"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72EF0BFF" w14:textId="77777777" w:rsidR="00343C9F" w:rsidRPr="00343C9F" w:rsidRDefault="00343C9F" w:rsidP="00343C9F">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James Greene</w:t>
            </w:r>
          </w:p>
        </w:tc>
        <w:tc>
          <w:tcPr>
            <w:tcW w:w="5103" w:type="dxa"/>
            <w:tcBorders>
              <w:top w:val="single" w:sz="4" w:space="0" w:color="auto"/>
              <w:left w:val="single" w:sz="4" w:space="0" w:color="auto"/>
              <w:bottom w:val="single" w:sz="4" w:space="0" w:color="auto"/>
              <w:right w:val="single" w:sz="4" w:space="0" w:color="auto"/>
            </w:tcBorders>
          </w:tcPr>
          <w:p w14:paraId="57AC1971" w14:textId="4DA2718D" w:rsidR="00343C9F" w:rsidRPr="00343C9F" w:rsidRDefault="004129E2" w:rsidP="00343C9F">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6BEB1F70" wp14:editId="3621F723">
                  <wp:extent cx="1285875" cy="427801"/>
                  <wp:effectExtent l="0" t="0" r="0" b="0"/>
                  <wp:docPr id="138" name="Bild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james-signature.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20881" cy="439447"/>
                          </a:xfrm>
                          <a:prstGeom prst="rect">
                            <a:avLst/>
                          </a:prstGeom>
                        </pic:spPr>
                      </pic:pic>
                    </a:graphicData>
                  </a:graphic>
                </wp:inline>
              </w:drawing>
            </w:r>
          </w:p>
        </w:tc>
      </w:tr>
      <w:tr w:rsidR="00343C9F" w:rsidRPr="00343C9F" w14:paraId="7BD6F9D5"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6BF4C91E" w14:textId="77777777" w:rsidR="00343C9F" w:rsidRPr="00343C9F" w:rsidRDefault="00343C9F" w:rsidP="00343C9F">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 xml:space="preserve">Lars-Kristian </w:t>
            </w:r>
            <w:proofErr w:type="spellStart"/>
            <w:r w:rsidRPr="00343C9F">
              <w:rPr>
                <w:rFonts w:eastAsia="Times New Roman" w:cstheme="minorHAnsi"/>
                <w:sz w:val="22"/>
                <w:szCs w:val="22"/>
                <w:lang w:val="en-GB" w:eastAsia="en-GB"/>
              </w:rPr>
              <w:t>Svenoey</w:t>
            </w:r>
            <w:proofErr w:type="spellEnd"/>
          </w:p>
        </w:tc>
        <w:tc>
          <w:tcPr>
            <w:tcW w:w="5103" w:type="dxa"/>
            <w:tcBorders>
              <w:top w:val="single" w:sz="4" w:space="0" w:color="auto"/>
              <w:left w:val="single" w:sz="4" w:space="0" w:color="auto"/>
              <w:bottom w:val="single" w:sz="4" w:space="0" w:color="auto"/>
              <w:right w:val="single" w:sz="4" w:space="0" w:color="auto"/>
            </w:tcBorders>
          </w:tcPr>
          <w:p w14:paraId="28D483F4" w14:textId="6032B749" w:rsidR="00343C9F" w:rsidRPr="00343C9F" w:rsidRDefault="00E96A08" w:rsidP="00343C9F">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14AE638F" wp14:editId="012E17FB">
                  <wp:extent cx="1390650" cy="307984"/>
                  <wp:effectExtent l="0" t="0" r="0" b="0"/>
                  <wp:docPr id="130" name="Bild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atur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36333" cy="318101"/>
                          </a:xfrm>
                          <a:prstGeom prst="rect">
                            <a:avLst/>
                          </a:prstGeom>
                        </pic:spPr>
                      </pic:pic>
                    </a:graphicData>
                  </a:graphic>
                </wp:inline>
              </w:drawing>
            </w:r>
          </w:p>
        </w:tc>
      </w:tr>
      <w:tr w:rsidR="00343C9F" w:rsidRPr="00343C9F" w14:paraId="66816652"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013B6A8D" w14:textId="77777777" w:rsidR="00343C9F" w:rsidRPr="00343C9F" w:rsidRDefault="00343C9F" w:rsidP="00343C9F">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Brendan Girvan</w:t>
            </w:r>
          </w:p>
        </w:tc>
        <w:tc>
          <w:tcPr>
            <w:tcW w:w="5103" w:type="dxa"/>
            <w:tcBorders>
              <w:top w:val="single" w:sz="4" w:space="0" w:color="auto"/>
              <w:left w:val="single" w:sz="4" w:space="0" w:color="auto"/>
              <w:bottom w:val="single" w:sz="4" w:space="0" w:color="auto"/>
              <w:right w:val="single" w:sz="4" w:space="0" w:color="auto"/>
            </w:tcBorders>
          </w:tcPr>
          <w:p w14:paraId="5F735499" w14:textId="69D24121" w:rsidR="00343C9F" w:rsidRPr="00343C9F" w:rsidRDefault="00385B0A" w:rsidP="00343C9F">
            <w:pPr>
              <w:spacing w:before="0" w:after="0" w:line="240" w:lineRule="auto"/>
              <w:jc w:val="both"/>
              <w:rPr>
                <w:rFonts w:eastAsia="Times New Roman" w:cstheme="minorHAnsi"/>
                <w:sz w:val="22"/>
                <w:szCs w:val="22"/>
                <w:lang w:val="en-GB" w:eastAsia="en-GB"/>
              </w:rPr>
            </w:pPr>
            <w:r>
              <w:rPr>
                <w:rFonts w:eastAsia="Times New Roman" w:cstheme="minorHAnsi"/>
                <w:noProof/>
                <w:sz w:val="22"/>
                <w:szCs w:val="22"/>
                <w:lang w:val="en-GB" w:eastAsia="en-GB"/>
              </w:rPr>
              <w:drawing>
                <wp:inline distT="0" distB="0" distL="0" distR="0" wp14:anchorId="421975B7" wp14:editId="65C5C871">
                  <wp:extent cx="1326169" cy="470535"/>
                  <wp:effectExtent l="0" t="0" r="0" b="5715"/>
                  <wp:docPr id="153" name="Bild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ben_signatur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36051" cy="474041"/>
                          </a:xfrm>
                          <a:prstGeom prst="rect">
                            <a:avLst/>
                          </a:prstGeom>
                        </pic:spPr>
                      </pic:pic>
                    </a:graphicData>
                  </a:graphic>
                </wp:inline>
              </w:drawing>
            </w:r>
          </w:p>
        </w:tc>
      </w:tr>
      <w:tr w:rsidR="00343C9F" w:rsidRPr="00343C9F" w14:paraId="1BBDD6C7"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0D3F3CF2" w14:textId="77777777" w:rsidR="00343C9F" w:rsidRPr="00343C9F" w:rsidRDefault="00343C9F" w:rsidP="00343C9F">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4E11CBA2" w14:textId="77777777" w:rsidR="00343C9F" w:rsidRPr="00343C9F" w:rsidRDefault="00343C9F" w:rsidP="00343C9F">
            <w:pPr>
              <w:spacing w:before="0" w:after="0" w:line="240" w:lineRule="auto"/>
              <w:jc w:val="both"/>
              <w:rPr>
                <w:rFonts w:eastAsia="Times New Roman" w:cstheme="minorHAnsi"/>
                <w:sz w:val="22"/>
                <w:szCs w:val="22"/>
                <w:lang w:val="en-GB" w:eastAsia="en-GB"/>
              </w:rPr>
            </w:pPr>
          </w:p>
        </w:tc>
      </w:tr>
      <w:tr w:rsidR="00343C9F" w:rsidRPr="00343C9F" w14:paraId="5A0E99ED"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5CE54A5C" w14:textId="77777777" w:rsidR="00343C9F" w:rsidRPr="00343C9F" w:rsidRDefault="00343C9F" w:rsidP="00343C9F">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6362A2DB" w14:textId="77777777" w:rsidR="00343C9F" w:rsidRPr="00343C9F" w:rsidRDefault="00343C9F" w:rsidP="00343C9F">
            <w:pPr>
              <w:spacing w:before="0" w:after="0" w:line="240" w:lineRule="auto"/>
              <w:jc w:val="both"/>
              <w:rPr>
                <w:rFonts w:eastAsia="Times New Roman" w:cstheme="minorHAnsi"/>
                <w:sz w:val="22"/>
                <w:szCs w:val="22"/>
                <w:lang w:val="en-GB" w:eastAsia="en-GB"/>
              </w:rPr>
            </w:pPr>
          </w:p>
        </w:tc>
      </w:tr>
      <w:tr w:rsidR="00343C9F" w:rsidRPr="00343C9F" w14:paraId="336D5E3A"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7D34084A" w14:textId="77777777" w:rsidR="00343C9F" w:rsidRPr="00343C9F" w:rsidRDefault="00343C9F" w:rsidP="00343C9F">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502EEE00" w14:textId="77777777" w:rsidR="00343C9F" w:rsidRPr="00343C9F" w:rsidRDefault="00343C9F" w:rsidP="00343C9F">
            <w:pPr>
              <w:spacing w:before="0" w:after="0" w:line="240" w:lineRule="auto"/>
              <w:jc w:val="both"/>
              <w:rPr>
                <w:rFonts w:eastAsia="Times New Roman" w:cstheme="minorHAnsi"/>
                <w:sz w:val="22"/>
                <w:szCs w:val="22"/>
                <w:lang w:val="en-GB" w:eastAsia="en-GB"/>
              </w:rPr>
            </w:pPr>
          </w:p>
        </w:tc>
      </w:tr>
      <w:tr w:rsidR="00343C9F" w:rsidRPr="00343C9F" w14:paraId="1920E9BC"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05C4A3F3" w14:textId="77777777" w:rsidR="00343C9F" w:rsidRPr="00343C9F" w:rsidRDefault="00343C9F" w:rsidP="00343C9F">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63D262B0" w14:textId="77777777" w:rsidR="00343C9F" w:rsidRPr="00343C9F" w:rsidRDefault="00343C9F" w:rsidP="00343C9F">
            <w:pPr>
              <w:spacing w:before="0" w:after="0" w:line="240" w:lineRule="auto"/>
              <w:jc w:val="both"/>
              <w:rPr>
                <w:rFonts w:eastAsia="Times New Roman" w:cstheme="minorHAnsi"/>
                <w:sz w:val="22"/>
                <w:szCs w:val="22"/>
                <w:lang w:val="en-GB" w:eastAsia="en-GB"/>
              </w:rPr>
            </w:pPr>
          </w:p>
        </w:tc>
      </w:tr>
      <w:tr w:rsidR="00343C9F" w:rsidRPr="00343C9F" w14:paraId="20A1A1E6" w14:textId="77777777" w:rsidTr="00FB7BAD">
        <w:trPr>
          <w:trHeight w:val="234"/>
        </w:trPr>
        <w:tc>
          <w:tcPr>
            <w:tcW w:w="5353" w:type="dxa"/>
            <w:tcBorders>
              <w:top w:val="single" w:sz="4" w:space="0" w:color="auto"/>
              <w:left w:val="single" w:sz="4" w:space="0" w:color="auto"/>
              <w:bottom w:val="single" w:sz="4" w:space="0" w:color="auto"/>
              <w:right w:val="single" w:sz="4" w:space="0" w:color="auto"/>
            </w:tcBorders>
          </w:tcPr>
          <w:p w14:paraId="1EB38513" w14:textId="77777777" w:rsidR="00343C9F" w:rsidRPr="00343C9F" w:rsidRDefault="00343C9F" w:rsidP="00343C9F">
            <w:pPr>
              <w:spacing w:before="0" w:after="0" w:line="240" w:lineRule="auto"/>
              <w:jc w:val="both"/>
              <w:rPr>
                <w:rFonts w:eastAsia="Times New Roman" w:cstheme="minorHAnsi"/>
                <w:sz w:val="22"/>
                <w:szCs w:val="22"/>
                <w:lang w:val="en-GB" w:eastAsia="en-GB"/>
              </w:rPr>
            </w:pPr>
          </w:p>
        </w:tc>
        <w:tc>
          <w:tcPr>
            <w:tcW w:w="5103" w:type="dxa"/>
            <w:tcBorders>
              <w:top w:val="single" w:sz="4" w:space="0" w:color="auto"/>
              <w:left w:val="single" w:sz="4" w:space="0" w:color="auto"/>
              <w:bottom w:val="single" w:sz="4" w:space="0" w:color="auto"/>
              <w:right w:val="single" w:sz="4" w:space="0" w:color="auto"/>
            </w:tcBorders>
          </w:tcPr>
          <w:p w14:paraId="6804F115" w14:textId="77777777" w:rsidR="00343C9F" w:rsidRPr="00343C9F" w:rsidRDefault="00343C9F" w:rsidP="00343C9F">
            <w:pPr>
              <w:spacing w:before="0" w:after="0" w:line="240" w:lineRule="auto"/>
              <w:jc w:val="both"/>
              <w:rPr>
                <w:rFonts w:eastAsia="Times New Roman" w:cstheme="minorHAnsi"/>
                <w:sz w:val="22"/>
                <w:szCs w:val="22"/>
                <w:lang w:val="en-GB" w:eastAsia="en-GB"/>
              </w:rPr>
            </w:pPr>
          </w:p>
        </w:tc>
      </w:tr>
    </w:tbl>
    <w:p w14:paraId="73CCC447" w14:textId="77777777" w:rsidR="00343C9F" w:rsidRPr="00343C9F" w:rsidRDefault="00343C9F" w:rsidP="00343C9F">
      <w:pPr>
        <w:spacing w:before="0" w:after="0" w:line="240" w:lineRule="auto"/>
        <w:jc w:val="both"/>
        <w:rPr>
          <w:rFonts w:eastAsia="Times New Roman" w:cstheme="minorHAnsi"/>
          <w:sz w:val="22"/>
          <w:szCs w:val="22"/>
          <w:lang w:val="en-GB" w:eastAsia="en-GB"/>
        </w:rPr>
      </w:pPr>
    </w:p>
    <w:p w14:paraId="1192BBD3" w14:textId="77777777" w:rsidR="00343C9F" w:rsidRPr="00343C9F" w:rsidRDefault="00343C9F" w:rsidP="00343C9F">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 xml:space="preserve">Task Reporting (Briefly list the progress for each team member in the last </w:t>
      </w:r>
      <w:proofErr w:type="gramStart"/>
      <w:r w:rsidRPr="00343C9F">
        <w:rPr>
          <w:rFonts w:eastAsia="Times New Roman" w:cstheme="minorHAnsi"/>
          <w:sz w:val="22"/>
          <w:szCs w:val="22"/>
          <w:lang w:val="en-GB" w:eastAsia="en-GB"/>
        </w:rPr>
        <w:t>week.*</w:t>
      </w:r>
      <w:proofErr w:type="gramEnd"/>
      <w:r w:rsidRPr="00343C9F">
        <w:rPr>
          <w:rFonts w:eastAsia="Times New Roman" w:cstheme="minorHAnsi"/>
          <w:sz w:val="22"/>
          <w:szCs w:val="22"/>
          <w:lang w:val="en-GB" w:eastAsia="en-GB"/>
        </w:rPr>
        <w:t>)</w:t>
      </w:r>
    </w:p>
    <w:p w14:paraId="453C5403" w14:textId="77777777" w:rsidR="00343C9F" w:rsidRPr="00343C9F" w:rsidRDefault="00343C9F" w:rsidP="00343C9F">
      <w:pPr>
        <w:spacing w:before="0" w:after="0" w:line="240" w:lineRule="auto"/>
        <w:jc w:val="both"/>
        <w:rPr>
          <w:rFonts w:eastAsia="Times New Roman" w:cstheme="minorHAnsi"/>
          <w:sz w:val="22"/>
          <w:szCs w:val="22"/>
          <w:lang w:val="en-GB" w:eastAsia="en-GB"/>
        </w:rPr>
      </w:pPr>
    </w:p>
    <w:p w14:paraId="7828493A" w14:textId="153ECEAA" w:rsidR="00343C9F" w:rsidRPr="00343C9F" w:rsidRDefault="00343C9F" w:rsidP="00343C9F">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 xml:space="preserve">Name &amp; Role (1): Lars-Kristian </w:t>
      </w:r>
      <w:proofErr w:type="spellStart"/>
      <w:r w:rsidRPr="00343C9F">
        <w:rPr>
          <w:rFonts w:eastAsia="Times New Roman" w:cstheme="minorHAnsi"/>
          <w:sz w:val="22"/>
          <w:szCs w:val="22"/>
          <w:lang w:val="en-GB" w:eastAsia="en-GB"/>
        </w:rPr>
        <w:t>Svenoey</w:t>
      </w:r>
      <w:proofErr w:type="spellEnd"/>
      <w:r w:rsidRPr="00343C9F">
        <w:rPr>
          <w:rFonts w:eastAsia="Times New Roman" w:cstheme="minorHAnsi"/>
          <w:sz w:val="22"/>
          <w:szCs w:val="22"/>
          <w:lang w:val="en-GB" w:eastAsia="en-GB"/>
        </w:rPr>
        <w:t xml:space="preserve">    Project manager/Developer</w:t>
      </w:r>
    </w:p>
    <w:p w14:paraId="3C8E3C58" w14:textId="77777777" w:rsidR="00343C9F" w:rsidRPr="00343C9F" w:rsidRDefault="00343C9F" w:rsidP="00343C9F">
      <w:pPr>
        <w:numPr>
          <w:ilvl w:val="0"/>
          <w:numId w:val="24"/>
        </w:numPr>
        <w:spacing w:before="0" w:after="0" w:line="240" w:lineRule="auto"/>
        <w:contextualSpacing/>
        <w:jc w:val="both"/>
        <w:rPr>
          <w:rFonts w:eastAsia="Times New Roman" w:cstheme="minorHAnsi"/>
          <w:sz w:val="22"/>
          <w:szCs w:val="22"/>
          <w:lang w:val="en-GB" w:eastAsia="en-GB"/>
        </w:rPr>
      </w:pPr>
      <w:r w:rsidRPr="00343C9F">
        <w:rPr>
          <w:rFonts w:eastAsia="Times New Roman" w:cstheme="minorHAnsi"/>
          <w:sz w:val="22"/>
          <w:szCs w:val="22"/>
          <w:lang w:val="en-GB" w:eastAsia="en-GB"/>
        </w:rPr>
        <w:t>Further functionality added to game</w:t>
      </w:r>
    </w:p>
    <w:p w14:paraId="37ADC2A1" w14:textId="77777777" w:rsidR="00343C9F" w:rsidRPr="00343C9F" w:rsidRDefault="00343C9F" w:rsidP="00343C9F">
      <w:pPr>
        <w:numPr>
          <w:ilvl w:val="0"/>
          <w:numId w:val="24"/>
        </w:numPr>
        <w:spacing w:before="0" w:after="0" w:line="240" w:lineRule="auto"/>
        <w:contextualSpacing/>
        <w:jc w:val="both"/>
        <w:rPr>
          <w:rFonts w:eastAsia="Times New Roman" w:cstheme="minorHAnsi"/>
          <w:sz w:val="22"/>
          <w:szCs w:val="22"/>
          <w:lang w:val="en-GB" w:eastAsia="en-GB"/>
        </w:rPr>
      </w:pPr>
      <w:r w:rsidRPr="00343C9F">
        <w:rPr>
          <w:rFonts w:eastAsia="Times New Roman" w:cstheme="minorHAnsi"/>
          <w:sz w:val="22"/>
          <w:szCs w:val="22"/>
          <w:lang w:val="en-GB" w:eastAsia="en-GB"/>
        </w:rPr>
        <w:t>Testing and error resolving ongoing</w:t>
      </w:r>
    </w:p>
    <w:p w14:paraId="201058FB" w14:textId="77777777" w:rsidR="00343C9F" w:rsidRPr="00343C9F" w:rsidRDefault="00343C9F" w:rsidP="00343C9F">
      <w:pPr>
        <w:numPr>
          <w:ilvl w:val="0"/>
          <w:numId w:val="24"/>
        </w:numPr>
        <w:spacing w:before="0" w:after="0" w:line="240" w:lineRule="auto"/>
        <w:contextualSpacing/>
        <w:jc w:val="both"/>
        <w:rPr>
          <w:rFonts w:eastAsia="Times New Roman" w:cstheme="minorHAnsi"/>
          <w:sz w:val="22"/>
          <w:szCs w:val="22"/>
          <w:lang w:val="en-GB" w:eastAsia="en-GB"/>
        </w:rPr>
      </w:pPr>
      <w:r w:rsidRPr="00343C9F">
        <w:rPr>
          <w:rFonts w:eastAsia="Times New Roman" w:cstheme="minorHAnsi"/>
          <w:sz w:val="22"/>
          <w:szCs w:val="22"/>
          <w:lang w:val="en-GB" w:eastAsia="en-GB"/>
        </w:rPr>
        <w:t>Documentation reviewed and amended as necessary</w:t>
      </w:r>
    </w:p>
    <w:p w14:paraId="5CE8ECBC" w14:textId="77777777" w:rsidR="00343C9F" w:rsidRPr="00343C9F" w:rsidRDefault="00343C9F" w:rsidP="00343C9F">
      <w:pPr>
        <w:spacing w:before="0" w:after="0" w:line="240" w:lineRule="auto"/>
        <w:jc w:val="both"/>
        <w:rPr>
          <w:rFonts w:eastAsia="Times New Roman" w:cstheme="minorHAnsi"/>
          <w:sz w:val="22"/>
          <w:szCs w:val="22"/>
          <w:lang w:val="en-GB" w:eastAsia="en-GB"/>
        </w:rPr>
      </w:pPr>
    </w:p>
    <w:p w14:paraId="0DBE0199" w14:textId="31E30BCA" w:rsidR="00343C9F" w:rsidRPr="00343C9F" w:rsidRDefault="00343C9F" w:rsidP="00343C9F">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Name &amp; Role (2):   James Greene     Developer</w:t>
      </w:r>
    </w:p>
    <w:p w14:paraId="4D4FF212" w14:textId="77777777" w:rsidR="00343C9F" w:rsidRPr="00343C9F" w:rsidRDefault="00343C9F" w:rsidP="00343C9F">
      <w:pPr>
        <w:numPr>
          <w:ilvl w:val="0"/>
          <w:numId w:val="18"/>
        </w:num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 xml:space="preserve">UML diagrams updated </w:t>
      </w:r>
    </w:p>
    <w:p w14:paraId="0F066BD1" w14:textId="77777777" w:rsidR="00343C9F" w:rsidRPr="00343C9F" w:rsidRDefault="00343C9F" w:rsidP="00343C9F">
      <w:pPr>
        <w:numPr>
          <w:ilvl w:val="0"/>
          <w:numId w:val="18"/>
        </w:num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Code review and further error resolution</w:t>
      </w:r>
    </w:p>
    <w:p w14:paraId="0462EB26" w14:textId="77777777" w:rsidR="00343C9F" w:rsidRPr="00343C9F" w:rsidRDefault="00343C9F" w:rsidP="00343C9F">
      <w:pPr>
        <w:numPr>
          <w:ilvl w:val="0"/>
          <w:numId w:val="18"/>
        </w:num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Documentation up to date</w:t>
      </w:r>
    </w:p>
    <w:p w14:paraId="6C455BDC" w14:textId="77777777" w:rsidR="00343C9F" w:rsidRPr="00343C9F" w:rsidRDefault="00343C9F" w:rsidP="00343C9F">
      <w:pPr>
        <w:spacing w:before="0" w:after="0" w:line="240" w:lineRule="auto"/>
        <w:jc w:val="both"/>
        <w:rPr>
          <w:rFonts w:eastAsia="Times New Roman" w:cstheme="minorHAnsi"/>
          <w:sz w:val="22"/>
          <w:szCs w:val="22"/>
          <w:lang w:val="en-GB" w:eastAsia="en-GB"/>
        </w:rPr>
      </w:pPr>
    </w:p>
    <w:p w14:paraId="65A051C1" w14:textId="07408018" w:rsidR="00343C9F" w:rsidRPr="00343C9F" w:rsidRDefault="00343C9F" w:rsidP="00343C9F">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Name &amp; Role (3):     Brendan Girvan    Developer</w:t>
      </w:r>
    </w:p>
    <w:p w14:paraId="526D47DB" w14:textId="77777777" w:rsidR="00343C9F" w:rsidRPr="00343C9F" w:rsidRDefault="00343C9F" w:rsidP="00343C9F">
      <w:pPr>
        <w:numPr>
          <w:ilvl w:val="0"/>
          <w:numId w:val="25"/>
        </w:numPr>
        <w:spacing w:before="0" w:after="0" w:line="240" w:lineRule="auto"/>
        <w:contextualSpacing/>
        <w:jc w:val="both"/>
        <w:rPr>
          <w:rFonts w:eastAsia="Times New Roman" w:cstheme="minorHAnsi"/>
          <w:sz w:val="22"/>
          <w:szCs w:val="22"/>
          <w:lang w:val="en-GB" w:eastAsia="en-GB"/>
        </w:rPr>
      </w:pPr>
      <w:r w:rsidRPr="00343C9F">
        <w:rPr>
          <w:rFonts w:eastAsia="Times New Roman" w:cstheme="minorHAnsi"/>
          <w:sz w:val="22"/>
          <w:szCs w:val="22"/>
          <w:lang w:val="en-GB" w:eastAsia="en-GB"/>
        </w:rPr>
        <w:t>Added functionality tested</w:t>
      </w:r>
    </w:p>
    <w:p w14:paraId="456A883B" w14:textId="77777777" w:rsidR="00343C9F" w:rsidRPr="00343C9F" w:rsidRDefault="00343C9F" w:rsidP="00343C9F">
      <w:pPr>
        <w:numPr>
          <w:ilvl w:val="0"/>
          <w:numId w:val="25"/>
        </w:numPr>
        <w:spacing w:before="0" w:after="0" w:line="240" w:lineRule="auto"/>
        <w:contextualSpacing/>
        <w:jc w:val="both"/>
        <w:rPr>
          <w:rFonts w:eastAsia="Times New Roman" w:cstheme="minorHAnsi"/>
          <w:sz w:val="22"/>
          <w:szCs w:val="22"/>
          <w:lang w:val="en-GB" w:eastAsia="en-GB"/>
        </w:rPr>
      </w:pPr>
      <w:r w:rsidRPr="00343C9F">
        <w:rPr>
          <w:rFonts w:eastAsia="Times New Roman" w:cstheme="minorHAnsi"/>
          <w:sz w:val="22"/>
          <w:szCs w:val="22"/>
          <w:lang w:val="en-GB" w:eastAsia="en-GB"/>
        </w:rPr>
        <w:t>Documentation reviewed and up to date</w:t>
      </w:r>
    </w:p>
    <w:p w14:paraId="22F919F3" w14:textId="77777777" w:rsidR="00343C9F" w:rsidRPr="00343C9F" w:rsidRDefault="00343C9F" w:rsidP="00343C9F">
      <w:pPr>
        <w:numPr>
          <w:ilvl w:val="0"/>
          <w:numId w:val="25"/>
        </w:numPr>
        <w:spacing w:before="0" w:after="0" w:line="240" w:lineRule="auto"/>
        <w:contextualSpacing/>
        <w:jc w:val="both"/>
        <w:rPr>
          <w:rFonts w:eastAsia="Times New Roman" w:cstheme="minorHAnsi"/>
          <w:sz w:val="22"/>
          <w:szCs w:val="22"/>
          <w:lang w:val="en-GB" w:eastAsia="en-GB"/>
        </w:rPr>
      </w:pPr>
      <w:r w:rsidRPr="00343C9F">
        <w:rPr>
          <w:rFonts w:eastAsia="Times New Roman" w:cstheme="minorHAnsi"/>
          <w:sz w:val="22"/>
          <w:szCs w:val="22"/>
          <w:lang w:val="en-GB" w:eastAsia="en-GB"/>
        </w:rPr>
        <w:t>Test plan reviewed</w:t>
      </w:r>
    </w:p>
    <w:p w14:paraId="496542F0" w14:textId="77777777" w:rsidR="00343C9F" w:rsidRPr="00343C9F" w:rsidRDefault="00343C9F" w:rsidP="00343C9F">
      <w:pPr>
        <w:spacing w:before="0" w:after="0" w:line="240" w:lineRule="auto"/>
        <w:jc w:val="both"/>
        <w:rPr>
          <w:rFonts w:eastAsia="Times New Roman" w:cstheme="minorHAnsi"/>
          <w:sz w:val="22"/>
          <w:szCs w:val="22"/>
          <w:lang w:val="en-GB" w:eastAsia="en-GB"/>
        </w:rPr>
      </w:pPr>
    </w:p>
    <w:p w14:paraId="4CC5CBDA" w14:textId="77777777" w:rsidR="00343C9F" w:rsidRPr="00343C9F" w:rsidRDefault="00343C9F" w:rsidP="00343C9F">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 xml:space="preserve">Actions </w:t>
      </w:r>
      <w:proofErr w:type="gramStart"/>
      <w:r w:rsidRPr="00343C9F">
        <w:rPr>
          <w:rFonts w:eastAsia="Times New Roman" w:cstheme="minorHAnsi"/>
          <w:sz w:val="22"/>
          <w:szCs w:val="22"/>
          <w:lang w:val="en-GB" w:eastAsia="en-GB"/>
        </w:rPr>
        <w:t>Planned  (</w:t>
      </w:r>
      <w:proofErr w:type="gramEnd"/>
      <w:r w:rsidRPr="00343C9F">
        <w:rPr>
          <w:rFonts w:eastAsia="Times New Roman" w:cstheme="minorHAnsi"/>
          <w:sz w:val="22"/>
          <w:szCs w:val="22"/>
          <w:lang w:val="en-GB" w:eastAsia="en-GB"/>
        </w:rPr>
        <w:t>Briefly list the actions required of each team member for the next week.)</w:t>
      </w:r>
    </w:p>
    <w:p w14:paraId="5B2A3BCA" w14:textId="77777777" w:rsidR="00343C9F" w:rsidRPr="00343C9F" w:rsidRDefault="00343C9F" w:rsidP="00343C9F">
      <w:pPr>
        <w:spacing w:before="0" w:after="0" w:line="240" w:lineRule="auto"/>
        <w:jc w:val="both"/>
        <w:rPr>
          <w:rFonts w:eastAsia="Times New Roman" w:cstheme="minorHAnsi"/>
          <w:sz w:val="22"/>
          <w:szCs w:val="22"/>
          <w:lang w:val="en-GB" w:eastAsia="en-GB"/>
        </w:rPr>
      </w:pPr>
    </w:p>
    <w:p w14:paraId="7E44AD2A" w14:textId="77777777" w:rsidR="00343C9F" w:rsidRPr="00343C9F" w:rsidRDefault="00343C9F" w:rsidP="00343C9F">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 xml:space="preserve">Name &amp; Role (1):     Lars-Kristian </w:t>
      </w:r>
      <w:proofErr w:type="spellStart"/>
      <w:r w:rsidRPr="00343C9F">
        <w:rPr>
          <w:rFonts w:eastAsia="Times New Roman" w:cstheme="minorHAnsi"/>
          <w:sz w:val="22"/>
          <w:szCs w:val="22"/>
          <w:lang w:val="en-GB" w:eastAsia="en-GB"/>
        </w:rPr>
        <w:t>Svenoey</w:t>
      </w:r>
      <w:proofErr w:type="spellEnd"/>
      <w:r w:rsidRPr="00343C9F">
        <w:rPr>
          <w:rFonts w:eastAsia="Times New Roman" w:cstheme="minorHAnsi"/>
          <w:sz w:val="22"/>
          <w:szCs w:val="22"/>
          <w:lang w:val="en-GB" w:eastAsia="en-GB"/>
        </w:rPr>
        <w:t xml:space="preserve">    Project manager/Developer</w:t>
      </w:r>
    </w:p>
    <w:p w14:paraId="2BB41CF8" w14:textId="77777777" w:rsidR="00343C9F" w:rsidRPr="00343C9F" w:rsidRDefault="00343C9F" w:rsidP="00343C9F">
      <w:pPr>
        <w:numPr>
          <w:ilvl w:val="0"/>
          <w:numId w:val="18"/>
        </w:num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Collaboration with team to ensure full functionality of game</w:t>
      </w:r>
    </w:p>
    <w:p w14:paraId="37C8218C" w14:textId="77777777" w:rsidR="00343C9F" w:rsidRPr="00343C9F" w:rsidRDefault="00343C9F" w:rsidP="00343C9F">
      <w:pPr>
        <w:numPr>
          <w:ilvl w:val="0"/>
          <w:numId w:val="18"/>
        </w:num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Testing to be completed</w:t>
      </w:r>
    </w:p>
    <w:p w14:paraId="0F49BC57" w14:textId="4F7721FC" w:rsidR="00343C9F" w:rsidRPr="00343C9F" w:rsidRDefault="00343C9F" w:rsidP="00343C9F">
      <w:pPr>
        <w:numPr>
          <w:ilvl w:val="0"/>
          <w:numId w:val="18"/>
        </w:num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All documentation completed</w:t>
      </w:r>
    </w:p>
    <w:p w14:paraId="1ACB12F9" w14:textId="77777777" w:rsidR="00343C9F" w:rsidRPr="00343C9F" w:rsidRDefault="00343C9F" w:rsidP="00343C9F">
      <w:pPr>
        <w:spacing w:before="0" w:after="0" w:line="240" w:lineRule="auto"/>
        <w:jc w:val="both"/>
        <w:rPr>
          <w:rFonts w:eastAsia="Times New Roman" w:cstheme="minorHAnsi"/>
          <w:sz w:val="22"/>
          <w:szCs w:val="22"/>
          <w:lang w:val="en-GB" w:eastAsia="en-GB"/>
        </w:rPr>
      </w:pPr>
    </w:p>
    <w:p w14:paraId="7BA3AB3A" w14:textId="77777777" w:rsidR="00343C9F" w:rsidRPr="00343C9F" w:rsidRDefault="00343C9F" w:rsidP="00343C9F">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Name &amp; Role (2):      James Greene     Developer</w:t>
      </w:r>
    </w:p>
    <w:p w14:paraId="50ECC8EE" w14:textId="77777777" w:rsidR="00343C9F" w:rsidRPr="00343C9F" w:rsidRDefault="00343C9F" w:rsidP="00343C9F">
      <w:pPr>
        <w:numPr>
          <w:ilvl w:val="0"/>
          <w:numId w:val="18"/>
        </w:num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Ensure all code submitted</w:t>
      </w:r>
    </w:p>
    <w:p w14:paraId="26E52BDA" w14:textId="77777777" w:rsidR="00343C9F" w:rsidRPr="00343C9F" w:rsidRDefault="00343C9F" w:rsidP="00343C9F">
      <w:pPr>
        <w:numPr>
          <w:ilvl w:val="0"/>
          <w:numId w:val="18"/>
        </w:num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All documentation per final report completed</w:t>
      </w:r>
    </w:p>
    <w:p w14:paraId="40D0186C" w14:textId="77777777" w:rsidR="00343C9F" w:rsidRPr="00343C9F" w:rsidRDefault="00343C9F" w:rsidP="00343C9F">
      <w:pPr>
        <w:numPr>
          <w:ilvl w:val="0"/>
          <w:numId w:val="18"/>
        </w:numPr>
        <w:spacing w:before="0" w:after="0" w:line="240" w:lineRule="auto"/>
        <w:contextualSpacing/>
        <w:jc w:val="both"/>
        <w:rPr>
          <w:rFonts w:eastAsia="Times New Roman" w:cstheme="minorHAnsi"/>
          <w:sz w:val="22"/>
          <w:szCs w:val="22"/>
          <w:lang w:val="en-GB" w:eastAsia="en-GB"/>
        </w:rPr>
      </w:pPr>
      <w:r w:rsidRPr="00343C9F">
        <w:rPr>
          <w:rFonts w:eastAsia="Times New Roman" w:cstheme="minorHAnsi"/>
          <w:sz w:val="22"/>
          <w:szCs w:val="22"/>
          <w:lang w:val="en-GB" w:eastAsia="en-GB"/>
        </w:rPr>
        <w:t>Game demo video to be completed</w:t>
      </w:r>
    </w:p>
    <w:p w14:paraId="569B6859" w14:textId="77777777" w:rsidR="00343C9F" w:rsidRPr="00343C9F" w:rsidRDefault="00343C9F" w:rsidP="00343C9F">
      <w:pPr>
        <w:spacing w:before="0" w:after="0" w:line="240" w:lineRule="auto"/>
        <w:jc w:val="both"/>
        <w:rPr>
          <w:rFonts w:eastAsia="Times New Roman" w:cstheme="minorHAnsi"/>
          <w:sz w:val="22"/>
          <w:szCs w:val="22"/>
          <w:lang w:val="en-GB" w:eastAsia="en-GB"/>
        </w:rPr>
      </w:pPr>
    </w:p>
    <w:p w14:paraId="22FEF2DA" w14:textId="77777777" w:rsidR="00343C9F" w:rsidRPr="00343C9F" w:rsidRDefault="00343C9F" w:rsidP="00343C9F">
      <w:p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Name &amp; Role (3):      Brendan Girvan    Developer</w:t>
      </w:r>
    </w:p>
    <w:p w14:paraId="29B76AD7" w14:textId="77777777" w:rsidR="00343C9F" w:rsidRPr="00343C9F" w:rsidRDefault="00343C9F" w:rsidP="00343C9F">
      <w:pPr>
        <w:numPr>
          <w:ilvl w:val="0"/>
          <w:numId w:val="18"/>
        </w:num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Ensure all code submitted</w:t>
      </w:r>
    </w:p>
    <w:p w14:paraId="7C8A852E" w14:textId="77777777" w:rsidR="00343C9F" w:rsidRPr="00343C9F" w:rsidRDefault="00343C9F" w:rsidP="00343C9F">
      <w:pPr>
        <w:numPr>
          <w:ilvl w:val="0"/>
          <w:numId w:val="18"/>
        </w:num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All documentation per final report completed</w:t>
      </w:r>
    </w:p>
    <w:p w14:paraId="69243610" w14:textId="77777777" w:rsidR="00343C9F" w:rsidRPr="00343C9F" w:rsidRDefault="00343C9F" w:rsidP="00343C9F">
      <w:pPr>
        <w:numPr>
          <w:ilvl w:val="0"/>
          <w:numId w:val="18"/>
        </w:numPr>
        <w:spacing w:before="0" w:after="0" w:line="240" w:lineRule="auto"/>
        <w:jc w:val="both"/>
        <w:rPr>
          <w:rFonts w:eastAsia="Times New Roman" w:cstheme="minorHAnsi"/>
          <w:sz w:val="22"/>
          <w:szCs w:val="22"/>
          <w:lang w:val="en-GB" w:eastAsia="en-GB"/>
        </w:rPr>
      </w:pPr>
      <w:r w:rsidRPr="00343C9F">
        <w:rPr>
          <w:rFonts w:eastAsia="Times New Roman" w:cstheme="minorHAnsi"/>
          <w:sz w:val="22"/>
          <w:szCs w:val="22"/>
          <w:lang w:val="en-GB" w:eastAsia="en-GB"/>
        </w:rPr>
        <w:t>Game demo video to be completed</w:t>
      </w:r>
    </w:p>
    <w:p w14:paraId="2D3AE37F" w14:textId="70E6BEDC" w:rsidR="00343C9F" w:rsidRDefault="00343C9F" w:rsidP="00343C9F">
      <w:pPr>
        <w:spacing w:before="0" w:after="0" w:line="240" w:lineRule="auto"/>
        <w:jc w:val="both"/>
        <w:rPr>
          <w:rFonts w:eastAsia="Times New Roman" w:cstheme="minorHAnsi"/>
          <w:sz w:val="22"/>
          <w:szCs w:val="22"/>
          <w:lang w:val="en-GB" w:eastAsia="en-GB"/>
        </w:rPr>
      </w:pPr>
    </w:p>
    <w:p w14:paraId="5F34DECD" w14:textId="62022CDF" w:rsidR="00343C9F" w:rsidRDefault="006D74F1" w:rsidP="006D74F1">
      <w:pPr>
        <w:pStyle w:val="Overskrift2"/>
        <w:rPr>
          <w:rFonts w:eastAsia="Times New Roman"/>
          <w:lang w:val="en-GB" w:eastAsia="en-GB"/>
        </w:rPr>
      </w:pPr>
      <w:r>
        <w:rPr>
          <w:rFonts w:eastAsia="Times New Roman"/>
          <w:lang w:val="en-GB" w:eastAsia="en-GB"/>
        </w:rPr>
        <w:t>Process</w:t>
      </w:r>
    </w:p>
    <w:p w14:paraId="088060D9" w14:textId="10948FA9" w:rsidR="006D74F1" w:rsidRDefault="006D74F1" w:rsidP="006D74F1">
      <w:pPr>
        <w:rPr>
          <w:lang w:val="en-GB" w:eastAsia="en-GB"/>
        </w:rPr>
      </w:pPr>
      <w:r>
        <w:rPr>
          <w:lang w:val="en-GB" w:eastAsia="en-GB"/>
        </w:rPr>
        <w:t>The</w:t>
      </w:r>
      <w:r w:rsidR="002C0789">
        <w:rPr>
          <w:lang w:val="en-GB" w:eastAsia="en-GB"/>
        </w:rPr>
        <w:t xml:space="preserve"> process used while developing the system was the waterfall model. The requirements were delivered upfront, and were not changed throughout the project, as is common in modern agile software engineering practices. </w:t>
      </w:r>
      <w:r w:rsidR="00193E2F">
        <w:rPr>
          <w:lang w:val="en-GB" w:eastAsia="en-GB"/>
        </w:rPr>
        <w:t xml:space="preserve">We followed a rigid pattern, flowing from requirements, design, implementation and verification, and have now entered the maintenance stage in the life cycle of the project. </w:t>
      </w:r>
    </w:p>
    <w:p w14:paraId="2E57FF91" w14:textId="5A90245E" w:rsidR="001178AB" w:rsidRDefault="001178AB" w:rsidP="006D74F1">
      <w:pPr>
        <w:rPr>
          <w:lang w:val="en-GB" w:eastAsia="en-GB"/>
        </w:rPr>
      </w:pPr>
    </w:p>
    <w:p w14:paraId="66D0024D" w14:textId="54F52587" w:rsidR="001178AB" w:rsidRDefault="001178AB" w:rsidP="006D74F1">
      <w:pPr>
        <w:rPr>
          <w:lang w:val="en-GB" w:eastAsia="en-GB"/>
        </w:rPr>
      </w:pPr>
    </w:p>
    <w:p w14:paraId="5BAD98EA" w14:textId="2DD01FED" w:rsidR="001178AB" w:rsidRDefault="001178AB" w:rsidP="006D74F1">
      <w:pPr>
        <w:rPr>
          <w:lang w:val="en-GB" w:eastAsia="en-GB"/>
        </w:rPr>
      </w:pPr>
    </w:p>
    <w:p w14:paraId="2465958D" w14:textId="6826FC84" w:rsidR="001178AB" w:rsidRDefault="001178AB" w:rsidP="006D74F1">
      <w:pPr>
        <w:rPr>
          <w:lang w:val="en-GB" w:eastAsia="en-GB"/>
        </w:rPr>
      </w:pPr>
    </w:p>
    <w:p w14:paraId="3AB239EE" w14:textId="62654177" w:rsidR="001178AB" w:rsidRDefault="001178AB" w:rsidP="006D74F1">
      <w:pPr>
        <w:rPr>
          <w:lang w:val="en-GB" w:eastAsia="en-GB"/>
        </w:rPr>
      </w:pPr>
    </w:p>
    <w:p w14:paraId="618D628C" w14:textId="080A796B" w:rsidR="001178AB" w:rsidRDefault="001178AB" w:rsidP="006D74F1">
      <w:pPr>
        <w:rPr>
          <w:lang w:val="en-GB" w:eastAsia="en-GB"/>
        </w:rPr>
      </w:pPr>
    </w:p>
    <w:p w14:paraId="14E0A835" w14:textId="09A1C4C9" w:rsidR="001178AB" w:rsidRDefault="001178AB" w:rsidP="006D74F1">
      <w:pPr>
        <w:rPr>
          <w:lang w:val="en-GB" w:eastAsia="en-GB"/>
        </w:rPr>
      </w:pPr>
    </w:p>
    <w:p w14:paraId="1E070A18" w14:textId="0F1B019B" w:rsidR="001178AB" w:rsidRDefault="001178AB" w:rsidP="006D74F1">
      <w:pPr>
        <w:rPr>
          <w:lang w:val="en-GB" w:eastAsia="en-GB"/>
        </w:rPr>
      </w:pPr>
    </w:p>
    <w:p w14:paraId="1A194458" w14:textId="77777777" w:rsidR="001178AB" w:rsidRPr="006D74F1" w:rsidRDefault="001178AB" w:rsidP="006D74F1">
      <w:pPr>
        <w:rPr>
          <w:lang w:val="en-GB" w:eastAsia="en-GB"/>
        </w:rPr>
      </w:pPr>
    </w:p>
    <w:p w14:paraId="626C9B36" w14:textId="77777777" w:rsidR="00520F8E" w:rsidRPr="00343C9F" w:rsidRDefault="00520F8E" w:rsidP="00FD748C">
      <w:pPr>
        <w:spacing w:before="0" w:after="0" w:line="240" w:lineRule="auto"/>
        <w:jc w:val="both"/>
        <w:rPr>
          <w:rFonts w:ascii="Arial" w:eastAsia="Times New Roman" w:hAnsi="Arial" w:cs="Times New Roman"/>
          <w:szCs w:val="24"/>
          <w:lang w:val="en-GB" w:eastAsia="en-GB"/>
        </w:rPr>
      </w:pPr>
    </w:p>
    <w:p w14:paraId="525E9AA4" w14:textId="6410FF9C" w:rsidR="00642DB7" w:rsidRDefault="00642DB7" w:rsidP="00642DB7">
      <w:pPr>
        <w:pStyle w:val="Overskrift1"/>
      </w:pPr>
      <w:r>
        <w:lastRenderedPageBreak/>
        <w:t>Bibliography</w:t>
      </w:r>
      <w:r w:rsidR="00EC4473">
        <w:t>/References</w:t>
      </w:r>
    </w:p>
    <w:p w14:paraId="0373DD73" w14:textId="237AF360" w:rsidR="00EC4473" w:rsidRPr="00257596" w:rsidRDefault="00E3277E" w:rsidP="00642DB7">
      <w:pPr>
        <w:rPr>
          <w:rFonts w:cstheme="minorHAnsi"/>
          <w:color w:val="222222"/>
          <w:sz w:val="22"/>
          <w:shd w:val="clear" w:color="auto" w:fill="FFFFFF"/>
        </w:rPr>
      </w:pPr>
      <w:r w:rsidRPr="00257596">
        <w:rPr>
          <w:rFonts w:cstheme="minorHAnsi"/>
          <w:color w:val="222222"/>
          <w:sz w:val="22"/>
          <w:shd w:val="clear" w:color="auto" w:fill="FFFFFF"/>
        </w:rPr>
        <w:t xml:space="preserve">Gamma, E., Helm, R., Johnson, R., &amp; </w:t>
      </w:r>
      <w:proofErr w:type="spellStart"/>
      <w:r w:rsidRPr="00257596">
        <w:rPr>
          <w:rFonts w:cstheme="minorHAnsi"/>
          <w:color w:val="222222"/>
          <w:sz w:val="22"/>
          <w:shd w:val="clear" w:color="auto" w:fill="FFFFFF"/>
        </w:rPr>
        <w:t>Vlissides</w:t>
      </w:r>
      <w:proofErr w:type="spellEnd"/>
      <w:r w:rsidRPr="00257596">
        <w:rPr>
          <w:rFonts w:cstheme="minorHAnsi"/>
          <w:color w:val="222222"/>
          <w:sz w:val="22"/>
          <w:shd w:val="clear" w:color="auto" w:fill="FFFFFF"/>
        </w:rPr>
        <w:t>, J. (1995). Design Patterns: Elements of Reusable Object-Oriented Software Addison-Wesley. </w:t>
      </w:r>
      <w:r w:rsidRPr="00257596">
        <w:rPr>
          <w:rFonts w:cstheme="minorHAnsi"/>
          <w:i/>
          <w:iCs/>
          <w:color w:val="222222"/>
          <w:sz w:val="22"/>
          <w:shd w:val="clear" w:color="auto" w:fill="FFFFFF"/>
        </w:rPr>
        <w:t>Reading, MA</w:t>
      </w:r>
      <w:r w:rsidRPr="00257596">
        <w:rPr>
          <w:rFonts w:cstheme="minorHAnsi"/>
          <w:color w:val="222222"/>
          <w:sz w:val="22"/>
          <w:shd w:val="clear" w:color="auto" w:fill="FFFFFF"/>
        </w:rPr>
        <w:t>, 1995.</w:t>
      </w:r>
    </w:p>
    <w:p w14:paraId="3ED75E8D" w14:textId="7595791A" w:rsidR="005E0CD6" w:rsidRDefault="00257596" w:rsidP="00642DB7">
      <w:pPr>
        <w:rPr>
          <w:rFonts w:cstheme="minorHAnsi"/>
          <w:sz w:val="22"/>
        </w:rPr>
      </w:pPr>
      <w:r w:rsidRPr="00257596">
        <w:rPr>
          <w:rFonts w:cstheme="minorHAnsi"/>
          <w:sz w:val="22"/>
        </w:rPr>
        <w:t xml:space="preserve">Project Lombok. (n.d.). Project Lombok. Retrieved March 14, 2019, from </w:t>
      </w:r>
      <w:hyperlink r:id="rId34" w:history="1">
        <w:r w:rsidR="00A87DC6" w:rsidRPr="00E167A9">
          <w:rPr>
            <w:rStyle w:val="Hyperkobling"/>
            <w:rFonts w:cstheme="minorHAnsi"/>
            <w:sz w:val="22"/>
          </w:rPr>
          <w:t>https://projectlombok.org/</w:t>
        </w:r>
      </w:hyperlink>
    </w:p>
    <w:p w14:paraId="2BC6508F" w14:textId="21E9BBE7" w:rsidR="00A87DC6" w:rsidRPr="00A87DC6" w:rsidRDefault="00A87DC6" w:rsidP="00642DB7">
      <w:pPr>
        <w:rPr>
          <w:rFonts w:cstheme="minorHAnsi"/>
          <w:sz w:val="22"/>
        </w:rPr>
      </w:pPr>
      <w:proofErr w:type="spellStart"/>
      <w:r w:rsidRPr="00A87DC6">
        <w:rPr>
          <w:rFonts w:cstheme="minorHAnsi"/>
          <w:sz w:val="22"/>
        </w:rPr>
        <w:t>PlantUML</w:t>
      </w:r>
      <w:proofErr w:type="spellEnd"/>
      <w:r w:rsidRPr="00A87DC6">
        <w:rPr>
          <w:rFonts w:cstheme="minorHAnsi"/>
          <w:sz w:val="22"/>
        </w:rPr>
        <w:t xml:space="preserve">. (n.d.). Open-source tool that uses simple textual descriptions to draw UML </w:t>
      </w:r>
      <w:proofErr w:type="gramStart"/>
      <w:r w:rsidRPr="00A87DC6">
        <w:rPr>
          <w:rFonts w:cstheme="minorHAnsi"/>
          <w:sz w:val="22"/>
        </w:rPr>
        <w:t>diagrams..</w:t>
      </w:r>
      <w:proofErr w:type="gramEnd"/>
      <w:r w:rsidRPr="00A87DC6">
        <w:rPr>
          <w:rFonts w:cstheme="minorHAnsi"/>
          <w:sz w:val="22"/>
        </w:rPr>
        <w:t xml:space="preserve"> Retrieved March 14, 2019, from http://plantuml.com/</w:t>
      </w:r>
    </w:p>
    <w:sectPr w:rsidR="00A87DC6" w:rsidRPr="00A87DC6" w:rsidSect="00C76850">
      <w:footerReference w:type="default" r:id="rId3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1382F" w14:textId="77777777" w:rsidR="00E6056C" w:rsidRDefault="00E6056C" w:rsidP="000B7CA6">
      <w:pPr>
        <w:spacing w:before="0" w:after="0" w:line="240" w:lineRule="auto"/>
      </w:pPr>
      <w:r>
        <w:separator/>
      </w:r>
    </w:p>
  </w:endnote>
  <w:endnote w:type="continuationSeparator" w:id="0">
    <w:p w14:paraId="5EED4912" w14:textId="77777777" w:rsidR="00E6056C" w:rsidRDefault="00E6056C" w:rsidP="000B7CA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9730626"/>
      <w:docPartObj>
        <w:docPartGallery w:val="Page Numbers (Bottom of Page)"/>
        <w:docPartUnique/>
      </w:docPartObj>
    </w:sdtPr>
    <w:sdtContent>
      <w:p w14:paraId="5C79D303" w14:textId="61A0E44C" w:rsidR="00E6056C" w:rsidRDefault="00E6056C">
        <w:pPr>
          <w:pStyle w:val="Bunntekst"/>
          <w:jc w:val="right"/>
        </w:pPr>
        <w:r>
          <w:fldChar w:fldCharType="begin"/>
        </w:r>
        <w:r>
          <w:instrText>PAGE   \* MERGEFORMAT</w:instrText>
        </w:r>
        <w:r>
          <w:fldChar w:fldCharType="separate"/>
        </w:r>
        <w:r>
          <w:rPr>
            <w:lang w:val="nb-NO"/>
          </w:rPr>
          <w:t>2</w:t>
        </w:r>
        <w:r>
          <w:fldChar w:fldCharType="end"/>
        </w:r>
      </w:p>
    </w:sdtContent>
  </w:sdt>
  <w:p w14:paraId="5BC97ACA" w14:textId="77777777" w:rsidR="00E6056C" w:rsidRDefault="00E6056C">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4963E" w14:textId="77777777" w:rsidR="00E6056C" w:rsidRDefault="00E6056C" w:rsidP="000B7CA6">
      <w:pPr>
        <w:spacing w:before="0" w:after="0" w:line="240" w:lineRule="auto"/>
      </w:pPr>
      <w:r>
        <w:separator/>
      </w:r>
    </w:p>
  </w:footnote>
  <w:footnote w:type="continuationSeparator" w:id="0">
    <w:p w14:paraId="2A09FA4B" w14:textId="77777777" w:rsidR="00E6056C" w:rsidRDefault="00E6056C" w:rsidP="000B7CA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F395F"/>
    <w:multiLevelType w:val="hybridMultilevel"/>
    <w:tmpl w:val="9DBA5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171D1"/>
    <w:multiLevelType w:val="hybridMultilevel"/>
    <w:tmpl w:val="40B48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8D3102"/>
    <w:multiLevelType w:val="hybridMultilevel"/>
    <w:tmpl w:val="CC346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F835A9"/>
    <w:multiLevelType w:val="hybridMultilevel"/>
    <w:tmpl w:val="82269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FE4204"/>
    <w:multiLevelType w:val="hybridMultilevel"/>
    <w:tmpl w:val="8E340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3C41C4"/>
    <w:multiLevelType w:val="hybridMultilevel"/>
    <w:tmpl w:val="746CC8D0"/>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8D47E4"/>
    <w:multiLevelType w:val="hybridMultilevel"/>
    <w:tmpl w:val="704A5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26929"/>
    <w:multiLevelType w:val="hybridMultilevel"/>
    <w:tmpl w:val="4AECA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8F1084"/>
    <w:multiLevelType w:val="hybridMultilevel"/>
    <w:tmpl w:val="8A8A4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992FF7"/>
    <w:multiLevelType w:val="hybridMultilevel"/>
    <w:tmpl w:val="B596C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A71A0"/>
    <w:multiLevelType w:val="hybridMultilevel"/>
    <w:tmpl w:val="9AC859DC"/>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0632B6"/>
    <w:multiLevelType w:val="hybridMultilevel"/>
    <w:tmpl w:val="76EA8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FA42CC"/>
    <w:multiLevelType w:val="hybridMultilevel"/>
    <w:tmpl w:val="AE464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CA28AE"/>
    <w:multiLevelType w:val="hybridMultilevel"/>
    <w:tmpl w:val="7012E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F36F2A"/>
    <w:multiLevelType w:val="hybridMultilevel"/>
    <w:tmpl w:val="08A28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972D4F"/>
    <w:multiLevelType w:val="hybridMultilevel"/>
    <w:tmpl w:val="E7BCA706"/>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AE5C7C"/>
    <w:multiLevelType w:val="hybridMultilevel"/>
    <w:tmpl w:val="B9B0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244A5"/>
    <w:multiLevelType w:val="hybridMultilevel"/>
    <w:tmpl w:val="82269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8E2D6A"/>
    <w:multiLevelType w:val="hybridMultilevel"/>
    <w:tmpl w:val="DAC8C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B94F4D"/>
    <w:multiLevelType w:val="hybridMultilevel"/>
    <w:tmpl w:val="238AB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E97FB3"/>
    <w:multiLevelType w:val="hybridMultilevel"/>
    <w:tmpl w:val="A38CD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4F57DA"/>
    <w:multiLevelType w:val="hybridMultilevel"/>
    <w:tmpl w:val="7DD02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3A2A18"/>
    <w:multiLevelType w:val="hybridMultilevel"/>
    <w:tmpl w:val="737AA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437B59"/>
    <w:multiLevelType w:val="hybridMultilevel"/>
    <w:tmpl w:val="A6C09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652A5D"/>
    <w:multiLevelType w:val="hybridMultilevel"/>
    <w:tmpl w:val="E10C04C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23"/>
  </w:num>
  <w:num w:numId="3">
    <w:abstractNumId w:val="22"/>
  </w:num>
  <w:num w:numId="4">
    <w:abstractNumId w:val="3"/>
  </w:num>
  <w:num w:numId="5">
    <w:abstractNumId w:val="17"/>
  </w:num>
  <w:num w:numId="6">
    <w:abstractNumId w:val="13"/>
  </w:num>
  <w:num w:numId="7">
    <w:abstractNumId w:val="0"/>
  </w:num>
  <w:num w:numId="8">
    <w:abstractNumId w:val="9"/>
  </w:num>
  <w:num w:numId="9">
    <w:abstractNumId w:val="19"/>
  </w:num>
  <w:num w:numId="10">
    <w:abstractNumId w:val="6"/>
  </w:num>
  <w:num w:numId="11">
    <w:abstractNumId w:val="2"/>
  </w:num>
  <w:num w:numId="12">
    <w:abstractNumId w:val="11"/>
  </w:num>
  <w:num w:numId="13">
    <w:abstractNumId w:val="8"/>
  </w:num>
  <w:num w:numId="14">
    <w:abstractNumId w:val="10"/>
  </w:num>
  <w:num w:numId="15">
    <w:abstractNumId w:val="15"/>
  </w:num>
  <w:num w:numId="16">
    <w:abstractNumId w:val="5"/>
  </w:num>
  <w:num w:numId="17">
    <w:abstractNumId w:val="16"/>
  </w:num>
  <w:num w:numId="18">
    <w:abstractNumId w:val="24"/>
  </w:num>
  <w:num w:numId="19">
    <w:abstractNumId w:val="4"/>
  </w:num>
  <w:num w:numId="20">
    <w:abstractNumId w:val="14"/>
  </w:num>
  <w:num w:numId="21">
    <w:abstractNumId w:val="12"/>
  </w:num>
  <w:num w:numId="22">
    <w:abstractNumId w:val="20"/>
  </w:num>
  <w:num w:numId="23">
    <w:abstractNumId w:val="7"/>
  </w:num>
  <w:num w:numId="24">
    <w:abstractNumId w:val="18"/>
  </w:num>
  <w:num w:numId="25">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tbQwNbG0MLG0NLJQ0lEKTi0uzszPAykwrAUAaUSY8iwAAAA="/>
  </w:docVars>
  <w:rsids>
    <w:rsidRoot w:val="00B659B2"/>
    <w:rsid w:val="00003ECC"/>
    <w:rsid w:val="00012E22"/>
    <w:rsid w:val="00013199"/>
    <w:rsid w:val="000155F7"/>
    <w:rsid w:val="00044EDB"/>
    <w:rsid w:val="00054434"/>
    <w:rsid w:val="00074556"/>
    <w:rsid w:val="0007650D"/>
    <w:rsid w:val="000B7CA6"/>
    <w:rsid w:val="000C76E9"/>
    <w:rsid w:val="000D1DF4"/>
    <w:rsid w:val="000E1E48"/>
    <w:rsid w:val="000F5863"/>
    <w:rsid w:val="0011044A"/>
    <w:rsid w:val="001178AB"/>
    <w:rsid w:val="00117E01"/>
    <w:rsid w:val="0012767B"/>
    <w:rsid w:val="0014105E"/>
    <w:rsid w:val="00142F89"/>
    <w:rsid w:val="00144DF9"/>
    <w:rsid w:val="00146D1F"/>
    <w:rsid w:val="00150098"/>
    <w:rsid w:val="001537BD"/>
    <w:rsid w:val="001651D0"/>
    <w:rsid w:val="00171514"/>
    <w:rsid w:val="00184C83"/>
    <w:rsid w:val="001914AB"/>
    <w:rsid w:val="001936A8"/>
    <w:rsid w:val="00193E2F"/>
    <w:rsid w:val="001A6DD7"/>
    <w:rsid w:val="001C219E"/>
    <w:rsid w:val="001D30D7"/>
    <w:rsid w:val="001D60C7"/>
    <w:rsid w:val="001E2AF1"/>
    <w:rsid w:val="002048F2"/>
    <w:rsid w:val="0022197D"/>
    <w:rsid w:val="002542AF"/>
    <w:rsid w:val="00255D25"/>
    <w:rsid w:val="00257596"/>
    <w:rsid w:val="00275E7A"/>
    <w:rsid w:val="00281A4F"/>
    <w:rsid w:val="002C02FE"/>
    <w:rsid w:val="002C0789"/>
    <w:rsid w:val="002C32F1"/>
    <w:rsid w:val="002D754C"/>
    <w:rsid w:val="002E0944"/>
    <w:rsid w:val="002F5974"/>
    <w:rsid w:val="00314C82"/>
    <w:rsid w:val="00343C9F"/>
    <w:rsid w:val="00345A08"/>
    <w:rsid w:val="00353837"/>
    <w:rsid w:val="003665A5"/>
    <w:rsid w:val="003808C7"/>
    <w:rsid w:val="003848A3"/>
    <w:rsid w:val="00385B0A"/>
    <w:rsid w:val="0038634A"/>
    <w:rsid w:val="003872EE"/>
    <w:rsid w:val="003911E9"/>
    <w:rsid w:val="0039483D"/>
    <w:rsid w:val="003C24B3"/>
    <w:rsid w:val="003C3658"/>
    <w:rsid w:val="003D040E"/>
    <w:rsid w:val="003D6D6C"/>
    <w:rsid w:val="003E2D24"/>
    <w:rsid w:val="003F72E3"/>
    <w:rsid w:val="00400972"/>
    <w:rsid w:val="004129E2"/>
    <w:rsid w:val="00422D0C"/>
    <w:rsid w:val="004259BC"/>
    <w:rsid w:val="004332FF"/>
    <w:rsid w:val="00447D7D"/>
    <w:rsid w:val="00461F50"/>
    <w:rsid w:val="004645ED"/>
    <w:rsid w:val="00470EE5"/>
    <w:rsid w:val="00475206"/>
    <w:rsid w:val="004916A4"/>
    <w:rsid w:val="00493185"/>
    <w:rsid w:val="00496F48"/>
    <w:rsid w:val="004A369C"/>
    <w:rsid w:val="004B5C6B"/>
    <w:rsid w:val="004B5E44"/>
    <w:rsid w:val="004C55FE"/>
    <w:rsid w:val="004E2DC4"/>
    <w:rsid w:val="004F0588"/>
    <w:rsid w:val="004F739A"/>
    <w:rsid w:val="00511974"/>
    <w:rsid w:val="00520F8E"/>
    <w:rsid w:val="0059533A"/>
    <w:rsid w:val="00597CDA"/>
    <w:rsid w:val="005E0CD6"/>
    <w:rsid w:val="005E542D"/>
    <w:rsid w:val="00612DDE"/>
    <w:rsid w:val="006153F4"/>
    <w:rsid w:val="00637215"/>
    <w:rsid w:val="00642DB7"/>
    <w:rsid w:val="00647E4F"/>
    <w:rsid w:val="0066279D"/>
    <w:rsid w:val="006630C8"/>
    <w:rsid w:val="006668EA"/>
    <w:rsid w:val="00671132"/>
    <w:rsid w:val="006765D1"/>
    <w:rsid w:val="00683206"/>
    <w:rsid w:val="006B2D2F"/>
    <w:rsid w:val="006D2511"/>
    <w:rsid w:val="006D74F1"/>
    <w:rsid w:val="006F629E"/>
    <w:rsid w:val="007009CD"/>
    <w:rsid w:val="00705AA3"/>
    <w:rsid w:val="00714858"/>
    <w:rsid w:val="00716B14"/>
    <w:rsid w:val="00741A56"/>
    <w:rsid w:val="00744D64"/>
    <w:rsid w:val="0074785D"/>
    <w:rsid w:val="007502A5"/>
    <w:rsid w:val="00761BFA"/>
    <w:rsid w:val="00761F33"/>
    <w:rsid w:val="00771512"/>
    <w:rsid w:val="00776F41"/>
    <w:rsid w:val="007D5008"/>
    <w:rsid w:val="007E2D66"/>
    <w:rsid w:val="007F56D2"/>
    <w:rsid w:val="00802126"/>
    <w:rsid w:val="00817D83"/>
    <w:rsid w:val="008208FF"/>
    <w:rsid w:val="00821055"/>
    <w:rsid w:val="00824290"/>
    <w:rsid w:val="00826152"/>
    <w:rsid w:val="00834814"/>
    <w:rsid w:val="0084677C"/>
    <w:rsid w:val="0085396B"/>
    <w:rsid w:val="0086017E"/>
    <w:rsid w:val="008640E1"/>
    <w:rsid w:val="0086532B"/>
    <w:rsid w:val="00897EA6"/>
    <w:rsid w:val="008B3D9B"/>
    <w:rsid w:val="008B7F6D"/>
    <w:rsid w:val="008C1C50"/>
    <w:rsid w:val="008C7755"/>
    <w:rsid w:val="008D0E4D"/>
    <w:rsid w:val="008D7A7B"/>
    <w:rsid w:val="008F235B"/>
    <w:rsid w:val="00900982"/>
    <w:rsid w:val="009210BC"/>
    <w:rsid w:val="0094180E"/>
    <w:rsid w:val="0094182F"/>
    <w:rsid w:val="00966D70"/>
    <w:rsid w:val="009972A0"/>
    <w:rsid w:val="009A1BBF"/>
    <w:rsid w:val="009A56F7"/>
    <w:rsid w:val="009B08E9"/>
    <w:rsid w:val="009B73CE"/>
    <w:rsid w:val="009D56D1"/>
    <w:rsid w:val="00A03028"/>
    <w:rsid w:val="00A107C3"/>
    <w:rsid w:val="00A20341"/>
    <w:rsid w:val="00A21C45"/>
    <w:rsid w:val="00A240F3"/>
    <w:rsid w:val="00A363C8"/>
    <w:rsid w:val="00A42863"/>
    <w:rsid w:val="00A526CC"/>
    <w:rsid w:val="00A62758"/>
    <w:rsid w:val="00A87DC6"/>
    <w:rsid w:val="00AB3000"/>
    <w:rsid w:val="00AD0393"/>
    <w:rsid w:val="00AD561C"/>
    <w:rsid w:val="00AF1321"/>
    <w:rsid w:val="00AF1D3A"/>
    <w:rsid w:val="00B105DD"/>
    <w:rsid w:val="00B17810"/>
    <w:rsid w:val="00B372D9"/>
    <w:rsid w:val="00B402B1"/>
    <w:rsid w:val="00B40480"/>
    <w:rsid w:val="00B41DCF"/>
    <w:rsid w:val="00B659B2"/>
    <w:rsid w:val="00B673D9"/>
    <w:rsid w:val="00B82874"/>
    <w:rsid w:val="00B854C3"/>
    <w:rsid w:val="00BA5240"/>
    <w:rsid w:val="00BB16B0"/>
    <w:rsid w:val="00BB2DE2"/>
    <w:rsid w:val="00BC3262"/>
    <w:rsid w:val="00BD7E0E"/>
    <w:rsid w:val="00BE0E60"/>
    <w:rsid w:val="00BE18AB"/>
    <w:rsid w:val="00BE1EFD"/>
    <w:rsid w:val="00BF527B"/>
    <w:rsid w:val="00BF7F83"/>
    <w:rsid w:val="00C134F0"/>
    <w:rsid w:val="00C2044B"/>
    <w:rsid w:val="00C258E4"/>
    <w:rsid w:val="00C3041D"/>
    <w:rsid w:val="00C35E50"/>
    <w:rsid w:val="00C479DD"/>
    <w:rsid w:val="00C507C0"/>
    <w:rsid w:val="00C51E1C"/>
    <w:rsid w:val="00C53384"/>
    <w:rsid w:val="00C57B03"/>
    <w:rsid w:val="00C66856"/>
    <w:rsid w:val="00C7203A"/>
    <w:rsid w:val="00C72FE2"/>
    <w:rsid w:val="00C76850"/>
    <w:rsid w:val="00CA1127"/>
    <w:rsid w:val="00CB1AC5"/>
    <w:rsid w:val="00CC4369"/>
    <w:rsid w:val="00CC611E"/>
    <w:rsid w:val="00CD4C2F"/>
    <w:rsid w:val="00D0011D"/>
    <w:rsid w:val="00D1253A"/>
    <w:rsid w:val="00D1688D"/>
    <w:rsid w:val="00D20E62"/>
    <w:rsid w:val="00D64778"/>
    <w:rsid w:val="00DA41AB"/>
    <w:rsid w:val="00DC1FEA"/>
    <w:rsid w:val="00E05E63"/>
    <w:rsid w:val="00E10FD2"/>
    <w:rsid w:val="00E1206A"/>
    <w:rsid w:val="00E24D0B"/>
    <w:rsid w:val="00E313D8"/>
    <w:rsid w:val="00E3277E"/>
    <w:rsid w:val="00E35CED"/>
    <w:rsid w:val="00E463E0"/>
    <w:rsid w:val="00E53F32"/>
    <w:rsid w:val="00E57872"/>
    <w:rsid w:val="00E6056C"/>
    <w:rsid w:val="00E61755"/>
    <w:rsid w:val="00E63421"/>
    <w:rsid w:val="00E77297"/>
    <w:rsid w:val="00E8171E"/>
    <w:rsid w:val="00E87836"/>
    <w:rsid w:val="00E96A08"/>
    <w:rsid w:val="00EC13E4"/>
    <w:rsid w:val="00EC1FEE"/>
    <w:rsid w:val="00EC2713"/>
    <w:rsid w:val="00EC397D"/>
    <w:rsid w:val="00EC3E0A"/>
    <w:rsid w:val="00EC4473"/>
    <w:rsid w:val="00ED362B"/>
    <w:rsid w:val="00EE7200"/>
    <w:rsid w:val="00EF2BB8"/>
    <w:rsid w:val="00EF59C5"/>
    <w:rsid w:val="00F04AE5"/>
    <w:rsid w:val="00F15C69"/>
    <w:rsid w:val="00F2035A"/>
    <w:rsid w:val="00F22FE9"/>
    <w:rsid w:val="00F3689F"/>
    <w:rsid w:val="00F37EBF"/>
    <w:rsid w:val="00F4483D"/>
    <w:rsid w:val="00F511AC"/>
    <w:rsid w:val="00F53398"/>
    <w:rsid w:val="00F658BF"/>
    <w:rsid w:val="00F659B6"/>
    <w:rsid w:val="00F86CCC"/>
    <w:rsid w:val="00FA5102"/>
    <w:rsid w:val="00FB34AF"/>
    <w:rsid w:val="00FB658A"/>
    <w:rsid w:val="00FC139C"/>
    <w:rsid w:val="00FD748C"/>
    <w:rsid w:val="00FE3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E3923"/>
  <w15:chartTrackingRefBased/>
  <w15:docId w15:val="{07619566-6D89-4B23-81EC-B98D6D799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2126"/>
  </w:style>
  <w:style w:type="paragraph" w:styleId="Overskrift1">
    <w:name w:val="heading 1"/>
    <w:basedOn w:val="Normal"/>
    <w:next w:val="Normal"/>
    <w:link w:val="Overskrift1Tegn"/>
    <w:uiPriority w:val="9"/>
    <w:qFormat/>
    <w:rsid w:val="00802126"/>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Overskrift2">
    <w:name w:val="heading 2"/>
    <w:basedOn w:val="Normal"/>
    <w:next w:val="Normal"/>
    <w:link w:val="Overskrift2Tegn"/>
    <w:uiPriority w:val="9"/>
    <w:unhideWhenUsed/>
    <w:qFormat/>
    <w:rsid w:val="00802126"/>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Overskrift3">
    <w:name w:val="heading 3"/>
    <w:basedOn w:val="Normal"/>
    <w:next w:val="Normal"/>
    <w:link w:val="Overskrift3Tegn"/>
    <w:uiPriority w:val="9"/>
    <w:unhideWhenUsed/>
    <w:qFormat/>
    <w:rsid w:val="00802126"/>
    <w:pPr>
      <w:pBdr>
        <w:top w:val="single" w:sz="6" w:space="2" w:color="4472C4" w:themeColor="accent1"/>
      </w:pBdr>
      <w:spacing w:before="300" w:after="0"/>
      <w:outlineLvl w:val="2"/>
    </w:pPr>
    <w:rPr>
      <w:caps/>
      <w:color w:val="1F3763" w:themeColor="accent1" w:themeShade="7F"/>
      <w:spacing w:val="15"/>
    </w:rPr>
  </w:style>
  <w:style w:type="paragraph" w:styleId="Overskrift4">
    <w:name w:val="heading 4"/>
    <w:basedOn w:val="Normal"/>
    <w:next w:val="Normal"/>
    <w:link w:val="Overskrift4Tegn"/>
    <w:uiPriority w:val="9"/>
    <w:unhideWhenUsed/>
    <w:qFormat/>
    <w:rsid w:val="00802126"/>
    <w:pPr>
      <w:pBdr>
        <w:top w:val="dotted" w:sz="6" w:space="2" w:color="4472C4" w:themeColor="accent1"/>
      </w:pBdr>
      <w:spacing w:before="200" w:after="0"/>
      <w:outlineLvl w:val="3"/>
    </w:pPr>
    <w:rPr>
      <w:caps/>
      <w:color w:val="2F5496" w:themeColor="accent1" w:themeShade="BF"/>
      <w:spacing w:val="10"/>
    </w:rPr>
  </w:style>
  <w:style w:type="paragraph" w:styleId="Overskrift5">
    <w:name w:val="heading 5"/>
    <w:basedOn w:val="Normal"/>
    <w:next w:val="Normal"/>
    <w:link w:val="Overskrift5Tegn"/>
    <w:uiPriority w:val="9"/>
    <w:semiHidden/>
    <w:unhideWhenUsed/>
    <w:qFormat/>
    <w:rsid w:val="00802126"/>
    <w:pPr>
      <w:pBdr>
        <w:bottom w:val="single" w:sz="6" w:space="1" w:color="4472C4" w:themeColor="accent1"/>
      </w:pBdr>
      <w:spacing w:before="200" w:after="0"/>
      <w:outlineLvl w:val="4"/>
    </w:pPr>
    <w:rPr>
      <w:caps/>
      <w:color w:val="2F5496" w:themeColor="accent1" w:themeShade="BF"/>
      <w:spacing w:val="10"/>
    </w:rPr>
  </w:style>
  <w:style w:type="paragraph" w:styleId="Overskrift6">
    <w:name w:val="heading 6"/>
    <w:basedOn w:val="Normal"/>
    <w:next w:val="Normal"/>
    <w:link w:val="Overskrift6Tegn"/>
    <w:uiPriority w:val="9"/>
    <w:semiHidden/>
    <w:unhideWhenUsed/>
    <w:qFormat/>
    <w:rsid w:val="00802126"/>
    <w:pPr>
      <w:pBdr>
        <w:bottom w:val="dotted" w:sz="6" w:space="1" w:color="4472C4" w:themeColor="accent1"/>
      </w:pBdr>
      <w:spacing w:before="200" w:after="0"/>
      <w:outlineLvl w:val="5"/>
    </w:pPr>
    <w:rPr>
      <w:caps/>
      <w:color w:val="2F5496" w:themeColor="accent1" w:themeShade="BF"/>
      <w:spacing w:val="10"/>
    </w:rPr>
  </w:style>
  <w:style w:type="paragraph" w:styleId="Overskrift7">
    <w:name w:val="heading 7"/>
    <w:basedOn w:val="Normal"/>
    <w:next w:val="Normal"/>
    <w:link w:val="Overskrift7Tegn"/>
    <w:uiPriority w:val="9"/>
    <w:semiHidden/>
    <w:unhideWhenUsed/>
    <w:qFormat/>
    <w:rsid w:val="00802126"/>
    <w:pPr>
      <w:spacing w:before="200" w:after="0"/>
      <w:outlineLvl w:val="6"/>
    </w:pPr>
    <w:rPr>
      <w:caps/>
      <w:color w:val="2F5496" w:themeColor="accent1" w:themeShade="BF"/>
      <w:spacing w:val="10"/>
    </w:rPr>
  </w:style>
  <w:style w:type="paragraph" w:styleId="Overskrift8">
    <w:name w:val="heading 8"/>
    <w:basedOn w:val="Normal"/>
    <w:next w:val="Normal"/>
    <w:link w:val="Overskrift8Tegn"/>
    <w:uiPriority w:val="9"/>
    <w:semiHidden/>
    <w:unhideWhenUsed/>
    <w:qFormat/>
    <w:rsid w:val="00802126"/>
    <w:pPr>
      <w:spacing w:before="200" w:after="0"/>
      <w:outlineLvl w:val="7"/>
    </w:pPr>
    <w:rPr>
      <w:caps/>
      <w:spacing w:val="10"/>
      <w:sz w:val="18"/>
      <w:szCs w:val="18"/>
    </w:rPr>
  </w:style>
  <w:style w:type="paragraph" w:styleId="Overskrift9">
    <w:name w:val="heading 9"/>
    <w:basedOn w:val="Normal"/>
    <w:next w:val="Normal"/>
    <w:link w:val="Overskrift9Tegn"/>
    <w:uiPriority w:val="9"/>
    <w:semiHidden/>
    <w:unhideWhenUsed/>
    <w:qFormat/>
    <w:rsid w:val="00802126"/>
    <w:pPr>
      <w:spacing w:before="200" w:after="0"/>
      <w:outlineLvl w:val="8"/>
    </w:pPr>
    <w:rPr>
      <w:i/>
      <w:iCs/>
      <w:caps/>
      <w:spacing w:val="10"/>
      <w:sz w:val="18"/>
      <w:szCs w:val="1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802126"/>
    <w:rPr>
      <w:caps/>
      <w:color w:val="FFFFFF" w:themeColor="background1"/>
      <w:spacing w:val="15"/>
      <w:sz w:val="22"/>
      <w:szCs w:val="22"/>
      <w:shd w:val="clear" w:color="auto" w:fill="4472C4" w:themeFill="accent1"/>
    </w:rPr>
  </w:style>
  <w:style w:type="character" w:customStyle="1" w:styleId="Overskrift2Tegn">
    <w:name w:val="Overskrift 2 Tegn"/>
    <w:basedOn w:val="Standardskriftforavsnitt"/>
    <w:link w:val="Overskrift2"/>
    <w:uiPriority w:val="9"/>
    <w:rsid w:val="00802126"/>
    <w:rPr>
      <w:caps/>
      <w:spacing w:val="15"/>
      <w:shd w:val="clear" w:color="auto" w:fill="D9E2F3" w:themeFill="accent1" w:themeFillTint="33"/>
    </w:rPr>
  </w:style>
  <w:style w:type="character" w:customStyle="1" w:styleId="Overskrift3Tegn">
    <w:name w:val="Overskrift 3 Tegn"/>
    <w:basedOn w:val="Standardskriftforavsnitt"/>
    <w:link w:val="Overskrift3"/>
    <w:uiPriority w:val="9"/>
    <w:rsid w:val="00802126"/>
    <w:rPr>
      <w:caps/>
      <w:color w:val="1F3763" w:themeColor="accent1" w:themeShade="7F"/>
      <w:spacing w:val="15"/>
    </w:rPr>
  </w:style>
  <w:style w:type="character" w:customStyle="1" w:styleId="Overskrift4Tegn">
    <w:name w:val="Overskrift 4 Tegn"/>
    <w:basedOn w:val="Standardskriftforavsnitt"/>
    <w:link w:val="Overskrift4"/>
    <w:uiPriority w:val="9"/>
    <w:rsid w:val="00802126"/>
    <w:rPr>
      <w:caps/>
      <w:color w:val="2F5496" w:themeColor="accent1" w:themeShade="BF"/>
      <w:spacing w:val="10"/>
    </w:rPr>
  </w:style>
  <w:style w:type="character" w:customStyle="1" w:styleId="Overskrift5Tegn">
    <w:name w:val="Overskrift 5 Tegn"/>
    <w:basedOn w:val="Standardskriftforavsnitt"/>
    <w:link w:val="Overskrift5"/>
    <w:uiPriority w:val="9"/>
    <w:semiHidden/>
    <w:rsid w:val="00802126"/>
    <w:rPr>
      <w:caps/>
      <w:color w:val="2F5496" w:themeColor="accent1" w:themeShade="BF"/>
      <w:spacing w:val="10"/>
    </w:rPr>
  </w:style>
  <w:style w:type="character" w:customStyle="1" w:styleId="Overskrift6Tegn">
    <w:name w:val="Overskrift 6 Tegn"/>
    <w:basedOn w:val="Standardskriftforavsnitt"/>
    <w:link w:val="Overskrift6"/>
    <w:uiPriority w:val="9"/>
    <w:semiHidden/>
    <w:rsid w:val="00802126"/>
    <w:rPr>
      <w:caps/>
      <w:color w:val="2F5496" w:themeColor="accent1" w:themeShade="BF"/>
      <w:spacing w:val="10"/>
    </w:rPr>
  </w:style>
  <w:style w:type="character" w:customStyle="1" w:styleId="Overskrift7Tegn">
    <w:name w:val="Overskrift 7 Tegn"/>
    <w:basedOn w:val="Standardskriftforavsnitt"/>
    <w:link w:val="Overskrift7"/>
    <w:uiPriority w:val="9"/>
    <w:semiHidden/>
    <w:rsid w:val="00802126"/>
    <w:rPr>
      <w:caps/>
      <w:color w:val="2F5496" w:themeColor="accent1" w:themeShade="BF"/>
      <w:spacing w:val="10"/>
    </w:rPr>
  </w:style>
  <w:style w:type="character" w:customStyle="1" w:styleId="Overskrift8Tegn">
    <w:name w:val="Overskrift 8 Tegn"/>
    <w:basedOn w:val="Standardskriftforavsnitt"/>
    <w:link w:val="Overskrift8"/>
    <w:uiPriority w:val="9"/>
    <w:semiHidden/>
    <w:rsid w:val="00802126"/>
    <w:rPr>
      <w:caps/>
      <w:spacing w:val="10"/>
      <w:sz w:val="18"/>
      <w:szCs w:val="18"/>
    </w:rPr>
  </w:style>
  <w:style w:type="character" w:customStyle="1" w:styleId="Overskrift9Tegn">
    <w:name w:val="Overskrift 9 Tegn"/>
    <w:basedOn w:val="Standardskriftforavsnitt"/>
    <w:link w:val="Overskrift9"/>
    <w:uiPriority w:val="9"/>
    <w:semiHidden/>
    <w:rsid w:val="00802126"/>
    <w:rPr>
      <w:i/>
      <w:iCs/>
      <w:caps/>
      <w:spacing w:val="10"/>
      <w:sz w:val="18"/>
      <w:szCs w:val="18"/>
    </w:rPr>
  </w:style>
  <w:style w:type="paragraph" w:styleId="Bildetekst">
    <w:name w:val="caption"/>
    <w:basedOn w:val="Normal"/>
    <w:next w:val="Normal"/>
    <w:uiPriority w:val="35"/>
    <w:unhideWhenUsed/>
    <w:qFormat/>
    <w:rsid w:val="00802126"/>
    <w:rPr>
      <w:b/>
      <w:bCs/>
      <w:color w:val="2F5496" w:themeColor="accent1" w:themeShade="BF"/>
      <w:sz w:val="16"/>
      <w:szCs w:val="16"/>
    </w:rPr>
  </w:style>
  <w:style w:type="paragraph" w:styleId="Tittel">
    <w:name w:val="Title"/>
    <w:basedOn w:val="Normal"/>
    <w:next w:val="Normal"/>
    <w:link w:val="TittelTegn"/>
    <w:uiPriority w:val="10"/>
    <w:qFormat/>
    <w:rsid w:val="00802126"/>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telTegn">
    <w:name w:val="Tittel Tegn"/>
    <w:basedOn w:val="Standardskriftforavsnitt"/>
    <w:link w:val="Tittel"/>
    <w:uiPriority w:val="10"/>
    <w:rsid w:val="00802126"/>
    <w:rPr>
      <w:rFonts w:asciiTheme="majorHAnsi" w:eastAsiaTheme="majorEastAsia" w:hAnsiTheme="majorHAnsi" w:cstheme="majorBidi"/>
      <w:caps/>
      <w:color w:val="4472C4" w:themeColor="accent1"/>
      <w:spacing w:val="10"/>
      <w:sz w:val="52"/>
      <w:szCs w:val="52"/>
    </w:rPr>
  </w:style>
  <w:style w:type="paragraph" w:styleId="Undertittel">
    <w:name w:val="Subtitle"/>
    <w:basedOn w:val="Normal"/>
    <w:next w:val="Normal"/>
    <w:link w:val="UndertittelTegn"/>
    <w:uiPriority w:val="11"/>
    <w:qFormat/>
    <w:rsid w:val="00802126"/>
    <w:pPr>
      <w:spacing w:before="0" w:after="500" w:line="240" w:lineRule="auto"/>
    </w:pPr>
    <w:rPr>
      <w:caps/>
      <w:color w:val="595959" w:themeColor="text1" w:themeTint="A6"/>
      <w:spacing w:val="10"/>
      <w:sz w:val="21"/>
      <w:szCs w:val="21"/>
    </w:rPr>
  </w:style>
  <w:style w:type="character" w:customStyle="1" w:styleId="UndertittelTegn">
    <w:name w:val="Undertittel Tegn"/>
    <w:basedOn w:val="Standardskriftforavsnitt"/>
    <w:link w:val="Undertittel"/>
    <w:uiPriority w:val="11"/>
    <w:rsid w:val="00802126"/>
    <w:rPr>
      <w:caps/>
      <w:color w:val="595959" w:themeColor="text1" w:themeTint="A6"/>
      <w:spacing w:val="10"/>
      <w:sz w:val="21"/>
      <w:szCs w:val="21"/>
    </w:rPr>
  </w:style>
  <w:style w:type="character" w:styleId="Sterk">
    <w:name w:val="Strong"/>
    <w:uiPriority w:val="22"/>
    <w:qFormat/>
    <w:rsid w:val="00802126"/>
    <w:rPr>
      <w:b/>
      <w:bCs/>
    </w:rPr>
  </w:style>
  <w:style w:type="character" w:styleId="Utheving">
    <w:name w:val="Emphasis"/>
    <w:uiPriority w:val="20"/>
    <w:qFormat/>
    <w:rsid w:val="00802126"/>
    <w:rPr>
      <w:caps/>
      <w:color w:val="1F3763" w:themeColor="accent1" w:themeShade="7F"/>
      <w:spacing w:val="5"/>
    </w:rPr>
  </w:style>
  <w:style w:type="paragraph" w:styleId="Ingenmellomrom">
    <w:name w:val="No Spacing"/>
    <w:link w:val="IngenmellomromTegn"/>
    <w:uiPriority w:val="1"/>
    <w:qFormat/>
    <w:rsid w:val="00802126"/>
    <w:pPr>
      <w:spacing w:after="0" w:line="240" w:lineRule="auto"/>
    </w:pPr>
  </w:style>
  <w:style w:type="paragraph" w:styleId="Sitat">
    <w:name w:val="Quote"/>
    <w:basedOn w:val="Normal"/>
    <w:next w:val="Normal"/>
    <w:link w:val="SitatTegn"/>
    <w:uiPriority w:val="29"/>
    <w:qFormat/>
    <w:rsid w:val="00802126"/>
    <w:rPr>
      <w:i/>
      <w:iCs/>
      <w:sz w:val="24"/>
      <w:szCs w:val="24"/>
    </w:rPr>
  </w:style>
  <w:style w:type="character" w:customStyle="1" w:styleId="SitatTegn">
    <w:name w:val="Sitat Tegn"/>
    <w:basedOn w:val="Standardskriftforavsnitt"/>
    <w:link w:val="Sitat"/>
    <w:uiPriority w:val="29"/>
    <w:rsid w:val="00802126"/>
    <w:rPr>
      <w:i/>
      <w:iCs/>
      <w:sz w:val="24"/>
      <w:szCs w:val="24"/>
    </w:rPr>
  </w:style>
  <w:style w:type="paragraph" w:styleId="Sterktsitat">
    <w:name w:val="Intense Quote"/>
    <w:basedOn w:val="Normal"/>
    <w:next w:val="Normal"/>
    <w:link w:val="SterktsitatTegn"/>
    <w:uiPriority w:val="30"/>
    <w:qFormat/>
    <w:rsid w:val="00802126"/>
    <w:pPr>
      <w:spacing w:before="240" w:after="240" w:line="240" w:lineRule="auto"/>
      <w:ind w:left="1080" w:right="1080"/>
      <w:jc w:val="center"/>
    </w:pPr>
    <w:rPr>
      <w:color w:val="4472C4" w:themeColor="accent1"/>
      <w:sz w:val="24"/>
      <w:szCs w:val="24"/>
    </w:rPr>
  </w:style>
  <w:style w:type="character" w:customStyle="1" w:styleId="SterktsitatTegn">
    <w:name w:val="Sterkt sitat Tegn"/>
    <w:basedOn w:val="Standardskriftforavsnitt"/>
    <w:link w:val="Sterktsitat"/>
    <w:uiPriority w:val="30"/>
    <w:rsid w:val="00802126"/>
    <w:rPr>
      <w:color w:val="4472C4" w:themeColor="accent1"/>
      <w:sz w:val="24"/>
      <w:szCs w:val="24"/>
    </w:rPr>
  </w:style>
  <w:style w:type="character" w:styleId="Svakutheving">
    <w:name w:val="Subtle Emphasis"/>
    <w:uiPriority w:val="19"/>
    <w:qFormat/>
    <w:rsid w:val="00802126"/>
    <w:rPr>
      <w:i/>
      <w:iCs/>
      <w:color w:val="1F3763" w:themeColor="accent1" w:themeShade="7F"/>
    </w:rPr>
  </w:style>
  <w:style w:type="character" w:styleId="Sterkutheving">
    <w:name w:val="Intense Emphasis"/>
    <w:uiPriority w:val="21"/>
    <w:qFormat/>
    <w:rsid w:val="00802126"/>
    <w:rPr>
      <w:b/>
      <w:bCs/>
      <w:caps/>
      <w:color w:val="1F3763" w:themeColor="accent1" w:themeShade="7F"/>
      <w:spacing w:val="10"/>
    </w:rPr>
  </w:style>
  <w:style w:type="character" w:styleId="Svakreferanse">
    <w:name w:val="Subtle Reference"/>
    <w:uiPriority w:val="31"/>
    <w:qFormat/>
    <w:rsid w:val="00802126"/>
    <w:rPr>
      <w:b/>
      <w:bCs/>
      <w:color w:val="4472C4" w:themeColor="accent1"/>
    </w:rPr>
  </w:style>
  <w:style w:type="character" w:styleId="Sterkreferanse">
    <w:name w:val="Intense Reference"/>
    <w:uiPriority w:val="32"/>
    <w:qFormat/>
    <w:rsid w:val="00802126"/>
    <w:rPr>
      <w:b/>
      <w:bCs/>
      <w:i/>
      <w:iCs/>
      <w:caps/>
      <w:color w:val="4472C4" w:themeColor="accent1"/>
    </w:rPr>
  </w:style>
  <w:style w:type="character" w:styleId="Boktittel">
    <w:name w:val="Book Title"/>
    <w:uiPriority w:val="33"/>
    <w:qFormat/>
    <w:rsid w:val="00802126"/>
    <w:rPr>
      <w:b/>
      <w:bCs/>
      <w:i/>
      <w:iCs/>
      <w:spacing w:val="0"/>
    </w:rPr>
  </w:style>
  <w:style w:type="paragraph" w:styleId="Overskriftforinnholdsfortegnelse">
    <w:name w:val="TOC Heading"/>
    <w:basedOn w:val="Overskrift1"/>
    <w:next w:val="Normal"/>
    <w:uiPriority w:val="39"/>
    <w:semiHidden/>
    <w:unhideWhenUsed/>
    <w:qFormat/>
    <w:rsid w:val="00802126"/>
    <w:pPr>
      <w:outlineLvl w:val="9"/>
    </w:pPr>
  </w:style>
  <w:style w:type="character" w:customStyle="1" w:styleId="IngenmellomromTegn">
    <w:name w:val="Ingen mellomrom Tegn"/>
    <w:basedOn w:val="Standardskriftforavsnitt"/>
    <w:link w:val="Ingenmellomrom"/>
    <w:uiPriority w:val="1"/>
    <w:rsid w:val="00C76850"/>
  </w:style>
  <w:style w:type="paragraph" w:styleId="Topptekst">
    <w:name w:val="header"/>
    <w:basedOn w:val="Normal"/>
    <w:link w:val="TopptekstTegn"/>
    <w:uiPriority w:val="99"/>
    <w:unhideWhenUsed/>
    <w:rsid w:val="000B7CA6"/>
    <w:pPr>
      <w:tabs>
        <w:tab w:val="center" w:pos="4680"/>
        <w:tab w:val="right" w:pos="9360"/>
      </w:tabs>
      <w:spacing w:before="0" w:after="0" w:line="240" w:lineRule="auto"/>
    </w:pPr>
  </w:style>
  <w:style w:type="character" w:customStyle="1" w:styleId="TopptekstTegn">
    <w:name w:val="Topptekst Tegn"/>
    <w:basedOn w:val="Standardskriftforavsnitt"/>
    <w:link w:val="Topptekst"/>
    <w:uiPriority w:val="99"/>
    <w:rsid w:val="000B7CA6"/>
  </w:style>
  <w:style w:type="paragraph" w:styleId="Bunntekst">
    <w:name w:val="footer"/>
    <w:basedOn w:val="Normal"/>
    <w:link w:val="BunntekstTegn"/>
    <w:uiPriority w:val="99"/>
    <w:unhideWhenUsed/>
    <w:rsid w:val="000B7CA6"/>
    <w:pPr>
      <w:tabs>
        <w:tab w:val="center" w:pos="4680"/>
        <w:tab w:val="right" w:pos="9360"/>
      </w:tabs>
      <w:spacing w:before="0" w:after="0" w:line="240" w:lineRule="auto"/>
    </w:pPr>
  </w:style>
  <w:style w:type="character" w:customStyle="1" w:styleId="BunntekstTegn">
    <w:name w:val="Bunntekst Tegn"/>
    <w:basedOn w:val="Standardskriftforavsnitt"/>
    <w:link w:val="Bunntekst"/>
    <w:uiPriority w:val="99"/>
    <w:rsid w:val="000B7CA6"/>
  </w:style>
  <w:style w:type="table" w:styleId="Tabellrutenett">
    <w:name w:val="Table Grid"/>
    <w:basedOn w:val="Vanligtabell"/>
    <w:uiPriority w:val="39"/>
    <w:rsid w:val="00716B14"/>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enettabell1lysuthevingsfarge1">
    <w:name w:val="Grid Table 1 Light Accent 1"/>
    <w:basedOn w:val="Vanligtabell"/>
    <w:uiPriority w:val="46"/>
    <w:rsid w:val="00716B1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obletekst">
    <w:name w:val="Balloon Text"/>
    <w:basedOn w:val="Normal"/>
    <w:link w:val="BobletekstTegn"/>
    <w:uiPriority w:val="99"/>
    <w:semiHidden/>
    <w:unhideWhenUsed/>
    <w:rsid w:val="00B40480"/>
    <w:pPr>
      <w:spacing w:before="0"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B40480"/>
    <w:rPr>
      <w:rFonts w:ascii="Segoe UI" w:hAnsi="Segoe UI" w:cs="Segoe UI"/>
      <w:sz w:val="18"/>
      <w:szCs w:val="18"/>
    </w:rPr>
  </w:style>
  <w:style w:type="paragraph" w:styleId="Listeavsnitt">
    <w:name w:val="List Paragraph"/>
    <w:basedOn w:val="Normal"/>
    <w:uiPriority w:val="34"/>
    <w:qFormat/>
    <w:rsid w:val="00597CDA"/>
    <w:pPr>
      <w:spacing w:before="0" w:after="160" w:line="259" w:lineRule="auto"/>
      <w:ind w:left="720"/>
      <w:contextualSpacing/>
    </w:pPr>
    <w:rPr>
      <w:rFonts w:eastAsiaTheme="minorHAnsi"/>
      <w:sz w:val="22"/>
      <w:szCs w:val="22"/>
      <w:lang w:val="en-GB"/>
    </w:rPr>
  </w:style>
  <w:style w:type="character" w:styleId="Hyperkobling">
    <w:name w:val="Hyperlink"/>
    <w:basedOn w:val="Standardskriftforavsnitt"/>
    <w:uiPriority w:val="99"/>
    <w:unhideWhenUsed/>
    <w:rsid w:val="00A87DC6"/>
    <w:rPr>
      <w:color w:val="0563C1" w:themeColor="hyperlink"/>
      <w:u w:val="single"/>
    </w:rPr>
  </w:style>
  <w:style w:type="character" w:styleId="Ulstomtale">
    <w:name w:val="Unresolved Mention"/>
    <w:basedOn w:val="Standardskriftforavsnitt"/>
    <w:uiPriority w:val="99"/>
    <w:semiHidden/>
    <w:unhideWhenUsed/>
    <w:rsid w:val="00A87D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307549">
      <w:bodyDiv w:val="1"/>
      <w:marLeft w:val="0"/>
      <w:marRight w:val="0"/>
      <w:marTop w:val="0"/>
      <w:marBottom w:val="0"/>
      <w:divBdr>
        <w:top w:val="none" w:sz="0" w:space="0" w:color="auto"/>
        <w:left w:val="none" w:sz="0" w:space="0" w:color="auto"/>
        <w:bottom w:val="none" w:sz="0" w:space="0" w:color="auto"/>
        <w:right w:val="none" w:sz="0" w:space="0" w:color="auto"/>
      </w:divBdr>
      <w:divsChild>
        <w:div w:id="534197991">
          <w:marLeft w:val="0"/>
          <w:marRight w:val="-13395"/>
          <w:marTop w:val="0"/>
          <w:marBottom w:val="0"/>
          <w:divBdr>
            <w:top w:val="none" w:sz="0" w:space="0" w:color="auto"/>
            <w:left w:val="none" w:sz="0" w:space="0" w:color="auto"/>
            <w:bottom w:val="none" w:sz="0" w:space="0" w:color="auto"/>
            <w:right w:val="none" w:sz="0" w:space="0" w:color="auto"/>
          </w:divBdr>
        </w:div>
        <w:div w:id="1246500584">
          <w:marLeft w:val="0"/>
          <w:marRight w:val="-13395"/>
          <w:marTop w:val="0"/>
          <w:marBottom w:val="0"/>
          <w:divBdr>
            <w:top w:val="none" w:sz="0" w:space="0" w:color="auto"/>
            <w:left w:val="none" w:sz="0" w:space="0" w:color="auto"/>
            <w:bottom w:val="none" w:sz="0" w:space="0" w:color="auto"/>
            <w:right w:val="none" w:sz="0" w:space="0" w:color="auto"/>
          </w:divBdr>
        </w:div>
        <w:div w:id="1679117017">
          <w:marLeft w:val="0"/>
          <w:marRight w:val="-13395"/>
          <w:marTop w:val="0"/>
          <w:marBottom w:val="0"/>
          <w:divBdr>
            <w:top w:val="none" w:sz="0" w:space="0" w:color="auto"/>
            <w:left w:val="none" w:sz="0" w:space="0" w:color="auto"/>
            <w:bottom w:val="none" w:sz="0" w:space="0" w:color="auto"/>
            <w:right w:val="none" w:sz="0" w:space="0" w:color="auto"/>
          </w:divBdr>
        </w:div>
        <w:div w:id="212350798">
          <w:marLeft w:val="0"/>
          <w:marRight w:val="-13395"/>
          <w:marTop w:val="0"/>
          <w:marBottom w:val="0"/>
          <w:divBdr>
            <w:top w:val="none" w:sz="0" w:space="0" w:color="auto"/>
            <w:left w:val="none" w:sz="0" w:space="0" w:color="auto"/>
            <w:bottom w:val="none" w:sz="0" w:space="0" w:color="auto"/>
            <w:right w:val="none" w:sz="0" w:space="0" w:color="auto"/>
          </w:divBdr>
        </w:div>
        <w:div w:id="1070152513">
          <w:marLeft w:val="0"/>
          <w:marRight w:val="-13395"/>
          <w:marTop w:val="0"/>
          <w:marBottom w:val="0"/>
          <w:divBdr>
            <w:top w:val="none" w:sz="0" w:space="0" w:color="auto"/>
            <w:left w:val="none" w:sz="0" w:space="0" w:color="auto"/>
            <w:bottom w:val="none" w:sz="0" w:space="0" w:color="auto"/>
            <w:right w:val="none" w:sz="0" w:space="0" w:color="auto"/>
          </w:divBdr>
        </w:div>
        <w:div w:id="1403025400">
          <w:marLeft w:val="0"/>
          <w:marRight w:val="-13395"/>
          <w:marTop w:val="0"/>
          <w:marBottom w:val="0"/>
          <w:divBdr>
            <w:top w:val="none" w:sz="0" w:space="0" w:color="auto"/>
            <w:left w:val="none" w:sz="0" w:space="0" w:color="auto"/>
            <w:bottom w:val="none" w:sz="0" w:space="0" w:color="auto"/>
            <w:right w:val="none" w:sz="0" w:space="0" w:color="auto"/>
          </w:divBdr>
        </w:div>
      </w:divsChild>
    </w:div>
    <w:div w:id="787624572">
      <w:bodyDiv w:val="1"/>
      <w:marLeft w:val="0"/>
      <w:marRight w:val="0"/>
      <w:marTop w:val="0"/>
      <w:marBottom w:val="0"/>
      <w:divBdr>
        <w:top w:val="none" w:sz="0" w:space="0" w:color="auto"/>
        <w:left w:val="none" w:sz="0" w:space="0" w:color="auto"/>
        <w:bottom w:val="none" w:sz="0" w:space="0" w:color="auto"/>
        <w:right w:val="none" w:sz="0" w:space="0" w:color="auto"/>
      </w:divBdr>
      <w:divsChild>
        <w:div w:id="1492719085">
          <w:marLeft w:val="0"/>
          <w:marRight w:val="-13395"/>
          <w:marTop w:val="0"/>
          <w:marBottom w:val="0"/>
          <w:divBdr>
            <w:top w:val="none" w:sz="0" w:space="0" w:color="auto"/>
            <w:left w:val="none" w:sz="0" w:space="0" w:color="auto"/>
            <w:bottom w:val="none" w:sz="0" w:space="0" w:color="auto"/>
            <w:right w:val="none" w:sz="0" w:space="0" w:color="auto"/>
          </w:divBdr>
        </w:div>
        <w:div w:id="1031758257">
          <w:marLeft w:val="0"/>
          <w:marRight w:val="-13395"/>
          <w:marTop w:val="0"/>
          <w:marBottom w:val="0"/>
          <w:divBdr>
            <w:top w:val="none" w:sz="0" w:space="0" w:color="auto"/>
            <w:left w:val="none" w:sz="0" w:space="0" w:color="auto"/>
            <w:bottom w:val="none" w:sz="0" w:space="0" w:color="auto"/>
            <w:right w:val="none" w:sz="0" w:space="0" w:color="auto"/>
          </w:divBdr>
        </w:div>
        <w:div w:id="1886136358">
          <w:marLeft w:val="0"/>
          <w:marRight w:val="-13395"/>
          <w:marTop w:val="0"/>
          <w:marBottom w:val="0"/>
          <w:divBdr>
            <w:top w:val="none" w:sz="0" w:space="0" w:color="auto"/>
            <w:left w:val="none" w:sz="0" w:space="0" w:color="auto"/>
            <w:bottom w:val="none" w:sz="0" w:space="0" w:color="auto"/>
            <w:right w:val="none" w:sz="0" w:space="0" w:color="auto"/>
          </w:divBdr>
        </w:div>
        <w:div w:id="1243488211">
          <w:marLeft w:val="0"/>
          <w:marRight w:val="-13395"/>
          <w:marTop w:val="0"/>
          <w:marBottom w:val="0"/>
          <w:divBdr>
            <w:top w:val="none" w:sz="0" w:space="0" w:color="auto"/>
            <w:left w:val="none" w:sz="0" w:space="0" w:color="auto"/>
            <w:bottom w:val="none" w:sz="0" w:space="0" w:color="auto"/>
            <w:right w:val="none" w:sz="0" w:space="0" w:color="auto"/>
          </w:divBdr>
        </w:div>
        <w:div w:id="2098482520">
          <w:marLeft w:val="0"/>
          <w:marRight w:val="-13395"/>
          <w:marTop w:val="0"/>
          <w:marBottom w:val="0"/>
          <w:divBdr>
            <w:top w:val="none" w:sz="0" w:space="0" w:color="auto"/>
            <w:left w:val="none" w:sz="0" w:space="0" w:color="auto"/>
            <w:bottom w:val="none" w:sz="0" w:space="0" w:color="auto"/>
            <w:right w:val="none" w:sz="0" w:space="0" w:color="auto"/>
          </w:divBdr>
        </w:div>
        <w:div w:id="1518732243">
          <w:marLeft w:val="0"/>
          <w:marRight w:val="-13395"/>
          <w:marTop w:val="0"/>
          <w:marBottom w:val="0"/>
          <w:divBdr>
            <w:top w:val="none" w:sz="0" w:space="0" w:color="auto"/>
            <w:left w:val="none" w:sz="0" w:space="0" w:color="auto"/>
            <w:bottom w:val="none" w:sz="0" w:space="0" w:color="auto"/>
            <w:right w:val="none" w:sz="0" w:space="0" w:color="auto"/>
          </w:divBdr>
        </w:div>
      </w:divsChild>
    </w:div>
    <w:div w:id="1623264810">
      <w:bodyDiv w:val="1"/>
      <w:marLeft w:val="0"/>
      <w:marRight w:val="0"/>
      <w:marTop w:val="0"/>
      <w:marBottom w:val="0"/>
      <w:divBdr>
        <w:top w:val="none" w:sz="0" w:space="0" w:color="auto"/>
        <w:left w:val="none" w:sz="0" w:space="0" w:color="auto"/>
        <w:bottom w:val="none" w:sz="0" w:space="0" w:color="auto"/>
        <w:right w:val="none" w:sz="0" w:space="0" w:color="auto"/>
      </w:divBdr>
      <w:divsChild>
        <w:div w:id="1291594032">
          <w:marLeft w:val="0"/>
          <w:marRight w:val="-13395"/>
          <w:marTop w:val="0"/>
          <w:marBottom w:val="0"/>
          <w:divBdr>
            <w:top w:val="none" w:sz="0" w:space="0" w:color="auto"/>
            <w:left w:val="none" w:sz="0" w:space="0" w:color="auto"/>
            <w:bottom w:val="none" w:sz="0" w:space="0" w:color="auto"/>
            <w:right w:val="none" w:sz="0" w:space="0" w:color="auto"/>
          </w:divBdr>
        </w:div>
        <w:div w:id="1008486099">
          <w:marLeft w:val="0"/>
          <w:marRight w:val="-13395"/>
          <w:marTop w:val="0"/>
          <w:marBottom w:val="0"/>
          <w:divBdr>
            <w:top w:val="none" w:sz="0" w:space="0" w:color="auto"/>
            <w:left w:val="none" w:sz="0" w:space="0" w:color="auto"/>
            <w:bottom w:val="none" w:sz="0" w:space="0" w:color="auto"/>
            <w:right w:val="none" w:sz="0" w:space="0" w:color="auto"/>
          </w:divBdr>
        </w:div>
        <w:div w:id="797990591">
          <w:marLeft w:val="0"/>
          <w:marRight w:val="-13395"/>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hyperlink" Target="https://projectlombok.org/"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C1ABEF-6E3A-4387-A019-CDD35E7A1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32</Pages>
  <Words>6154</Words>
  <Characters>35084</Characters>
  <Application>Microsoft Office Word</Application>
  <DocSecurity>0</DocSecurity>
  <Lines>292</Lines>
  <Paragraphs>82</Paragraphs>
  <ScaleCrop>false</ScaleCrop>
  <HeadingPairs>
    <vt:vector size="2" baseType="variant">
      <vt:variant>
        <vt:lpstr>Tittel</vt:lpstr>
      </vt:variant>
      <vt:variant>
        <vt:i4>1</vt:i4>
      </vt:variant>
    </vt:vector>
  </HeadingPairs>
  <TitlesOfParts>
    <vt:vector size="1" baseType="lpstr">
      <vt:lpstr>Technopoly</vt:lpstr>
    </vt:vector>
  </TitlesOfParts>
  <Company/>
  <LinksUpToDate>false</LinksUpToDate>
  <CharactersWithSpaces>4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poly</dc:title>
  <dc:subject>Project Report</dc:subject>
  <dc:creator>Lars-Kristian Svenoy, James Greene, And Brendan Girvan</dc:creator>
  <cp:keywords/>
  <dc:description/>
  <cp:lastModifiedBy>Lars-Kristian Svenoy</cp:lastModifiedBy>
  <cp:revision>255</cp:revision>
  <dcterms:created xsi:type="dcterms:W3CDTF">2019-03-14T17:57:00Z</dcterms:created>
  <dcterms:modified xsi:type="dcterms:W3CDTF">2019-03-15T00:22:00Z</dcterms:modified>
</cp:coreProperties>
</file>